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0B58E945" w:rsidR="00252196" w:rsidRPr="007B7BC4" w:rsidRDefault="001F549C" w:rsidP="00252196">
      <w:pPr>
        <w:spacing w:before="0" w:line="240" w:lineRule="auto"/>
        <w:ind w:firstLine="0"/>
        <w:jc w:val="center"/>
        <w:rPr>
          <w:b/>
          <w:sz w:val="34"/>
        </w:rPr>
      </w:pPr>
      <w:r w:rsidRPr="007B7BC4">
        <w:rPr>
          <w:b/>
          <w:sz w:val="32"/>
        </w:rPr>
        <w:t>VÀ THUÊ 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45D4030C" w14:textId="2EB60567" w:rsidR="00166C48" w:rsidRDefault="00166C48">
      <w:pPr>
        <w:spacing w:before="0" w:after="0" w:line="240" w:lineRule="auto"/>
        <w:ind w:firstLine="0"/>
        <w:jc w:val="left"/>
        <w:rPr>
          <w:b/>
        </w:rPr>
      </w:pPr>
    </w:p>
    <w:p w14:paraId="3344D590" w14:textId="11C8222E" w:rsidR="00E43E9F" w:rsidRPr="007B7BC4" w:rsidRDefault="00E43E9F" w:rsidP="00E43E9F">
      <w:pPr>
        <w:spacing w:before="0" w:line="240" w:lineRule="auto"/>
        <w:ind w:firstLine="0"/>
        <w:jc w:val="center"/>
        <w:rPr>
          <w:b/>
        </w:rPr>
      </w:pPr>
      <w:r w:rsidRPr="007B7BC4">
        <w:rPr>
          <w:b/>
        </w:rPr>
        <w:t>LỜI CẢM ƠN</w:t>
      </w:r>
    </w:p>
    <w:p w14:paraId="568CBCF3" w14:textId="1A5FEE63" w:rsidR="00E43E9F" w:rsidRDefault="00312278" w:rsidP="00B14BF8">
      <w:pPr>
        <w:spacing w:before="0" w:line="240" w:lineRule="auto"/>
        <w:rPr>
          <w:bCs/>
        </w:rPr>
      </w:pPr>
      <w:r>
        <w:rPr>
          <w:bCs/>
        </w:rPr>
        <w:t xml:space="preserve">Để hoàn thành </w:t>
      </w:r>
      <w:r w:rsidR="00A03BAF">
        <w:rPr>
          <w:bCs/>
        </w:rPr>
        <w:t>khóa</w:t>
      </w:r>
      <w:r>
        <w:rPr>
          <w:bCs/>
        </w:rPr>
        <w:t xml:space="preserve"> thực tập nghề nghiệp này, em xin gửi đến quý thầy, cô giáo trong khoa Thống kê – Tin học trường Đại học Kinh Tế</w:t>
      </w:r>
      <w:r w:rsidR="00CB3E7A">
        <w:rPr>
          <w:bCs/>
        </w:rPr>
        <w:t xml:space="preserve"> - Đại học Đà Nẵng lời cảm ơn chân thành. </w:t>
      </w:r>
    </w:p>
    <w:p w14:paraId="40D69F5A" w14:textId="6CC0DA7D" w:rsidR="00CB3E7A" w:rsidRDefault="00CB3E7A" w:rsidP="00B14BF8">
      <w:pPr>
        <w:spacing w:before="0" w:line="240" w:lineRule="auto"/>
        <w:rPr>
          <w:bCs/>
        </w:rPr>
      </w:pPr>
      <w:r>
        <w:rPr>
          <w:bCs/>
        </w:rPr>
        <w:t>Đặc biệt, em xin gởi đến cô Cao Thị Nhâm người đã tận tình hướng dẫn, giúp đỡ em</w:t>
      </w:r>
      <w:r w:rsidR="00B14BF8">
        <w:rPr>
          <w:bCs/>
        </w:rPr>
        <w:t xml:space="preserve"> trong quá trình</w:t>
      </w:r>
      <w:r w:rsidR="00D868C4">
        <w:rPr>
          <w:bCs/>
        </w:rPr>
        <w:t xml:space="preserve"> học hỏi kiến thức mới và hỗ trợ em hoàn thành báo cáo trong kỳ </w:t>
      </w:r>
      <w:r>
        <w:rPr>
          <w:bCs/>
        </w:rPr>
        <w:t>thực tập này lời cảm ơn sâu sắc nhất.</w:t>
      </w:r>
    </w:p>
    <w:p w14:paraId="687E58B4" w14:textId="17C45A53" w:rsidR="00B14BF8" w:rsidRDefault="00CB3E7A" w:rsidP="00B14BF8">
      <w:pPr>
        <w:spacing w:before="0" w:line="240" w:lineRule="auto"/>
        <w:rPr>
          <w:bCs/>
        </w:rPr>
      </w:pPr>
      <w:r>
        <w:rPr>
          <w:bCs/>
        </w:rPr>
        <w:t xml:space="preserve">Em xin gửi lời cảm ơn đến Ban lãnh đạo, các anh chị Mentors của công ty TMA Bình Định Solution đã tạo điều kiện thuận lợi cho em được </w:t>
      </w:r>
      <w:r w:rsidR="00A03BAF">
        <w:rPr>
          <w:bCs/>
        </w:rPr>
        <w:t xml:space="preserve">thực tập, </w:t>
      </w:r>
      <w:r>
        <w:rPr>
          <w:bCs/>
        </w:rPr>
        <w:t>tìm hiểu nhiều kiến thức mới và tập tình giúp đỡ em rất nhiều trong suốt quá trình thực tập</w:t>
      </w:r>
      <w:r w:rsidR="00B14BF8">
        <w:rPr>
          <w:bCs/>
        </w:rPr>
        <w:t xml:space="preserve"> </w:t>
      </w:r>
      <w:r w:rsidR="00A03BAF">
        <w:rPr>
          <w:bCs/>
        </w:rPr>
        <w:t>này</w:t>
      </w:r>
      <w:r w:rsidR="00B14BF8">
        <w:rPr>
          <w:bCs/>
        </w:rPr>
        <w:t>.</w:t>
      </w:r>
    </w:p>
    <w:p w14:paraId="479E4B15" w14:textId="7B15041B" w:rsidR="00CB3E7A" w:rsidRPr="00312278" w:rsidRDefault="00A03BAF" w:rsidP="00A03BAF">
      <w:pPr>
        <w:spacing w:before="0" w:line="240" w:lineRule="auto"/>
        <w:rPr>
          <w:bCs/>
        </w:rPr>
      </w:pPr>
      <w:r>
        <w:rPr>
          <w:bCs/>
        </w:rPr>
        <w:t>Cuối cùng em kính chúc quý thầy, cô dồi dào sức khỏe và thành công hơn trong sự nghiệp cao quý. Đồng kính chúc các anh chị trong TMA Bình Định sức khỏe, đạt được nhiều thành công tốt đẹp trong cuộc sống.</w:t>
      </w:r>
    </w:p>
    <w:p w14:paraId="6BA83D13" w14:textId="303C058D" w:rsidR="00E43E9F" w:rsidRPr="007B7BC4" w:rsidRDefault="00E43E9F" w:rsidP="00E43E9F">
      <w:pPr>
        <w:spacing w:before="0" w:line="240" w:lineRule="auto"/>
        <w:ind w:firstLine="0"/>
        <w:jc w:val="center"/>
        <w:rPr>
          <w:b/>
        </w:rPr>
      </w:pPr>
    </w:p>
    <w:p w14:paraId="7D55A655" w14:textId="77777777" w:rsidR="00166C48" w:rsidRDefault="00166C48">
      <w:pPr>
        <w:spacing w:before="0" w:after="0" w:line="240" w:lineRule="auto"/>
        <w:ind w:firstLine="0"/>
        <w:jc w:val="left"/>
        <w:rPr>
          <w:b/>
        </w:rPr>
      </w:pPr>
      <w:r>
        <w:rPr>
          <w:b/>
        </w:rPr>
        <w:br w:type="page"/>
      </w:r>
    </w:p>
    <w:p w14:paraId="0E187528" w14:textId="1EE2C96A" w:rsidR="00E43E9F" w:rsidRDefault="00E43E9F" w:rsidP="00E43E9F">
      <w:pPr>
        <w:spacing w:before="0" w:line="240" w:lineRule="auto"/>
        <w:ind w:firstLine="0"/>
        <w:jc w:val="center"/>
        <w:rPr>
          <w:b/>
        </w:rPr>
      </w:pPr>
      <w:r w:rsidRPr="007B7BC4">
        <w:rPr>
          <w:b/>
        </w:rPr>
        <w:lastRenderedPageBreak/>
        <w:t>LỜI CAM ĐOAN</w:t>
      </w:r>
    </w:p>
    <w:p w14:paraId="1A38D353" w14:textId="46E0834B" w:rsidR="00A03BAF" w:rsidRPr="00A03BAF" w:rsidRDefault="00A03BAF" w:rsidP="00A03BAF">
      <w:pPr>
        <w:spacing w:before="0" w:line="240" w:lineRule="auto"/>
        <w:ind w:firstLine="0"/>
        <w:rPr>
          <w:bCs/>
        </w:rPr>
      </w:pPr>
      <w:r>
        <w:rPr>
          <w:b/>
        </w:rPr>
        <w:tab/>
      </w:r>
      <w:r>
        <w:rPr>
          <w:bCs/>
        </w:rPr>
        <w:t>Em xin cam đoan</w:t>
      </w:r>
      <w:r w:rsidR="006D164E">
        <w:rPr>
          <w:bCs/>
        </w:rPr>
        <w:t xml:space="preserve"> kết quả nghiên cứu của</w:t>
      </w:r>
      <w:r>
        <w:rPr>
          <w:bCs/>
        </w:rPr>
        <w:t xml:space="preserve"> đề tài: “Xây dựng Website tìm kiếm và thuê phòng trọ” l</w:t>
      </w:r>
      <w:r w:rsidR="006D164E">
        <w:rPr>
          <w:bCs/>
        </w:rPr>
        <w:t xml:space="preserve">à trung thực không có bất kỳ sự sao chép từ nguồn nào khác. Ngoài ra, trong bài báo cáo có sử dụng một số nguồn tài liệu tham khảo đã được trích dẫn nguồn và chú thích rõ ràng. Em xin hoàn toàn chịu trách nhiệm, kỷ luật của bộ môn, khoa và nhà trường đề ra nếu như có xảy ra vấn đề. </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7A239A48" w14:textId="3685C470" w:rsidR="00E552DB" w:rsidRPr="007B7BC4" w:rsidRDefault="00E552DB" w:rsidP="00617877">
      <w:pPr>
        <w:rPr>
          <w:b/>
          <w:bCs/>
          <w:caps/>
          <w:kern w:val="32"/>
          <w:szCs w:val="32"/>
        </w:rPr>
      </w:pPr>
      <w:r w:rsidRPr="007B7BC4">
        <w:br w:type="page"/>
      </w:r>
    </w:p>
    <w:p w14:paraId="42E2C31A" w14:textId="77777777" w:rsidR="00122C88" w:rsidRPr="007B7BC4" w:rsidRDefault="00122C88" w:rsidP="00122D9F">
      <w:pPr>
        <w:pStyle w:val="u1"/>
        <w:numPr>
          <w:ilvl w:val="0"/>
          <w:numId w:val="0"/>
        </w:numPr>
      </w:pPr>
      <w:bookmarkStart w:id="6" w:name="_Toc342760180"/>
      <w:bookmarkStart w:id="7" w:name="_Toc343172865"/>
      <w:bookmarkStart w:id="8" w:name="_Toc77950751"/>
      <w:r w:rsidRPr="007B7BC4">
        <w:lastRenderedPageBreak/>
        <w:t>MỤC LỤC</w:t>
      </w:r>
      <w:bookmarkEnd w:id="6"/>
      <w:bookmarkEnd w:id="7"/>
      <w:bookmarkEnd w:id="8"/>
    </w:p>
    <w:p w14:paraId="44D3D932" w14:textId="32FC4DDF" w:rsidR="008A252F" w:rsidRDefault="00E60C53">
      <w:pPr>
        <w:pStyle w:val="Muclu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7950751" w:history="1">
        <w:r w:rsidR="008A252F" w:rsidRPr="003A42AB">
          <w:rPr>
            <w:rStyle w:val="Siuktni"/>
            <w:noProof/>
          </w:rPr>
          <w:t>MỤC LỤC</w:t>
        </w:r>
        <w:r w:rsidR="008A252F">
          <w:rPr>
            <w:noProof/>
            <w:webHidden/>
          </w:rPr>
          <w:tab/>
        </w:r>
        <w:r w:rsidR="008A252F">
          <w:rPr>
            <w:noProof/>
            <w:webHidden/>
          </w:rPr>
          <w:fldChar w:fldCharType="begin"/>
        </w:r>
        <w:r w:rsidR="008A252F">
          <w:rPr>
            <w:noProof/>
            <w:webHidden/>
          </w:rPr>
          <w:instrText xml:space="preserve"> PAGEREF _Toc77950751 \h </w:instrText>
        </w:r>
        <w:r w:rsidR="008A252F">
          <w:rPr>
            <w:noProof/>
            <w:webHidden/>
          </w:rPr>
        </w:r>
        <w:r w:rsidR="008A252F">
          <w:rPr>
            <w:noProof/>
            <w:webHidden/>
          </w:rPr>
          <w:fldChar w:fldCharType="separate"/>
        </w:r>
        <w:r w:rsidR="008A252F">
          <w:rPr>
            <w:noProof/>
            <w:webHidden/>
          </w:rPr>
          <w:t>iii</w:t>
        </w:r>
        <w:r w:rsidR="008A252F">
          <w:rPr>
            <w:noProof/>
            <w:webHidden/>
          </w:rPr>
          <w:fldChar w:fldCharType="end"/>
        </w:r>
      </w:hyperlink>
    </w:p>
    <w:p w14:paraId="0E40199A" w14:textId="403F2685" w:rsidR="008A252F" w:rsidRDefault="008A252F">
      <w:pPr>
        <w:pStyle w:val="Mucluc1"/>
        <w:rPr>
          <w:rFonts w:asciiTheme="minorHAnsi" w:eastAsiaTheme="minorEastAsia" w:hAnsiTheme="minorHAnsi" w:cstheme="minorBidi"/>
          <w:b w:val="0"/>
          <w:bCs w:val="0"/>
          <w:smallCaps w:val="0"/>
          <w:noProof/>
          <w:sz w:val="22"/>
          <w:szCs w:val="22"/>
        </w:rPr>
      </w:pPr>
      <w:hyperlink w:anchor="_Toc77950752" w:history="1">
        <w:r w:rsidRPr="003A42AB">
          <w:rPr>
            <w:rStyle w:val="Siuktni"/>
            <w:noProof/>
            <w:lang w:val="de-DE"/>
          </w:rPr>
          <w:t>LỜI MỞ ĐẦU</w:t>
        </w:r>
        <w:r>
          <w:rPr>
            <w:noProof/>
            <w:webHidden/>
          </w:rPr>
          <w:tab/>
        </w:r>
        <w:r>
          <w:rPr>
            <w:noProof/>
            <w:webHidden/>
          </w:rPr>
          <w:fldChar w:fldCharType="begin"/>
        </w:r>
        <w:r>
          <w:rPr>
            <w:noProof/>
            <w:webHidden/>
          </w:rPr>
          <w:instrText xml:space="preserve"> PAGEREF _Toc77950752 \h </w:instrText>
        </w:r>
        <w:r>
          <w:rPr>
            <w:noProof/>
            <w:webHidden/>
          </w:rPr>
        </w:r>
        <w:r>
          <w:rPr>
            <w:noProof/>
            <w:webHidden/>
          </w:rPr>
          <w:fldChar w:fldCharType="separate"/>
        </w:r>
        <w:r>
          <w:rPr>
            <w:noProof/>
            <w:webHidden/>
          </w:rPr>
          <w:t>1</w:t>
        </w:r>
        <w:r>
          <w:rPr>
            <w:noProof/>
            <w:webHidden/>
          </w:rPr>
          <w:fldChar w:fldCharType="end"/>
        </w:r>
      </w:hyperlink>
    </w:p>
    <w:p w14:paraId="4C22D288" w14:textId="32B24A1A" w:rsidR="008A252F" w:rsidRDefault="008A252F">
      <w:pPr>
        <w:pStyle w:val="Mucluc1"/>
        <w:rPr>
          <w:rFonts w:asciiTheme="minorHAnsi" w:eastAsiaTheme="minorEastAsia" w:hAnsiTheme="minorHAnsi" w:cstheme="minorBidi"/>
          <w:b w:val="0"/>
          <w:bCs w:val="0"/>
          <w:smallCaps w:val="0"/>
          <w:noProof/>
          <w:sz w:val="22"/>
          <w:szCs w:val="22"/>
        </w:rPr>
      </w:pPr>
      <w:hyperlink w:anchor="_Toc77950753" w:history="1">
        <w:r w:rsidRPr="003A42AB">
          <w:rPr>
            <w:rStyle w:val="Siuktni"/>
            <w:noProof/>
          </w:rPr>
          <w:t>CHƯƠNG 1. TỔNG QUAN</w:t>
        </w:r>
        <w:r>
          <w:rPr>
            <w:noProof/>
            <w:webHidden/>
          </w:rPr>
          <w:tab/>
        </w:r>
        <w:r>
          <w:rPr>
            <w:noProof/>
            <w:webHidden/>
          </w:rPr>
          <w:fldChar w:fldCharType="begin"/>
        </w:r>
        <w:r>
          <w:rPr>
            <w:noProof/>
            <w:webHidden/>
          </w:rPr>
          <w:instrText xml:space="preserve"> PAGEREF _Toc77950753 \h </w:instrText>
        </w:r>
        <w:r>
          <w:rPr>
            <w:noProof/>
            <w:webHidden/>
          </w:rPr>
        </w:r>
        <w:r>
          <w:rPr>
            <w:noProof/>
            <w:webHidden/>
          </w:rPr>
          <w:fldChar w:fldCharType="separate"/>
        </w:r>
        <w:r>
          <w:rPr>
            <w:noProof/>
            <w:webHidden/>
          </w:rPr>
          <w:t>2</w:t>
        </w:r>
        <w:r>
          <w:rPr>
            <w:noProof/>
            <w:webHidden/>
          </w:rPr>
          <w:fldChar w:fldCharType="end"/>
        </w:r>
      </w:hyperlink>
    </w:p>
    <w:p w14:paraId="6EF37DFA" w14:textId="3EFAAB05" w:rsidR="008A252F" w:rsidRDefault="008A252F">
      <w:pPr>
        <w:pStyle w:val="Mucluc2"/>
        <w:rPr>
          <w:rFonts w:asciiTheme="minorHAnsi" w:eastAsiaTheme="minorEastAsia" w:hAnsiTheme="minorHAnsi" w:cstheme="minorBidi"/>
          <w:iCs w:val="0"/>
          <w:noProof/>
          <w:sz w:val="22"/>
          <w:szCs w:val="22"/>
        </w:rPr>
      </w:pPr>
      <w:hyperlink w:anchor="_Toc77950754" w:history="1">
        <w:r w:rsidRPr="003A42AB">
          <w:rPr>
            <w:rStyle w:val="Siuktni"/>
            <w:noProof/>
          </w:rPr>
          <w:t>1.1.</w:t>
        </w:r>
        <w:r>
          <w:rPr>
            <w:rFonts w:asciiTheme="minorHAnsi" w:eastAsiaTheme="minorEastAsia" w:hAnsiTheme="minorHAnsi" w:cstheme="minorBidi"/>
            <w:iCs w:val="0"/>
            <w:noProof/>
            <w:sz w:val="22"/>
            <w:szCs w:val="22"/>
          </w:rPr>
          <w:tab/>
        </w:r>
        <w:r w:rsidRPr="003A42AB">
          <w:rPr>
            <w:rStyle w:val="Siuktni"/>
            <w:noProof/>
          </w:rPr>
          <w:t>Tổng quan về ngôn ngữ lập trình Java</w:t>
        </w:r>
        <w:r>
          <w:rPr>
            <w:noProof/>
            <w:webHidden/>
          </w:rPr>
          <w:tab/>
        </w:r>
        <w:r>
          <w:rPr>
            <w:noProof/>
            <w:webHidden/>
          </w:rPr>
          <w:fldChar w:fldCharType="begin"/>
        </w:r>
        <w:r>
          <w:rPr>
            <w:noProof/>
            <w:webHidden/>
          </w:rPr>
          <w:instrText xml:space="preserve"> PAGEREF _Toc77950754 \h </w:instrText>
        </w:r>
        <w:r>
          <w:rPr>
            <w:noProof/>
            <w:webHidden/>
          </w:rPr>
        </w:r>
        <w:r>
          <w:rPr>
            <w:noProof/>
            <w:webHidden/>
          </w:rPr>
          <w:fldChar w:fldCharType="separate"/>
        </w:r>
        <w:r>
          <w:rPr>
            <w:noProof/>
            <w:webHidden/>
          </w:rPr>
          <w:t>2</w:t>
        </w:r>
        <w:r>
          <w:rPr>
            <w:noProof/>
            <w:webHidden/>
          </w:rPr>
          <w:fldChar w:fldCharType="end"/>
        </w:r>
      </w:hyperlink>
    </w:p>
    <w:p w14:paraId="0E34C01B" w14:textId="619C8EC2" w:rsidR="008A252F" w:rsidRDefault="008A252F">
      <w:pPr>
        <w:pStyle w:val="Mucluc3"/>
        <w:rPr>
          <w:rFonts w:asciiTheme="minorHAnsi" w:eastAsiaTheme="minorEastAsia" w:hAnsiTheme="minorHAnsi" w:cstheme="minorBidi"/>
          <w:noProof/>
          <w:sz w:val="22"/>
          <w:szCs w:val="22"/>
        </w:rPr>
      </w:pPr>
      <w:hyperlink w:anchor="_Toc77950755" w:history="1">
        <w:r w:rsidRPr="003A42AB">
          <w:rPr>
            <w:rStyle w:val="Siuktni"/>
            <w:noProof/>
          </w:rPr>
          <w:t>1.1.1.</w:t>
        </w:r>
        <w:r>
          <w:rPr>
            <w:rFonts w:asciiTheme="minorHAnsi" w:eastAsiaTheme="minorEastAsia" w:hAnsiTheme="minorHAnsi" w:cstheme="minorBidi"/>
            <w:noProof/>
            <w:sz w:val="22"/>
            <w:szCs w:val="22"/>
          </w:rPr>
          <w:tab/>
        </w:r>
        <w:r w:rsidRPr="003A42AB">
          <w:rPr>
            <w:rStyle w:val="Siuktni"/>
            <w:noProof/>
          </w:rPr>
          <w:t>Giới thiệu</w:t>
        </w:r>
        <w:r>
          <w:rPr>
            <w:noProof/>
            <w:webHidden/>
          </w:rPr>
          <w:tab/>
        </w:r>
        <w:r>
          <w:rPr>
            <w:noProof/>
            <w:webHidden/>
          </w:rPr>
          <w:fldChar w:fldCharType="begin"/>
        </w:r>
        <w:r>
          <w:rPr>
            <w:noProof/>
            <w:webHidden/>
          </w:rPr>
          <w:instrText xml:space="preserve"> PAGEREF _Toc77950755 \h </w:instrText>
        </w:r>
        <w:r>
          <w:rPr>
            <w:noProof/>
            <w:webHidden/>
          </w:rPr>
        </w:r>
        <w:r>
          <w:rPr>
            <w:noProof/>
            <w:webHidden/>
          </w:rPr>
          <w:fldChar w:fldCharType="separate"/>
        </w:r>
        <w:r>
          <w:rPr>
            <w:noProof/>
            <w:webHidden/>
          </w:rPr>
          <w:t>2</w:t>
        </w:r>
        <w:r>
          <w:rPr>
            <w:noProof/>
            <w:webHidden/>
          </w:rPr>
          <w:fldChar w:fldCharType="end"/>
        </w:r>
      </w:hyperlink>
    </w:p>
    <w:p w14:paraId="18BA8F06" w14:textId="2529F60F" w:rsidR="008A252F" w:rsidRDefault="008A252F">
      <w:pPr>
        <w:pStyle w:val="Mucluc3"/>
        <w:rPr>
          <w:rFonts w:asciiTheme="minorHAnsi" w:eastAsiaTheme="minorEastAsia" w:hAnsiTheme="minorHAnsi" w:cstheme="minorBidi"/>
          <w:noProof/>
          <w:sz w:val="22"/>
          <w:szCs w:val="22"/>
        </w:rPr>
      </w:pPr>
      <w:hyperlink w:anchor="_Toc77950756" w:history="1">
        <w:r w:rsidRPr="003A42AB">
          <w:rPr>
            <w:rStyle w:val="Siuktni"/>
            <w:noProof/>
          </w:rPr>
          <w:t>1.1.2.</w:t>
        </w:r>
        <w:r>
          <w:rPr>
            <w:rFonts w:asciiTheme="minorHAnsi" w:eastAsiaTheme="minorEastAsia" w:hAnsiTheme="minorHAnsi" w:cstheme="minorBidi"/>
            <w:noProof/>
            <w:sz w:val="22"/>
            <w:szCs w:val="22"/>
          </w:rPr>
          <w:tab/>
        </w:r>
        <w:r w:rsidRPr="003A42AB">
          <w:rPr>
            <w:rStyle w:val="Siuktni"/>
            <w:noProof/>
          </w:rPr>
          <w:t>Công cụ sử dụng</w:t>
        </w:r>
        <w:r>
          <w:rPr>
            <w:noProof/>
            <w:webHidden/>
          </w:rPr>
          <w:tab/>
        </w:r>
        <w:r>
          <w:rPr>
            <w:noProof/>
            <w:webHidden/>
          </w:rPr>
          <w:fldChar w:fldCharType="begin"/>
        </w:r>
        <w:r>
          <w:rPr>
            <w:noProof/>
            <w:webHidden/>
          </w:rPr>
          <w:instrText xml:space="preserve"> PAGEREF _Toc77950756 \h </w:instrText>
        </w:r>
        <w:r>
          <w:rPr>
            <w:noProof/>
            <w:webHidden/>
          </w:rPr>
        </w:r>
        <w:r>
          <w:rPr>
            <w:noProof/>
            <w:webHidden/>
          </w:rPr>
          <w:fldChar w:fldCharType="separate"/>
        </w:r>
        <w:r>
          <w:rPr>
            <w:noProof/>
            <w:webHidden/>
          </w:rPr>
          <w:t>2</w:t>
        </w:r>
        <w:r>
          <w:rPr>
            <w:noProof/>
            <w:webHidden/>
          </w:rPr>
          <w:fldChar w:fldCharType="end"/>
        </w:r>
      </w:hyperlink>
    </w:p>
    <w:p w14:paraId="480D8A08" w14:textId="1AB5C011" w:rsidR="008A252F" w:rsidRDefault="008A252F">
      <w:pPr>
        <w:pStyle w:val="Mucluc2"/>
        <w:rPr>
          <w:rFonts w:asciiTheme="minorHAnsi" w:eastAsiaTheme="minorEastAsia" w:hAnsiTheme="minorHAnsi" w:cstheme="minorBidi"/>
          <w:iCs w:val="0"/>
          <w:noProof/>
          <w:sz w:val="22"/>
          <w:szCs w:val="22"/>
        </w:rPr>
      </w:pPr>
      <w:hyperlink w:anchor="_Toc77950757" w:history="1">
        <w:r w:rsidRPr="003A42AB">
          <w:rPr>
            <w:rStyle w:val="Siuktni"/>
            <w:noProof/>
          </w:rPr>
          <w:t>1.2.</w:t>
        </w:r>
        <w:r>
          <w:rPr>
            <w:rFonts w:asciiTheme="minorHAnsi" w:eastAsiaTheme="minorEastAsia" w:hAnsiTheme="minorHAnsi" w:cstheme="minorBidi"/>
            <w:iCs w:val="0"/>
            <w:noProof/>
            <w:sz w:val="22"/>
            <w:szCs w:val="22"/>
          </w:rPr>
          <w:tab/>
        </w:r>
        <w:r w:rsidRPr="003A42AB">
          <w:rPr>
            <w:rStyle w:val="Siuktni"/>
            <w:noProof/>
          </w:rPr>
          <w:t>Tổng quan về MySQL</w:t>
        </w:r>
        <w:r>
          <w:rPr>
            <w:noProof/>
            <w:webHidden/>
          </w:rPr>
          <w:tab/>
        </w:r>
        <w:r>
          <w:rPr>
            <w:noProof/>
            <w:webHidden/>
          </w:rPr>
          <w:fldChar w:fldCharType="begin"/>
        </w:r>
        <w:r>
          <w:rPr>
            <w:noProof/>
            <w:webHidden/>
          </w:rPr>
          <w:instrText xml:space="preserve"> PAGEREF _Toc77950757 \h </w:instrText>
        </w:r>
        <w:r>
          <w:rPr>
            <w:noProof/>
            <w:webHidden/>
          </w:rPr>
        </w:r>
        <w:r>
          <w:rPr>
            <w:noProof/>
            <w:webHidden/>
          </w:rPr>
          <w:fldChar w:fldCharType="separate"/>
        </w:r>
        <w:r>
          <w:rPr>
            <w:noProof/>
            <w:webHidden/>
          </w:rPr>
          <w:t>3</w:t>
        </w:r>
        <w:r>
          <w:rPr>
            <w:noProof/>
            <w:webHidden/>
          </w:rPr>
          <w:fldChar w:fldCharType="end"/>
        </w:r>
      </w:hyperlink>
    </w:p>
    <w:p w14:paraId="4A753F3B" w14:textId="2F10DF08" w:rsidR="008A252F" w:rsidRDefault="008A252F">
      <w:pPr>
        <w:pStyle w:val="Mucluc3"/>
        <w:rPr>
          <w:rFonts w:asciiTheme="minorHAnsi" w:eastAsiaTheme="minorEastAsia" w:hAnsiTheme="minorHAnsi" w:cstheme="minorBidi"/>
          <w:noProof/>
          <w:sz w:val="22"/>
          <w:szCs w:val="22"/>
        </w:rPr>
      </w:pPr>
      <w:hyperlink w:anchor="_Toc77950758" w:history="1">
        <w:r w:rsidRPr="003A42AB">
          <w:rPr>
            <w:rStyle w:val="Siuktni"/>
            <w:noProof/>
          </w:rPr>
          <w:t>1.2.1.</w:t>
        </w:r>
        <w:r>
          <w:rPr>
            <w:rFonts w:asciiTheme="minorHAnsi" w:eastAsiaTheme="minorEastAsia" w:hAnsiTheme="minorHAnsi" w:cstheme="minorBidi"/>
            <w:noProof/>
            <w:sz w:val="22"/>
            <w:szCs w:val="22"/>
          </w:rPr>
          <w:tab/>
        </w:r>
        <w:r w:rsidRPr="003A42AB">
          <w:rPr>
            <w:rStyle w:val="Siuktni"/>
            <w:noProof/>
          </w:rPr>
          <w:t>Giới thiệu</w:t>
        </w:r>
        <w:r>
          <w:rPr>
            <w:noProof/>
            <w:webHidden/>
          </w:rPr>
          <w:tab/>
        </w:r>
        <w:r>
          <w:rPr>
            <w:noProof/>
            <w:webHidden/>
          </w:rPr>
          <w:fldChar w:fldCharType="begin"/>
        </w:r>
        <w:r>
          <w:rPr>
            <w:noProof/>
            <w:webHidden/>
          </w:rPr>
          <w:instrText xml:space="preserve"> PAGEREF _Toc77950758 \h </w:instrText>
        </w:r>
        <w:r>
          <w:rPr>
            <w:noProof/>
            <w:webHidden/>
          </w:rPr>
        </w:r>
        <w:r>
          <w:rPr>
            <w:noProof/>
            <w:webHidden/>
          </w:rPr>
          <w:fldChar w:fldCharType="separate"/>
        </w:r>
        <w:r>
          <w:rPr>
            <w:noProof/>
            <w:webHidden/>
          </w:rPr>
          <w:t>3</w:t>
        </w:r>
        <w:r>
          <w:rPr>
            <w:noProof/>
            <w:webHidden/>
          </w:rPr>
          <w:fldChar w:fldCharType="end"/>
        </w:r>
      </w:hyperlink>
    </w:p>
    <w:p w14:paraId="0F078A9C" w14:textId="4E60DDFD" w:rsidR="008A252F" w:rsidRDefault="008A252F">
      <w:pPr>
        <w:pStyle w:val="Mucluc3"/>
        <w:rPr>
          <w:rFonts w:asciiTheme="minorHAnsi" w:eastAsiaTheme="minorEastAsia" w:hAnsiTheme="minorHAnsi" w:cstheme="minorBidi"/>
          <w:noProof/>
          <w:sz w:val="22"/>
          <w:szCs w:val="22"/>
        </w:rPr>
      </w:pPr>
      <w:hyperlink w:anchor="_Toc77950759" w:history="1">
        <w:r w:rsidRPr="003A42AB">
          <w:rPr>
            <w:rStyle w:val="Siuktni"/>
            <w:noProof/>
          </w:rPr>
          <w:t>1.2.2.</w:t>
        </w:r>
        <w:r>
          <w:rPr>
            <w:rFonts w:asciiTheme="minorHAnsi" w:eastAsiaTheme="minorEastAsia" w:hAnsiTheme="minorHAnsi" w:cstheme="minorBidi"/>
            <w:noProof/>
            <w:sz w:val="22"/>
            <w:szCs w:val="22"/>
          </w:rPr>
          <w:tab/>
        </w:r>
        <w:r w:rsidRPr="003A42AB">
          <w:rPr>
            <w:rStyle w:val="Siuktni"/>
            <w:noProof/>
            <w:shd w:val="clear" w:color="auto" w:fill="FFFFFF"/>
          </w:rPr>
          <w:t>Công cụ sử dụng</w:t>
        </w:r>
        <w:r>
          <w:rPr>
            <w:noProof/>
            <w:webHidden/>
          </w:rPr>
          <w:tab/>
        </w:r>
        <w:r>
          <w:rPr>
            <w:noProof/>
            <w:webHidden/>
          </w:rPr>
          <w:fldChar w:fldCharType="begin"/>
        </w:r>
        <w:r>
          <w:rPr>
            <w:noProof/>
            <w:webHidden/>
          </w:rPr>
          <w:instrText xml:space="preserve"> PAGEREF _Toc77950759 \h </w:instrText>
        </w:r>
        <w:r>
          <w:rPr>
            <w:noProof/>
            <w:webHidden/>
          </w:rPr>
        </w:r>
        <w:r>
          <w:rPr>
            <w:noProof/>
            <w:webHidden/>
          </w:rPr>
          <w:fldChar w:fldCharType="separate"/>
        </w:r>
        <w:r>
          <w:rPr>
            <w:noProof/>
            <w:webHidden/>
          </w:rPr>
          <w:t>3</w:t>
        </w:r>
        <w:r>
          <w:rPr>
            <w:noProof/>
            <w:webHidden/>
          </w:rPr>
          <w:fldChar w:fldCharType="end"/>
        </w:r>
      </w:hyperlink>
    </w:p>
    <w:p w14:paraId="2F5D43C9" w14:textId="006E5638" w:rsidR="008A252F" w:rsidRDefault="008A252F">
      <w:pPr>
        <w:pStyle w:val="Mucluc2"/>
        <w:rPr>
          <w:rFonts w:asciiTheme="minorHAnsi" w:eastAsiaTheme="minorEastAsia" w:hAnsiTheme="minorHAnsi" w:cstheme="minorBidi"/>
          <w:iCs w:val="0"/>
          <w:noProof/>
          <w:sz w:val="22"/>
          <w:szCs w:val="22"/>
        </w:rPr>
      </w:pPr>
      <w:hyperlink w:anchor="_Toc77950760" w:history="1">
        <w:r w:rsidRPr="003A42AB">
          <w:rPr>
            <w:rStyle w:val="Siuktni"/>
            <w:noProof/>
          </w:rPr>
          <w:t>1.3.</w:t>
        </w:r>
        <w:r>
          <w:rPr>
            <w:rFonts w:asciiTheme="minorHAnsi" w:eastAsiaTheme="minorEastAsia" w:hAnsiTheme="minorHAnsi" w:cstheme="minorBidi"/>
            <w:iCs w:val="0"/>
            <w:noProof/>
            <w:sz w:val="22"/>
            <w:szCs w:val="22"/>
          </w:rPr>
          <w:tab/>
        </w:r>
        <w:r w:rsidRPr="003A42AB">
          <w:rPr>
            <w:rStyle w:val="Siuktni"/>
            <w:noProof/>
          </w:rPr>
          <w:t>Cơ hội nghề nghiệp</w:t>
        </w:r>
        <w:r>
          <w:rPr>
            <w:noProof/>
            <w:webHidden/>
          </w:rPr>
          <w:tab/>
        </w:r>
        <w:r>
          <w:rPr>
            <w:noProof/>
            <w:webHidden/>
          </w:rPr>
          <w:fldChar w:fldCharType="begin"/>
        </w:r>
        <w:r>
          <w:rPr>
            <w:noProof/>
            <w:webHidden/>
          </w:rPr>
          <w:instrText xml:space="preserve"> PAGEREF _Toc77950760 \h </w:instrText>
        </w:r>
        <w:r>
          <w:rPr>
            <w:noProof/>
            <w:webHidden/>
          </w:rPr>
        </w:r>
        <w:r>
          <w:rPr>
            <w:noProof/>
            <w:webHidden/>
          </w:rPr>
          <w:fldChar w:fldCharType="separate"/>
        </w:r>
        <w:r>
          <w:rPr>
            <w:noProof/>
            <w:webHidden/>
          </w:rPr>
          <w:t>4</w:t>
        </w:r>
        <w:r>
          <w:rPr>
            <w:noProof/>
            <w:webHidden/>
          </w:rPr>
          <w:fldChar w:fldCharType="end"/>
        </w:r>
      </w:hyperlink>
    </w:p>
    <w:p w14:paraId="27FE49F1" w14:textId="1513FAA4" w:rsidR="008A252F" w:rsidRDefault="008A252F">
      <w:pPr>
        <w:pStyle w:val="Mucluc3"/>
        <w:rPr>
          <w:rFonts w:asciiTheme="minorHAnsi" w:eastAsiaTheme="minorEastAsia" w:hAnsiTheme="minorHAnsi" w:cstheme="minorBidi"/>
          <w:noProof/>
          <w:sz w:val="22"/>
          <w:szCs w:val="22"/>
        </w:rPr>
      </w:pPr>
      <w:hyperlink w:anchor="_Toc77950761" w:history="1">
        <w:r w:rsidRPr="003A42AB">
          <w:rPr>
            <w:rStyle w:val="Siuktni"/>
            <w:noProof/>
          </w:rPr>
          <w:t>1.3.1.</w:t>
        </w:r>
        <w:r>
          <w:rPr>
            <w:rFonts w:asciiTheme="minorHAnsi" w:eastAsiaTheme="minorEastAsia" w:hAnsiTheme="minorHAnsi" w:cstheme="minorBidi"/>
            <w:noProof/>
            <w:sz w:val="22"/>
            <w:szCs w:val="22"/>
          </w:rPr>
          <w:tab/>
        </w:r>
        <w:r w:rsidRPr="003A42AB">
          <w:rPr>
            <w:rStyle w:val="Siuktni"/>
            <w:noProof/>
          </w:rPr>
          <w:t>Mô tả vị trí Java developer</w:t>
        </w:r>
        <w:r>
          <w:rPr>
            <w:noProof/>
            <w:webHidden/>
          </w:rPr>
          <w:tab/>
        </w:r>
        <w:r>
          <w:rPr>
            <w:noProof/>
            <w:webHidden/>
          </w:rPr>
          <w:fldChar w:fldCharType="begin"/>
        </w:r>
        <w:r>
          <w:rPr>
            <w:noProof/>
            <w:webHidden/>
          </w:rPr>
          <w:instrText xml:space="preserve"> PAGEREF _Toc77950761 \h </w:instrText>
        </w:r>
        <w:r>
          <w:rPr>
            <w:noProof/>
            <w:webHidden/>
          </w:rPr>
        </w:r>
        <w:r>
          <w:rPr>
            <w:noProof/>
            <w:webHidden/>
          </w:rPr>
          <w:fldChar w:fldCharType="separate"/>
        </w:r>
        <w:r>
          <w:rPr>
            <w:noProof/>
            <w:webHidden/>
          </w:rPr>
          <w:t>4</w:t>
        </w:r>
        <w:r>
          <w:rPr>
            <w:noProof/>
            <w:webHidden/>
          </w:rPr>
          <w:fldChar w:fldCharType="end"/>
        </w:r>
      </w:hyperlink>
    </w:p>
    <w:p w14:paraId="616766CF" w14:textId="5738BEDC" w:rsidR="008A252F" w:rsidRDefault="008A252F">
      <w:pPr>
        <w:pStyle w:val="Mucluc3"/>
        <w:rPr>
          <w:rFonts w:asciiTheme="minorHAnsi" w:eastAsiaTheme="minorEastAsia" w:hAnsiTheme="minorHAnsi" w:cstheme="minorBidi"/>
          <w:noProof/>
          <w:sz w:val="22"/>
          <w:szCs w:val="22"/>
        </w:rPr>
      </w:pPr>
      <w:hyperlink w:anchor="_Toc77950762" w:history="1">
        <w:r w:rsidRPr="003A42AB">
          <w:rPr>
            <w:rStyle w:val="Siuktni"/>
            <w:noProof/>
          </w:rPr>
          <w:t>1.3.2.</w:t>
        </w:r>
        <w:r>
          <w:rPr>
            <w:rFonts w:asciiTheme="minorHAnsi" w:eastAsiaTheme="minorEastAsia" w:hAnsiTheme="minorHAnsi" w:cstheme="minorBidi"/>
            <w:noProof/>
            <w:sz w:val="22"/>
            <w:szCs w:val="22"/>
          </w:rPr>
          <w:tab/>
        </w:r>
        <w:r w:rsidRPr="003A42AB">
          <w:rPr>
            <w:rStyle w:val="Siuktni"/>
            <w:noProof/>
          </w:rPr>
          <w:t>Các kỹ năng cần có</w:t>
        </w:r>
        <w:r>
          <w:rPr>
            <w:noProof/>
            <w:webHidden/>
          </w:rPr>
          <w:tab/>
        </w:r>
        <w:r>
          <w:rPr>
            <w:noProof/>
            <w:webHidden/>
          </w:rPr>
          <w:fldChar w:fldCharType="begin"/>
        </w:r>
        <w:r>
          <w:rPr>
            <w:noProof/>
            <w:webHidden/>
          </w:rPr>
          <w:instrText xml:space="preserve"> PAGEREF _Toc77950762 \h </w:instrText>
        </w:r>
        <w:r>
          <w:rPr>
            <w:noProof/>
            <w:webHidden/>
          </w:rPr>
        </w:r>
        <w:r>
          <w:rPr>
            <w:noProof/>
            <w:webHidden/>
          </w:rPr>
          <w:fldChar w:fldCharType="separate"/>
        </w:r>
        <w:r>
          <w:rPr>
            <w:noProof/>
            <w:webHidden/>
          </w:rPr>
          <w:t>4</w:t>
        </w:r>
        <w:r>
          <w:rPr>
            <w:noProof/>
            <w:webHidden/>
          </w:rPr>
          <w:fldChar w:fldCharType="end"/>
        </w:r>
      </w:hyperlink>
    </w:p>
    <w:p w14:paraId="56DFFF3F" w14:textId="1EF85124" w:rsidR="008A252F" w:rsidRDefault="008A252F">
      <w:pPr>
        <w:pStyle w:val="Mucluc3"/>
        <w:rPr>
          <w:rFonts w:asciiTheme="minorHAnsi" w:eastAsiaTheme="minorEastAsia" w:hAnsiTheme="minorHAnsi" w:cstheme="minorBidi"/>
          <w:noProof/>
          <w:sz w:val="22"/>
          <w:szCs w:val="22"/>
        </w:rPr>
      </w:pPr>
      <w:hyperlink w:anchor="_Toc77950763" w:history="1">
        <w:r w:rsidRPr="003A42AB">
          <w:rPr>
            <w:rStyle w:val="Siuktni"/>
            <w:noProof/>
          </w:rPr>
          <w:t>1.3.3.</w:t>
        </w:r>
        <w:r>
          <w:rPr>
            <w:rFonts w:asciiTheme="minorHAnsi" w:eastAsiaTheme="minorEastAsia" w:hAnsiTheme="minorHAnsi" w:cstheme="minorBidi"/>
            <w:noProof/>
            <w:sz w:val="22"/>
            <w:szCs w:val="22"/>
          </w:rPr>
          <w:tab/>
        </w:r>
        <w:r w:rsidRPr="003A42AB">
          <w:rPr>
            <w:rStyle w:val="Siuktni"/>
            <w:noProof/>
          </w:rPr>
          <w:t>Mức lương khởi điểm cho</w:t>
        </w:r>
        <w:r>
          <w:rPr>
            <w:noProof/>
            <w:webHidden/>
          </w:rPr>
          <w:tab/>
        </w:r>
        <w:r>
          <w:rPr>
            <w:noProof/>
            <w:webHidden/>
          </w:rPr>
          <w:fldChar w:fldCharType="begin"/>
        </w:r>
        <w:r>
          <w:rPr>
            <w:noProof/>
            <w:webHidden/>
          </w:rPr>
          <w:instrText xml:space="preserve"> PAGEREF _Toc77950763 \h </w:instrText>
        </w:r>
        <w:r>
          <w:rPr>
            <w:noProof/>
            <w:webHidden/>
          </w:rPr>
        </w:r>
        <w:r>
          <w:rPr>
            <w:noProof/>
            <w:webHidden/>
          </w:rPr>
          <w:fldChar w:fldCharType="separate"/>
        </w:r>
        <w:r>
          <w:rPr>
            <w:noProof/>
            <w:webHidden/>
          </w:rPr>
          <w:t>4</w:t>
        </w:r>
        <w:r>
          <w:rPr>
            <w:noProof/>
            <w:webHidden/>
          </w:rPr>
          <w:fldChar w:fldCharType="end"/>
        </w:r>
      </w:hyperlink>
    </w:p>
    <w:p w14:paraId="6A4FEAE0" w14:textId="72538ECE" w:rsidR="008A252F" w:rsidRDefault="008A252F">
      <w:pPr>
        <w:pStyle w:val="Mucluc1"/>
        <w:rPr>
          <w:rFonts w:asciiTheme="minorHAnsi" w:eastAsiaTheme="minorEastAsia" w:hAnsiTheme="minorHAnsi" w:cstheme="minorBidi"/>
          <w:b w:val="0"/>
          <w:bCs w:val="0"/>
          <w:smallCaps w:val="0"/>
          <w:noProof/>
          <w:sz w:val="22"/>
          <w:szCs w:val="22"/>
        </w:rPr>
      </w:pPr>
      <w:hyperlink w:anchor="_Toc77950764" w:history="1">
        <w:r w:rsidRPr="003A42AB">
          <w:rPr>
            <w:rStyle w:val="Siuktni"/>
            <w:noProof/>
          </w:rPr>
          <w:t>CHƯƠNG 2. cƠ SỞ lÝ THUYẾT</w:t>
        </w:r>
        <w:r>
          <w:rPr>
            <w:noProof/>
            <w:webHidden/>
          </w:rPr>
          <w:tab/>
        </w:r>
        <w:r>
          <w:rPr>
            <w:noProof/>
            <w:webHidden/>
          </w:rPr>
          <w:fldChar w:fldCharType="begin"/>
        </w:r>
        <w:r>
          <w:rPr>
            <w:noProof/>
            <w:webHidden/>
          </w:rPr>
          <w:instrText xml:space="preserve"> PAGEREF _Toc77950764 \h </w:instrText>
        </w:r>
        <w:r>
          <w:rPr>
            <w:noProof/>
            <w:webHidden/>
          </w:rPr>
        </w:r>
        <w:r>
          <w:rPr>
            <w:noProof/>
            <w:webHidden/>
          </w:rPr>
          <w:fldChar w:fldCharType="separate"/>
        </w:r>
        <w:r>
          <w:rPr>
            <w:noProof/>
            <w:webHidden/>
          </w:rPr>
          <w:t>5</w:t>
        </w:r>
        <w:r>
          <w:rPr>
            <w:noProof/>
            <w:webHidden/>
          </w:rPr>
          <w:fldChar w:fldCharType="end"/>
        </w:r>
      </w:hyperlink>
    </w:p>
    <w:p w14:paraId="16F28F29" w14:textId="135B3403" w:rsidR="008A252F" w:rsidRDefault="008A252F">
      <w:pPr>
        <w:pStyle w:val="Mucluc2"/>
        <w:rPr>
          <w:rFonts w:asciiTheme="minorHAnsi" w:eastAsiaTheme="minorEastAsia" w:hAnsiTheme="minorHAnsi" w:cstheme="minorBidi"/>
          <w:iCs w:val="0"/>
          <w:noProof/>
          <w:sz w:val="22"/>
          <w:szCs w:val="22"/>
        </w:rPr>
      </w:pPr>
      <w:hyperlink w:anchor="_Toc77950765" w:history="1">
        <w:r w:rsidRPr="003A42AB">
          <w:rPr>
            <w:rStyle w:val="Siuktni"/>
            <w:noProof/>
          </w:rPr>
          <w:t>2.1.</w:t>
        </w:r>
        <w:r>
          <w:rPr>
            <w:rFonts w:asciiTheme="minorHAnsi" w:eastAsiaTheme="minorEastAsia" w:hAnsiTheme="minorHAnsi" w:cstheme="minorBidi"/>
            <w:iCs w:val="0"/>
            <w:noProof/>
            <w:sz w:val="22"/>
            <w:szCs w:val="22"/>
          </w:rPr>
          <w:tab/>
        </w:r>
        <w:r w:rsidRPr="003A42AB">
          <w:rPr>
            <w:rStyle w:val="Siuktni"/>
            <w:noProof/>
          </w:rPr>
          <w:t>Java core</w:t>
        </w:r>
        <w:r>
          <w:rPr>
            <w:noProof/>
            <w:webHidden/>
          </w:rPr>
          <w:tab/>
        </w:r>
        <w:r>
          <w:rPr>
            <w:noProof/>
            <w:webHidden/>
          </w:rPr>
          <w:fldChar w:fldCharType="begin"/>
        </w:r>
        <w:r>
          <w:rPr>
            <w:noProof/>
            <w:webHidden/>
          </w:rPr>
          <w:instrText xml:space="preserve"> PAGEREF _Toc77950765 \h </w:instrText>
        </w:r>
        <w:r>
          <w:rPr>
            <w:noProof/>
            <w:webHidden/>
          </w:rPr>
        </w:r>
        <w:r>
          <w:rPr>
            <w:noProof/>
            <w:webHidden/>
          </w:rPr>
          <w:fldChar w:fldCharType="separate"/>
        </w:r>
        <w:r>
          <w:rPr>
            <w:noProof/>
            <w:webHidden/>
          </w:rPr>
          <w:t>5</w:t>
        </w:r>
        <w:r>
          <w:rPr>
            <w:noProof/>
            <w:webHidden/>
          </w:rPr>
          <w:fldChar w:fldCharType="end"/>
        </w:r>
      </w:hyperlink>
    </w:p>
    <w:p w14:paraId="726ACE11" w14:textId="1CB95A45" w:rsidR="008A252F" w:rsidRDefault="008A252F">
      <w:pPr>
        <w:pStyle w:val="Mucluc2"/>
        <w:rPr>
          <w:rFonts w:asciiTheme="minorHAnsi" w:eastAsiaTheme="minorEastAsia" w:hAnsiTheme="minorHAnsi" w:cstheme="minorBidi"/>
          <w:iCs w:val="0"/>
          <w:noProof/>
          <w:sz w:val="22"/>
          <w:szCs w:val="22"/>
        </w:rPr>
      </w:pPr>
      <w:hyperlink w:anchor="_Toc77950766" w:history="1">
        <w:r w:rsidRPr="003A42AB">
          <w:rPr>
            <w:rStyle w:val="Siuktni"/>
            <w:noProof/>
          </w:rPr>
          <w:t>2.2.</w:t>
        </w:r>
        <w:r>
          <w:rPr>
            <w:rFonts w:asciiTheme="minorHAnsi" w:eastAsiaTheme="minorEastAsia" w:hAnsiTheme="minorHAnsi" w:cstheme="minorBidi"/>
            <w:iCs w:val="0"/>
            <w:noProof/>
            <w:sz w:val="22"/>
            <w:szCs w:val="22"/>
          </w:rPr>
          <w:tab/>
        </w:r>
        <w:r w:rsidRPr="003A42AB">
          <w:rPr>
            <w:rStyle w:val="Siuktni"/>
            <w:noProof/>
          </w:rPr>
          <w:t>Java OOP</w:t>
        </w:r>
        <w:r>
          <w:rPr>
            <w:noProof/>
            <w:webHidden/>
          </w:rPr>
          <w:tab/>
        </w:r>
        <w:r>
          <w:rPr>
            <w:noProof/>
            <w:webHidden/>
          </w:rPr>
          <w:fldChar w:fldCharType="begin"/>
        </w:r>
        <w:r>
          <w:rPr>
            <w:noProof/>
            <w:webHidden/>
          </w:rPr>
          <w:instrText xml:space="preserve"> PAGEREF _Toc77950766 \h </w:instrText>
        </w:r>
        <w:r>
          <w:rPr>
            <w:noProof/>
            <w:webHidden/>
          </w:rPr>
        </w:r>
        <w:r>
          <w:rPr>
            <w:noProof/>
            <w:webHidden/>
          </w:rPr>
          <w:fldChar w:fldCharType="separate"/>
        </w:r>
        <w:r>
          <w:rPr>
            <w:noProof/>
            <w:webHidden/>
          </w:rPr>
          <w:t>7</w:t>
        </w:r>
        <w:r>
          <w:rPr>
            <w:noProof/>
            <w:webHidden/>
          </w:rPr>
          <w:fldChar w:fldCharType="end"/>
        </w:r>
      </w:hyperlink>
    </w:p>
    <w:p w14:paraId="06704888" w14:textId="77B60656" w:rsidR="008A252F" w:rsidRDefault="008A252F">
      <w:pPr>
        <w:pStyle w:val="Mucluc2"/>
        <w:rPr>
          <w:rFonts w:asciiTheme="minorHAnsi" w:eastAsiaTheme="minorEastAsia" w:hAnsiTheme="minorHAnsi" w:cstheme="minorBidi"/>
          <w:iCs w:val="0"/>
          <w:noProof/>
          <w:sz w:val="22"/>
          <w:szCs w:val="22"/>
        </w:rPr>
      </w:pPr>
      <w:hyperlink w:anchor="_Toc77950767" w:history="1">
        <w:r w:rsidRPr="003A42AB">
          <w:rPr>
            <w:rStyle w:val="Siuktni"/>
            <w:noProof/>
          </w:rPr>
          <w:t>2.3.</w:t>
        </w:r>
        <w:r>
          <w:rPr>
            <w:rFonts w:asciiTheme="minorHAnsi" w:eastAsiaTheme="minorEastAsia" w:hAnsiTheme="minorHAnsi" w:cstheme="minorBidi"/>
            <w:iCs w:val="0"/>
            <w:noProof/>
            <w:sz w:val="22"/>
            <w:szCs w:val="22"/>
          </w:rPr>
          <w:tab/>
        </w:r>
        <w:r w:rsidRPr="003A42AB">
          <w:rPr>
            <w:rStyle w:val="Siuktni"/>
            <w:noProof/>
          </w:rPr>
          <w:t>RESTful API</w:t>
        </w:r>
        <w:r>
          <w:rPr>
            <w:noProof/>
            <w:webHidden/>
          </w:rPr>
          <w:tab/>
        </w:r>
        <w:r>
          <w:rPr>
            <w:noProof/>
            <w:webHidden/>
          </w:rPr>
          <w:fldChar w:fldCharType="begin"/>
        </w:r>
        <w:r>
          <w:rPr>
            <w:noProof/>
            <w:webHidden/>
          </w:rPr>
          <w:instrText xml:space="preserve"> PAGEREF _Toc77950767 \h </w:instrText>
        </w:r>
        <w:r>
          <w:rPr>
            <w:noProof/>
            <w:webHidden/>
          </w:rPr>
        </w:r>
        <w:r>
          <w:rPr>
            <w:noProof/>
            <w:webHidden/>
          </w:rPr>
          <w:fldChar w:fldCharType="separate"/>
        </w:r>
        <w:r>
          <w:rPr>
            <w:noProof/>
            <w:webHidden/>
          </w:rPr>
          <w:t>7</w:t>
        </w:r>
        <w:r>
          <w:rPr>
            <w:noProof/>
            <w:webHidden/>
          </w:rPr>
          <w:fldChar w:fldCharType="end"/>
        </w:r>
      </w:hyperlink>
    </w:p>
    <w:p w14:paraId="1C9B41AE" w14:textId="1D7BACF6" w:rsidR="008A252F" w:rsidRDefault="008A252F">
      <w:pPr>
        <w:pStyle w:val="Mucluc2"/>
        <w:rPr>
          <w:rFonts w:asciiTheme="minorHAnsi" w:eastAsiaTheme="minorEastAsia" w:hAnsiTheme="minorHAnsi" w:cstheme="minorBidi"/>
          <w:iCs w:val="0"/>
          <w:noProof/>
          <w:sz w:val="22"/>
          <w:szCs w:val="22"/>
        </w:rPr>
      </w:pPr>
      <w:hyperlink w:anchor="_Toc77950768" w:history="1">
        <w:r w:rsidRPr="003A42AB">
          <w:rPr>
            <w:rStyle w:val="Siuktni"/>
            <w:noProof/>
          </w:rPr>
          <w:t>2.4.</w:t>
        </w:r>
        <w:r>
          <w:rPr>
            <w:rFonts w:asciiTheme="minorHAnsi" w:eastAsiaTheme="minorEastAsia" w:hAnsiTheme="minorHAnsi" w:cstheme="minorBidi"/>
            <w:iCs w:val="0"/>
            <w:noProof/>
            <w:sz w:val="22"/>
            <w:szCs w:val="22"/>
          </w:rPr>
          <w:tab/>
        </w:r>
        <w:r w:rsidRPr="003A42AB">
          <w:rPr>
            <w:rStyle w:val="Siuktni"/>
            <w:noProof/>
          </w:rPr>
          <w:t>Spring Boot</w:t>
        </w:r>
        <w:r>
          <w:rPr>
            <w:noProof/>
            <w:webHidden/>
          </w:rPr>
          <w:tab/>
        </w:r>
        <w:r>
          <w:rPr>
            <w:noProof/>
            <w:webHidden/>
          </w:rPr>
          <w:fldChar w:fldCharType="begin"/>
        </w:r>
        <w:r>
          <w:rPr>
            <w:noProof/>
            <w:webHidden/>
          </w:rPr>
          <w:instrText xml:space="preserve"> PAGEREF _Toc77950768 \h </w:instrText>
        </w:r>
        <w:r>
          <w:rPr>
            <w:noProof/>
            <w:webHidden/>
          </w:rPr>
        </w:r>
        <w:r>
          <w:rPr>
            <w:noProof/>
            <w:webHidden/>
          </w:rPr>
          <w:fldChar w:fldCharType="separate"/>
        </w:r>
        <w:r>
          <w:rPr>
            <w:noProof/>
            <w:webHidden/>
          </w:rPr>
          <w:t>8</w:t>
        </w:r>
        <w:r>
          <w:rPr>
            <w:noProof/>
            <w:webHidden/>
          </w:rPr>
          <w:fldChar w:fldCharType="end"/>
        </w:r>
      </w:hyperlink>
    </w:p>
    <w:p w14:paraId="0B337380" w14:textId="1834B408" w:rsidR="008A252F" w:rsidRDefault="008A252F">
      <w:pPr>
        <w:pStyle w:val="Mucluc2"/>
        <w:rPr>
          <w:rFonts w:asciiTheme="minorHAnsi" w:eastAsiaTheme="minorEastAsia" w:hAnsiTheme="minorHAnsi" w:cstheme="minorBidi"/>
          <w:iCs w:val="0"/>
          <w:noProof/>
          <w:sz w:val="22"/>
          <w:szCs w:val="22"/>
        </w:rPr>
      </w:pPr>
      <w:hyperlink w:anchor="_Toc77950769" w:history="1">
        <w:r w:rsidRPr="003A42AB">
          <w:rPr>
            <w:rStyle w:val="Siuktni"/>
            <w:noProof/>
          </w:rPr>
          <w:t>2.5.</w:t>
        </w:r>
        <w:r>
          <w:rPr>
            <w:rFonts w:asciiTheme="minorHAnsi" w:eastAsiaTheme="minorEastAsia" w:hAnsiTheme="minorHAnsi" w:cstheme="minorBidi"/>
            <w:iCs w:val="0"/>
            <w:noProof/>
            <w:sz w:val="22"/>
            <w:szCs w:val="22"/>
          </w:rPr>
          <w:tab/>
        </w:r>
        <w:r w:rsidRPr="003A42AB">
          <w:rPr>
            <w:rStyle w:val="Siuktni"/>
            <w:noProof/>
          </w:rPr>
          <w:t>Spring Data JPA</w:t>
        </w:r>
        <w:r>
          <w:rPr>
            <w:noProof/>
            <w:webHidden/>
          </w:rPr>
          <w:tab/>
        </w:r>
        <w:r>
          <w:rPr>
            <w:noProof/>
            <w:webHidden/>
          </w:rPr>
          <w:fldChar w:fldCharType="begin"/>
        </w:r>
        <w:r>
          <w:rPr>
            <w:noProof/>
            <w:webHidden/>
          </w:rPr>
          <w:instrText xml:space="preserve"> PAGEREF _Toc77950769 \h </w:instrText>
        </w:r>
        <w:r>
          <w:rPr>
            <w:noProof/>
            <w:webHidden/>
          </w:rPr>
        </w:r>
        <w:r>
          <w:rPr>
            <w:noProof/>
            <w:webHidden/>
          </w:rPr>
          <w:fldChar w:fldCharType="separate"/>
        </w:r>
        <w:r>
          <w:rPr>
            <w:noProof/>
            <w:webHidden/>
          </w:rPr>
          <w:t>8</w:t>
        </w:r>
        <w:r>
          <w:rPr>
            <w:noProof/>
            <w:webHidden/>
          </w:rPr>
          <w:fldChar w:fldCharType="end"/>
        </w:r>
      </w:hyperlink>
    </w:p>
    <w:p w14:paraId="4FE2AD52" w14:textId="3EF52206" w:rsidR="008A252F" w:rsidRDefault="008A252F">
      <w:pPr>
        <w:pStyle w:val="Mucluc1"/>
        <w:rPr>
          <w:rFonts w:asciiTheme="minorHAnsi" w:eastAsiaTheme="minorEastAsia" w:hAnsiTheme="minorHAnsi" w:cstheme="minorBidi"/>
          <w:b w:val="0"/>
          <w:bCs w:val="0"/>
          <w:smallCaps w:val="0"/>
          <w:noProof/>
          <w:sz w:val="22"/>
          <w:szCs w:val="22"/>
        </w:rPr>
      </w:pPr>
      <w:hyperlink w:anchor="_Toc77950770" w:history="1">
        <w:r w:rsidRPr="003A42AB">
          <w:rPr>
            <w:rStyle w:val="Siuktni"/>
            <w:noProof/>
          </w:rPr>
          <w:t>CHƯƠNG 3. PHÂN TÍCH VÀ THIẾT KẾ HỆ THỐNG</w:t>
        </w:r>
        <w:r>
          <w:rPr>
            <w:noProof/>
            <w:webHidden/>
          </w:rPr>
          <w:tab/>
        </w:r>
        <w:r>
          <w:rPr>
            <w:noProof/>
            <w:webHidden/>
          </w:rPr>
          <w:fldChar w:fldCharType="begin"/>
        </w:r>
        <w:r>
          <w:rPr>
            <w:noProof/>
            <w:webHidden/>
          </w:rPr>
          <w:instrText xml:space="preserve"> PAGEREF _Toc77950770 \h </w:instrText>
        </w:r>
        <w:r>
          <w:rPr>
            <w:noProof/>
            <w:webHidden/>
          </w:rPr>
        </w:r>
        <w:r>
          <w:rPr>
            <w:noProof/>
            <w:webHidden/>
          </w:rPr>
          <w:fldChar w:fldCharType="separate"/>
        </w:r>
        <w:r>
          <w:rPr>
            <w:noProof/>
            <w:webHidden/>
          </w:rPr>
          <w:t>10</w:t>
        </w:r>
        <w:r>
          <w:rPr>
            <w:noProof/>
            <w:webHidden/>
          </w:rPr>
          <w:fldChar w:fldCharType="end"/>
        </w:r>
      </w:hyperlink>
    </w:p>
    <w:p w14:paraId="462008FE" w14:textId="5A7E8351" w:rsidR="008A252F" w:rsidRDefault="008A252F">
      <w:pPr>
        <w:pStyle w:val="Mucluc1"/>
        <w:rPr>
          <w:rFonts w:asciiTheme="minorHAnsi" w:eastAsiaTheme="minorEastAsia" w:hAnsiTheme="minorHAnsi" w:cstheme="minorBidi"/>
          <w:b w:val="0"/>
          <w:bCs w:val="0"/>
          <w:smallCaps w:val="0"/>
          <w:noProof/>
          <w:sz w:val="22"/>
          <w:szCs w:val="22"/>
        </w:rPr>
      </w:pPr>
      <w:hyperlink w:anchor="_Toc77950771" w:history="1">
        <w:r w:rsidRPr="003A42AB">
          <w:rPr>
            <w:rStyle w:val="Siuktni"/>
            <w:noProof/>
          </w:rPr>
          <w:t>CHƯƠNG 4. Triển khai dự án</w:t>
        </w:r>
        <w:r>
          <w:rPr>
            <w:noProof/>
            <w:webHidden/>
          </w:rPr>
          <w:tab/>
        </w:r>
        <w:r>
          <w:rPr>
            <w:noProof/>
            <w:webHidden/>
          </w:rPr>
          <w:fldChar w:fldCharType="begin"/>
        </w:r>
        <w:r>
          <w:rPr>
            <w:noProof/>
            <w:webHidden/>
          </w:rPr>
          <w:instrText xml:space="preserve"> PAGEREF _Toc77950771 \h </w:instrText>
        </w:r>
        <w:r>
          <w:rPr>
            <w:noProof/>
            <w:webHidden/>
          </w:rPr>
        </w:r>
        <w:r>
          <w:rPr>
            <w:noProof/>
            <w:webHidden/>
          </w:rPr>
          <w:fldChar w:fldCharType="separate"/>
        </w:r>
        <w:r>
          <w:rPr>
            <w:noProof/>
            <w:webHidden/>
          </w:rPr>
          <w:t>11</w:t>
        </w:r>
        <w:r>
          <w:rPr>
            <w:noProof/>
            <w:webHidden/>
          </w:rPr>
          <w:fldChar w:fldCharType="end"/>
        </w:r>
      </w:hyperlink>
    </w:p>
    <w:p w14:paraId="5605C8D2" w14:textId="03A3930F" w:rsidR="008A252F" w:rsidRDefault="008A252F">
      <w:pPr>
        <w:pStyle w:val="Mucluc2"/>
        <w:rPr>
          <w:rFonts w:asciiTheme="minorHAnsi" w:eastAsiaTheme="minorEastAsia" w:hAnsiTheme="minorHAnsi" w:cstheme="minorBidi"/>
          <w:iCs w:val="0"/>
          <w:noProof/>
          <w:sz w:val="22"/>
          <w:szCs w:val="22"/>
        </w:rPr>
      </w:pPr>
      <w:hyperlink w:anchor="_Toc77950772" w:history="1">
        <w:r w:rsidRPr="003A42AB">
          <w:rPr>
            <w:rStyle w:val="Siuktni"/>
            <w:noProof/>
          </w:rPr>
          <w:t>4.1.</w:t>
        </w:r>
        <w:r>
          <w:rPr>
            <w:rFonts w:asciiTheme="minorHAnsi" w:eastAsiaTheme="minorEastAsia" w:hAnsiTheme="minorHAnsi" w:cstheme="minorBidi"/>
            <w:iCs w:val="0"/>
            <w:noProof/>
            <w:sz w:val="22"/>
            <w:szCs w:val="22"/>
          </w:rPr>
          <w:tab/>
        </w:r>
        <w:r w:rsidRPr="003A42AB">
          <w:rPr>
            <w:rStyle w:val="Siuktni"/>
            <w:noProof/>
          </w:rPr>
          <w:t>Phân tích yêu cầu</w:t>
        </w:r>
        <w:r>
          <w:rPr>
            <w:noProof/>
            <w:webHidden/>
          </w:rPr>
          <w:tab/>
        </w:r>
        <w:r>
          <w:rPr>
            <w:noProof/>
            <w:webHidden/>
          </w:rPr>
          <w:fldChar w:fldCharType="begin"/>
        </w:r>
        <w:r>
          <w:rPr>
            <w:noProof/>
            <w:webHidden/>
          </w:rPr>
          <w:instrText xml:space="preserve"> PAGEREF _Toc77950772 \h </w:instrText>
        </w:r>
        <w:r>
          <w:rPr>
            <w:noProof/>
            <w:webHidden/>
          </w:rPr>
        </w:r>
        <w:r>
          <w:rPr>
            <w:noProof/>
            <w:webHidden/>
          </w:rPr>
          <w:fldChar w:fldCharType="separate"/>
        </w:r>
        <w:r>
          <w:rPr>
            <w:noProof/>
            <w:webHidden/>
          </w:rPr>
          <w:t>11</w:t>
        </w:r>
        <w:r>
          <w:rPr>
            <w:noProof/>
            <w:webHidden/>
          </w:rPr>
          <w:fldChar w:fldCharType="end"/>
        </w:r>
      </w:hyperlink>
    </w:p>
    <w:p w14:paraId="36F6043F" w14:textId="658D70EC" w:rsidR="008A252F" w:rsidRDefault="008A252F">
      <w:pPr>
        <w:pStyle w:val="Mucluc3"/>
        <w:rPr>
          <w:rFonts w:asciiTheme="minorHAnsi" w:eastAsiaTheme="minorEastAsia" w:hAnsiTheme="minorHAnsi" w:cstheme="minorBidi"/>
          <w:noProof/>
          <w:sz w:val="22"/>
          <w:szCs w:val="22"/>
        </w:rPr>
      </w:pPr>
      <w:hyperlink w:anchor="_Toc77950773" w:history="1">
        <w:r w:rsidRPr="003A42AB">
          <w:rPr>
            <w:rStyle w:val="Siuktni"/>
            <w:noProof/>
          </w:rPr>
          <w:t>4.1.1.</w:t>
        </w:r>
        <w:r>
          <w:rPr>
            <w:rFonts w:asciiTheme="minorHAnsi" w:eastAsiaTheme="minorEastAsia" w:hAnsiTheme="minorHAnsi" w:cstheme="minorBidi"/>
            <w:noProof/>
            <w:sz w:val="22"/>
            <w:szCs w:val="22"/>
          </w:rPr>
          <w:tab/>
        </w:r>
        <w:r w:rsidRPr="003A42AB">
          <w:rPr>
            <w:rStyle w:val="Siuktni"/>
            <w:noProof/>
          </w:rPr>
          <w:t>Sơ đồ phân cấp chức năng</w:t>
        </w:r>
        <w:r>
          <w:rPr>
            <w:noProof/>
            <w:webHidden/>
          </w:rPr>
          <w:tab/>
        </w:r>
        <w:r>
          <w:rPr>
            <w:noProof/>
            <w:webHidden/>
          </w:rPr>
          <w:fldChar w:fldCharType="begin"/>
        </w:r>
        <w:r>
          <w:rPr>
            <w:noProof/>
            <w:webHidden/>
          </w:rPr>
          <w:instrText xml:space="preserve"> PAGEREF _Toc77950773 \h </w:instrText>
        </w:r>
        <w:r>
          <w:rPr>
            <w:noProof/>
            <w:webHidden/>
          </w:rPr>
        </w:r>
        <w:r>
          <w:rPr>
            <w:noProof/>
            <w:webHidden/>
          </w:rPr>
          <w:fldChar w:fldCharType="separate"/>
        </w:r>
        <w:r>
          <w:rPr>
            <w:noProof/>
            <w:webHidden/>
          </w:rPr>
          <w:t>12</w:t>
        </w:r>
        <w:r>
          <w:rPr>
            <w:noProof/>
            <w:webHidden/>
          </w:rPr>
          <w:fldChar w:fldCharType="end"/>
        </w:r>
      </w:hyperlink>
    </w:p>
    <w:p w14:paraId="170DA434" w14:textId="4C603172" w:rsidR="008A252F" w:rsidRDefault="008A252F">
      <w:pPr>
        <w:pStyle w:val="Mucluc2"/>
        <w:rPr>
          <w:rFonts w:asciiTheme="minorHAnsi" w:eastAsiaTheme="minorEastAsia" w:hAnsiTheme="minorHAnsi" w:cstheme="minorBidi"/>
          <w:iCs w:val="0"/>
          <w:noProof/>
          <w:sz w:val="22"/>
          <w:szCs w:val="22"/>
        </w:rPr>
      </w:pPr>
      <w:hyperlink w:anchor="_Toc77950774" w:history="1">
        <w:r w:rsidRPr="003A42AB">
          <w:rPr>
            <w:rStyle w:val="Siuktni"/>
            <w:noProof/>
          </w:rPr>
          <w:t>4.2.</w:t>
        </w:r>
        <w:r>
          <w:rPr>
            <w:rFonts w:asciiTheme="minorHAnsi" w:eastAsiaTheme="minorEastAsia" w:hAnsiTheme="minorHAnsi" w:cstheme="minorBidi"/>
            <w:iCs w:val="0"/>
            <w:noProof/>
            <w:sz w:val="22"/>
            <w:szCs w:val="22"/>
          </w:rPr>
          <w:tab/>
        </w:r>
        <w:r w:rsidRPr="003A42AB">
          <w:rPr>
            <w:rStyle w:val="Siuktni"/>
            <w:noProof/>
          </w:rPr>
          <w:t>Xây dựng cơ sở dữ liệu</w:t>
        </w:r>
        <w:r>
          <w:rPr>
            <w:noProof/>
            <w:webHidden/>
          </w:rPr>
          <w:tab/>
        </w:r>
        <w:r>
          <w:rPr>
            <w:noProof/>
            <w:webHidden/>
          </w:rPr>
          <w:fldChar w:fldCharType="begin"/>
        </w:r>
        <w:r>
          <w:rPr>
            <w:noProof/>
            <w:webHidden/>
          </w:rPr>
          <w:instrText xml:space="preserve"> PAGEREF _Toc77950774 \h </w:instrText>
        </w:r>
        <w:r>
          <w:rPr>
            <w:noProof/>
            <w:webHidden/>
          </w:rPr>
        </w:r>
        <w:r>
          <w:rPr>
            <w:noProof/>
            <w:webHidden/>
          </w:rPr>
          <w:fldChar w:fldCharType="separate"/>
        </w:r>
        <w:r>
          <w:rPr>
            <w:noProof/>
            <w:webHidden/>
          </w:rPr>
          <w:t>13</w:t>
        </w:r>
        <w:r>
          <w:rPr>
            <w:noProof/>
            <w:webHidden/>
          </w:rPr>
          <w:fldChar w:fldCharType="end"/>
        </w:r>
      </w:hyperlink>
    </w:p>
    <w:p w14:paraId="01612507" w14:textId="124A0826" w:rsidR="008A252F" w:rsidRDefault="008A252F">
      <w:pPr>
        <w:pStyle w:val="Mucluc2"/>
        <w:rPr>
          <w:rFonts w:asciiTheme="minorHAnsi" w:eastAsiaTheme="minorEastAsia" w:hAnsiTheme="minorHAnsi" w:cstheme="minorBidi"/>
          <w:iCs w:val="0"/>
          <w:noProof/>
          <w:sz w:val="22"/>
          <w:szCs w:val="22"/>
        </w:rPr>
      </w:pPr>
      <w:hyperlink w:anchor="_Toc77950775" w:history="1">
        <w:r w:rsidRPr="003A42AB">
          <w:rPr>
            <w:rStyle w:val="Siuktni"/>
            <w:noProof/>
            <w:highlight w:val="white"/>
          </w:rPr>
          <w:t>4.3.</w:t>
        </w:r>
        <w:r>
          <w:rPr>
            <w:rFonts w:asciiTheme="minorHAnsi" w:eastAsiaTheme="minorEastAsia" w:hAnsiTheme="minorHAnsi" w:cstheme="minorBidi"/>
            <w:iCs w:val="0"/>
            <w:noProof/>
            <w:sz w:val="22"/>
            <w:szCs w:val="22"/>
          </w:rPr>
          <w:tab/>
        </w:r>
        <w:r w:rsidRPr="003A42AB">
          <w:rPr>
            <w:rStyle w:val="Siuktni"/>
            <w:noProof/>
            <w:highlight w:val="white"/>
          </w:rPr>
          <w:t>Tạo danh sách các API cho dự án</w:t>
        </w:r>
        <w:r>
          <w:rPr>
            <w:noProof/>
            <w:webHidden/>
          </w:rPr>
          <w:tab/>
        </w:r>
        <w:r>
          <w:rPr>
            <w:noProof/>
            <w:webHidden/>
          </w:rPr>
          <w:fldChar w:fldCharType="begin"/>
        </w:r>
        <w:r>
          <w:rPr>
            <w:noProof/>
            <w:webHidden/>
          </w:rPr>
          <w:instrText xml:space="preserve"> PAGEREF _Toc77950775 \h </w:instrText>
        </w:r>
        <w:r>
          <w:rPr>
            <w:noProof/>
            <w:webHidden/>
          </w:rPr>
        </w:r>
        <w:r>
          <w:rPr>
            <w:noProof/>
            <w:webHidden/>
          </w:rPr>
          <w:fldChar w:fldCharType="separate"/>
        </w:r>
        <w:r>
          <w:rPr>
            <w:noProof/>
            <w:webHidden/>
          </w:rPr>
          <w:t>15</w:t>
        </w:r>
        <w:r>
          <w:rPr>
            <w:noProof/>
            <w:webHidden/>
          </w:rPr>
          <w:fldChar w:fldCharType="end"/>
        </w:r>
      </w:hyperlink>
    </w:p>
    <w:p w14:paraId="06D6319F" w14:textId="0E982E1F" w:rsidR="008A252F" w:rsidRDefault="008A252F">
      <w:pPr>
        <w:pStyle w:val="Mucluc2"/>
        <w:rPr>
          <w:rFonts w:asciiTheme="minorHAnsi" w:eastAsiaTheme="minorEastAsia" w:hAnsiTheme="minorHAnsi" w:cstheme="minorBidi"/>
          <w:iCs w:val="0"/>
          <w:noProof/>
          <w:sz w:val="22"/>
          <w:szCs w:val="22"/>
        </w:rPr>
      </w:pPr>
      <w:hyperlink w:anchor="_Toc77950776" w:history="1">
        <w:r w:rsidRPr="003A42AB">
          <w:rPr>
            <w:rStyle w:val="Siuktni"/>
            <w:noProof/>
          </w:rPr>
          <w:t>4.4.</w:t>
        </w:r>
        <w:r>
          <w:rPr>
            <w:rFonts w:asciiTheme="minorHAnsi" w:eastAsiaTheme="minorEastAsia" w:hAnsiTheme="minorHAnsi" w:cstheme="minorBidi"/>
            <w:iCs w:val="0"/>
            <w:noProof/>
            <w:sz w:val="22"/>
            <w:szCs w:val="22"/>
          </w:rPr>
          <w:tab/>
        </w:r>
        <w:r w:rsidRPr="003A42AB">
          <w:rPr>
            <w:rStyle w:val="Siuktni"/>
            <w:noProof/>
          </w:rPr>
          <w:t>Build project with Spring Boot</w:t>
        </w:r>
        <w:r>
          <w:rPr>
            <w:noProof/>
            <w:webHidden/>
          </w:rPr>
          <w:tab/>
        </w:r>
        <w:r>
          <w:rPr>
            <w:noProof/>
            <w:webHidden/>
          </w:rPr>
          <w:fldChar w:fldCharType="begin"/>
        </w:r>
        <w:r>
          <w:rPr>
            <w:noProof/>
            <w:webHidden/>
          </w:rPr>
          <w:instrText xml:space="preserve"> PAGEREF _Toc77950776 \h </w:instrText>
        </w:r>
        <w:r>
          <w:rPr>
            <w:noProof/>
            <w:webHidden/>
          </w:rPr>
        </w:r>
        <w:r>
          <w:rPr>
            <w:noProof/>
            <w:webHidden/>
          </w:rPr>
          <w:fldChar w:fldCharType="separate"/>
        </w:r>
        <w:r>
          <w:rPr>
            <w:noProof/>
            <w:webHidden/>
          </w:rPr>
          <w:t>17</w:t>
        </w:r>
        <w:r>
          <w:rPr>
            <w:noProof/>
            <w:webHidden/>
          </w:rPr>
          <w:fldChar w:fldCharType="end"/>
        </w:r>
      </w:hyperlink>
    </w:p>
    <w:p w14:paraId="623A5D74" w14:textId="6823B336" w:rsidR="008A252F" w:rsidRDefault="008A252F">
      <w:pPr>
        <w:pStyle w:val="Mucluc1"/>
        <w:rPr>
          <w:rFonts w:asciiTheme="minorHAnsi" w:eastAsiaTheme="minorEastAsia" w:hAnsiTheme="minorHAnsi" w:cstheme="minorBidi"/>
          <w:b w:val="0"/>
          <w:bCs w:val="0"/>
          <w:smallCaps w:val="0"/>
          <w:noProof/>
          <w:sz w:val="22"/>
          <w:szCs w:val="22"/>
        </w:rPr>
      </w:pPr>
      <w:hyperlink w:anchor="_Toc77950777" w:history="1">
        <w:r w:rsidRPr="003A42AB">
          <w:rPr>
            <w:rStyle w:val="Siuktni"/>
            <w:noProof/>
          </w:rPr>
          <w:t>CHƯƠNG 5. KẾT QUẢ</w:t>
        </w:r>
        <w:r>
          <w:rPr>
            <w:noProof/>
            <w:webHidden/>
          </w:rPr>
          <w:tab/>
        </w:r>
        <w:r>
          <w:rPr>
            <w:noProof/>
            <w:webHidden/>
          </w:rPr>
          <w:fldChar w:fldCharType="begin"/>
        </w:r>
        <w:r>
          <w:rPr>
            <w:noProof/>
            <w:webHidden/>
          </w:rPr>
          <w:instrText xml:space="preserve"> PAGEREF _Toc77950777 \h </w:instrText>
        </w:r>
        <w:r>
          <w:rPr>
            <w:noProof/>
            <w:webHidden/>
          </w:rPr>
        </w:r>
        <w:r>
          <w:rPr>
            <w:noProof/>
            <w:webHidden/>
          </w:rPr>
          <w:fldChar w:fldCharType="separate"/>
        </w:r>
        <w:r>
          <w:rPr>
            <w:noProof/>
            <w:webHidden/>
          </w:rPr>
          <w:t>18</w:t>
        </w:r>
        <w:r>
          <w:rPr>
            <w:noProof/>
            <w:webHidden/>
          </w:rPr>
          <w:fldChar w:fldCharType="end"/>
        </w:r>
      </w:hyperlink>
    </w:p>
    <w:p w14:paraId="7420156C" w14:textId="2EE5844E" w:rsidR="008A252F" w:rsidRDefault="008A252F">
      <w:pPr>
        <w:pStyle w:val="Mucluc2"/>
        <w:rPr>
          <w:rFonts w:asciiTheme="minorHAnsi" w:eastAsiaTheme="minorEastAsia" w:hAnsiTheme="minorHAnsi" w:cstheme="minorBidi"/>
          <w:iCs w:val="0"/>
          <w:noProof/>
          <w:sz w:val="22"/>
          <w:szCs w:val="22"/>
        </w:rPr>
      </w:pPr>
      <w:hyperlink w:anchor="_Toc77950778" w:history="1">
        <w:r w:rsidRPr="003A42AB">
          <w:rPr>
            <w:rStyle w:val="Siuktni"/>
            <w:noProof/>
          </w:rPr>
          <w:t>5.1.</w:t>
        </w:r>
        <w:r>
          <w:rPr>
            <w:rFonts w:asciiTheme="minorHAnsi" w:eastAsiaTheme="minorEastAsia" w:hAnsiTheme="minorHAnsi" w:cstheme="minorBidi"/>
            <w:iCs w:val="0"/>
            <w:noProof/>
            <w:sz w:val="22"/>
            <w:szCs w:val="22"/>
          </w:rPr>
          <w:tab/>
        </w:r>
        <w:r w:rsidRPr="003A42AB">
          <w:rPr>
            <w:rStyle w:val="Siuktni"/>
            <w:noProof/>
          </w:rPr>
          <w:t>Mục 4.1…</w:t>
        </w:r>
        <w:r>
          <w:rPr>
            <w:noProof/>
            <w:webHidden/>
          </w:rPr>
          <w:tab/>
        </w:r>
        <w:r>
          <w:rPr>
            <w:noProof/>
            <w:webHidden/>
          </w:rPr>
          <w:fldChar w:fldCharType="begin"/>
        </w:r>
        <w:r>
          <w:rPr>
            <w:noProof/>
            <w:webHidden/>
          </w:rPr>
          <w:instrText xml:space="preserve"> PAGEREF _Toc77950778 \h </w:instrText>
        </w:r>
        <w:r>
          <w:rPr>
            <w:noProof/>
            <w:webHidden/>
          </w:rPr>
        </w:r>
        <w:r>
          <w:rPr>
            <w:noProof/>
            <w:webHidden/>
          </w:rPr>
          <w:fldChar w:fldCharType="separate"/>
        </w:r>
        <w:r>
          <w:rPr>
            <w:noProof/>
            <w:webHidden/>
          </w:rPr>
          <w:t>18</w:t>
        </w:r>
        <w:r>
          <w:rPr>
            <w:noProof/>
            <w:webHidden/>
          </w:rPr>
          <w:fldChar w:fldCharType="end"/>
        </w:r>
      </w:hyperlink>
    </w:p>
    <w:p w14:paraId="0DE2D682" w14:textId="55FC5F7B" w:rsidR="008A252F" w:rsidRDefault="008A252F">
      <w:pPr>
        <w:pStyle w:val="Mucluc2"/>
        <w:rPr>
          <w:rFonts w:asciiTheme="minorHAnsi" w:eastAsiaTheme="minorEastAsia" w:hAnsiTheme="minorHAnsi" w:cstheme="minorBidi"/>
          <w:iCs w:val="0"/>
          <w:noProof/>
          <w:sz w:val="22"/>
          <w:szCs w:val="22"/>
        </w:rPr>
      </w:pPr>
      <w:hyperlink w:anchor="_Toc77950779" w:history="1">
        <w:r w:rsidRPr="003A42AB">
          <w:rPr>
            <w:rStyle w:val="Siuktni"/>
            <w:noProof/>
          </w:rPr>
          <w:t>5.2.</w:t>
        </w:r>
        <w:r>
          <w:rPr>
            <w:rFonts w:asciiTheme="minorHAnsi" w:eastAsiaTheme="minorEastAsia" w:hAnsiTheme="minorHAnsi" w:cstheme="minorBidi"/>
            <w:iCs w:val="0"/>
            <w:noProof/>
            <w:sz w:val="22"/>
            <w:szCs w:val="22"/>
          </w:rPr>
          <w:tab/>
        </w:r>
        <w:r w:rsidRPr="003A42AB">
          <w:rPr>
            <w:rStyle w:val="Siuktni"/>
            <w:noProof/>
          </w:rPr>
          <w:t>Mục 4.2…</w:t>
        </w:r>
        <w:r>
          <w:rPr>
            <w:noProof/>
            <w:webHidden/>
          </w:rPr>
          <w:tab/>
        </w:r>
        <w:r>
          <w:rPr>
            <w:noProof/>
            <w:webHidden/>
          </w:rPr>
          <w:fldChar w:fldCharType="begin"/>
        </w:r>
        <w:r>
          <w:rPr>
            <w:noProof/>
            <w:webHidden/>
          </w:rPr>
          <w:instrText xml:space="preserve"> PAGEREF _Toc77950779 \h </w:instrText>
        </w:r>
        <w:r>
          <w:rPr>
            <w:noProof/>
            <w:webHidden/>
          </w:rPr>
        </w:r>
        <w:r>
          <w:rPr>
            <w:noProof/>
            <w:webHidden/>
          </w:rPr>
          <w:fldChar w:fldCharType="separate"/>
        </w:r>
        <w:r>
          <w:rPr>
            <w:noProof/>
            <w:webHidden/>
          </w:rPr>
          <w:t>18</w:t>
        </w:r>
        <w:r>
          <w:rPr>
            <w:noProof/>
            <w:webHidden/>
          </w:rPr>
          <w:fldChar w:fldCharType="end"/>
        </w:r>
      </w:hyperlink>
    </w:p>
    <w:p w14:paraId="524BFFE2" w14:textId="39D5E7F2" w:rsidR="008A252F" w:rsidRDefault="008A252F">
      <w:pPr>
        <w:pStyle w:val="Mucluc1"/>
        <w:rPr>
          <w:rFonts w:asciiTheme="minorHAnsi" w:eastAsiaTheme="minorEastAsia" w:hAnsiTheme="minorHAnsi" w:cstheme="minorBidi"/>
          <w:b w:val="0"/>
          <w:bCs w:val="0"/>
          <w:smallCaps w:val="0"/>
          <w:noProof/>
          <w:sz w:val="22"/>
          <w:szCs w:val="22"/>
        </w:rPr>
      </w:pPr>
      <w:hyperlink w:anchor="_Toc77950780" w:history="1">
        <w:r w:rsidRPr="003A42AB">
          <w:rPr>
            <w:rStyle w:val="Siuktni"/>
            <w:noProof/>
          </w:rPr>
          <w:t>KẾT LUẬN VÀ HƯỚNG PHÁT TRIỂN</w:t>
        </w:r>
        <w:r>
          <w:rPr>
            <w:noProof/>
            <w:webHidden/>
          </w:rPr>
          <w:tab/>
        </w:r>
        <w:r>
          <w:rPr>
            <w:noProof/>
            <w:webHidden/>
          </w:rPr>
          <w:fldChar w:fldCharType="begin"/>
        </w:r>
        <w:r>
          <w:rPr>
            <w:noProof/>
            <w:webHidden/>
          </w:rPr>
          <w:instrText xml:space="preserve"> PAGEREF _Toc77950780 \h </w:instrText>
        </w:r>
        <w:r>
          <w:rPr>
            <w:noProof/>
            <w:webHidden/>
          </w:rPr>
        </w:r>
        <w:r>
          <w:rPr>
            <w:noProof/>
            <w:webHidden/>
          </w:rPr>
          <w:fldChar w:fldCharType="separate"/>
        </w:r>
        <w:r>
          <w:rPr>
            <w:noProof/>
            <w:webHidden/>
          </w:rPr>
          <w:t>19</w:t>
        </w:r>
        <w:r>
          <w:rPr>
            <w:noProof/>
            <w:webHidden/>
          </w:rPr>
          <w:fldChar w:fldCharType="end"/>
        </w:r>
      </w:hyperlink>
    </w:p>
    <w:p w14:paraId="48A465F4" w14:textId="7DE3579F" w:rsidR="008A252F" w:rsidRDefault="008A252F">
      <w:pPr>
        <w:pStyle w:val="Mucluc1"/>
        <w:rPr>
          <w:rFonts w:asciiTheme="minorHAnsi" w:eastAsiaTheme="minorEastAsia" w:hAnsiTheme="minorHAnsi" w:cstheme="minorBidi"/>
          <w:b w:val="0"/>
          <w:bCs w:val="0"/>
          <w:smallCaps w:val="0"/>
          <w:noProof/>
          <w:sz w:val="22"/>
          <w:szCs w:val="22"/>
        </w:rPr>
      </w:pPr>
      <w:hyperlink w:anchor="_Toc77950781" w:history="1">
        <w:r w:rsidRPr="003A42AB">
          <w:rPr>
            <w:rStyle w:val="Siuktni"/>
            <w:noProof/>
          </w:rPr>
          <w:t>TÀI LIỆU THAM KHẢO</w:t>
        </w:r>
        <w:r>
          <w:rPr>
            <w:noProof/>
            <w:webHidden/>
          </w:rPr>
          <w:tab/>
        </w:r>
        <w:r>
          <w:rPr>
            <w:noProof/>
            <w:webHidden/>
          </w:rPr>
          <w:fldChar w:fldCharType="begin"/>
        </w:r>
        <w:r>
          <w:rPr>
            <w:noProof/>
            <w:webHidden/>
          </w:rPr>
          <w:instrText xml:space="preserve"> PAGEREF _Toc77950781 \h </w:instrText>
        </w:r>
        <w:r>
          <w:rPr>
            <w:noProof/>
            <w:webHidden/>
          </w:rPr>
        </w:r>
        <w:r>
          <w:rPr>
            <w:noProof/>
            <w:webHidden/>
          </w:rPr>
          <w:fldChar w:fldCharType="separate"/>
        </w:r>
        <w:r>
          <w:rPr>
            <w:noProof/>
            <w:webHidden/>
          </w:rPr>
          <w:t>20</w:t>
        </w:r>
        <w:r>
          <w:rPr>
            <w:noProof/>
            <w:webHidden/>
          </w:rPr>
          <w:fldChar w:fldCharType="end"/>
        </w:r>
      </w:hyperlink>
    </w:p>
    <w:p w14:paraId="65E82E36" w14:textId="5C432D71" w:rsidR="008A252F" w:rsidRDefault="008A252F">
      <w:pPr>
        <w:pStyle w:val="Mucluc1"/>
        <w:rPr>
          <w:rFonts w:asciiTheme="minorHAnsi" w:eastAsiaTheme="minorEastAsia" w:hAnsiTheme="minorHAnsi" w:cstheme="minorBidi"/>
          <w:b w:val="0"/>
          <w:bCs w:val="0"/>
          <w:smallCaps w:val="0"/>
          <w:noProof/>
          <w:sz w:val="22"/>
          <w:szCs w:val="22"/>
        </w:rPr>
      </w:pPr>
      <w:hyperlink w:anchor="_Toc77950782" w:history="1">
        <w:r w:rsidRPr="003A42AB">
          <w:rPr>
            <w:rStyle w:val="Siuktni"/>
            <w:noProof/>
          </w:rPr>
          <w:t>PHỤ LỤC (nếu có)</w:t>
        </w:r>
        <w:r>
          <w:rPr>
            <w:noProof/>
            <w:webHidden/>
          </w:rPr>
          <w:tab/>
        </w:r>
        <w:r>
          <w:rPr>
            <w:noProof/>
            <w:webHidden/>
          </w:rPr>
          <w:fldChar w:fldCharType="begin"/>
        </w:r>
        <w:r>
          <w:rPr>
            <w:noProof/>
            <w:webHidden/>
          </w:rPr>
          <w:instrText xml:space="preserve"> PAGEREF _Toc77950782 \h </w:instrText>
        </w:r>
        <w:r>
          <w:rPr>
            <w:noProof/>
            <w:webHidden/>
          </w:rPr>
        </w:r>
        <w:r>
          <w:rPr>
            <w:noProof/>
            <w:webHidden/>
          </w:rPr>
          <w:fldChar w:fldCharType="separate"/>
        </w:r>
        <w:r>
          <w:rPr>
            <w:noProof/>
            <w:webHidden/>
          </w:rPr>
          <w:t>20</w:t>
        </w:r>
        <w:r>
          <w:rPr>
            <w:noProof/>
            <w:webHidden/>
          </w:rPr>
          <w:fldChar w:fldCharType="end"/>
        </w:r>
      </w:hyperlink>
    </w:p>
    <w:p w14:paraId="1E5F2D85" w14:textId="1741AF07" w:rsidR="00122C88" w:rsidRPr="007B7BC4" w:rsidRDefault="00E60C53" w:rsidP="008F5F19">
      <w:pPr>
        <w:pStyle w:val="Muclu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63C2CCD7" w:rsidR="00122C88" w:rsidRDefault="00122C88" w:rsidP="00032372">
      <w:pPr>
        <w:pStyle w:val="Tiu"/>
      </w:pPr>
      <w:r w:rsidRPr="007B7BC4">
        <w:lastRenderedPageBreak/>
        <w:t>DANH MỤC HÌNH ẢNH</w:t>
      </w:r>
      <w:bookmarkEnd w:id="9"/>
    </w:p>
    <w:p w14:paraId="43394EB0" w14:textId="77777777" w:rsidR="00F87350" w:rsidRPr="00F87350" w:rsidRDefault="00F87350" w:rsidP="00F87350"/>
    <w:p w14:paraId="24621799" w14:textId="38CAEC42"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7374957" w:history="1">
        <w:r w:rsidRPr="00DD4C9E">
          <w:rPr>
            <w:rStyle w:val="Siuktni"/>
            <w:noProof/>
          </w:rPr>
          <w:t>Hình 1.1 Ngôn ngữ lập trình Java</w:t>
        </w:r>
        <w:r>
          <w:rPr>
            <w:noProof/>
            <w:webHidden/>
          </w:rPr>
          <w:tab/>
        </w:r>
        <w:r>
          <w:rPr>
            <w:noProof/>
            <w:webHidden/>
          </w:rPr>
          <w:fldChar w:fldCharType="begin"/>
        </w:r>
        <w:r>
          <w:rPr>
            <w:noProof/>
            <w:webHidden/>
          </w:rPr>
          <w:instrText xml:space="preserve"> PAGEREF _Toc77374957 \h </w:instrText>
        </w:r>
        <w:r>
          <w:rPr>
            <w:noProof/>
            <w:webHidden/>
          </w:rPr>
        </w:r>
        <w:r>
          <w:rPr>
            <w:noProof/>
            <w:webHidden/>
          </w:rPr>
          <w:fldChar w:fldCharType="separate"/>
        </w:r>
        <w:r>
          <w:rPr>
            <w:noProof/>
            <w:webHidden/>
          </w:rPr>
          <w:t>2</w:t>
        </w:r>
        <w:r>
          <w:rPr>
            <w:noProof/>
            <w:webHidden/>
          </w:rPr>
          <w:fldChar w:fldCharType="end"/>
        </w:r>
      </w:hyperlink>
    </w:p>
    <w:p w14:paraId="62300DF7" w14:textId="388432D0"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958" w:history="1">
        <w:r w:rsidR="00B360E0" w:rsidRPr="00DD4C9E">
          <w:rPr>
            <w:rStyle w:val="Siuktni"/>
            <w:noProof/>
          </w:rPr>
          <w:t>Hình 1.2 MySQL</w:t>
        </w:r>
        <w:r w:rsidR="00B360E0">
          <w:rPr>
            <w:noProof/>
            <w:webHidden/>
          </w:rPr>
          <w:tab/>
        </w:r>
        <w:r w:rsidR="00B360E0">
          <w:rPr>
            <w:noProof/>
            <w:webHidden/>
          </w:rPr>
          <w:fldChar w:fldCharType="begin"/>
        </w:r>
        <w:r w:rsidR="00B360E0">
          <w:rPr>
            <w:noProof/>
            <w:webHidden/>
          </w:rPr>
          <w:instrText xml:space="preserve"> PAGEREF _Toc77374958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68949E36" w14:textId="38A646A9"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959" w:history="1">
        <w:r w:rsidR="00B360E0" w:rsidRPr="00DD4C9E">
          <w:rPr>
            <w:rStyle w:val="Siuktni"/>
            <w:noProof/>
          </w:rPr>
          <w:t>Hình 1.3 MySQL Workbench</w:t>
        </w:r>
        <w:r w:rsidR="00B360E0">
          <w:rPr>
            <w:noProof/>
            <w:webHidden/>
          </w:rPr>
          <w:tab/>
        </w:r>
        <w:r w:rsidR="00B360E0">
          <w:rPr>
            <w:noProof/>
            <w:webHidden/>
          </w:rPr>
          <w:fldChar w:fldCharType="begin"/>
        </w:r>
        <w:r w:rsidR="00B360E0">
          <w:rPr>
            <w:noProof/>
            <w:webHidden/>
          </w:rPr>
          <w:instrText xml:space="preserve"> PAGEREF _Toc77374959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1903D887" w14:textId="28866385" w:rsidR="00122C88" w:rsidRPr="007B7BC4" w:rsidRDefault="00B360E0" w:rsidP="00122C88">
      <w:r>
        <w:fldChar w:fldCharType="end"/>
      </w:r>
      <w:r w:rsidR="00122C88" w:rsidRPr="007B7BC4">
        <w:br w:type="page"/>
      </w:r>
    </w:p>
    <w:p w14:paraId="4396786D" w14:textId="3B4ED385" w:rsidR="00122C88" w:rsidRDefault="00122C88" w:rsidP="00223CAE">
      <w:pPr>
        <w:pStyle w:val="Tiu"/>
      </w:pPr>
      <w:bookmarkStart w:id="10" w:name="_Toc342760182"/>
      <w:r w:rsidRPr="007B7BC4">
        <w:lastRenderedPageBreak/>
        <w:t>DANH MỤC BẢNG BIỂU</w:t>
      </w:r>
      <w:bookmarkEnd w:id="10"/>
    </w:p>
    <w:p w14:paraId="5A156C28" w14:textId="77777777" w:rsidR="00F87350" w:rsidRPr="00F87350" w:rsidRDefault="00F87350" w:rsidP="00F87350"/>
    <w:p w14:paraId="004A65A9" w14:textId="552E1B5D" w:rsidR="00B360E0" w:rsidRDefault="002249AA">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ảng" </w:instrText>
      </w:r>
      <w:r>
        <w:rPr>
          <w:b/>
          <w:bCs/>
          <w:kern w:val="32"/>
          <w:szCs w:val="32"/>
        </w:rPr>
        <w:fldChar w:fldCharType="separate"/>
      </w:r>
      <w:hyperlink w:anchor="_Toc77374800" w:history="1">
        <w:r w:rsidR="00B360E0" w:rsidRPr="00BE6A7B">
          <w:rPr>
            <w:rStyle w:val="Siuktni"/>
            <w:noProof/>
          </w:rPr>
          <w:t>Bảng 2.1 Kiểu dữ liêu cơ bản</w:t>
        </w:r>
        <w:r w:rsidR="00B360E0">
          <w:rPr>
            <w:noProof/>
            <w:webHidden/>
          </w:rPr>
          <w:tab/>
        </w:r>
        <w:r w:rsidR="00B360E0">
          <w:rPr>
            <w:noProof/>
            <w:webHidden/>
          </w:rPr>
          <w:fldChar w:fldCharType="begin"/>
        </w:r>
        <w:r w:rsidR="00B360E0">
          <w:rPr>
            <w:noProof/>
            <w:webHidden/>
          </w:rPr>
          <w:instrText xml:space="preserve"> PAGEREF _Toc7737480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412AA6B6" w14:textId="03E6C346"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1" w:history="1">
        <w:r w:rsidR="00B360E0" w:rsidRPr="00BE6A7B">
          <w:rPr>
            <w:rStyle w:val="Siuktni"/>
            <w:noProof/>
          </w:rPr>
          <w:t>Bảng 2.2 Các toán tử cơ bản</w:t>
        </w:r>
        <w:r w:rsidR="00B360E0">
          <w:rPr>
            <w:noProof/>
            <w:webHidden/>
          </w:rPr>
          <w:tab/>
        </w:r>
        <w:r w:rsidR="00B360E0">
          <w:rPr>
            <w:noProof/>
            <w:webHidden/>
          </w:rPr>
          <w:fldChar w:fldCharType="begin"/>
        </w:r>
        <w:r w:rsidR="00B360E0">
          <w:rPr>
            <w:noProof/>
            <w:webHidden/>
          </w:rPr>
          <w:instrText xml:space="preserve"> PAGEREF _Toc77374801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1C4A754E" w14:textId="3AA107A7"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2" w:history="1">
        <w:r w:rsidR="00B360E0" w:rsidRPr="00BE6A7B">
          <w:rPr>
            <w:rStyle w:val="Siuktni"/>
            <w:noProof/>
          </w:rPr>
          <w:t>Bảng 2.3 Sơ đồ vòng lặp</w:t>
        </w:r>
        <w:r w:rsidR="00B360E0">
          <w:rPr>
            <w:noProof/>
            <w:webHidden/>
          </w:rPr>
          <w:tab/>
        </w:r>
        <w:r w:rsidR="00B360E0">
          <w:rPr>
            <w:noProof/>
            <w:webHidden/>
          </w:rPr>
          <w:fldChar w:fldCharType="begin"/>
        </w:r>
        <w:r w:rsidR="00B360E0">
          <w:rPr>
            <w:noProof/>
            <w:webHidden/>
          </w:rPr>
          <w:instrText xml:space="preserve"> PAGEREF _Toc77374802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6F82E363" w14:textId="7EF17605"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3" w:history="1">
        <w:r w:rsidR="00B360E0" w:rsidRPr="00BE6A7B">
          <w:rPr>
            <w:rStyle w:val="Siuktni"/>
            <w:noProof/>
          </w:rPr>
          <w:t>Bảng 3.1 Sơ đồ phân cấp chức năng</w:t>
        </w:r>
        <w:r w:rsidR="00B360E0">
          <w:rPr>
            <w:noProof/>
            <w:webHidden/>
          </w:rPr>
          <w:tab/>
        </w:r>
        <w:r w:rsidR="00B360E0">
          <w:rPr>
            <w:noProof/>
            <w:webHidden/>
          </w:rPr>
          <w:fldChar w:fldCharType="begin"/>
        </w:r>
        <w:r w:rsidR="00B360E0">
          <w:rPr>
            <w:noProof/>
            <w:webHidden/>
          </w:rPr>
          <w:instrText xml:space="preserve"> PAGEREF _Toc77374803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0B5A33B2" w14:textId="7ED5D415"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4" w:history="1">
        <w:r w:rsidR="00B360E0" w:rsidRPr="00BE6A7B">
          <w:rPr>
            <w:rStyle w:val="Siuktni"/>
            <w:noProof/>
          </w:rPr>
          <w:t>Bảng 3.2 Rental</w:t>
        </w:r>
        <w:r w:rsidR="00B360E0">
          <w:rPr>
            <w:noProof/>
            <w:webHidden/>
          </w:rPr>
          <w:tab/>
        </w:r>
        <w:r w:rsidR="00B360E0">
          <w:rPr>
            <w:noProof/>
            <w:webHidden/>
          </w:rPr>
          <w:fldChar w:fldCharType="begin"/>
        </w:r>
        <w:r w:rsidR="00B360E0">
          <w:rPr>
            <w:noProof/>
            <w:webHidden/>
          </w:rPr>
          <w:instrText xml:space="preserve"> PAGEREF _Toc77374804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1E7DE857" w14:textId="63E944AC"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5" w:history="1">
        <w:r w:rsidR="00B360E0" w:rsidRPr="00BE6A7B">
          <w:rPr>
            <w:rStyle w:val="Siuktni"/>
            <w:noProof/>
          </w:rPr>
          <w:t>Bảng 3.3 Users</w:t>
        </w:r>
        <w:r w:rsidR="00B360E0">
          <w:rPr>
            <w:noProof/>
            <w:webHidden/>
          </w:rPr>
          <w:tab/>
        </w:r>
        <w:r w:rsidR="00B360E0">
          <w:rPr>
            <w:noProof/>
            <w:webHidden/>
          </w:rPr>
          <w:fldChar w:fldCharType="begin"/>
        </w:r>
        <w:r w:rsidR="00B360E0">
          <w:rPr>
            <w:noProof/>
            <w:webHidden/>
          </w:rPr>
          <w:instrText xml:space="preserve"> PAGEREF _Toc77374805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5F471FAE" w14:textId="39B31F04"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6" w:history="1">
        <w:r w:rsidR="00B360E0" w:rsidRPr="00BE6A7B">
          <w:rPr>
            <w:rStyle w:val="Siuktni"/>
            <w:noProof/>
          </w:rPr>
          <w:t>Bảng 3.4 Review</w:t>
        </w:r>
        <w:r w:rsidR="00B360E0">
          <w:rPr>
            <w:noProof/>
            <w:webHidden/>
          </w:rPr>
          <w:tab/>
        </w:r>
        <w:r w:rsidR="00B360E0">
          <w:rPr>
            <w:noProof/>
            <w:webHidden/>
          </w:rPr>
          <w:fldChar w:fldCharType="begin"/>
        </w:r>
        <w:r w:rsidR="00B360E0">
          <w:rPr>
            <w:noProof/>
            <w:webHidden/>
          </w:rPr>
          <w:instrText xml:space="preserve"> PAGEREF _Toc77374806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46973A64" w14:textId="2464933D"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7" w:history="1">
        <w:r w:rsidR="00B360E0" w:rsidRPr="00BE6A7B">
          <w:rPr>
            <w:rStyle w:val="Siuktni"/>
            <w:noProof/>
          </w:rPr>
          <w:t>Bảng 3.5 Room_Share</w:t>
        </w:r>
        <w:r w:rsidR="00B360E0">
          <w:rPr>
            <w:noProof/>
            <w:webHidden/>
          </w:rPr>
          <w:tab/>
        </w:r>
        <w:r w:rsidR="00B360E0">
          <w:rPr>
            <w:noProof/>
            <w:webHidden/>
          </w:rPr>
          <w:fldChar w:fldCharType="begin"/>
        </w:r>
        <w:r w:rsidR="00B360E0">
          <w:rPr>
            <w:noProof/>
            <w:webHidden/>
          </w:rPr>
          <w:instrText xml:space="preserve"> PAGEREF _Toc77374807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2A7E28C" w14:textId="0D9F3462"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8" w:history="1">
        <w:r w:rsidR="00B360E0" w:rsidRPr="00BE6A7B">
          <w:rPr>
            <w:rStyle w:val="Siuktni"/>
            <w:noProof/>
          </w:rPr>
          <w:t>Bảng 3.6 Comment</w:t>
        </w:r>
        <w:r w:rsidR="00B360E0">
          <w:rPr>
            <w:noProof/>
            <w:webHidden/>
          </w:rPr>
          <w:tab/>
        </w:r>
        <w:r w:rsidR="00B360E0">
          <w:rPr>
            <w:noProof/>
            <w:webHidden/>
          </w:rPr>
          <w:fldChar w:fldCharType="begin"/>
        </w:r>
        <w:r w:rsidR="00B360E0">
          <w:rPr>
            <w:noProof/>
            <w:webHidden/>
          </w:rPr>
          <w:instrText xml:space="preserve"> PAGEREF _Toc77374808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DAAF4FD" w14:textId="550D008F"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09" w:history="1">
        <w:r w:rsidR="00B360E0" w:rsidRPr="00BE6A7B">
          <w:rPr>
            <w:rStyle w:val="Siuktni"/>
            <w:noProof/>
          </w:rPr>
          <w:t>Bảng 3.7 Province</w:t>
        </w:r>
        <w:r w:rsidR="00B360E0">
          <w:rPr>
            <w:noProof/>
            <w:webHidden/>
          </w:rPr>
          <w:tab/>
        </w:r>
        <w:r w:rsidR="00B360E0">
          <w:rPr>
            <w:noProof/>
            <w:webHidden/>
          </w:rPr>
          <w:fldChar w:fldCharType="begin"/>
        </w:r>
        <w:r w:rsidR="00B360E0">
          <w:rPr>
            <w:noProof/>
            <w:webHidden/>
          </w:rPr>
          <w:instrText xml:space="preserve"> PAGEREF _Toc77374809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52858FD6" w14:textId="60B9C471"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10" w:history="1">
        <w:r w:rsidR="00B360E0" w:rsidRPr="00BE6A7B">
          <w:rPr>
            <w:rStyle w:val="Siuktni"/>
            <w:noProof/>
          </w:rPr>
          <w:t>Bảng 3.8 Districs</w:t>
        </w:r>
        <w:r w:rsidR="00B360E0">
          <w:rPr>
            <w:noProof/>
            <w:webHidden/>
          </w:rPr>
          <w:tab/>
        </w:r>
        <w:r w:rsidR="00B360E0">
          <w:rPr>
            <w:noProof/>
            <w:webHidden/>
          </w:rPr>
          <w:fldChar w:fldCharType="begin"/>
        </w:r>
        <w:r w:rsidR="00B360E0">
          <w:rPr>
            <w:noProof/>
            <w:webHidden/>
          </w:rPr>
          <w:instrText xml:space="preserve"> PAGEREF _Toc77374810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8EBDD61" w14:textId="21EF1823"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11" w:history="1">
        <w:r w:rsidR="00B360E0" w:rsidRPr="00BE6A7B">
          <w:rPr>
            <w:rStyle w:val="Siuktni"/>
            <w:noProof/>
          </w:rPr>
          <w:t>Bảng 3.9 Ward</w:t>
        </w:r>
        <w:r w:rsidR="00B360E0">
          <w:rPr>
            <w:noProof/>
            <w:webHidden/>
          </w:rPr>
          <w:tab/>
        </w:r>
        <w:r w:rsidR="00B360E0">
          <w:rPr>
            <w:noProof/>
            <w:webHidden/>
          </w:rPr>
          <w:fldChar w:fldCharType="begin"/>
        </w:r>
        <w:r w:rsidR="00B360E0">
          <w:rPr>
            <w:noProof/>
            <w:webHidden/>
          </w:rPr>
          <w:instrText xml:space="preserve"> PAGEREF _Toc77374811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B98CDDF" w14:textId="6107E4F1"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12" w:history="1">
        <w:r w:rsidR="00B360E0" w:rsidRPr="00BE6A7B">
          <w:rPr>
            <w:rStyle w:val="Siuktni"/>
            <w:noProof/>
          </w:rPr>
          <w:t>Bảng 3.10 File</w:t>
        </w:r>
        <w:r w:rsidR="00B360E0">
          <w:rPr>
            <w:noProof/>
            <w:webHidden/>
          </w:rPr>
          <w:tab/>
        </w:r>
        <w:r w:rsidR="00B360E0">
          <w:rPr>
            <w:noProof/>
            <w:webHidden/>
          </w:rPr>
          <w:fldChar w:fldCharType="begin"/>
        </w:r>
        <w:r w:rsidR="00B360E0">
          <w:rPr>
            <w:noProof/>
            <w:webHidden/>
          </w:rPr>
          <w:instrText xml:space="preserve"> PAGEREF _Toc77374812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701EB29C" w14:textId="21CA5FBD" w:rsidR="00B360E0" w:rsidRDefault="00946388">
      <w:pPr>
        <w:pStyle w:val="Banghinhminhhoa"/>
        <w:tabs>
          <w:tab w:val="right" w:leader="dot" w:pos="8494"/>
        </w:tabs>
        <w:rPr>
          <w:rFonts w:asciiTheme="minorHAnsi" w:eastAsiaTheme="minorEastAsia" w:hAnsiTheme="minorHAnsi" w:cstheme="minorBidi"/>
          <w:noProof/>
          <w:sz w:val="22"/>
          <w:szCs w:val="22"/>
          <w:lang w:eastAsia="en-US"/>
        </w:rPr>
      </w:pPr>
      <w:hyperlink w:anchor="_Toc77374813" w:history="1">
        <w:r w:rsidR="00B360E0" w:rsidRPr="00BE6A7B">
          <w:rPr>
            <w:rStyle w:val="Siuktni"/>
            <w:noProof/>
          </w:rPr>
          <w:t>Bảng 3.11 List API</w:t>
        </w:r>
        <w:r w:rsidR="00B360E0">
          <w:rPr>
            <w:noProof/>
            <w:webHidden/>
          </w:rPr>
          <w:tab/>
        </w:r>
        <w:r w:rsidR="00B360E0">
          <w:rPr>
            <w:noProof/>
            <w:webHidden/>
          </w:rPr>
          <w:fldChar w:fldCharType="begin"/>
        </w:r>
        <w:r w:rsidR="00B360E0">
          <w:rPr>
            <w:noProof/>
            <w:webHidden/>
          </w:rPr>
          <w:instrText xml:space="preserve"> PAGEREF _Toc77374813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0C146C22" w14:textId="64B6F944" w:rsidR="00122C88" w:rsidRPr="007B7BC4" w:rsidRDefault="002249AA">
      <w:pPr>
        <w:spacing w:before="0" w:line="240" w:lineRule="auto"/>
        <w:ind w:firstLine="0"/>
        <w:jc w:val="left"/>
        <w:rPr>
          <w:b/>
          <w:bCs/>
          <w:kern w:val="32"/>
          <w:szCs w:val="32"/>
        </w:rPr>
      </w:pPr>
      <w:r>
        <w:rPr>
          <w:b/>
          <w:bCs/>
          <w:kern w:val="32"/>
          <w:szCs w:val="32"/>
        </w:rPr>
        <w:fldChar w:fldCharType="end"/>
      </w:r>
      <w:r w:rsidR="00122C88" w:rsidRPr="007B7BC4">
        <w:rPr>
          <w:b/>
          <w:bCs/>
          <w:kern w:val="32"/>
          <w:szCs w:val="32"/>
        </w:rPr>
        <w:br w:type="page"/>
      </w:r>
    </w:p>
    <w:p w14:paraId="06851757" w14:textId="02E32861" w:rsidR="008378A0" w:rsidRDefault="008378A0" w:rsidP="00223CAE">
      <w:pPr>
        <w:pStyle w:val="Tiu"/>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5F90CFA7" w14:textId="77777777" w:rsidR="00F87350" w:rsidRPr="00F87350" w:rsidRDefault="00F87350" w:rsidP="00F87350"/>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Manh"/>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Manh"/>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Manh"/>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Java Enterprise Edition</w:t>
      </w:r>
    </w:p>
    <w:p w14:paraId="72B3558D" w14:textId="567E9B83" w:rsidR="00C27EB2" w:rsidRPr="00C27EB2" w:rsidRDefault="00C27EB2" w:rsidP="00DA4426">
      <w:pPr>
        <w:tabs>
          <w:tab w:val="left" w:pos="1560"/>
        </w:tabs>
        <w:ind w:left="360" w:firstLine="0"/>
        <w:jc w:val="left"/>
        <w:rPr>
          <w:rStyle w:val="Manh"/>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Nhnmanh"/>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Manh"/>
          <w:b w:val="0"/>
          <w:bCs w:val="0"/>
          <w:spacing w:val="-1"/>
          <w:shd w:val="clear" w:color="auto" w:fill="FFFFFF"/>
        </w:rPr>
        <w:t>RE</w:t>
      </w:r>
      <w:r w:rsidRPr="00831B40">
        <w:rPr>
          <w:spacing w:val="-1"/>
          <w:shd w:val="clear" w:color="auto" w:fill="FFFFFF"/>
        </w:rPr>
        <w:t>presentational </w:t>
      </w:r>
      <w:r>
        <w:rPr>
          <w:rStyle w:val="Manh"/>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Manh"/>
          <w:b w:val="0"/>
          <w:bCs w:val="0"/>
          <w:color w:val="1B1B1B"/>
          <w:spacing w:val="-1"/>
          <w:shd w:val="clear" w:color="auto" w:fill="FFFFFF"/>
        </w:rPr>
        <w:t>A</w:t>
      </w:r>
      <w:r w:rsidRPr="00831B40">
        <w:rPr>
          <w:color w:val="1B1B1B"/>
          <w:spacing w:val="-1"/>
          <w:shd w:val="clear" w:color="auto" w:fill="FFFFFF"/>
        </w:rPr>
        <w:t>pplication </w:t>
      </w:r>
      <w:r w:rsidRPr="00831B40">
        <w:rPr>
          <w:rStyle w:val="Manh"/>
          <w:b w:val="0"/>
          <w:bCs w:val="0"/>
          <w:color w:val="1B1B1B"/>
          <w:spacing w:val="-1"/>
          <w:shd w:val="clear" w:color="auto" w:fill="FFFFFF"/>
        </w:rPr>
        <w:t>P</w:t>
      </w:r>
      <w:r w:rsidRPr="00831B40">
        <w:rPr>
          <w:color w:val="1B1B1B"/>
          <w:spacing w:val="-1"/>
          <w:shd w:val="clear" w:color="auto" w:fill="FFFFFF"/>
        </w:rPr>
        <w:t>rogramming </w:t>
      </w:r>
      <w:r w:rsidRPr="00831B40">
        <w:rPr>
          <w:rStyle w:val="Manh"/>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u"/>
        <w:sectPr w:rsidR="001D0B03" w:rsidRPr="007B7BC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u1"/>
        <w:numPr>
          <w:ilvl w:val="0"/>
          <w:numId w:val="0"/>
        </w:numPr>
        <w:rPr>
          <w:szCs w:val="28"/>
          <w:lang w:val="de-DE"/>
        </w:rPr>
      </w:pPr>
      <w:bookmarkStart w:id="18" w:name="_Toc339315372"/>
      <w:bookmarkStart w:id="19" w:name="_Toc342760186"/>
      <w:bookmarkStart w:id="20" w:name="_Toc77950752"/>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1FDAFA01" w14:textId="3FBB3F76" w:rsidR="00B5666E" w:rsidRPr="007B7BC4" w:rsidRDefault="00B51B53" w:rsidP="00B51B53">
      <w:pPr>
        <w:pStyle w:val="Nomal-"/>
      </w:pPr>
      <w:r>
        <w:t xml:space="preserve">Trước vấn đề tìm </w:t>
      </w:r>
      <w:r w:rsidR="002B3D82">
        <w:t>kiếm phòng</w:t>
      </w:r>
      <w:r>
        <w:t xml:space="preserve"> trọ của những sinh viên</w:t>
      </w:r>
      <w:r w:rsidR="00D130DE">
        <w:t>, công nhân…</w:t>
      </w:r>
      <w:r>
        <w:t xml:space="preserve"> vì đi học, đi làm ăn xa quê hương phải đi từng con đường lớn đến hẻm nhỏ để tìm được một căn phòng trọ </w:t>
      </w:r>
      <w:r w:rsidR="002B3D82">
        <w:t>tốt hợp túi tiền</w:t>
      </w:r>
      <w:r>
        <w:t xml:space="preserve">. Thì đề tài xây dựng </w:t>
      </w:r>
      <w:r w:rsidR="00D130DE">
        <w:t>w</w:t>
      </w:r>
      <w:r>
        <w:t>ebsite</w:t>
      </w:r>
      <w:r w:rsidR="0054072C" w:rsidRPr="007B7BC4">
        <w:t xml:space="preserve"> tìm kiếm và thuê phòng trọ ở Việt Nam</w:t>
      </w:r>
      <w:r>
        <w:t xml:space="preserve"> sẽ hỗ trợ trợ cho cả người chủ trọ và người đi thuê dễ dàng tìm kiếm được phòng trọ tốt và người thuê phòng.</w:t>
      </w:r>
    </w:p>
    <w:p w14:paraId="2EB5B3C8"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41C7C44B" w14:textId="37E9C39D" w:rsidR="003E0333" w:rsidRPr="00113B54" w:rsidRDefault="00B51B53" w:rsidP="00C92E07">
      <w:pPr>
        <w:pStyle w:val="Nomal-"/>
        <w:ind w:left="714" w:hanging="357"/>
        <w:rPr>
          <w:lang w:val="de-DE"/>
        </w:rPr>
      </w:pPr>
      <w:r>
        <w:t xml:space="preserve">Đầu tiên, giúp cho người đi thuê có nhiều lựa chọn phòng trọ tại khu vực </w:t>
      </w:r>
      <w:r w:rsidR="00113B54">
        <w:t>muốn thuê và không mất thời gian tìm kiếm</w:t>
      </w:r>
    </w:p>
    <w:p w14:paraId="7B193539" w14:textId="72A8FF7E" w:rsidR="00113B54" w:rsidRPr="00113B54" w:rsidRDefault="00113B54" w:rsidP="00C92E07">
      <w:pPr>
        <w:pStyle w:val="Nomal-"/>
        <w:ind w:left="714" w:hanging="357"/>
        <w:rPr>
          <w:lang w:val="de-DE"/>
        </w:rPr>
      </w:pPr>
      <w:r>
        <w:t xml:space="preserve">Thứ hai, hỗ trợ </w:t>
      </w:r>
      <w:r w:rsidR="002B3D82">
        <w:t>chủ trọ tìm được người thuê phòng và có thể</w:t>
      </w:r>
      <w:r>
        <w:t xml:space="preserve"> tương tác với nhau dễ dàng thỏa thuận giá cả</w:t>
      </w:r>
    </w:p>
    <w:p w14:paraId="1BA289F7" w14:textId="4676CD89" w:rsidR="00113B54" w:rsidRPr="00113B54" w:rsidRDefault="002B3D82" w:rsidP="00C92E07">
      <w:pPr>
        <w:pStyle w:val="Nomal-"/>
        <w:ind w:left="714" w:hanging="357"/>
        <w:rPr>
          <w:lang w:val="de-DE"/>
        </w:rPr>
      </w:pPr>
      <w:r>
        <w:t>Cuối cùng</w:t>
      </w:r>
      <w:r w:rsidR="00113B54">
        <w:t xml:space="preserve">, </w:t>
      </w:r>
      <w:r>
        <w:t>người dùng có thể đánh giá và xem đánh giá về phòng trọ, người thuê trọ và người cho thuê.</w:t>
      </w:r>
    </w:p>
    <w:p w14:paraId="0DD9E77B" w14:textId="5FD1EE27" w:rsidR="00D335F0" w:rsidRPr="007B7BC4" w:rsidRDefault="00D335F0" w:rsidP="00D44FFA">
      <w:pPr>
        <w:pStyle w:val="oancuaDanhsach"/>
        <w:numPr>
          <w:ilvl w:val="0"/>
          <w:numId w:val="14"/>
        </w:numPr>
        <w:spacing w:before="120" w:after="120" w:line="336" w:lineRule="auto"/>
        <w:ind w:left="284" w:hanging="284"/>
        <w:rPr>
          <w:rFonts w:eastAsiaTheme="minorHAnsi"/>
        </w:rPr>
      </w:pPr>
      <w:r w:rsidRPr="007B7BC4">
        <w:rPr>
          <w:b/>
          <w:szCs w:val="26"/>
          <w:lang w:val="de-DE"/>
        </w:rPr>
        <w:t xml:space="preserve">Đối tượng và phạm vi </w:t>
      </w:r>
      <w:r w:rsidR="007C1244">
        <w:rPr>
          <w:b/>
          <w:szCs w:val="26"/>
          <w:lang w:val="de-DE"/>
        </w:rPr>
        <w:t>đề tài</w:t>
      </w:r>
    </w:p>
    <w:p w14:paraId="0BBAE53F" w14:textId="22039713" w:rsidR="00D335F0" w:rsidRDefault="007C1244" w:rsidP="00D335F0">
      <w:pPr>
        <w:pStyle w:val="Nomal-"/>
        <w:ind w:left="714" w:hanging="357"/>
        <w:rPr>
          <w:lang w:val="de-DE"/>
        </w:rPr>
      </w:pPr>
      <w:r>
        <w:rPr>
          <w:lang w:val="de-DE"/>
        </w:rPr>
        <w:t xml:space="preserve">Đối tượng </w:t>
      </w:r>
      <w:r w:rsidR="002B3D82">
        <w:rPr>
          <w:lang w:val="de-DE"/>
        </w:rPr>
        <w:t>của đề tài là việc tìm kiếm và cho thuê phòng trọ.</w:t>
      </w:r>
    </w:p>
    <w:p w14:paraId="63D947F7" w14:textId="544938C2" w:rsidR="007C1244" w:rsidRPr="007B7BC4" w:rsidRDefault="007C1244" w:rsidP="00D335F0">
      <w:pPr>
        <w:pStyle w:val="Nomal-"/>
        <w:ind w:left="714" w:hanging="357"/>
        <w:rPr>
          <w:lang w:val="de-DE"/>
        </w:rPr>
      </w:pPr>
      <w:r>
        <w:rPr>
          <w:lang w:val="de-DE"/>
        </w:rPr>
        <w:t xml:space="preserve">Phạm vi </w:t>
      </w:r>
      <w:r w:rsidR="002B3D82">
        <w:rPr>
          <w:lang w:val="de-DE"/>
        </w:rPr>
        <w:t>về không gian là lãnh thổ Việt Nam</w:t>
      </w:r>
    </w:p>
    <w:p w14:paraId="641BDE76"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109B8F9"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w:t>
      </w:r>
      <w:r w:rsidR="00F87350">
        <w:rPr>
          <w:lang w:val="de-DE"/>
        </w:rPr>
        <w:t>Triển khai dự án</w:t>
      </w:r>
      <w:r w:rsidR="0054072C" w:rsidRPr="007B7BC4">
        <w:rPr>
          <w:lang w:val="de-DE"/>
        </w:rPr>
        <w:tab/>
      </w:r>
    </w:p>
    <w:p w14:paraId="1CC2D3FB" w14:textId="653710DD"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w:t>
      </w:r>
      <w:r w:rsidR="00F87350">
        <w:rPr>
          <w:lang w:val="de-DE"/>
        </w:rPr>
        <w:t>Kết quả</w:t>
      </w:r>
    </w:p>
    <w:p w14:paraId="4BFAA0D8" w14:textId="7E319C3B" w:rsidR="00153BDA" w:rsidRPr="007B7BC4" w:rsidRDefault="006D201A" w:rsidP="003F61CE">
      <w:pPr>
        <w:pStyle w:val="Nomal-"/>
      </w:pPr>
      <w:r w:rsidRPr="007B7BC4">
        <w:t>Kết luận và hướng phát triển</w:t>
      </w:r>
      <w:r w:rsidR="00153BDA" w:rsidRPr="007B7BC4">
        <w:br w:type="page"/>
      </w:r>
    </w:p>
    <w:p w14:paraId="68F94A38" w14:textId="306F6C06" w:rsidR="00153BDA" w:rsidRPr="007B7BC4" w:rsidRDefault="00153BDA" w:rsidP="00122D9F">
      <w:pPr>
        <w:pStyle w:val="u1"/>
      </w:pPr>
      <w:bookmarkStart w:id="22" w:name="_Toc428093756"/>
      <w:bookmarkStart w:id="23" w:name="_Toc77950753"/>
      <w:r w:rsidRPr="007B7BC4">
        <w:lastRenderedPageBreak/>
        <w:t>TỔNG QUAN</w:t>
      </w:r>
      <w:bookmarkEnd w:id="23"/>
      <w:r w:rsidR="0054072C" w:rsidRPr="007B7BC4">
        <w:t xml:space="preserve"> </w:t>
      </w:r>
    </w:p>
    <w:p w14:paraId="3EA138AF" w14:textId="33F5EF59" w:rsidR="00153BDA" w:rsidRPr="007B7BC4" w:rsidRDefault="0054072C" w:rsidP="005E1FF8">
      <w:pPr>
        <w:pStyle w:val="u2"/>
      </w:pPr>
      <w:bookmarkStart w:id="24" w:name="_Toc77950754"/>
      <w:bookmarkEnd w:id="22"/>
      <w:r w:rsidRPr="007B7BC4">
        <w:t>Tổng quan về ngôn ngữ lập trình Java</w:t>
      </w:r>
      <w:bookmarkEnd w:id="24"/>
    </w:p>
    <w:p w14:paraId="4A087275" w14:textId="27250436" w:rsidR="00356589" w:rsidRPr="007B7BC4" w:rsidRDefault="0054072C" w:rsidP="00356589">
      <w:pPr>
        <w:pStyle w:val="u3"/>
      </w:pPr>
      <w:bookmarkStart w:id="25" w:name="_Toc77950755"/>
      <w:r w:rsidRPr="007B7BC4">
        <w:t>Giới thiệu</w:t>
      </w:r>
      <w:bookmarkEnd w:id="25"/>
    </w:p>
    <w:p w14:paraId="2C1886D0" w14:textId="77777777" w:rsidR="00B360E0" w:rsidRDefault="00451961" w:rsidP="00B360E0">
      <w:pPr>
        <w:keepNext/>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4C6D2DC2" w14:textId="3B381577" w:rsidR="005A786E" w:rsidRPr="007B7BC4" w:rsidRDefault="00B360E0" w:rsidP="00B360E0">
      <w:pPr>
        <w:pStyle w:val="Chuthich"/>
      </w:pPr>
      <w:bookmarkStart w:id="26" w:name="_Toc77374957"/>
      <w:r>
        <w:t xml:space="preserve">Hình </w:t>
      </w:r>
      <w:fldSimple w:instr=" STYLEREF 1 \s ">
        <w:r>
          <w:rPr>
            <w:noProof/>
          </w:rPr>
          <w:t>1</w:t>
        </w:r>
      </w:fldSimple>
      <w:r>
        <w:t>.</w:t>
      </w:r>
      <w:fldSimple w:instr=" SEQ Hình \* ARABIC \s 1 ">
        <w:r>
          <w:rPr>
            <w:noProof/>
          </w:rPr>
          <w:t>1</w:t>
        </w:r>
      </w:fldSimple>
      <w:r>
        <w:t xml:space="preserve"> </w:t>
      </w:r>
      <w:r w:rsidRPr="007B7BC4">
        <w:t>Ngôn ngữ lập trình Java</w:t>
      </w:r>
      <w:bookmarkEnd w:id="26"/>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u3"/>
      </w:pPr>
      <w:bookmarkStart w:id="27" w:name="_Toc77950756"/>
      <w:r w:rsidRPr="007B7BC4">
        <w:t>Công cụ sử dụng</w:t>
      </w:r>
      <w:bookmarkEnd w:id="27"/>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u2"/>
      </w:pPr>
      <w:bookmarkStart w:id="28" w:name="_Toc77950757"/>
      <w:r w:rsidRPr="007B7BC4">
        <w:lastRenderedPageBreak/>
        <w:t>Tổng quan về MyS</w:t>
      </w:r>
      <w:r w:rsidR="00552AB9" w:rsidRPr="007B7BC4">
        <w:t>QL</w:t>
      </w:r>
      <w:bookmarkEnd w:id="28"/>
    </w:p>
    <w:p w14:paraId="0BC6ABE3" w14:textId="6EA5EF25" w:rsidR="002D0D53" w:rsidRPr="007B7BC4" w:rsidRDefault="002D0D53" w:rsidP="00552AB9">
      <w:pPr>
        <w:pStyle w:val="u3"/>
      </w:pPr>
      <w:bookmarkStart w:id="29" w:name="_Toc77950758"/>
      <w:r w:rsidRPr="007B7BC4">
        <w:t>Giới thiệu</w:t>
      </w:r>
      <w:bookmarkEnd w:id="29"/>
    </w:p>
    <w:p w14:paraId="2FC9425E" w14:textId="77777777" w:rsidR="00B360E0" w:rsidRDefault="00552AB9" w:rsidP="00B360E0">
      <w:pPr>
        <w:keepNext/>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33CA6C10" w14:textId="2052EA06" w:rsidR="00552AB9" w:rsidRPr="007B7BC4" w:rsidRDefault="00B360E0" w:rsidP="00B360E0">
      <w:pPr>
        <w:pStyle w:val="Chuthich"/>
      </w:pPr>
      <w:bookmarkStart w:id="30" w:name="_Toc77374958"/>
      <w:r>
        <w:t xml:space="preserve">Hình </w:t>
      </w:r>
      <w:fldSimple w:instr=" STYLEREF 1 \s ">
        <w:r>
          <w:rPr>
            <w:noProof/>
          </w:rPr>
          <w:t>1</w:t>
        </w:r>
      </w:fldSimple>
      <w:r>
        <w:t>.</w:t>
      </w:r>
      <w:fldSimple w:instr=" SEQ Hình \* ARABIC \s 1 ">
        <w:r>
          <w:rPr>
            <w:noProof/>
          </w:rPr>
          <w:t>2</w:t>
        </w:r>
      </w:fldSimple>
      <w:r>
        <w:t xml:space="preserve"> </w:t>
      </w:r>
      <w:r w:rsidRPr="007B7BC4">
        <w:t>MySQL</w:t>
      </w:r>
      <w:bookmarkEnd w:id="30"/>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u3"/>
        <w:rPr>
          <w:shd w:val="clear" w:color="auto" w:fill="FFFFFF"/>
        </w:rPr>
      </w:pPr>
      <w:bookmarkStart w:id="31" w:name="_Toc77950759"/>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Manh"/>
          <w:bdr w:val="none" w:sz="0" w:space="0" w:color="auto" w:frame="1"/>
          <w:shd w:val="clear" w:color="auto" w:fill="FFFFFF"/>
        </w:rPr>
        <w:t xml:space="preserve"> </w:t>
      </w:r>
      <w:r w:rsidRPr="007B7BC4">
        <w:rPr>
          <w:rStyle w:val="Manh"/>
          <w:b w:val="0"/>
          <w:bCs w:val="0"/>
          <w:bdr w:val="none" w:sz="0" w:space="0" w:color="auto" w:frame="1"/>
          <w:shd w:val="clear" w:color="auto" w:fill="FFFFFF"/>
        </w:rPr>
        <w:t>cài đặt công cụ MySQL Workbench.</w:t>
      </w:r>
    </w:p>
    <w:p w14:paraId="4365C79E" w14:textId="77777777" w:rsidR="00B360E0" w:rsidRDefault="000A596F" w:rsidP="00B360E0">
      <w:pPr>
        <w:keepNext/>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12F93086" w14:textId="086CA190" w:rsidR="000A596F" w:rsidRPr="007B7BC4" w:rsidRDefault="00B360E0" w:rsidP="00B360E0">
      <w:pPr>
        <w:pStyle w:val="Chuthich"/>
      </w:pPr>
      <w:bookmarkStart w:id="32" w:name="_Toc77374959"/>
      <w:r>
        <w:t xml:space="preserve">Hình </w:t>
      </w:r>
      <w:fldSimple w:instr=" STYLEREF 1 \s ">
        <w:r>
          <w:rPr>
            <w:noProof/>
          </w:rPr>
          <w:t>1</w:t>
        </w:r>
      </w:fldSimple>
      <w:r>
        <w:t>.</w:t>
      </w:r>
      <w:fldSimple w:instr=" SEQ Hình \* ARABIC \s 1 ">
        <w:r>
          <w:rPr>
            <w:noProof/>
          </w:rPr>
          <w:t>3</w:t>
        </w:r>
      </w:fldSimple>
      <w:r>
        <w:t xml:space="preserve"> </w:t>
      </w:r>
      <w:r w:rsidRPr="007B7BC4">
        <w:t>MySQL Workbench</w:t>
      </w:r>
      <w:bookmarkEnd w:id="32"/>
    </w:p>
    <w:p w14:paraId="19D8849F" w14:textId="5D8B3DFC" w:rsidR="000A596F" w:rsidRPr="007B7BC4" w:rsidRDefault="000A596F" w:rsidP="005E1FF8">
      <w:pPr>
        <w:pStyle w:val="u2"/>
      </w:pPr>
      <w:bookmarkStart w:id="33" w:name="_Toc77950760"/>
      <w:r w:rsidRPr="007B7BC4">
        <w:lastRenderedPageBreak/>
        <w:t xml:space="preserve">Cơ </w:t>
      </w:r>
      <w:r w:rsidR="00DA6454" w:rsidRPr="007B7BC4">
        <w:t>hội nghề nghiệp</w:t>
      </w:r>
      <w:bookmarkEnd w:id="33"/>
    </w:p>
    <w:p w14:paraId="41D5D020" w14:textId="07D9DC38" w:rsidR="00DA6454" w:rsidRDefault="00DA6454" w:rsidP="00DA6454">
      <w:pPr>
        <w:pStyle w:val="u3"/>
      </w:pPr>
      <w:bookmarkStart w:id="34" w:name="_Toc77950761"/>
      <w:r w:rsidRPr="007B7BC4">
        <w:t xml:space="preserve">Mô tả vị trí </w:t>
      </w:r>
      <w:r w:rsidR="000B7FAE">
        <w:t>Java developer</w:t>
      </w:r>
      <w:bookmarkEnd w:id="34"/>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u3"/>
      </w:pPr>
      <w:bookmarkStart w:id="35" w:name="_Toc77950762"/>
      <w:r w:rsidRPr="007B7BC4">
        <w:t>Các kỹ năng cần có</w:t>
      </w:r>
      <w:bookmarkEnd w:id="35"/>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u3"/>
      </w:pPr>
      <w:bookmarkStart w:id="36" w:name="_Toc77950763"/>
      <w:r w:rsidRPr="007B7BC4">
        <w:t>Mức lương khởi điểm</w:t>
      </w:r>
      <w:r w:rsidR="000B7FAE">
        <w:t xml:space="preserve"> cho</w:t>
      </w:r>
      <w:bookmarkEnd w:id="36"/>
      <w:r w:rsidR="000B7FAE">
        <w:t xml:space="preserve"> </w:t>
      </w:r>
    </w:p>
    <w:p w14:paraId="2E5E4916" w14:textId="3D437749" w:rsidR="00FE12FF" w:rsidRDefault="001B5932" w:rsidP="001B5932">
      <w:pPr>
        <w:pStyle w:val="oancuaDanhsach"/>
        <w:numPr>
          <w:ilvl w:val="0"/>
          <w:numId w:val="35"/>
        </w:numPr>
      </w:pPr>
      <w:r w:rsidRPr="001B5932">
        <w:t>Theo thống kê của đại học FPT thì mức lương khởi điểm trung bình của lập trình viên mới ra trường chưa có kinh nghiệm tính đến năm 2020 mức lương được trả từ 5 triệu đến 8,3 triệu đồng cho một tháng. </w:t>
      </w:r>
    </w:p>
    <w:p w14:paraId="604408BB" w14:textId="2322B066" w:rsidR="00166C48" w:rsidRPr="00166C48" w:rsidRDefault="00166C48" w:rsidP="00166C48">
      <w:pPr>
        <w:rPr>
          <w:color w:val="FF0000"/>
        </w:rPr>
      </w:pPr>
      <w:r>
        <w:rPr>
          <w:color w:val="FF0000"/>
        </w:rPr>
        <w:t>Cần đưa ra trích dẫn tài liệu tham khảo cho thông tin ở trên</w:t>
      </w:r>
    </w:p>
    <w:p w14:paraId="1EC60C90" w14:textId="77777777" w:rsidR="002249AA" w:rsidRDefault="002249AA">
      <w:pPr>
        <w:spacing w:before="0" w:after="0" w:line="240" w:lineRule="auto"/>
        <w:ind w:firstLine="0"/>
        <w:jc w:val="left"/>
        <w:rPr>
          <w:rFonts w:cs="Arial"/>
          <w:b/>
          <w:bCs/>
          <w:caps/>
          <w:kern w:val="32"/>
          <w:sz w:val="28"/>
          <w:szCs w:val="32"/>
        </w:rPr>
      </w:pPr>
      <w:r>
        <w:br w:type="page"/>
      </w:r>
    </w:p>
    <w:p w14:paraId="6EB277C3" w14:textId="446CD8CD" w:rsidR="00153BDA" w:rsidRPr="007B7BC4" w:rsidRDefault="004F1241" w:rsidP="00122D9F">
      <w:pPr>
        <w:pStyle w:val="u1"/>
      </w:pPr>
      <w:bookmarkStart w:id="37" w:name="_Toc77950764"/>
      <w:r>
        <w:lastRenderedPageBreak/>
        <w:t>cƠ SỞ l</w:t>
      </w:r>
      <w:r w:rsidR="00122D9F" w:rsidRPr="007B7BC4">
        <w:t>Ý THUYẾT</w:t>
      </w:r>
      <w:bookmarkEnd w:id="37"/>
      <w:r w:rsidR="00122D9F" w:rsidRPr="007B7BC4">
        <w:t xml:space="preserve"> </w:t>
      </w:r>
    </w:p>
    <w:p w14:paraId="44E5299E" w14:textId="06790879" w:rsidR="00F5471F" w:rsidRPr="007B7BC4" w:rsidRDefault="00F5471F" w:rsidP="005E1FF8">
      <w:pPr>
        <w:pStyle w:val="u2"/>
      </w:pPr>
      <w:bookmarkStart w:id="38" w:name="_Toc77950765"/>
      <w:r w:rsidRPr="007B7BC4">
        <w:t>Java core</w:t>
      </w:r>
      <w:bookmarkEnd w:id="38"/>
    </w:p>
    <w:p w14:paraId="033BE40A" w14:textId="77E4FFDD" w:rsidR="006E3778" w:rsidRPr="007B7BC4" w:rsidRDefault="006E3778" w:rsidP="00D44FFA">
      <w:pPr>
        <w:pStyle w:val="oancuaDanhsac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oancuaDanhsac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673CFDA6" w:rsidR="005F6A5D" w:rsidRPr="007B7BC4" w:rsidRDefault="006E3778" w:rsidP="00D44FFA">
      <w:pPr>
        <w:pStyle w:val="oancuaDanhsach"/>
        <w:numPr>
          <w:ilvl w:val="0"/>
          <w:numId w:val="17"/>
        </w:numPr>
        <w:ind w:left="720" w:hanging="270"/>
      </w:pPr>
      <w:r w:rsidRPr="007B7BC4">
        <w:t>Java - Basic Datatypes</w:t>
      </w:r>
    </w:p>
    <w:p w14:paraId="2E64976E" w14:textId="23FFB13F" w:rsidR="002249AA" w:rsidRDefault="002249AA" w:rsidP="002249AA">
      <w:pPr>
        <w:pStyle w:val="Chuthich"/>
        <w:keepNext/>
        <w:jc w:val="both"/>
      </w:pPr>
      <w:bookmarkStart w:id="39" w:name="_Toc77374800"/>
      <w:r>
        <w:t xml:space="preserve">Bảng </w:t>
      </w:r>
      <w:fldSimple w:instr=" STYLEREF 1 \s ">
        <w:r w:rsidR="00B360E0">
          <w:rPr>
            <w:noProof/>
          </w:rPr>
          <w:t>2</w:t>
        </w:r>
      </w:fldSimple>
      <w:r w:rsidR="00B360E0">
        <w:t>.</w:t>
      </w:r>
      <w:fldSimple w:instr=" SEQ Bảng \* ARABIC \s 1 ">
        <w:r w:rsidR="00B360E0">
          <w:rPr>
            <w:noProof/>
          </w:rPr>
          <w:t>1</w:t>
        </w:r>
      </w:fldSimple>
      <w:r w:rsidRPr="002249AA">
        <w:rPr>
          <w:sz w:val="22"/>
          <w:szCs w:val="22"/>
        </w:rPr>
        <w:t xml:space="preserve"> </w:t>
      </w:r>
      <w:r w:rsidRPr="002249AA">
        <w:rPr>
          <w:szCs w:val="26"/>
        </w:rPr>
        <w:t>Kiểu dữ liêu cơ bản</w:t>
      </w:r>
      <w:bookmarkEnd w:id="39"/>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2249AA">
            <w:pPr>
              <w:keepNext/>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oancuaDanhsach"/>
        <w:numPr>
          <w:ilvl w:val="0"/>
          <w:numId w:val="17"/>
        </w:numPr>
        <w:ind w:left="720" w:hanging="270"/>
      </w:pPr>
      <w:r w:rsidRPr="007B7BC4">
        <w:t>Java - Variable Types</w:t>
      </w:r>
    </w:p>
    <w:p w14:paraId="6E6C20E2"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oancuaDanhsach"/>
        <w:numPr>
          <w:ilvl w:val="0"/>
          <w:numId w:val="17"/>
        </w:numPr>
        <w:ind w:left="720" w:hanging="270"/>
      </w:pPr>
      <w:r w:rsidRPr="007B7BC4">
        <w:t>Java - Modifier Types</w:t>
      </w:r>
    </w:p>
    <w:p w14:paraId="36CDC744" w14:textId="77777777" w:rsidR="004F1241" w:rsidRPr="004F1241" w:rsidRDefault="004F1241" w:rsidP="004F1241">
      <w:pPr>
        <w:pStyle w:val="oancuaDanhsac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oancuaDanhsac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oancuaDanhsac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oancuaDanhsach"/>
        <w:numPr>
          <w:ilvl w:val="0"/>
          <w:numId w:val="31"/>
        </w:numPr>
        <w:spacing w:before="120" w:after="0"/>
        <w:ind w:left="1260" w:right="48"/>
      </w:pPr>
      <w:r w:rsidRPr="007B7BC4">
        <w:t>Chỉ hiển thị trong class (private).</w:t>
      </w:r>
    </w:p>
    <w:p w14:paraId="0E20FF04" w14:textId="77777777" w:rsidR="004F1241" w:rsidRDefault="005E1FF8" w:rsidP="004F1241">
      <w:pPr>
        <w:pStyle w:val="oancuaDanhsach"/>
        <w:numPr>
          <w:ilvl w:val="0"/>
          <w:numId w:val="31"/>
        </w:numPr>
        <w:spacing w:before="120" w:after="0"/>
        <w:ind w:left="1260" w:right="48"/>
      </w:pPr>
      <w:r w:rsidRPr="007B7BC4">
        <w:t>Hiển thị với bên ngoài (public).</w:t>
      </w:r>
    </w:p>
    <w:p w14:paraId="5D2D7701" w14:textId="733D34D7" w:rsidR="005E1FF8" w:rsidRDefault="005E1FF8" w:rsidP="004F1241">
      <w:pPr>
        <w:pStyle w:val="oancuaDanhsach"/>
        <w:numPr>
          <w:ilvl w:val="0"/>
          <w:numId w:val="31"/>
        </w:numPr>
        <w:spacing w:before="120" w:after="0"/>
        <w:ind w:left="1260" w:right="48"/>
      </w:pPr>
      <w:r w:rsidRPr="007B7BC4">
        <w:lastRenderedPageBreak/>
        <w:t>Hiển thị với gói và tất cả các lớp con (protected).</w:t>
      </w:r>
    </w:p>
    <w:p w14:paraId="16A19E5A" w14:textId="02DEF118" w:rsidR="004F1241" w:rsidRPr="004F1241" w:rsidRDefault="004F1241" w:rsidP="004F1241">
      <w:pPr>
        <w:pStyle w:val="oancuaDanhsac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Thngthng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oancuaDanhsach"/>
        <w:numPr>
          <w:ilvl w:val="0"/>
          <w:numId w:val="32"/>
        </w:numPr>
        <w:tabs>
          <w:tab w:val="left" w:pos="1260"/>
        </w:tabs>
        <w:ind w:left="1260"/>
      </w:pPr>
      <w:r w:rsidRPr="007B7BC4">
        <w:t>Java - Basic Operators</w:t>
      </w:r>
    </w:p>
    <w:p w14:paraId="4133F9A9" w14:textId="4E6E3DFD" w:rsidR="002249AA" w:rsidRPr="002249AA" w:rsidRDefault="002249AA" w:rsidP="002249AA">
      <w:pPr>
        <w:pStyle w:val="Chuthich"/>
        <w:keepNext/>
        <w:jc w:val="both"/>
        <w:divId w:val="492255475"/>
      </w:pPr>
      <w:bookmarkStart w:id="40" w:name="_Toc77374801"/>
      <w:r>
        <w:t xml:space="preserve">Bảng </w:t>
      </w:r>
      <w:fldSimple w:instr=" STYLEREF 1 \s ">
        <w:r w:rsidR="00B360E0">
          <w:rPr>
            <w:noProof/>
          </w:rPr>
          <w:t>2</w:t>
        </w:r>
      </w:fldSimple>
      <w:r w:rsidR="00B360E0">
        <w:t>.</w:t>
      </w:r>
      <w:fldSimple w:instr=" SEQ Bảng \* ARABIC \s 1 ">
        <w:r w:rsidR="00B360E0">
          <w:rPr>
            <w:noProof/>
          </w:rPr>
          <w:t>2</w:t>
        </w:r>
      </w:fldSimple>
      <w:r w:rsidRPr="002249AA">
        <w:t xml:space="preserve"> </w:t>
      </w:r>
      <w:r w:rsidRPr="007B7BC4">
        <w:t>Các toán tử cơ bản</w:t>
      </w:r>
      <w:bookmarkEnd w:id="40"/>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41562563" w14:textId="1A1933C9" w:rsidR="006E3778" w:rsidRPr="007B7BC4" w:rsidRDefault="006E3778" w:rsidP="00D44FFA">
      <w:pPr>
        <w:pStyle w:val="oancuaDanhsach"/>
        <w:numPr>
          <w:ilvl w:val="0"/>
          <w:numId w:val="17"/>
        </w:numPr>
        <w:ind w:left="720" w:hanging="270"/>
      </w:pPr>
      <w:r w:rsidRPr="007B7BC4">
        <w:t>Java - Loop Control</w:t>
      </w:r>
      <w:r w:rsidR="009D02AF" w:rsidRPr="007B7BC4">
        <w:t xml:space="preserve"> </w:t>
      </w:r>
    </w:p>
    <w:p w14:paraId="5A81BB7B" w14:textId="190C7506" w:rsidR="002249AA" w:rsidRPr="002249AA" w:rsidRDefault="002249AA" w:rsidP="002249AA">
      <w:pPr>
        <w:pStyle w:val="Chuthich"/>
        <w:keepNext/>
        <w:jc w:val="both"/>
        <w:rPr>
          <w:b/>
          <w:bCs w:val="0"/>
        </w:rPr>
      </w:pPr>
      <w:bookmarkStart w:id="41" w:name="_Toc77374802"/>
      <w:r>
        <w:t xml:space="preserve">Bảng </w:t>
      </w:r>
      <w:fldSimple w:instr=" STYLEREF 1 \s ">
        <w:r w:rsidR="00B360E0">
          <w:rPr>
            <w:noProof/>
          </w:rPr>
          <w:t>2</w:t>
        </w:r>
      </w:fldSimple>
      <w:r w:rsidR="00B360E0">
        <w:t>.</w:t>
      </w:r>
      <w:fldSimple w:instr=" SEQ Bảng \* ARABIC \s 1 ">
        <w:r w:rsidR="00B360E0">
          <w:rPr>
            <w:noProof/>
          </w:rPr>
          <w:t>3</w:t>
        </w:r>
      </w:fldSimple>
      <w:r w:rsidRPr="002249AA">
        <w:t xml:space="preserve"> </w:t>
      </w:r>
      <w:r>
        <w:t>Sơ đồ vòng lặp</w:t>
      </w:r>
      <w:bookmarkEnd w:id="41"/>
    </w:p>
    <w:p w14:paraId="17796E29" w14:textId="77777777" w:rsidR="002249AA" w:rsidRDefault="002249AA" w:rsidP="00506783">
      <w:pPr>
        <w:pStyle w:val="Chuthich"/>
      </w:pPr>
      <w:r w:rsidRPr="007B7BC4">
        <w:rPr>
          <w:noProof/>
        </w:rPr>
        <w:drawing>
          <wp:inline distT="0" distB="0" distL="0" distR="0" wp14:anchorId="535EEE5F" wp14:editId="6F16A47F">
            <wp:extent cx="3216599" cy="2720340"/>
            <wp:effectExtent l="0" t="0" r="3175"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743" cy="2748371"/>
                    </a:xfrm>
                    <a:prstGeom prst="rect">
                      <a:avLst/>
                    </a:prstGeom>
                  </pic:spPr>
                </pic:pic>
              </a:graphicData>
            </a:graphic>
          </wp:inline>
        </w:drawing>
      </w:r>
    </w:p>
    <w:p w14:paraId="10311BA2" w14:textId="11513044" w:rsidR="006E3778" w:rsidRPr="007B7BC4" w:rsidRDefault="006E3778" w:rsidP="00D44FFA">
      <w:pPr>
        <w:pStyle w:val="oancuaDanhsach"/>
        <w:numPr>
          <w:ilvl w:val="0"/>
          <w:numId w:val="17"/>
        </w:numPr>
        <w:ind w:left="720" w:hanging="270"/>
      </w:pPr>
      <w:r w:rsidRPr="007B7BC4">
        <w:lastRenderedPageBreak/>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oancuaDanhsac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oancuaDanhsach"/>
        <w:numPr>
          <w:ilvl w:val="0"/>
          <w:numId w:val="17"/>
        </w:numPr>
        <w:ind w:left="720" w:hanging="270"/>
      </w:pPr>
      <w:r w:rsidRPr="007B7BC4">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u2"/>
      </w:pPr>
      <w:bookmarkStart w:id="42" w:name="_Toc77950766"/>
      <w:r w:rsidRPr="007B7BC4">
        <w:t>Java OOP</w:t>
      </w:r>
      <w:bookmarkEnd w:id="42"/>
    </w:p>
    <w:p w14:paraId="072F651E" w14:textId="660CDACC"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oancuaDanhsac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oancuaDanhsac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u2"/>
      </w:pPr>
      <w:bookmarkStart w:id="43" w:name="_Toc76483207"/>
      <w:bookmarkStart w:id="44" w:name="_Toc77950767"/>
      <w:r>
        <w:t>RESTful API</w:t>
      </w:r>
      <w:bookmarkEnd w:id="44"/>
    </w:p>
    <w:p w14:paraId="79C9C3F4" w14:textId="4A384E85" w:rsidR="005D6AA6" w:rsidRPr="005D6AA6" w:rsidRDefault="005D6AA6" w:rsidP="005D6AA6">
      <w:pPr>
        <w:pStyle w:val="oancuaDanhsach"/>
        <w:numPr>
          <w:ilvl w:val="0"/>
          <w:numId w:val="18"/>
        </w:numPr>
        <w:ind w:left="720" w:hanging="270"/>
        <w:rPr>
          <w:color w:val="222222"/>
          <w:szCs w:val="26"/>
          <w:shd w:val="clear" w:color="auto" w:fill="FFFFFF"/>
        </w:rPr>
      </w:pPr>
      <w:r w:rsidRPr="005D6AA6">
        <w:rPr>
          <w:rStyle w:val="Manh"/>
          <w:color w:val="222222"/>
          <w:szCs w:val="26"/>
          <w:shd w:val="clear" w:color="auto" w:fill="FFFFFF"/>
        </w:rPr>
        <w:t>RESTful API</w:t>
      </w:r>
      <w:r w:rsidRPr="005D6AA6">
        <w:rPr>
          <w:color w:val="222222"/>
          <w:szCs w:val="26"/>
          <w:shd w:val="clear" w:color="auto" w:fill="FFFFFF"/>
        </w:rPr>
        <w:t xml:space="preserve"> là một tiêu chuẩn dùng trong việc thiết kế các API cho các ứng dụng web để quản lý các resource. RESTful là một trong những kiểu </w:t>
      </w:r>
      <w:r w:rsidRPr="005D6AA6">
        <w:rPr>
          <w:color w:val="222222"/>
          <w:szCs w:val="26"/>
          <w:shd w:val="clear" w:color="auto" w:fill="FFFFFF"/>
        </w:rPr>
        <w:lastRenderedPageBreak/>
        <w:t>thiết kế API được sử dụng phổ biến ngày nay để cho các ứng dụng (web, mobile…) khác nhau giao tiếp với nhau.</w:t>
      </w:r>
    </w:p>
    <w:p w14:paraId="17814D18" w14:textId="7E1DFD0B" w:rsidR="005D6AA6" w:rsidRPr="005D6AA6" w:rsidRDefault="005D6AA6" w:rsidP="005D6AA6">
      <w:pPr>
        <w:pStyle w:val="oancuaDanhsac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06DB533B"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UT</w:t>
      </w:r>
      <w:r w:rsidR="008A252F">
        <w:rPr>
          <w:color w:val="222222"/>
        </w:rPr>
        <w:t>/PATCH</w:t>
      </w:r>
      <w:r w:rsidRPr="005D6AA6">
        <w:rPr>
          <w:color w:val="222222"/>
        </w:rPr>
        <w:t xml:space="preserve">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u2"/>
      </w:pPr>
      <w:bookmarkStart w:id="45" w:name="_Toc77950768"/>
      <w:r w:rsidRPr="007B7BC4">
        <w:t xml:space="preserve">Spring </w:t>
      </w:r>
      <w:r w:rsidR="004F1241">
        <w:t>B</w:t>
      </w:r>
      <w:r w:rsidRPr="007B7BC4">
        <w:t>oot</w:t>
      </w:r>
      <w:bookmarkEnd w:id="43"/>
      <w:bookmarkEnd w:id="45"/>
    </w:p>
    <w:p w14:paraId="6AA3AB99" w14:textId="0D1A0496" w:rsidR="007B7BC4" w:rsidRPr="007B7BC4" w:rsidRDefault="007B7BC4" w:rsidP="00D44FFA">
      <w:pPr>
        <w:pStyle w:val="Thngthng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oancuaDanhsac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u2"/>
        <w:rPr>
          <w:rFonts w:cs="Times New Roman"/>
          <w:sz w:val="26"/>
        </w:rPr>
      </w:pPr>
      <w:bookmarkStart w:id="46" w:name="_Toc76483208"/>
      <w:bookmarkStart w:id="47" w:name="_Toc77950769"/>
      <w:r w:rsidRPr="007B7BC4">
        <w:rPr>
          <w:rFonts w:cs="Times New Roman"/>
          <w:sz w:val="26"/>
        </w:rPr>
        <w:t>Spring Data JPA</w:t>
      </w:r>
      <w:bookmarkEnd w:id="46"/>
      <w:bookmarkEnd w:id="47"/>
    </w:p>
    <w:p w14:paraId="1CF99B71" w14:textId="2142E4A3"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6CE55DE"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33FFE2F9" w14:textId="54CED9B8" w:rsidR="00B57429" w:rsidRPr="008A252F" w:rsidRDefault="00153BDA" w:rsidP="008A252F">
      <w:pPr>
        <w:pStyle w:val="u1"/>
      </w:pPr>
      <w:r w:rsidRPr="007B7BC4">
        <w:br w:type="page"/>
      </w:r>
      <w:r w:rsidR="00B57429">
        <w:lastRenderedPageBreak/>
        <w:br w:type="page"/>
      </w:r>
      <w:r w:rsidR="00B57429" w:rsidRPr="008A252F">
        <w:lastRenderedPageBreak/>
        <w:t xml:space="preserve"> </w:t>
      </w:r>
      <w:bookmarkStart w:id="48" w:name="_Toc77950770"/>
      <w:r w:rsidR="00B57429" w:rsidRPr="008A252F">
        <w:t>PHÂN TÍCH VÀ THIẾT KẾ HỆ THỐNG</w:t>
      </w:r>
      <w:bookmarkEnd w:id="48"/>
    </w:p>
    <w:p w14:paraId="39A53E58" w14:textId="739DD216" w:rsidR="00153BDA" w:rsidRDefault="00695376" w:rsidP="005E1FF8">
      <w:pPr>
        <w:pStyle w:val="u2"/>
      </w:pPr>
      <w:r>
        <w:t>Phân tích yêu cầu</w:t>
      </w:r>
    </w:p>
    <w:p w14:paraId="74FA5118" w14:textId="46BA9B4B" w:rsidR="00156148" w:rsidRDefault="00BD0CDB" w:rsidP="00156148">
      <w:pPr>
        <w:pStyle w:val="u3"/>
      </w:pPr>
      <w:bookmarkStart w:id="49" w:name="_Toc77950773"/>
      <w:r>
        <w:t>Sơ đồ phân cấp chức năng</w:t>
      </w:r>
      <w:bookmarkEnd w:id="49"/>
    </w:p>
    <w:p w14:paraId="5C1BB59B" w14:textId="085FED24" w:rsidR="00506783" w:rsidRDefault="008A252F" w:rsidP="00506783">
      <w:pPr>
        <w:keepNext/>
        <w:ind w:firstLine="0"/>
      </w:pPr>
      <w:r>
        <w:rPr>
          <w:noProof/>
        </w:rPr>
        <w:drawing>
          <wp:inline distT="0" distB="0" distL="0" distR="0" wp14:anchorId="631922CB" wp14:editId="015A60B0">
            <wp:extent cx="5400040" cy="4856480"/>
            <wp:effectExtent l="0" t="0" r="0" b="127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4856480"/>
                    </a:xfrm>
                    <a:prstGeom prst="rect">
                      <a:avLst/>
                    </a:prstGeom>
                  </pic:spPr>
                </pic:pic>
              </a:graphicData>
            </a:graphic>
          </wp:inline>
        </w:drawing>
      </w:r>
    </w:p>
    <w:p w14:paraId="7FE462EF" w14:textId="2D7AEAE1" w:rsidR="00BD0CDB" w:rsidRPr="00BD0CDB" w:rsidRDefault="00506783" w:rsidP="00506783">
      <w:pPr>
        <w:pStyle w:val="Chuthich"/>
      </w:pPr>
      <w:bookmarkStart w:id="50" w:name="_Toc77374803"/>
      <w:r>
        <w:t xml:space="preserve">Bảng </w:t>
      </w:r>
      <w:fldSimple w:instr=" STYLEREF 1 \s ">
        <w:r w:rsidR="00B360E0">
          <w:rPr>
            <w:noProof/>
          </w:rPr>
          <w:t>3</w:t>
        </w:r>
      </w:fldSimple>
      <w:r w:rsidR="00B360E0">
        <w:t>.</w:t>
      </w:r>
      <w:fldSimple w:instr=" SEQ Bảng \* ARABIC \s 1 ">
        <w:r w:rsidR="00B360E0">
          <w:rPr>
            <w:noProof/>
          </w:rPr>
          <w:t>1</w:t>
        </w:r>
      </w:fldSimple>
      <w:r>
        <w:t xml:space="preserve"> Sơ đồ phân cấp chức năng</w:t>
      </w:r>
      <w:bookmarkEnd w:id="50"/>
    </w:p>
    <w:p w14:paraId="634EDBE5" w14:textId="79DF49C4" w:rsidR="00156148" w:rsidRDefault="00506783" w:rsidP="005E1FF8">
      <w:pPr>
        <w:pStyle w:val="u2"/>
      </w:pPr>
      <w:bookmarkStart w:id="51" w:name="_Toc77950774"/>
      <w:r>
        <w:t>Xây dựng cơ sở dữ liệu</w:t>
      </w:r>
      <w:bookmarkEnd w:id="51"/>
      <w:r>
        <w:t xml:space="preserve"> </w:t>
      </w:r>
    </w:p>
    <w:p w14:paraId="656BDC1F" w14:textId="405D306A" w:rsidR="002249AA" w:rsidRDefault="002249AA" w:rsidP="002249AA">
      <w:pPr>
        <w:pStyle w:val="Chuthich"/>
        <w:keepNext/>
        <w:jc w:val="both"/>
        <w:divId w:val="1253586216"/>
      </w:pPr>
      <w:bookmarkStart w:id="52" w:name="_Toc77374804"/>
      <w:r>
        <w:t xml:space="preserve">Bảng </w:t>
      </w:r>
      <w:fldSimple w:instr=" STYLEREF 1 \s ">
        <w:r w:rsidR="00B360E0">
          <w:rPr>
            <w:noProof/>
          </w:rPr>
          <w:t>3</w:t>
        </w:r>
      </w:fldSimple>
      <w:r w:rsidR="00B360E0">
        <w:t>.</w:t>
      </w:r>
      <w:fldSimple w:instr=" SEQ Bảng \* ARABIC \s 1 ">
        <w:r w:rsidR="00B360E0">
          <w:rPr>
            <w:noProof/>
          </w:rPr>
          <w:t>2</w:t>
        </w:r>
      </w:fldSimple>
      <w:r w:rsidRPr="002249AA">
        <w:t xml:space="preserve"> </w:t>
      </w:r>
      <w:r>
        <w:t>Rental</w:t>
      </w:r>
      <w:bookmarkEnd w:id="52"/>
    </w:p>
    <w:tbl>
      <w:tblPr>
        <w:tblW w:w="6570" w:type="dxa"/>
        <w:tblInd w:w="-5" w:type="dxa"/>
        <w:tblCellMar>
          <w:left w:w="0" w:type="dxa"/>
          <w:right w:w="0" w:type="dxa"/>
        </w:tblCellMar>
        <w:tblLook w:val="04A0" w:firstRow="1" w:lastRow="0" w:firstColumn="1" w:lastColumn="0" w:noHBand="0" w:noVBand="1"/>
      </w:tblPr>
      <w:tblGrid>
        <w:gridCol w:w="2250"/>
        <w:gridCol w:w="2160"/>
        <w:gridCol w:w="2160"/>
      </w:tblGrid>
      <w:tr w:rsidR="00D95A2B" w:rsidRPr="00DC7A31" w14:paraId="469E3445" w14:textId="77777777" w:rsidTr="00D95A2B">
        <w:trPr>
          <w:divId w:val="1253586216"/>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5CA69B5" w14:textId="77777777" w:rsidR="00DC7A31" w:rsidRPr="00DC7A31" w:rsidRDefault="00DC7A31" w:rsidP="00D95A2B">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145ED37" w14:textId="77777777" w:rsidR="00DC7A31" w:rsidRPr="00DC7A31" w:rsidRDefault="00DC7A31" w:rsidP="00D95A2B">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32AA341E" w14:textId="77777777" w:rsidR="00DC7A31" w:rsidRPr="00DC7A31" w:rsidRDefault="00DC7A31" w:rsidP="00D95A2B">
            <w:pPr>
              <w:spacing w:before="0" w:after="0" w:line="240" w:lineRule="auto"/>
              <w:ind w:firstLine="0"/>
              <w:jc w:val="left"/>
              <w:rPr>
                <w:color w:val="000000"/>
              </w:rPr>
            </w:pPr>
            <w:r w:rsidRPr="00DC7A31">
              <w:rPr>
                <w:color w:val="000000"/>
              </w:rPr>
              <w:t>Khóa</w:t>
            </w:r>
          </w:p>
        </w:tc>
      </w:tr>
      <w:tr w:rsidR="00DC7A31" w:rsidRPr="00DC7A31" w14:paraId="3314DF6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81EF2"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089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CFAC61"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2122D78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A536C"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EF1F2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A77C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917D766"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B23638" w14:textId="77777777" w:rsidR="00DC7A31" w:rsidRPr="00DC7A31" w:rsidRDefault="00DC7A31" w:rsidP="00DC7A31">
            <w:pPr>
              <w:spacing w:before="0" w:after="0" w:line="240" w:lineRule="auto"/>
              <w:ind w:firstLine="0"/>
              <w:jc w:val="left"/>
              <w:rPr>
                <w:color w:val="000000"/>
              </w:rPr>
            </w:pPr>
            <w:r w:rsidRPr="00DC7A31">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1B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2C3A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F68E4E7"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F2AB6" w14:textId="4C94DC46" w:rsidR="00DC7A31" w:rsidRPr="00DC7A31" w:rsidRDefault="00DC7A31" w:rsidP="00DC7A31">
            <w:pPr>
              <w:spacing w:before="0" w:after="0" w:line="240" w:lineRule="auto"/>
              <w:ind w:firstLine="0"/>
              <w:jc w:val="left"/>
              <w:rPr>
                <w:color w:val="000000"/>
              </w:rPr>
            </w:pPr>
            <w:r w:rsidRPr="00DC7A31">
              <w:rPr>
                <w:color w:val="000000"/>
              </w:rPr>
              <w:t>distric</w:t>
            </w:r>
            <w:r w:rsidR="00911F87">
              <w:rPr>
                <w:color w:val="000000"/>
              </w:rPr>
              <w:t>t</w:t>
            </w:r>
            <w:r w:rsidRPr="00DC7A31">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066CF8"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F52D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54FEF94"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26EFA" w14:textId="77777777" w:rsidR="00DC7A31" w:rsidRPr="00DC7A31" w:rsidRDefault="00DC7A31" w:rsidP="00DC7A31">
            <w:pPr>
              <w:spacing w:before="0" w:after="0" w:line="240" w:lineRule="auto"/>
              <w:ind w:firstLine="0"/>
              <w:jc w:val="left"/>
              <w:rPr>
                <w:color w:val="000000"/>
              </w:rPr>
            </w:pPr>
            <w:r w:rsidRPr="00DC7A31">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8267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8AA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FD7C5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6EDB6"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A3D0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19B0"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B7F80B8"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97AB69" w14:textId="77777777" w:rsidR="00DC7A31" w:rsidRPr="00DC7A31" w:rsidRDefault="00DC7A31" w:rsidP="00DC7A31">
            <w:pPr>
              <w:spacing w:before="0" w:after="0" w:line="240" w:lineRule="auto"/>
              <w:ind w:firstLine="0"/>
              <w:jc w:val="left"/>
              <w:rPr>
                <w:color w:val="000000"/>
              </w:rPr>
            </w:pPr>
            <w:r w:rsidRPr="00DC7A31">
              <w:rPr>
                <w:color w:val="000000"/>
              </w:rPr>
              <w:lastRenderedPageBreak/>
              <w:t>acreag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7AF83" w14:textId="77777777" w:rsidR="00DC7A31" w:rsidRPr="00DC7A31" w:rsidRDefault="00DC7A31" w:rsidP="00DC7A31">
            <w:pPr>
              <w:spacing w:before="0" w:after="0" w:line="240" w:lineRule="auto"/>
              <w:ind w:firstLine="0"/>
              <w:jc w:val="left"/>
              <w:rPr>
                <w:color w:val="000000"/>
              </w:rPr>
            </w:pPr>
            <w:r w:rsidRPr="00DC7A31">
              <w:rPr>
                <w:color w:val="000000"/>
              </w:rPr>
              <w:t>FLOA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3522A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B1A9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9C5B9" w14:textId="77777777" w:rsidR="00DC7A31" w:rsidRPr="00DC7A31" w:rsidRDefault="00DC7A31" w:rsidP="00DC7A31">
            <w:pPr>
              <w:spacing w:before="0" w:after="0" w:line="240" w:lineRule="auto"/>
              <w:ind w:firstLine="0"/>
              <w:jc w:val="left"/>
              <w:rPr>
                <w:color w:val="000000"/>
              </w:rPr>
            </w:pPr>
            <w:r w:rsidRPr="00DC7A31">
              <w:rPr>
                <w:color w:val="000000"/>
              </w:rPr>
              <w:t>roomPric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30A80"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67E2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3A358BF"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37AB1" w14:textId="77777777" w:rsidR="00DC7A31" w:rsidRPr="00DC7A31" w:rsidRDefault="00DC7A31" w:rsidP="00DC7A31">
            <w:pPr>
              <w:spacing w:before="0" w:after="0" w:line="240" w:lineRule="auto"/>
              <w:ind w:firstLine="0"/>
              <w:jc w:val="left"/>
              <w:rPr>
                <w:color w:val="000000"/>
              </w:rPr>
            </w:pPr>
            <w:r w:rsidRPr="00DC7A31">
              <w:rPr>
                <w:color w:val="000000"/>
              </w:rPr>
              <w:t>describ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6AFA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048)</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E050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184A87B"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07F9C" w14:textId="77777777" w:rsidR="00DC7A31" w:rsidRPr="00DC7A31" w:rsidRDefault="00DC7A31" w:rsidP="00DC7A31">
            <w:pPr>
              <w:spacing w:before="0" w:after="0" w:line="240" w:lineRule="auto"/>
              <w:ind w:firstLine="0"/>
              <w:jc w:val="left"/>
              <w:rPr>
                <w:color w:val="000000"/>
              </w:rPr>
            </w:pPr>
            <w:r w:rsidRPr="00DC7A31">
              <w:rPr>
                <w:color w:val="000000"/>
              </w:rPr>
              <w:t>statu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C76E8"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AB09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EE96B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04F8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389808"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2D5382"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58D30E11" w14:textId="7A2B534A" w:rsidR="002249AA" w:rsidRDefault="002249AA" w:rsidP="002249AA">
      <w:pPr>
        <w:pStyle w:val="Chuthich"/>
        <w:keepNext/>
        <w:jc w:val="both"/>
        <w:divId w:val="1198199921"/>
      </w:pPr>
      <w:bookmarkStart w:id="53" w:name="_Toc77374805"/>
      <w:r>
        <w:t xml:space="preserve">Bảng </w:t>
      </w:r>
      <w:fldSimple w:instr=" STYLEREF 1 \s ">
        <w:r w:rsidR="00B360E0">
          <w:rPr>
            <w:noProof/>
          </w:rPr>
          <w:t>3</w:t>
        </w:r>
      </w:fldSimple>
      <w:r w:rsidR="00B360E0">
        <w:t>.</w:t>
      </w:r>
      <w:fldSimple w:instr=" SEQ Bảng \* ARABIC \s 1 ">
        <w:r w:rsidR="00B360E0">
          <w:rPr>
            <w:noProof/>
          </w:rPr>
          <w:t>3</w:t>
        </w:r>
      </w:fldSimple>
      <w:r w:rsidRPr="002249AA">
        <w:rPr>
          <w:szCs w:val="26"/>
        </w:rPr>
        <w:t xml:space="preserve"> </w:t>
      </w:r>
      <w:r w:rsidRPr="00D95A2B">
        <w:rPr>
          <w:szCs w:val="26"/>
        </w:rPr>
        <w:t>Users</w:t>
      </w:r>
      <w:bookmarkEnd w:id="53"/>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0416457D" w14:textId="77777777" w:rsidTr="00D95A2B">
        <w:trPr>
          <w:divId w:val="1198199921"/>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2B779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8985D03"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834FE8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1BBE7F8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46CDA"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D9F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77CE0"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798685B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F5C72" w14:textId="77777777" w:rsidR="00DC7A31" w:rsidRPr="00DC7A31" w:rsidRDefault="00DC7A31" w:rsidP="00DC7A31">
            <w:pPr>
              <w:spacing w:before="0" w:after="0" w:line="240" w:lineRule="auto"/>
              <w:ind w:firstLine="0"/>
              <w:jc w:val="left"/>
              <w:rPr>
                <w:color w:val="000000"/>
              </w:rPr>
            </w:pPr>
            <w:r w:rsidRPr="00DC7A31">
              <w:rPr>
                <w:color w:val="000000"/>
              </w:rPr>
              <w:t>user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FA6BAA"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50)</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221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603131F"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43C0F" w14:textId="77777777" w:rsidR="00DC7A31" w:rsidRPr="00DC7A31" w:rsidRDefault="00DC7A31" w:rsidP="00DC7A31">
            <w:pPr>
              <w:spacing w:before="0" w:after="0" w:line="240" w:lineRule="auto"/>
              <w:ind w:firstLine="0"/>
              <w:jc w:val="left"/>
              <w:rPr>
                <w:color w:val="000000"/>
              </w:rPr>
            </w:pPr>
            <w:r w:rsidRPr="00DC7A31">
              <w:rPr>
                <w:color w:val="000000"/>
              </w:rPr>
              <w:t>passwor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40D40E"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3F74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242E8F2"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7769" w14:textId="77777777" w:rsidR="00DC7A31" w:rsidRPr="00DC7A31" w:rsidRDefault="00DC7A31" w:rsidP="00DC7A31">
            <w:pPr>
              <w:spacing w:before="0" w:after="0" w:line="240" w:lineRule="auto"/>
              <w:ind w:firstLine="0"/>
              <w:jc w:val="left"/>
              <w:rPr>
                <w:color w:val="000000"/>
              </w:rPr>
            </w:pPr>
            <w:r w:rsidRPr="00DC7A31">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EC73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E760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5B77CA6"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F7629" w14:textId="77777777" w:rsidR="00DC7A31" w:rsidRPr="00DC7A31" w:rsidRDefault="00DC7A31" w:rsidP="00DC7A31">
            <w:pPr>
              <w:spacing w:before="0" w:after="0" w:line="240" w:lineRule="auto"/>
              <w:ind w:firstLine="0"/>
              <w:jc w:val="left"/>
              <w:rPr>
                <w:color w:val="000000"/>
              </w:rPr>
            </w:pPr>
            <w:r w:rsidRPr="00DC7A31">
              <w:rPr>
                <w:color w:val="000000"/>
              </w:rPr>
              <w:t>emai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4F27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4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26848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D49464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5AFF7"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C71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7014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2DEE83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AF0AE" w14:textId="77777777" w:rsidR="00DC7A31" w:rsidRPr="00DC7A31" w:rsidRDefault="00DC7A31" w:rsidP="00DC7A31">
            <w:pPr>
              <w:spacing w:before="0" w:after="0" w:line="240" w:lineRule="auto"/>
              <w:ind w:firstLine="0"/>
              <w:jc w:val="left"/>
              <w:rPr>
                <w:color w:val="000000"/>
              </w:rPr>
            </w:pPr>
            <w:r w:rsidRPr="00DC7A31">
              <w:rPr>
                <w:color w:val="000000"/>
              </w:rPr>
              <w:t>phon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9034F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1)</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4C442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31CDFC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7EE589" w14:textId="77777777" w:rsidR="00DC7A31" w:rsidRPr="00DC7A31" w:rsidRDefault="00DC7A31" w:rsidP="00DC7A31">
            <w:pPr>
              <w:spacing w:before="0" w:after="0" w:line="240" w:lineRule="auto"/>
              <w:ind w:firstLine="0"/>
              <w:jc w:val="left"/>
              <w:rPr>
                <w:color w:val="000000"/>
              </w:rPr>
            </w:pPr>
            <w:r w:rsidRPr="00DC7A31">
              <w:rPr>
                <w:color w:val="000000"/>
              </w:rPr>
              <w:t>birth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8A006"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FC53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44CDF2B"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20CF1" w14:textId="77777777" w:rsidR="00DC7A31" w:rsidRPr="00DC7A31" w:rsidRDefault="00DC7A31" w:rsidP="00DC7A31">
            <w:pPr>
              <w:spacing w:before="0" w:after="0" w:line="240" w:lineRule="auto"/>
              <w:ind w:firstLine="0"/>
              <w:jc w:val="left"/>
              <w:rPr>
                <w:color w:val="000000"/>
              </w:rPr>
            </w:pPr>
            <w:r w:rsidRPr="00DC7A31">
              <w:rPr>
                <w:color w:val="000000"/>
              </w:rPr>
              <w:t>gender</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775B2E"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1E78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BDF2BD1"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1A5163" w14:textId="77777777" w:rsidR="00DC7A31" w:rsidRPr="00DC7A31" w:rsidRDefault="00DC7A31" w:rsidP="00DC7A31">
            <w:pPr>
              <w:spacing w:before="0" w:after="0" w:line="240" w:lineRule="auto"/>
              <w:ind w:firstLine="0"/>
              <w:jc w:val="left"/>
              <w:rPr>
                <w:color w:val="000000"/>
              </w:rPr>
            </w:pPr>
            <w:r w:rsidRPr="00DC7A31">
              <w:rPr>
                <w:color w:val="000000"/>
              </w:rPr>
              <w:t>avatar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0F18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2D674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8F4762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0B1ED"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6ADBF"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45603"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3BA94417" w14:textId="599E494B" w:rsidR="002249AA" w:rsidRDefault="002249AA" w:rsidP="002249AA">
      <w:pPr>
        <w:pStyle w:val="Chuthich"/>
        <w:keepNext/>
        <w:jc w:val="both"/>
        <w:divId w:val="22442465"/>
      </w:pPr>
      <w:bookmarkStart w:id="54" w:name="_Toc77374806"/>
      <w:r>
        <w:t xml:space="preserve">Bảng </w:t>
      </w:r>
      <w:fldSimple w:instr=" STYLEREF 1 \s ">
        <w:r w:rsidR="00B360E0">
          <w:rPr>
            <w:noProof/>
          </w:rPr>
          <w:t>3</w:t>
        </w:r>
      </w:fldSimple>
      <w:r w:rsidR="00B360E0">
        <w:t>.</w:t>
      </w:r>
      <w:fldSimple w:instr=" SEQ Bảng \* ARABIC \s 1 ">
        <w:r w:rsidR="00B360E0">
          <w:rPr>
            <w:noProof/>
          </w:rPr>
          <w:t>4</w:t>
        </w:r>
      </w:fldSimple>
      <w:r w:rsidRPr="002249AA">
        <w:rPr>
          <w:szCs w:val="26"/>
        </w:rPr>
        <w:t xml:space="preserve"> </w:t>
      </w:r>
      <w:r w:rsidRPr="00D95A2B">
        <w:rPr>
          <w:szCs w:val="26"/>
        </w:rPr>
        <w:t>Review</w:t>
      </w:r>
      <w:bookmarkEnd w:id="54"/>
    </w:p>
    <w:tbl>
      <w:tblPr>
        <w:tblW w:w="6565" w:type="dxa"/>
        <w:tblLayout w:type="fixed"/>
        <w:tblCellMar>
          <w:left w:w="0" w:type="dxa"/>
          <w:right w:w="0" w:type="dxa"/>
        </w:tblCellMar>
        <w:tblLook w:val="04A0" w:firstRow="1" w:lastRow="0" w:firstColumn="1" w:lastColumn="0" w:noHBand="0" w:noVBand="1"/>
      </w:tblPr>
      <w:tblGrid>
        <w:gridCol w:w="2245"/>
        <w:gridCol w:w="2160"/>
        <w:gridCol w:w="2160"/>
      </w:tblGrid>
      <w:tr w:rsidR="00DC7A31" w:rsidRPr="00DC7A31" w14:paraId="4269F516" w14:textId="77777777" w:rsidTr="00D95A2B">
        <w:trPr>
          <w:divId w:val="22442465"/>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6CDE5B5"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3F22067"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D1EC7A"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F097BF6"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C34FD"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9D29D"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D17886"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54B136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E5373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4820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C941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CCDA6E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3007F"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A6F1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C49F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DE01A8F"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7B0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919365"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06C86"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BF56C2"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7BD8A" w14:textId="77777777" w:rsidR="00DC7A31" w:rsidRPr="00DC7A31" w:rsidRDefault="00DC7A31" w:rsidP="00DC7A31">
            <w:pPr>
              <w:spacing w:before="0" w:after="0" w:line="240" w:lineRule="auto"/>
              <w:ind w:firstLine="0"/>
              <w:jc w:val="left"/>
              <w:rPr>
                <w:color w:val="000000"/>
              </w:rPr>
            </w:pPr>
            <w:r w:rsidRPr="00DC7A31">
              <w:rPr>
                <w:color w:val="000000"/>
              </w:rPr>
              <w:t>evalu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DF0596"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63D0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0785E81"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032EE" w14:textId="77777777" w:rsidR="00DC7A31" w:rsidRPr="00DC7A31" w:rsidRDefault="00DC7A31" w:rsidP="00DC7A31">
            <w:pPr>
              <w:spacing w:before="0" w:after="0" w:line="240" w:lineRule="auto"/>
              <w:ind w:firstLine="0"/>
              <w:jc w:val="left"/>
              <w:rPr>
                <w:color w:val="000000"/>
              </w:rPr>
            </w:pPr>
            <w:r w:rsidRPr="00DC7A31">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5EC839"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3424E5"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8C03313"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E3142" w14:textId="77777777" w:rsidR="00DC7A31" w:rsidRPr="00DC7A31" w:rsidRDefault="00DC7A31" w:rsidP="00DC7A31">
            <w:pPr>
              <w:spacing w:before="0" w:after="0" w:line="240" w:lineRule="auto"/>
              <w:ind w:firstLine="0"/>
              <w:jc w:val="left"/>
              <w:rPr>
                <w:color w:val="000000"/>
              </w:rPr>
            </w:pPr>
            <w:r w:rsidRPr="00DC7A31">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4AC3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04BFE"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2E33A484" w14:textId="2B4398E7" w:rsidR="002249AA" w:rsidRDefault="002249AA" w:rsidP="002249AA">
      <w:pPr>
        <w:pStyle w:val="Chuthich"/>
        <w:keepNext/>
        <w:jc w:val="both"/>
        <w:divId w:val="2017729989"/>
      </w:pPr>
      <w:bookmarkStart w:id="55" w:name="_Toc77374807"/>
      <w:r>
        <w:t xml:space="preserve">Bảng </w:t>
      </w:r>
      <w:fldSimple w:instr=" STYLEREF 1 \s ">
        <w:r w:rsidR="00B360E0">
          <w:rPr>
            <w:noProof/>
          </w:rPr>
          <w:t>3</w:t>
        </w:r>
      </w:fldSimple>
      <w:r w:rsidR="00B360E0">
        <w:t>.</w:t>
      </w:r>
      <w:fldSimple w:instr=" SEQ Bảng \* ARABIC \s 1 ">
        <w:r w:rsidR="00B360E0">
          <w:rPr>
            <w:noProof/>
          </w:rPr>
          <w:t>5</w:t>
        </w:r>
      </w:fldSimple>
      <w:r w:rsidRPr="002249AA">
        <w:rPr>
          <w:szCs w:val="26"/>
        </w:rPr>
        <w:t xml:space="preserve"> </w:t>
      </w:r>
      <w:r>
        <w:rPr>
          <w:szCs w:val="26"/>
        </w:rPr>
        <w:t>Room</w:t>
      </w:r>
      <w:r w:rsidR="004D0B11">
        <w:rPr>
          <w:szCs w:val="26"/>
        </w:rPr>
        <w:t>_Share</w:t>
      </w:r>
      <w:bookmarkEnd w:id="55"/>
    </w:p>
    <w:tbl>
      <w:tblPr>
        <w:tblW w:w="6570" w:type="dxa"/>
        <w:tblCellMar>
          <w:left w:w="0" w:type="dxa"/>
          <w:right w:w="0" w:type="dxa"/>
        </w:tblCellMar>
        <w:tblLook w:val="04A0" w:firstRow="1" w:lastRow="0" w:firstColumn="1" w:lastColumn="0" w:noHBand="0" w:noVBand="1"/>
      </w:tblPr>
      <w:tblGrid>
        <w:gridCol w:w="2250"/>
        <w:gridCol w:w="2160"/>
        <w:gridCol w:w="2160"/>
      </w:tblGrid>
      <w:tr w:rsidR="00DC7A31" w:rsidRPr="00DC7A31" w14:paraId="4E3A5AB6"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F929DAE" w14:textId="77777777" w:rsidR="00DC7A31" w:rsidRPr="00DC7A31" w:rsidRDefault="00DC7A31" w:rsidP="00DC7A31">
            <w:pPr>
              <w:spacing w:before="0" w:after="0" w:line="240" w:lineRule="auto"/>
              <w:ind w:firstLine="0"/>
              <w:jc w:val="left"/>
              <w:rPr>
                <w:color w:val="000000"/>
              </w:rPr>
            </w:pPr>
            <w:r w:rsidRPr="00DC7A31">
              <w:rPr>
                <w:color w:val="000000"/>
              </w:rPr>
              <w:t>ROOM_SHARING</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B7FDD8"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214F2" w14:textId="77777777" w:rsidR="00DC7A31" w:rsidRPr="00DC7A31" w:rsidRDefault="00DC7A31" w:rsidP="00DC7A31">
            <w:pPr>
              <w:spacing w:before="0" w:after="0" w:line="240" w:lineRule="auto"/>
              <w:ind w:firstLine="0"/>
              <w:jc w:val="left"/>
            </w:pPr>
          </w:p>
        </w:tc>
      </w:tr>
      <w:tr w:rsidR="00D95A2B" w:rsidRPr="00DC7A31" w14:paraId="3CE3AF94"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FB6C6F1"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1FAE8B1"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1BD794F"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4C39B5CF"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39F7B"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9D59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34278"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0EED95A2"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0933A"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CFE6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953B8"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86B292A"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B922EE2"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21D756F" w14:textId="77777777" w:rsidR="00DC7A31" w:rsidRPr="00DC7A31" w:rsidRDefault="00DC7A31" w:rsidP="00DC7A31">
            <w:pPr>
              <w:spacing w:before="0" w:after="0" w:line="240" w:lineRule="auto"/>
              <w:ind w:firstLine="0"/>
              <w:jc w:val="left"/>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EFB49" w14:textId="77777777" w:rsidR="00DC7A31" w:rsidRPr="00DC7A31" w:rsidRDefault="00DC7A31" w:rsidP="00DC7A31">
            <w:pPr>
              <w:spacing w:before="0" w:after="0" w:line="240" w:lineRule="auto"/>
              <w:ind w:firstLine="0"/>
              <w:jc w:val="left"/>
            </w:pPr>
          </w:p>
        </w:tc>
      </w:tr>
      <w:tr w:rsidR="00DC7A31" w:rsidRPr="00DC7A31" w14:paraId="4BA2F46E"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16FDA8" w14:textId="323C0C99" w:rsidR="00DC7A31" w:rsidRPr="00DC7A31" w:rsidRDefault="009D2BDB" w:rsidP="00DC7A31">
            <w:pPr>
              <w:spacing w:before="0" w:after="0" w:line="240" w:lineRule="auto"/>
              <w:ind w:firstLine="0"/>
              <w:jc w:val="left"/>
              <w:rPr>
                <w:color w:val="000000"/>
              </w:rPr>
            </w:pPr>
            <w:r w:rsidRPr="00DC7A31">
              <w:rPr>
                <w:color w:val="000000"/>
              </w:rPr>
              <w:t>DETAIL</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0E0839"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05E45A7" w14:textId="77777777" w:rsidR="00DC7A31" w:rsidRPr="00DC7A31" w:rsidRDefault="00DC7A31" w:rsidP="00DC7A31">
            <w:pPr>
              <w:spacing w:before="0" w:after="0" w:line="240" w:lineRule="auto"/>
              <w:ind w:firstLine="0"/>
              <w:jc w:val="left"/>
            </w:pPr>
          </w:p>
        </w:tc>
      </w:tr>
      <w:tr w:rsidR="00D95A2B" w:rsidRPr="00DC7A31" w14:paraId="13479739"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587F4D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BC947A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3CFBB0C"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65A3594C"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8133B5" w14:textId="77777777" w:rsidR="00DC7A31" w:rsidRPr="00DC7A31" w:rsidRDefault="00DC7A31" w:rsidP="00DC7A31">
            <w:pPr>
              <w:spacing w:before="0" w:after="0" w:line="240" w:lineRule="auto"/>
              <w:ind w:firstLine="0"/>
              <w:jc w:val="left"/>
              <w:rPr>
                <w:color w:val="000000"/>
              </w:rPr>
            </w:pPr>
            <w:r w:rsidRPr="00DC7A31">
              <w:rPr>
                <w:color w:val="000000"/>
              </w:rPr>
              <w:t>roomSharing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A983F7"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87312"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179DE0B"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597B1"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4E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1648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87FF674"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48076B"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48E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7504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44B396"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EBCC0"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BC7DA"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6EAF37"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478B9AD9" w14:textId="77777777" w:rsidR="00011841" w:rsidRDefault="00011841" w:rsidP="004D0B11">
      <w:pPr>
        <w:pStyle w:val="Chuthich"/>
        <w:keepNext/>
        <w:jc w:val="both"/>
        <w:divId w:val="1177425566"/>
      </w:pPr>
      <w:bookmarkStart w:id="56" w:name="_Toc77374808"/>
    </w:p>
    <w:p w14:paraId="5B6A9691" w14:textId="77777777" w:rsidR="00011841" w:rsidRDefault="00011841">
      <w:pPr>
        <w:spacing w:before="0" w:after="0" w:line="240" w:lineRule="auto"/>
        <w:ind w:firstLine="0"/>
        <w:jc w:val="left"/>
        <w:rPr>
          <w:bCs/>
          <w:szCs w:val="20"/>
        </w:rPr>
      </w:pPr>
      <w:r>
        <w:br w:type="page"/>
      </w:r>
    </w:p>
    <w:p w14:paraId="06BC71CD" w14:textId="51C05ADC" w:rsidR="004D0B11" w:rsidRDefault="004D0B11" w:rsidP="004D0B11">
      <w:pPr>
        <w:pStyle w:val="Chuthich"/>
        <w:keepNext/>
        <w:jc w:val="both"/>
        <w:divId w:val="1177425566"/>
      </w:pPr>
      <w:r>
        <w:lastRenderedPageBreak/>
        <w:t xml:space="preserve">Bảng </w:t>
      </w:r>
      <w:fldSimple w:instr=" STYLEREF 1 \s ">
        <w:r w:rsidR="00B360E0">
          <w:rPr>
            <w:noProof/>
          </w:rPr>
          <w:t>3</w:t>
        </w:r>
      </w:fldSimple>
      <w:r w:rsidR="00B360E0">
        <w:t>.</w:t>
      </w:r>
      <w:fldSimple w:instr=" SEQ Bảng \* ARABIC \s 1 ">
        <w:r w:rsidR="00B360E0">
          <w:rPr>
            <w:noProof/>
          </w:rPr>
          <w:t>6</w:t>
        </w:r>
      </w:fldSimple>
      <w:r w:rsidRPr="004D0B11">
        <w:rPr>
          <w:szCs w:val="26"/>
        </w:rPr>
        <w:t xml:space="preserve"> </w:t>
      </w:r>
      <w:r w:rsidRPr="00D95A2B">
        <w:rPr>
          <w:szCs w:val="26"/>
        </w:rPr>
        <w:t>Comment</w:t>
      </w:r>
      <w:bookmarkEnd w:id="56"/>
      <w:r w:rsidR="009D2BDB">
        <w:rPr>
          <w:szCs w:val="26"/>
        </w:rPr>
        <w:t xml:space="preserve"> </w:t>
      </w:r>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5FDEAB2C" w14:textId="77777777" w:rsidTr="00D95A2B">
        <w:trPr>
          <w:divId w:val="1177425566"/>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103EBD"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443DA6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A1FC53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CCF4050"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9940B" w14:textId="77777777" w:rsidR="00DC7A31" w:rsidRPr="00DC7A31" w:rsidRDefault="00DC7A31" w:rsidP="00DC7A31">
            <w:pPr>
              <w:spacing w:before="0" w:after="0" w:line="240" w:lineRule="auto"/>
              <w:ind w:firstLine="0"/>
              <w:jc w:val="left"/>
              <w:rPr>
                <w:color w:val="000000"/>
              </w:rPr>
            </w:pPr>
            <w:r w:rsidRPr="00DC7A31">
              <w:rPr>
                <w:color w:val="000000"/>
              </w:rPr>
              <w:t>comm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5AC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3D2EA"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49827A64"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06B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5898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9BAD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D894756"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E1A75"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69C2F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923A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69A210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827246"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6E4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9882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F52418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10A77"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4E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5F559"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4E719DF4" w14:textId="3C12F8FD" w:rsidR="004D0B11" w:rsidRDefault="004D0B11" w:rsidP="004D0B11">
      <w:pPr>
        <w:pStyle w:val="Chuthich"/>
        <w:keepNext/>
        <w:jc w:val="both"/>
        <w:divId w:val="564804777"/>
      </w:pPr>
      <w:bookmarkStart w:id="57" w:name="_Toc77374809"/>
      <w:r>
        <w:t xml:space="preserve">Bảng </w:t>
      </w:r>
      <w:fldSimple w:instr=" STYLEREF 1 \s ">
        <w:r w:rsidR="00B360E0">
          <w:rPr>
            <w:noProof/>
          </w:rPr>
          <w:t>3</w:t>
        </w:r>
      </w:fldSimple>
      <w:r w:rsidR="00B360E0">
        <w:t>.</w:t>
      </w:r>
      <w:fldSimple w:instr=" SEQ Bảng \* ARABIC \s 1 ">
        <w:r w:rsidR="00B360E0">
          <w:rPr>
            <w:noProof/>
          </w:rPr>
          <w:t>7</w:t>
        </w:r>
      </w:fldSimple>
      <w:r w:rsidRPr="004D0B11">
        <w:rPr>
          <w:szCs w:val="26"/>
        </w:rPr>
        <w:t xml:space="preserve"> </w:t>
      </w:r>
      <w:r w:rsidRPr="00D95A2B">
        <w:rPr>
          <w:szCs w:val="26"/>
        </w:rPr>
        <w:t>Province</w:t>
      </w:r>
      <w:bookmarkEnd w:id="57"/>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91D3337" w14:textId="77777777" w:rsidTr="00D95A2B">
        <w:trPr>
          <w:divId w:val="564804777"/>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6A863AF"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50510B6"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E5EE251"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684A75D9"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28D2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2D4E7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8AB90"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16F698C8"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97EB1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1877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8064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00E9383C" w14:textId="25B941B5" w:rsidR="004D0B11" w:rsidRDefault="004D0B11" w:rsidP="004D0B11">
      <w:pPr>
        <w:pStyle w:val="Chuthich"/>
        <w:keepNext/>
        <w:jc w:val="both"/>
        <w:divId w:val="964116358"/>
      </w:pPr>
      <w:bookmarkStart w:id="58" w:name="_Toc77374810"/>
      <w:r>
        <w:t xml:space="preserve">Bảng </w:t>
      </w:r>
      <w:fldSimple w:instr=" STYLEREF 1 \s ">
        <w:r w:rsidR="00B360E0">
          <w:rPr>
            <w:noProof/>
          </w:rPr>
          <w:t>3</w:t>
        </w:r>
      </w:fldSimple>
      <w:r w:rsidR="00B360E0">
        <w:t>.</w:t>
      </w:r>
      <w:fldSimple w:instr=" SEQ Bảng \* ARABIC \s 1 ">
        <w:r w:rsidR="00B360E0">
          <w:rPr>
            <w:noProof/>
          </w:rPr>
          <w:t>8</w:t>
        </w:r>
      </w:fldSimple>
      <w:r w:rsidRPr="00D95A2B">
        <w:rPr>
          <w:szCs w:val="26"/>
        </w:rPr>
        <w:t xml:space="preserve"> Distric</w:t>
      </w:r>
      <w:bookmarkEnd w:id="58"/>
      <w:r w:rsidR="00911F87">
        <w:rPr>
          <w:szCs w:val="26"/>
        </w:rPr>
        <w:t>t</w:t>
      </w:r>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56E5D42" w14:textId="77777777" w:rsidTr="00D95A2B">
        <w:trPr>
          <w:divId w:val="964116358"/>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0E89CB2"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6D05772"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1B770C8"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2F2BD2FE"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C7415" w14:textId="459DCA1B" w:rsidR="00D95A2B" w:rsidRPr="00D95A2B" w:rsidRDefault="00D95A2B" w:rsidP="00D95A2B">
            <w:pPr>
              <w:spacing w:before="0" w:after="0" w:line="240" w:lineRule="auto"/>
              <w:ind w:firstLine="0"/>
              <w:jc w:val="left"/>
              <w:rPr>
                <w:color w:val="000000"/>
              </w:rPr>
            </w:pPr>
            <w:r w:rsidRPr="00D95A2B">
              <w:rPr>
                <w:color w:val="000000"/>
              </w:rPr>
              <w:t>distric</w:t>
            </w:r>
            <w:r w:rsidR="00911F87">
              <w:rPr>
                <w:color w:val="000000"/>
              </w:rPr>
              <w:t>t</w:t>
            </w:r>
            <w:r w:rsidRPr="00D95A2B">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E31E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CE4B4F"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53B383F7"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A2F9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0260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FDA39"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333E77D"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A6A9B"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887E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C2DA0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46AABA92" w14:textId="2CADB878" w:rsidR="004D0B11" w:rsidRDefault="004D0B11" w:rsidP="004D0B11">
      <w:pPr>
        <w:pStyle w:val="Chuthich"/>
        <w:keepNext/>
        <w:jc w:val="both"/>
        <w:divId w:val="1769231400"/>
      </w:pPr>
      <w:bookmarkStart w:id="59" w:name="_Toc77374811"/>
      <w:r>
        <w:t xml:space="preserve">Bảng </w:t>
      </w:r>
      <w:fldSimple w:instr=" STYLEREF 1 \s ">
        <w:r w:rsidR="00B360E0">
          <w:rPr>
            <w:noProof/>
          </w:rPr>
          <w:t>3</w:t>
        </w:r>
      </w:fldSimple>
      <w:r w:rsidR="00B360E0">
        <w:t>.</w:t>
      </w:r>
      <w:fldSimple w:instr=" SEQ Bảng \* ARABIC \s 1 ">
        <w:r w:rsidR="00B360E0">
          <w:rPr>
            <w:noProof/>
          </w:rPr>
          <w:t>9</w:t>
        </w:r>
      </w:fldSimple>
      <w:r w:rsidRPr="004D0B11">
        <w:rPr>
          <w:szCs w:val="26"/>
        </w:rPr>
        <w:t xml:space="preserve"> </w:t>
      </w:r>
      <w:r w:rsidRPr="00D95A2B">
        <w:rPr>
          <w:szCs w:val="26"/>
        </w:rPr>
        <w:t>Ward</w:t>
      </w:r>
      <w:bookmarkEnd w:id="59"/>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644522A0" w14:textId="77777777" w:rsidTr="00D95A2B">
        <w:trPr>
          <w:divId w:val="176923140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20AA22A"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CFBFAE7"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9D53AFF"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57263909"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E33BC" w14:textId="77777777" w:rsidR="00D95A2B" w:rsidRPr="00D95A2B" w:rsidRDefault="00D95A2B" w:rsidP="00D95A2B">
            <w:pPr>
              <w:spacing w:before="0" w:after="0" w:line="240" w:lineRule="auto"/>
              <w:ind w:firstLine="0"/>
              <w:jc w:val="left"/>
              <w:rPr>
                <w:color w:val="000000"/>
              </w:rPr>
            </w:pPr>
            <w:r w:rsidRPr="00D95A2B">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38473"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D863"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490C7EF3"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66FDD6"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E657"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A56B27"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65C3BF67"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F0A9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F531C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41FC6"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737BFDB" w14:textId="1E94D3E6" w:rsidR="004D0B11" w:rsidRDefault="004D0B11" w:rsidP="004D0B11">
      <w:pPr>
        <w:pStyle w:val="Chuthich"/>
        <w:keepNext/>
        <w:jc w:val="both"/>
        <w:divId w:val="572735450"/>
      </w:pPr>
      <w:bookmarkStart w:id="60" w:name="_Toc77374812"/>
      <w:r>
        <w:t xml:space="preserve">Bảng </w:t>
      </w:r>
      <w:fldSimple w:instr=" STYLEREF 1 \s ">
        <w:r w:rsidR="00B360E0">
          <w:rPr>
            <w:noProof/>
          </w:rPr>
          <w:t>3</w:t>
        </w:r>
      </w:fldSimple>
      <w:r w:rsidR="00B360E0">
        <w:t>.</w:t>
      </w:r>
      <w:fldSimple w:instr=" SEQ Bảng \* ARABIC \s 1 ">
        <w:r w:rsidR="00B360E0">
          <w:rPr>
            <w:noProof/>
          </w:rPr>
          <w:t>10</w:t>
        </w:r>
      </w:fldSimple>
      <w:r w:rsidRPr="004D0B11">
        <w:rPr>
          <w:szCs w:val="26"/>
        </w:rPr>
        <w:t xml:space="preserve"> </w:t>
      </w:r>
      <w:r w:rsidRPr="00D95A2B">
        <w:rPr>
          <w:szCs w:val="26"/>
        </w:rPr>
        <w:t>File</w:t>
      </w:r>
      <w:bookmarkEnd w:id="60"/>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73044D65" w14:textId="77777777" w:rsidTr="00D95A2B">
        <w:trPr>
          <w:divId w:val="57273545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9F2A01"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71B517D"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E11FC2E"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0CD3DED6"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A0FFC"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E3E66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BC00E"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1C00BA0"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8740F" w14:textId="77777777" w:rsidR="00D95A2B" w:rsidRPr="00D95A2B" w:rsidRDefault="00D95A2B" w:rsidP="00D95A2B">
            <w:pPr>
              <w:spacing w:before="0" w:after="0" w:line="240" w:lineRule="auto"/>
              <w:ind w:firstLine="0"/>
              <w:jc w:val="left"/>
              <w:rPr>
                <w:color w:val="000000"/>
              </w:rPr>
            </w:pPr>
            <w:r w:rsidRPr="00D95A2B">
              <w:rPr>
                <w:color w:val="000000"/>
              </w:rPr>
              <w: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45C1" w14:textId="77777777" w:rsidR="00D95A2B" w:rsidRPr="00D95A2B" w:rsidRDefault="00D95A2B" w:rsidP="00D95A2B">
            <w:pPr>
              <w:spacing w:before="0" w:after="0" w:line="240" w:lineRule="auto"/>
              <w:ind w:firstLine="0"/>
              <w:jc w:val="left"/>
              <w:rPr>
                <w:color w:val="000000"/>
              </w:rPr>
            </w:pPr>
            <w:r w:rsidRPr="00D95A2B">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5E2F2"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18B36E3A"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8AA4F5" w14:textId="77777777" w:rsidR="00D95A2B" w:rsidRPr="00D95A2B" w:rsidRDefault="00D95A2B" w:rsidP="00D95A2B">
            <w:pPr>
              <w:spacing w:before="0" w:after="0" w:line="240" w:lineRule="auto"/>
              <w:ind w:firstLine="0"/>
              <w:jc w:val="left"/>
              <w:rPr>
                <w:color w:val="000000"/>
              </w:rPr>
            </w:pPr>
            <w:r w:rsidRPr="00D95A2B">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E72ED0" w14:textId="77777777" w:rsidR="00D95A2B" w:rsidRPr="00D95A2B" w:rsidRDefault="00D95A2B" w:rsidP="00D95A2B">
            <w:pPr>
              <w:spacing w:before="0" w:after="0" w:line="240" w:lineRule="auto"/>
              <w:ind w:firstLine="0"/>
              <w:jc w:val="left"/>
              <w:rPr>
                <w:color w:val="000000"/>
              </w:rPr>
            </w:pPr>
            <w:r w:rsidRPr="00D95A2B">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BA9F1"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4043825D"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85B4C" w14:textId="77777777" w:rsidR="00D95A2B" w:rsidRPr="00D95A2B" w:rsidRDefault="00D95A2B" w:rsidP="00D95A2B">
            <w:pPr>
              <w:spacing w:before="0" w:after="0" w:line="240" w:lineRule="auto"/>
              <w:ind w:firstLine="0"/>
              <w:jc w:val="left"/>
              <w:rPr>
                <w:color w:val="000000"/>
              </w:rPr>
            </w:pPr>
            <w:r w:rsidRPr="00D95A2B">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3D3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123B4"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78FD901E"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F8AE" w14:textId="77777777" w:rsidR="00D95A2B" w:rsidRPr="00D95A2B" w:rsidRDefault="00D95A2B" w:rsidP="00D95A2B">
            <w:pPr>
              <w:spacing w:before="0" w:after="0" w:line="240" w:lineRule="auto"/>
              <w:ind w:firstLine="0"/>
              <w:jc w:val="left"/>
              <w:rPr>
                <w:color w:val="000000"/>
              </w:rPr>
            </w:pPr>
            <w:r w:rsidRPr="00D95A2B">
              <w:rPr>
                <w:color w:val="000000"/>
              </w:rPr>
              <w:t>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0D35A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12177"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B5AF54" w14:textId="1702A19B" w:rsidR="002F6B28" w:rsidRPr="007B7BC4" w:rsidRDefault="00A55DEA" w:rsidP="00A55DEA">
      <w:pPr>
        <w:pStyle w:val="u2"/>
        <w:rPr>
          <w:highlight w:val="white"/>
        </w:rPr>
      </w:pPr>
      <w:bookmarkStart w:id="61" w:name="_Toc77950775"/>
      <w:r>
        <w:rPr>
          <w:highlight w:val="white"/>
        </w:rPr>
        <w:t>Tạo danh sách các API cho dự án</w:t>
      </w:r>
      <w:bookmarkEnd w:id="61"/>
    </w:p>
    <w:p w14:paraId="67EAD7AB" w14:textId="7B661712" w:rsidR="00B360E0" w:rsidRDefault="00B360E0" w:rsidP="00B360E0">
      <w:pPr>
        <w:pStyle w:val="Chuthich"/>
        <w:keepNext/>
        <w:jc w:val="both"/>
      </w:pPr>
      <w:bookmarkStart w:id="62" w:name="_Toc77374813"/>
      <w:r>
        <w:t xml:space="preserve">Bảng </w:t>
      </w:r>
      <w:fldSimple w:instr=" STYLEREF 1 \s ">
        <w:r>
          <w:rPr>
            <w:noProof/>
          </w:rPr>
          <w:t>3</w:t>
        </w:r>
      </w:fldSimple>
      <w:r>
        <w:t>.</w:t>
      </w:r>
      <w:fldSimple w:instr=" SEQ Bảng \* ARABIC \s 1 ">
        <w:r>
          <w:rPr>
            <w:noProof/>
          </w:rPr>
          <w:t>11</w:t>
        </w:r>
      </w:fldSimple>
      <w:r>
        <w:t xml:space="preserve"> List API</w:t>
      </w:r>
      <w:bookmarkEnd w:id="62"/>
    </w:p>
    <w:tbl>
      <w:tblPr>
        <w:tblW w:w="8630" w:type="dxa"/>
        <w:tblCellMar>
          <w:left w:w="0" w:type="dxa"/>
          <w:right w:w="0" w:type="dxa"/>
        </w:tblCellMar>
        <w:tblLook w:val="04A0" w:firstRow="1" w:lastRow="0" w:firstColumn="1" w:lastColumn="0" w:noHBand="0" w:noVBand="1"/>
      </w:tblPr>
      <w:tblGrid>
        <w:gridCol w:w="710"/>
        <w:gridCol w:w="2610"/>
        <w:gridCol w:w="1440"/>
        <w:gridCol w:w="3870"/>
      </w:tblGrid>
      <w:tr w:rsidR="00B360E0" w14:paraId="0F19BE87" w14:textId="77777777" w:rsidTr="00B360E0">
        <w:trPr>
          <w:trHeight w:val="300"/>
        </w:trPr>
        <w:tc>
          <w:tcPr>
            <w:tcW w:w="71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bottom"/>
            <w:hideMark/>
          </w:tcPr>
          <w:p w14:paraId="0DC9C56D" w14:textId="77777777" w:rsidR="00B360E0" w:rsidRPr="00B360E0" w:rsidRDefault="00B360E0" w:rsidP="00B360E0">
            <w:pPr>
              <w:spacing w:before="0" w:after="0" w:line="240" w:lineRule="auto"/>
              <w:ind w:firstLine="245"/>
              <w:jc w:val="left"/>
              <w:rPr>
                <w:rFonts w:ascii="Calibri" w:hAnsi="Calibri" w:cs="Calibri"/>
                <w:color w:val="000000"/>
                <w:sz w:val="22"/>
                <w:szCs w:val="22"/>
              </w:rPr>
            </w:pPr>
            <w:r w:rsidRPr="00B360E0">
              <w:rPr>
                <w:rFonts w:ascii="Calibri" w:hAnsi="Calibri" w:cs="Calibri"/>
                <w:color w:val="000000"/>
                <w:sz w:val="22"/>
                <w:szCs w:val="22"/>
              </w:rPr>
              <w:t> </w:t>
            </w:r>
          </w:p>
        </w:tc>
        <w:tc>
          <w:tcPr>
            <w:tcW w:w="261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10A7A910" w14:textId="77777777" w:rsidR="00B360E0" w:rsidRDefault="00B360E0" w:rsidP="00B360E0">
            <w:pPr>
              <w:ind w:firstLine="0"/>
              <w:rPr>
                <w:rFonts w:ascii="Calibri" w:hAnsi="Calibri" w:cs="Calibri"/>
                <w:b/>
                <w:bCs/>
                <w:color w:val="000000"/>
                <w:sz w:val="22"/>
                <w:szCs w:val="22"/>
              </w:rPr>
            </w:pPr>
            <w:r>
              <w:rPr>
                <w:rFonts w:ascii="Calibri" w:hAnsi="Calibri" w:cs="Calibri"/>
                <w:b/>
                <w:bCs/>
                <w:color w:val="000000"/>
                <w:sz w:val="22"/>
                <w:szCs w:val="22"/>
              </w:rPr>
              <w:t>Function</w:t>
            </w:r>
          </w:p>
        </w:tc>
        <w:tc>
          <w:tcPr>
            <w:tcW w:w="144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0B0D82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Method</w:t>
            </w:r>
          </w:p>
        </w:tc>
        <w:tc>
          <w:tcPr>
            <w:tcW w:w="387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205C46ED" w14:textId="77777777" w:rsidR="00B360E0" w:rsidRDefault="00B360E0" w:rsidP="00B360E0">
            <w:pPr>
              <w:ind w:firstLine="72"/>
              <w:rPr>
                <w:rFonts w:ascii="Calibri" w:hAnsi="Calibri" w:cs="Calibri"/>
                <w:b/>
                <w:bCs/>
                <w:color w:val="000000"/>
                <w:sz w:val="22"/>
                <w:szCs w:val="22"/>
              </w:rPr>
            </w:pPr>
            <w:r>
              <w:rPr>
                <w:rFonts w:ascii="Calibri" w:hAnsi="Calibri" w:cs="Calibri"/>
                <w:b/>
                <w:bCs/>
                <w:color w:val="000000"/>
                <w:sz w:val="22"/>
                <w:szCs w:val="22"/>
              </w:rPr>
              <w:t>url</w:t>
            </w:r>
          </w:p>
        </w:tc>
      </w:tr>
      <w:tr w:rsidR="00B360E0" w14:paraId="37A419D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AEFF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9D1E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5A2F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FAC6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user</w:t>
            </w:r>
            <w:proofErr w:type="gramEnd"/>
          </w:p>
        </w:tc>
      </w:tr>
      <w:tr w:rsidR="00B360E0" w14:paraId="437D243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00E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35F0F"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72AFE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3B2B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6B18F7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E2981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67F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24E5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556D8"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317250C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A5AE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DEBF2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58874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A5A2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26CE3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1D9B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5AA2F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9C0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6385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nt</w:t>
            </w:r>
            <w:proofErr w:type="gramEnd"/>
          </w:p>
        </w:tc>
      </w:tr>
      <w:tr w:rsidR="00B360E0" w14:paraId="7715E1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55548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988494"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22EAD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757F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all</w:t>
            </w:r>
          </w:p>
        </w:tc>
      </w:tr>
      <w:tr w:rsidR="00B360E0" w14:paraId="62A17D9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6DCFF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CF76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28C9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D8EA4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5D8CE6E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AE53C"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92C8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E08F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9CD7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142CDB4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362F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78944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CDC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7B0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06602B8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45F7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E0F7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provinc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13F3C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CDE1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province_id}</w:t>
            </w:r>
          </w:p>
        </w:tc>
      </w:tr>
      <w:tr w:rsidR="00B360E0" w14:paraId="64803EE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280B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06F1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distric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3200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F54AC" w14:textId="14B7A85F"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distric</w:t>
            </w:r>
            <w:r w:rsidR="00911F87">
              <w:rPr>
                <w:rFonts w:ascii="Calibri" w:hAnsi="Calibri" w:cs="Calibri"/>
                <w:color w:val="000000"/>
                <w:sz w:val="22"/>
                <w:szCs w:val="22"/>
              </w:rPr>
              <w:t>t</w:t>
            </w:r>
            <w:r>
              <w:rPr>
                <w:rFonts w:ascii="Calibri" w:hAnsi="Calibri" w:cs="Calibri"/>
                <w:color w:val="000000"/>
                <w:sz w:val="22"/>
                <w:szCs w:val="22"/>
              </w:rPr>
              <w:t>_id}</w:t>
            </w:r>
          </w:p>
        </w:tc>
      </w:tr>
      <w:tr w:rsidR="00B360E0" w14:paraId="3927E03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FAC81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9EFF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wards</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D7D4F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12A3EE" w14:textId="4AC44329"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wards{wards_id}</w:t>
            </w:r>
          </w:p>
        </w:tc>
      </w:tr>
      <w:tr w:rsidR="00B360E0" w14:paraId="3CF5C02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D26AE3"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5B616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B5801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EF47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file</w:t>
            </w:r>
            <w:proofErr w:type="gramEnd"/>
          </w:p>
        </w:tc>
      </w:tr>
      <w:tr w:rsidR="00B360E0" w14:paraId="43539C7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D9EEE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50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12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247A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FD6AC2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A5A5E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A0BE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2C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B88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search</w:t>
            </w:r>
          </w:p>
        </w:tc>
      </w:tr>
      <w:tr w:rsidR="00B360E0" w14:paraId="6840FE4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788F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6E77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74D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D07C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A2AA4C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84D47"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61F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F9A3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2C224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20A1501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1251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99EC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13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4C77E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3E20C22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AFE9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4C39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0333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8FFF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65B82E8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C46D0E"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8740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7DE0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D6FD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room_sharing_id}</w:t>
            </w:r>
          </w:p>
        </w:tc>
      </w:tr>
      <w:tr w:rsidR="00B360E0" w14:paraId="2FAD62F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E877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02C4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ED1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99506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detail</w:t>
            </w:r>
            <w:proofErr w:type="gramEnd"/>
          </w:p>
        </w:tc>
      </w:tr>
      <w:tr w:rsidR="00B360E0" w14:paraId="5F2ADD8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A93B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C2BD1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Join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CBF6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76DC5"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join/{room_sharing_id}</w:t>
            </w:r>
          </w:p>
        </w:tc>
      </w:tr>
      <w:tr w:rsidR="00B360E0" w14:paraId="3DD8855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808DE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CFDFC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8DCD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CEE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50ECF0D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01F2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386F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266B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F4585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157F897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E06B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75EBB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E0A9F8"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E5447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2E2DEC5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C9F2C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36D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 al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D6E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656D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0E8C596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D1947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9433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37DD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FDFE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37A979A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DE99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7B37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7C424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88A2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46E98CFF"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DA47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B08B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99FF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A472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586AB59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2F20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B8C6D"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66E693"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858F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45CB576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5D10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0CB9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BF35B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CDA3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1C2F0A1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E5D15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C707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33CC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8E8271"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7C52292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A2AA1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63DB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E47D8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B02A4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2F909425"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027F3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D708C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filt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78326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3356A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7DB1FE7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027D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55E34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sor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FD427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EC5627"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2319600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C157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4F4D6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own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59D2A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F2D66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owner</w:t>
            </w:r>
          </w:p>
        </w:tc>
      </w:tr>
      <w:tr w:rsidR="00B360E0" w14:paraId="66B3A1A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84CD9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D11CA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ating</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4464D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DC8A5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ating</w:t>
            </w:r>
          </w:p>
        </w:tc>
      </w:tr>
    </w:tbl>
    <w:p w14:paraId="293EEE31" w14:textId="7C7C8AD4" w:rsidR="00D53163" w:rsidRDefault="00B360E0" w:rsidP="000E5D25">
      <w:pPr>
        <w:pStyle w:val="u2"/>
      </w:pPr>
      <w:r>
        <w:t xml:space="preserve"> </w:t>
      </w:r>
      <w:bookmarkStart w:id="63" w:name="_Toc77950776"/>
      <w:r w:rsidR="000E5D25">
        <w:t>Build project with Spring Boot</w:t>
      </w:r>
      <w:bookmarkEnd w:id="63"/>
    </w:p>
    <w:p w14:paraId="57548B2E" w14:textId="77777777" w:rsidR="000E5D25" w:rsidRPr="000E5D25" w:rsidRDefault="000E5D25" w:rsidP="000E5D25">
      <w:pPr>
        <w:ind w:firstLine="0"/>
      </w:pPr>
    </w:p>
    <w:p w14:paraId="075A546A" w14:textId="77777777" w:rsidR="000E5D25" w:rsidRDefault="000E5D25">
      <w:pPr>
        <w:spacing w:before="0" w:after="0" w:line="240" w:lineRule="auto"/>
        <w:ind w:firstLine="0"/>
        <w:jc w:val="left"/>
        <w:rPr>
          <w:rFonts w:cs="Arial"/>
          <w:b/>
          <w:bCs/>
          <w:caps/>
          <w:kern w:val="32"/>
          <w:sz w:val="28"/>
          <w:szCs w:val="32"/>
        </w:rPr>
      </w:pPr>
      <w:r>
        <w:br w:type="page"/>
      </w:r>
    </w:p>
    <w:p w14:paraId="5E13F2DE" w14:textId="0975CD86" w:rsidR="00153BDA" w:rsidRPr="007B7BC4" w:rsidRDefault="00D207AE" w:rsidP="00122D9F">
      <w:pPr>
        <w:pStyle w:val="u1"/>
      </w:pPr>
      <w:bookmarkStart w:id="64" w:name="_Toc77950777"/>
      <w:r w:rsidRPr="007B7BC4">
        <w:lastRenderedPageBreak/>
        <w:t>KẾT QUẢ</w:t>
      </w:r>
      <w:bookmarkEnd w:id="64"/>
      <w:r w:rsidRPr="007B7BC4">
        <w:t xml:space="preserve"> </w:t>
      </w:r>
    </w:p>
    <w:p w14:paraId="3E59282F" w14:textId="04CA34CA" w:rsidR="00A24F97" w:rsidRPr="007B7BC4" w:rsidRDefault="00A24F97" w:rsidP="005E1FF8">
      <w:pPr>
        <w:pStyle w:val="u2"/>
      </w:pPr>
      <w:bookmarkStart w:id="65" w:name="_Toc77950778"/>
      <w:r w:rsidRPr="007B7BC4">
        <w:t>M</w:t>
      </w:r>
      <w:r w:rsidR="00F84111" w:rsidRPr="007B7BC4">
        <w:t>ục 4.1…</w:t>
      </w:r>
      <w:bookmarkEnd w:id="65"/>
    </w:p>
    <w:p w14:paraId="1EC3ED44" w14:textId="0A9E6144" w:rsidR="00F84111" w:rsidRPr="007B7BC4" w:rsidRDefault="00F84111" w:rsidP="005E1FF8">
      <w:pPr>
        <w:pStyle w:val="u2"/>
      </w:pPr>
      <w:bookmarkStart w:id="66" w:name="_Toc77950779"/>
      <w:r w:rsidRPr="007B7BC4">
        <w:t>Mục 4.2…</w:t>
      </w:r>
      <w:bookmarkEnd w:id="66"/>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huthich"/>
        <w:jc w:val="left"/>
      </w:pPr>
      <w:bookmarkStart w:id="67" w:name="_Ref53916001"/>
      <w:bookmarkStart w:id="68" w:name="_Toc74235471"/>
      <w:r w:rsidRPr="007B7BC4">
        <w:t xml:space="preserve">Bảng </w:t>
      </w:r>
      <w:r w:rsidR="00946388">
        <w:fldChar w:fldCharType="begin"/>
      </w:r>
      <w:r w:rsidR="00946388">
        <w:instrText xml:space="preserve"> STYLEREF 1 \s </w:instrText>
      </w:r>
      <w:r w:rsidR="00946388">
        <w:fldChar w:fldCharType="separate"/>
      </w:r>
      <w:r w:rsidR="004754F4" w:rsidRPr="007B7BC4">
        <w:rPr>
          <w:noProof/>
        </w:rPr>
        <w:t>4</w:t>
      </w:r>
      <w:r w:rsidR="00946388">
        <w:rPr>
          <w:noProof/>
        </w:rPr>
        <w:fldChar w:fldCharType="end"/>
      </w:r>
      <w:r w:rsidR="008C4685" w:rsidRPr="007B7BC4">
        <w:t>.</w:t>
      </w:r>
      <w:r w:rsidR="00946388">
        <w:fldChar w:fldCharType="begin"/>
      </w:r>
      <w:r w:rsidR="00946388">
        <w:instrText xml:space="preserve"> SEQ Bảng \* ARABIC \s 1 </w:instrText>
      </w:r>
      <w:r w:rsidR="00946388">
        <w:fldChar w:fldCharType="separate"/>
      </w:r>
      <w:r w:rsidR="004754F4" w:rsidRPr="007B7BC4">
        <w:rPr>
          <w:noProof/>
        </w:rPr>
        <w:t>1</w:t>
      </w:r>
      <w:r w:rsidR="00946388">
        <w:rPr>
          <w:noProof/>
        </w:rPr>
        <w:fldChar w:fldCharType="end"/>
      </w:r>
      <w:bookmarkEnd w:id="67"/>
      <w:r w:rsidRPr="007B7BC4">
        <w:t xml:space="preserve"> Kiến trúc</w:t>
      </w:r>
      <w:bookmarkEnd w:id="68"/>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huthich"/>
      </w:pPr>
      <w:bookmarkStart w:id="69" w:name="_Ref53916295"/>
      <w:bookmarkStart w:id="70" w:name="_Toc74235470"/>
      <w:r w:rsidRPr="007B7BC4">
        <w:t xml:space="preserve">Hình </w:t>
      </w:r>
      <w:r w:rsidR="00946388">
        <w:fldChar w:fldCharType="begin"/>
      </w:r>
      <w:r w:rsidR="00946388">
        <w:instrText xml:space="preserve"> STYLEREF 1 \s </w:instrText>
      </w:r>
      <w:r w:rsidR="00946388">
        <w:fldChar w:fldCharType="separate"/>
      </w:r>
      <w:r w:rsidR="004754F4" w:rsidRPr="007B7BC4">
        <w:rPr>
          <w:noProof/>
        </w:rPr>
        <w:t>4</w:t>
      </w:r>
      <w:r w:rsidR="00946388">
        <w:rPr>
          <w:noProof/>
        </w:rPr>
        <w:fldChar w:fldCharType="end"/>
      </w:r>
      <w:r w:rsidR="003B454E" w:rsidRPr="007B7BC4">
        <w:t>.</w:t>
      </w:r>
      <w:r w:rsidR="00946388">
        <w:fldChar w:fldCharType="begin"/>
      </w:r>
      <w:r w:rsidR="00946388">
        <w:instrText xml:space="preserve"> SEQ Hình \* ARABIC \s 1 </w:instrText>
      </w:r>
      <w:r w:rsidR="00946388">
        <w:fldChar w:fldCharType="separate"/>
      </w:r>
      <w:r w:rsidR="004754F4" w:rsidRPr="007B7BC4">
        <w:rPr>
          <w:noProof/>
        </w:rPr>
        <w:t>1</w:t>
      </w:r>
      <w:r w:rsidR="00946388">
        <w:rPr>
          <w:noProof/>
        </w:rPr>
        <w:fldChar w:fldCharType="end"/>
      </w:r>
      <w:bookmarkEnd w:id="69"/>
      <w:r w:rsidRPr="007B7BC4">
        <w:t xml:space="preserve"> </w:t>
      </w:r>
      <w:r w:rsidR="00AE2FDD" w:rsidRPr="007B7BC4">
        <w:t>Kiến trúc</w:t>
      </w:r>
      <w:r w:rsidRPr="007B7BC4">
        <w:t xml:space="preserve"> của mô hình RNN</w:t>
      </w:r>
      <w:bookmarkEnd w:id="70"/>
    </w:p>
    <w:p w14:paraId="11CD5A37" w14:textId="0237555D" w:rsidR="00231BD1" w:rsidRPr="007B7BC4" w:rsidRDefault="00231BD1" w:rsidP="005E4AAF">
      <w:bookmarkStart w:id="71" w:name="_Toc342760222"/>
      <w:bookmarkEnd w:id="2"/>
      <w:bookmarkEnd w:id="3"/>
      <w:bookmarkEnd w:id="4"/>
      <w:bookmarkEnd w:id="5"/>
      <w:r w:rsidRPr="007B7BC4">
        <w:br w:type="page"/>
      </w:r>
    </w:p>
    <w:p w14:paraId="0E0ABA76" w14:textId="77777777" w:rsidR="00A12AF6" w:rsidRPr="007B7BC4" w:rsidRDefault="00196643" w:rsidP="00122D9F">
      <w:pPr>
        <w:pStyle w:val="u1"/>
        <w:numPr>
          <w:ilvl w:val="0"/>
          <w:numId w:val="0"/>
        </w:numPr>
      </w:pPr>
      <w:bookmarkStart w:id="72" w:name="_Toc77950780"/>
      <w:r w:rsidRPr="007B7BC4">
        <w:lastRenderedPageBreak/>
        <w:t>KẾT LUẬN VÀ HƯỚNG PHÁT TRIỂN</w:t>
      </w:r>
      <w:bookmarkEnd w:id="72"/>
    </w:p>
    <w:p w14:paraId="4E2C522A" w14:textId="77777777" w:rsidR="00156148" w:rsidRPr="007B7BC4" w:rsidRDefault="001012B2" w:rsidP="00CB4E66">
      <w:bookmarkStart w:id="73" w:name="OLE_LINK15"/>
      <w:bookmarkStart w:id="74" w:name="OLE_LINK16"/>
      <w:r w:rsidRPr="007B7BC4">
        <w:t xml:space="preserve">Đề tài đã thực hiện được </w:t>
      </w:r>
      <w:r w:rsidR="00156148" w:rsidRPr="007B7BC4">
        <w:t>…</w:t>
      </w:r>
    </w:p>
    <w:bookmarkEnd w:id="73"/>
    <w:bookmarkEnd w:id="74"/>
    <w:p w14:paraId="4E677099" w14:textId="77777777" w:rsidR="00183230" w:rsidRPr="007B7BC4" w:rsidRDefault="00183230">
      <w:pPr>
        <w:spacing w:before="0" w:line="240" w:lineRule="auto"/>
        <w:ind w:firstLine="0"/>
        <w:jc w:val="left"/>
        <w:rPr>
          <w:b/>
          <w:bCs/>
          <w:caps/>
          <w:kern w:val="32"/>
          <w:szCs w:val="32"/>
        </w:rPr>
      </w:pPr>
      <w:r w:rsidRPr="007B7BC4">
        <w:br w:type="page"/>
      </w:r>
    </w:p>
    <w:p w14:paraId="71577E29" w14:textId="7B8CF713" w:rsidR="000726E0" w:rsidRPr="007B7BC4" w:rsidRDefault="000726E0" w:rsidP="00122D9F">
      <w:pPr>
        <w:pStyle w:val="u1"/>
        <w:numPr>
          <w:ilvl w:val="0"/>
          <w:numId w:val="0"/>
        </w:numPr>
      </w:pPr>
      <w:bookmarkStart w:id="75" w:name="_Toc77950781"/>
      <w:r w:rsidRPr="007B7BC4">
        <w:lastRenderedPageBreak/>
        <w:t>TÀI LIỆU THAM KHẢO</w:t>
      </w:r>
      <w:bookmarkEnd w:id="71"/>
      <w:bookmarkEnd w:id="75"/>
    </w:p>
    <w:p w14:paraId="2B7EA843" w14:textId="77777777" w:rsidR="00E96F6B" w:rsidRPr="007B7BC4" w:rsidRDefault="00280539" w:rsidP="00E96F6B">
      <w:pPr>
        <w:pStyle w:val="EndNoteBibliography"/>
        <w:spacing w:after="0"/>
        <w:ind w:left="720" w:hanging="720"/>
      </w:pPr>
      <w:r w:rsidRPr="007B7BC4">
        <w:fldChar w:fldCharType="begin"/>
      </w:r>
      <w:r w:rsidRPr="007B7BC4">
        <w:instrText xml:space="preserve"> ADDIN EN.REFLIST </w:instrText>
      </w:r>
      <w:r w:rsidRPr="007B7BC4">
        <w:fldChar w:fldCharType="separate"/>
      </w:r>
      <w:r w:rsidR="00E96F6B" w:rsidRPr="007B7BC4">
        <w:t>1.</w:t>
      </w:r>
      <w:r w:rsidR="00E96F6B" w:rsidRPr="007B7BC4">
        <w:tab/>
        <w:t xml:space="preserve">Phan, D.-V., et al., </w:t>
      </w:r>
      <w:r w:rsidR="00E96F6B" w:rsidRPr="007B7BC4">
        <w:rPr>
          <w:i/>
        </w:rPr>
        <w:t>Liver cancer prediction in a viral hepatitis cohort: A deep learning approach.</w:t>
      </w:r>
      <w:r w:rsidR="00E96F6B" w:rsidRPr="007B7BC4">
        <w:t xml:space="preserve"> International Journal of Cancer, 2020. </w:t>
      </w:r>
      <w:r w:rsidR="00E96F6B" w:rsidRPr="007B7BC4">
        <w:rPr>
          <w:b/>
        </w:rPr>
        <w:t>147</w:t>
      </w:r>
      <w:r w:rsidR="00E96F6B" w:rsidRPr="007B7BC4">
        <w:t>(10): p. 2871-2878.</w:t>
      </w:r>
    </w:p>
    <w:p w14:paraId="1E3062CB" w14:textId="77777777" w:rsidR="00E96F6B" w:rsidRPr="007B7BC4" w:rsidRDefault="00E96F6B" w:rsidP="00E96F6B">
      <w:pPr>
        <w:pStyle w:val="EndNoteBibliography"/>
        <w:ind w:left="720" w:hanging="720"/>
      </w:pPr>
      <w:r w:rsidRPr="007B7BC4">
        <w:t>2.</w:t>
      </w:r>
      <w:r w:rsidRPr="007B7BC4">
        <w:tab/>
        <w:t xml:space="preserve">Phan, D.V., et al., </w:t>
      </w:r>
      <w:r w:rsidRPr="007B7BC4">
        <w:rPr>
          <w:i/>
        </w:rPr>
        <w:t>Deep learning approaches for sleep disorder prediction in an asthma cohort.</w:t>
      </w:r>
      <w:r w:rsidRPr="007B7BC4">
        <w:t xml:space="preserve"> J Asthma, 2020: p. 1-9.</w:t>
      </w:r>
    </w:p>
    <w:p w14:paraId="3C2FC88E" w14:textId="506651EA" w:rsidR="00E43E9F" w:rsidRPr="007B7BC4" w:rsidRDefault="00280539" w:rsidP="00E43E9F">
      <w:pPr>
        <w:pStyle w:val="EndNoteBibliography"/>
        <w:spacing w:after="120" w:line="360" w:lineRule="auto"/>
        <w:ind w:left="720" w:hanging="720"/>
      </w:pPr>
      <w:r w:rsidRPr="007B7BC4">
        <w:fldChar w:fldCharType="end"/>
      </w:r>
      <w:r w:rsidR="00E43E9F" w:rsidRPr="007B7BC4">
        <w:t xml:space="preserve">Tên tác giả, Tên tác giả… </w:t>
      </w:r>
      <w:r w:rsidR="00E43E9F" w:rsidRPr="007B7BC4">
        <w:rPr>
          <w:i/>
        </w:rPr>
        <w:t>Tên công trình</w:t>
      </w:r>
      <w:r w:rsidR="00E43E9F" w:rsidRPr="007B7BC4">
        <w:t>. Nơi xuất bản, năm, trang</w:t>
      </w:r>
    </w:p>
    <w:p w14:paraId="3417731D" w14:textId="10BF8793" w:rsidR="00E43E9F" w:rsidRPr="007B7BC4" w:rsidRDefault="00E43E9F" w:rsidP="00E43E9F">
      <w:pPr>
        <w:pStyle w:val="u1"/>
        <w:numPr>
          <w:ilvl w:val="0"/>
          <w:numId w:val="0"/>
        </w:numPr>
      </w:pPr>
      <w:bookmarkStart w:id="76" w:name="_Toc77950782"/>
      <w:r w:rsidRPr="007B7BC4">
        <w:lastRenderedPageBreak/>
        <w:t>PHỤ LỤC (nếu có)</w:t>
      </w:r>
      <w:bookmarkEnd w:id="76"/>
    </w:p>
    <w:p w14:paraId="53B9E8BE" w14:textId="5F05D077" w:rsidR="00C62AFC" w:rsidRPr="007B7BC4" w:rsidRDefault="008A252F" w:rsidP="00ED38B5">
      <w:pPr>
        <w:pStyle w:val="EndNoteBibliography"/>
        <w:spacing w:after="120" w:line="360" w:lineRule="auto"/>
        <w:ind w:left="720" w:hanging="720"/>
      </w:pPr>
      <w:r>
        <w:drawing>
          <wp:inline distT="0" distB="0" distL="0" distR="0" wp14:anchorId="7D1B4A15" wp14:editId="5309767C">
            <wp:extent cx="5400040" cy="6827573"/>
            <wp:effectExtent l="0" t="0" r="0" b="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sectPr w:rsidR="00C62AFC" w:rsidRPr="007B7BC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90931" w14:textId="77777777" w:rsidR="00946388" w:rsidRDefault="00946388" w:rsidP="00352F46">
      <w:r>
        <w:separator/>
      </w:r>
    </w:p>
    <w:p w14:paraId="08B2724C" w14:textId="77777777" w:rsidR="00946388" w:rsidRDefault="00946388" w:rsidP="00352F46"/>
    <w:p w14:paraId="40D78AC0" w14:textId="77777777" w:rsidR="00946388" w:rsidRDefault="00946388" w:rsidP="00C50F39"/>
    <w:p w14:paraId="27F2C9FC" w14:textId="77777777" w:rsidR="00946388" w:rsidRDefault="00946388"/>
  </w:endnote>
  <w:endnote w:type="continuationSeparator" w:id="0">
    <w:p w14:paraId="0DD25B31" w14:textId="77777777" w:rsidR="00946388" w:rsidRDefault="00946388" w:rsidP="00352F46">
      <w:r>
        <w:continuationSeparator/>
      </w:r>
    </w:p>
    <w:p w14:paraId="5A011242" w14:textId="77777777" w:rsidR="00946388" w:rsidRDefault="00946388" w:rsidP="00352F46"/>
    <w:p w14:paraId="7626554D" w14:textId="77777777" w:rsidR="00946388" w:rsidRDefault="00946388" w:rsidP="00C50F39"/>
    <w:p w14:paraId="37A35752" w14:textId="77777777" w:rsidR="00946388" w:rsidRDefault="0094638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Arial"/>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6B41EA4" w:rsidR="00252196" w:rsidRDefault="00252196">
        <w:pPr>
          <w:pStyle w:val="Chntrang"/>
          <w:jc w:val="right"/>
        </w:pPr>
        <w:r>
          <w:fldChar w:fldCharType="begin"/>
        </w:r>
        <w:r>
          <w:instrText xml:space="preserve"> PAGE   \* MERGEFORMAT </w:instrText>
        </w:r>
        <w:r>
          <w:fldChar w:fldCharType="separate"/>
        </w:r>
        <w:r w:rsidR="00B57429">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0B5A3" w14:textId="77777777" w:rsidR="00946388" w:rsidRDefault="00946388" w:rsidP="00352F46">
      <w:r>
        <w:separator/>
      </w:r>
    </w:p>
  </w:footnote>
  <w:footnote w:type="continuationSeparator" w:id="0">
    <w:p w14:paraId="592FA82B" w14:textId="77777777" w:rsidR="00946388" w:rsidRDefault="00946388" w:rsidP="00352F46">
      <w:r>
        <w:continuationSeparator/>
      </w:r>
    </w:p>
    <w:p w14:paraId="1453611A" w14:textId="77777777" w:rsidR="00946388" w:rsidRDefault="00946388" w:rsidP="00352F46"/>
    <w:p w14:paraId="5DC0D000" w14:textId="77777777" w:rsidR="00946388" w:rsidRDefault="00946388" w:rsidP="00C50F39"/>
    <w:p w14:paraId="48F87A9F" w14:textId="77777777" w:rsidR="00946388" w:rsidRDefault="0094638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946388">
    <w:pPr>
      <w:pStyle w:val="utrang"/>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946388">
    <w:pPr>
      <w:pStyle w:val="utrang"/>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946388">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946388">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946388">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055"/>
    <w:multiLevelType w:val="hybridMultilevel"/>
    <w:tmpl w:val="82349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36F2B"/>
    <w:multiLevelType w:val="hybridMultilevel"/>
    <w:tmpl w:val="C1102ACC"/>
    <w:lvl w:ilvl="0" w:tplc="49F82602">
      <w:start w:val="1"/>
      <w:numFmt w:val="decimal"/>
      <w:lvlText w:val="%1."/>
      <w:lvlJc w:val="left"/>
      <w:pPr>
        <w:ind w:left="36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4566DC8E"/>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1"/>
  </w:num>
  <w:num w:numId="3">
    <w:abstractNumId w:val="4"/>
  </w:num>
  <w:num w:numId="4">
    <w:abstractNumId w:val="33"/>
  </w:num>
  <w:num w:numId="5">
    <w:abstractNumId w:val="19"/>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0"/>
  </w:num>
  <w:num w:numId="9">
    <w:abstractNumId w:val="5"/>
  </w:num>
  <w:num w:numId="10">
    <w:abstractNumId w:val="20"/>
  </w:num>
  <w:num w:numId="11">
    <w:abstractNumId w:val="29"/>
  </w:num>
  <w:num w:numId="12">
    <w:abstractNumId w:val="31"/>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3"/>
  </w:num>
  <w:num w:numId="17">
    <w:abstractNumId w:val="30"/>
  </w:num>
  <w:num w:numId="18">
    <w:abstractNumId w:val="11"/>
  </w:num>
  <w:num w:numId="19">
    <w:abstractNumId w:val="14"/>
  </w:num>
  <w:num w:numId="20">
    <w:abstractNumId w:val="13"/>
  </w:num>
  <w:num w:numId="21">
    <w:abstractNumId w:val="24"/>
  </w:num>
  <w:num w:numId="22">
    <w:abstractNumId w:val="22"/>
  </w:num>
  <w:num w:numId="23">
    <w:abstractNumId w:val="27"/>
  </w:num>
  <w:num w:numId="24">
    <w:abstractNumId w:val="32"/>
  </w:num>
  <w:num w:numId="25">
    <w:abstractNumId w:val="21"/>
  </w:num>
  <w:num w:numId="26">
    <w:abstractNumId w:val="3"/>
  </w:num>
  <w:num w:numId="27">
    <w:abstractNumId w:val="2"/>
  </w:num>
  <w:num w:numId="28">
    <w:abstractNumId w:val="16"/>
  </w:num>
  <w:num w:numId="29">
    <w:abstractNumId w:val="6"/>
  </w:num>
  <w:num w:numId="30">
    <w:abstractNumId w:val="28"/>
  </w:num>
  <w:num w:numId="31">
    <w:abstractNumId w:val="26"/>
  </w:num>
  <w:num w:numId="32">
    <w:abstractNumId w:val="17"/>
  </w:num>
  <w:num w:numId="33">
    <w:abstractNumId w:val="12"/>
  </w:num>
  <w:num w:numId="34">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9"/>
  </w:num>
  <w:num w:numId="36">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1841"/>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5D25"/>
    <w:rsid w:val="000E6C1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54"/>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0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8"/>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49AA"/>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95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82"/>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278"/>
    <w:rsid w:val="00312371"/>
    <w:rsid w:val="00312867"/>
    <w:rsid w:val="00312DDF"/>
    <w:rsid w:val="00313387"/>
    <w:rsid w:val="00314157"/>
    <w:rsid w:val="00314352"/>
    <w:rsid w:val="0031552C"/>
    <w:rsid w:val="00315579"/>
    <w:rsid w:val="00315A0E"/>
    <w:rsid w:val="00316DB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0FD2"/>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2E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11"/>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783"/>
    <w:rsid w:val="005069E7"/>
    <w:rsid w:val="00506DBD"/>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31F"/>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376"/>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64E"/>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A3"/>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244"/>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B70"/>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2F"/>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1835"/>
    <w:rsid w:val="008B23D6"/>
    <w:rsid w:val="008B2C4B"/>
    <w:rsid w:val="008B4469"/>
    <w:rsid w:val="008B4631"/>
    <w:rsid w:val="008B5021"/>
    <w:rsid w:val="008B5127"/>
    <w:rsid w:val="008B5147"/>
    <w:rsid w:val="008B53A7"/>
    <w:rsid w:val="008B5969"/>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F87"/>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388"/>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2BDB"/>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BAF"/>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5DEA"/>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BF8"/>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50"/>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0E0"/>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1B53"/>
    <w:rsid w:val="00B546AD"/>
    <w:rsid w:val="00B54D68"/>
    <w:rsid w:val="00B55348"/>
    <w:rsid w:val="00B55B97"/>
    <w:rsid w:val="00B5630E"/>
    <w:rsid w:val="00B5647A"/>
    <w:rsid w:val="00B5666E"/>
    <w:rsid w:val="00B5674D"/>
    <w:rsid w:val="00B57429"/>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CDB"/>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3E7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0DE"/>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3163"/>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8C4"/>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A2B"/>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C7A31"/>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16"/>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0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6BE4"/>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20B"/>
    <w:rsid w:val="00F7655E"/>
    <w:rsid w:val="00F76BD4"/>
    <w:rsid w:val="00F77BF3"/>
    <w:rsid w:val="00F77F6C"/>
    <w:rsid w:val="00F80DDD"/>
    <w:rsid w:val="00F83036"/>
    <w:rsid w:val="00F83178"/>
    <w:rsid w:val="00F837D3"/>
    <w:rsid w:val="00F84111"/>
    <w:rsid w:val="00F84BBB"/>
    <w:rsid w:val="00F84CB1"/>
    <w:rsid w:val="00F84E55"/>
    <w:rsid w:val="00F85845"/>
    <w:rsid w:val="00F87350"/>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8A252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5E1FF8"/>
    <w:rPr>
      <w:rFonts w:cs="Arial"/>
      <w:b/>
      <w:bCs/>
      <w:iCs/>
      <w:sz w:val="28"/>
      <w:szCs w:val="26"/>
    </w:rPr>
  </w:style>
  <w:style w:type="paragraph" w:styleId="Mucluc1">
    <w:name w:val="toc 1"/>
    <w:basedOn w:val="Binhthng"/>
    <w:next w:val="Binhthng"/>
    <w:autoRedefine/>
    <w:uiPriority w:val="39"/>
    <w:rsid w:val="00223CAE"/>
    <w:pPr>
      <w:tabs>
        <w:tab w:val="right" w:leader="dot" w:pos="8505"/>
      </w:tabs>
      <w:ind w:firstLine="0"/>
      <w:jc w:val="left"/>
    </w:pPr>
    <w:rPr>
      <w:b/>
      <w:bCs/>
      <w:smallCaps/>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8A252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Phngmcinhcuaoanvn"/>
    <w:rsid w:val="000446F6"/>
  </w:style>
  <w:style w:type="paragraph" w:styleId="KhngDncch">
    <w:name w:val="No Spacing"/>
    <w:link w:val="KhngDncchChar"/>
    <w:uiPriority w:val="1"/>
    <w:qFormat/>
    <w:rsid w:val="00DA6454"/>
    <w:rPr>
      <w:rFonts w:asciiTheme="minorHAnsi" w:eastAsiaTheme="minorEastAsia" w:hAnsiTheme="minorHAnsi" w:cstheme="minorBidi"/>
      <w:sz w:val="22"/>
      <w:szCs w:val="22"/>
    </w:rPr>
  </w:style>
  <w:style w:type="character" w:customStyle="1" w:styleId="KhngDncchChar">
    <w:name w:val="Không Dãn cách Char"/>
    <w:basedOn w:val="Phngmcinhcuaoanvn"/>
    <w:link w:val="KhngDncch"/>
    <w:uiPriority w:val="1"/>
    <w:rsid w:val="00DA6454"/>
    <w:rPr>
      <w:rFonts w:asciiTheme="minorHAnsi" w:eastAsiaTheme="minorEastAsia" w:hAnsiTheme="minorHAnsi" w:cstheme="minorBidi"/>
      <w:sz w:val="22"/>
      <w:szCs w:val="22"/>
    </w:rPr>
  </w:style>
  <w:style w:type="paragraph" w:styleId="Tiuphu">
    <w:name w:val="Subtitle"/>
    <w:basedOn w:val="Binhthng"/>
    <w:next w:val="Binhthng"/>
    <w:link w:val="Tiuphu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TiuphuChar">
    <w:name w:val="Tiêu đề phụ Char"/>
    <w:basedOn w:val="Phngmcinhcuaoanvn"/>
    <w:link w:val="Tiuphu"/>
    <w:rsid w:val="007B7BC4"/>
    <w:rPr>
      <w:rFonts w:asciiTheme="minorHAnsi" w:eastAsiaTheme="minorEastAsia" w:hAnsiTheme="minorHAnsi" w:cstheme="minorBidi"/>
      <w:color w:val="5A5A5A" w:themeColor="text1" w:themeTint="A5"/>
      <w:spacing w:val="15"/>
      <w:sz w:val="22"/>
      <w:szCs w:val="22"/>
    </w:rPr>
  </w:style>
  <w:style w:type="paragraph" w:styleId="DanhmucTailiuThamkhao">
    <w:name w:val="Bibliography"/>
    <w:basedOn w:val="Binhthng"/>
    <w:next w:val="Binhthng"/>
    <w:uiPriority w:val="37"/>
    <w:unhideWhenUsed/>
    <w:rsid w:val="006E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244246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94382">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396878">
      <w:bodyDiv w:val="1"/>
      <w:marLeft w:val="0"/>
      <w:marRight w:val="0"/>
      <w:marTop w:val="0"/>
      <w:marBottom w:val="0"/>
      <w:divBdr>
        <w:top w:val="none" w:sz="0" w:space="0" w:color="auto"/>
        <w:left w:val="none" w:sz="0" w:space="0" w:color="auto"/>
        <w:bottom w:val="none" w:sz="0" w:space="0" w:color="auto"/>
        <w:right w:val="none" w:sz="0" w:space="0" w:color="auto"/>
      </w:divBdr>
    </w:div>
    <w:div w:id="564804777">
      <w:bodyDiv w:val="1"/>
      <w:marLeft w:val="0"/>
      <w:marRight w:val="0"/>
      <w:marTop w:val="0"/>
      <w:marBottom w:val="0"/>
      <w:divBdr>
        <w:top w:val="none" w:sz="0" w:space="0" w:color="auto"/>
        <w:left w:val="none" w:sz="0" w:space="0" w:color="auto"/>
        <w:bottom w:val="none" w:sz="0" w:space="0" w:color="auto"/>
        <w:right w:val="none" w:sz="0" w:space="0" w:color="auto"/>
      </w:divBdr>
    </w:div>
    <w:div w:id="57273545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105426">
      <w:bodyDiv w:val="1"/>
      <w:marLeft w:val="0"/>
      <w:marRight w:val="0"/>
      <w:marTop w:val="0"/>
      <w:marBottom w:val="0"/>
      <w:divBdr>
        <w:top w:val="none" w:sz="0" w:space="0" w:color="auto"/>
        <w:left w:val="none" w:sz="0" w:space="0" w:color="auto"/>
        <w:bottom w:val="none" w:sz="0" w:space="0" w:color="auto"/>
        <w:right w:val="none" w:sz="0" w:space="0" w:color="auto"/>
      </w:divBdr>
    </w:div>
    <w:div w:id="66521041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01783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3902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116358">
      <w:bodyDiv w:val="1"/>
      <w:marLeft w:val="0"/>
      <w:marRight w:val="0"/>
      <w:marTop w:val="0"/>
      <w:marBottom w:val="0"/>
      <w:divBdr>
        <w:top w:val="none" w:sz="0" w:space="0" w:color="auto"/>
        <w:left w:val="none" w:sz="0" w:space="0" w:color="auto"/>
        <w:bottom w:val="none" w:sz="0" w:space="0" w:color="auto"/>
        <w:right w:val="none" w:sz="0" w:space="0" w:color="auto"/>
      </w:divBdr>
    </w:div>
    <w:div w:id="992026396">
      <w:bodyDiv w:val="1"/>
      <w:marLeft w:val="0"/>
      <w:marRight w:val="0"/>
      <w:marTop w:val="0"/>
      <w:marBottom w:val="0"/>
      <w:divBdr>
        <w:top w:val="none" w:sz="0" w:space="0" w:color="auto"/>
        <w:left w:val="none" w:sz="0" w:space="0" w:color="auto"/>
        <w:bottom w:val="none" w:sz="0" w:space="0" w:color="auto"/>
        <w:right w:val="none" w:sz="0" w:space="0" w:color="auto"/>
      </w:divBdr>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251369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7425566">
      <w:bodyDiv w:val="1"/>
      <w:marLeft w:val="0"/>
      <w:marRight w:val="0"/>
      <w:marTop w:val="0"/>
      <w:marBottom w:val="0"/>
      <w:divBdr>
        <w:top w:val="none" w:sz="0" w:space="0" w:color="auto"/>
        <w:left w:val="none" w:sz="0" w:space="0" w:color="auto"/>
        <w:bottom w:val="none" w:sz="0" w:space="0" w:color="auto"/>
        <w:right w:val="none" w:sz="0" w:space="0" w:color="auto"/>
      </w:divBdr>
    </w:div>
    <w:div w:id="119819992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253586216">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7154244">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67972140">
      <w:bodyDiv w:val="1"/>
      <w:marLeft w:val="0"/>
      <w:marRight w:val="0"/>
      <w:marTop w:val="0"/>
      <w:marBottom w:val="0"/>
      <w:divBdr>
        <w:top w:val="none" w:sz="0" w:space="0" w:color="auto"/>
        <w:left w:val="none" w:sz="0" w:space="0" w:color="auto"/>
        <w:bottom w:val="none" w:sz="0" w:space="0" w:color="auto"/>
        <w:right w:val="none" w:sz="0" w:space="0" w:color="auto"/>
      </w:divBdr>
    </w:div>
    <w:div w:id="1680696280">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9231400">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729989">
      <w:bodyDiv w:val="1"/>
      <w:marLeft w:val="0"/>
      <w:marRight w:val="0"/>
      <w:marTop w:val="0"/>
      <w:marBottom w:val="0"/>
      <w:divBdr>
        <w:top w:val="none" w:sz="0" w:space="0" w:color="auto"/>
        <w:left w:val="none" w:sz="0" w:space="0" w:color="auto"/>
        <w:bottom w:val="none" w:sz="0" w:space="0" w:color="auto"/>
        <w:right w:val="none" w:sz="0" w:space="0" w:color="auto"/>
      </w:divBdr>
    </w:div>
    <w:div w:id="205889710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microsoft.com/office/2007/relationships/diagramDrawing" Target="diagrams/drawing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diagramColors" Target="diagrams/colors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QuickStyle" Target="diagrams/quickStyl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diagramLayout" Target="diagrams/layout1.xml"/><Relationship Id="rId28"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diagramData" Target="diagrams/data1.xm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8268EA-6914-4FEF-973E-699C14DD49F7}"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073F0C87-803F-4D41-83D4-4AAB453EFF22}">
      <dgm:prSet phldrT="[Văn bản]" custT="1"/>
      <dgm:spPr/>
      <dgm:t>
        <a:bodyPr/>
        <a:lstStyle/>
        <a:p>
          <a:r>
            <a:rPr lang="en-US" sz="1200">
              <a:latin typeface="Times New Roman" panose="02020603050405020304" pitchFamily="18" charset="0"/>
              <a:cs typeface="Times New Roman" panose="02020603050405020304" pitchFamily="18" charset="0"/>
            </a:rPr>
            <a:t>Website phòng trọ</a:t>
          </a:r>
        </a:p>
      </dgm:t>
    </dgm:pt>
    <dgm:pt modelId="{30F36E40-81AD-4806-A424-952FA714A2EC}" type="par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CA39A1B9-5514-40D8-B894-47FF282AF1CD}" type="sib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9E08B7DD-5C9F-4CE3-A7C9-A96398A9C0D8}" type="asst">
      <dgm:prSet phldrT="[Văn bản]" custT="1"/>
      <dgm:spPr/>
      <dgm:t>
        <a:bodyPr/>
        <a:lstStyle/>
        <a:p>
          <a:r>
            <a:rPr lang="en-US" sz="1200">
              <a:latin typeface="Times New Roman" panose="02020603050405020304" pitchFamily="18" charset="0"/>
              <a:cs typeface="Times New Roman" panose="02020603050405020304" pitchFamily="18" charset="0"/>
            </a:rPr>
            <a:t>Đăng nhập</a:t>
          </a:r>
        </a:p>
      </dgm:t>
    </dgm:pt>
    <dgm:pt modelId="{F63C04D8-A4B6-47D1-8D77-F76D41F4F09C}" type="par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2074D5DB-527B-4217-8F64-71A193B2D867}" type="sib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F676891D-F2FC-4BED-BC5A-6C9C0AC9011A}">
      <dgm:prSet phldrT="[Văn bản]" custT="1"/>
      <dgm:spPr/>
      <dgm:t>
        <a:bodyPr/>
        <a:lstStyle/>
        <a:p>
          <a:r>
            <a:rPr lang="en-US" sz="1200">
              <a:latin typeface="Times New Roman" panose="02020603050405020304" pitchFamily="18" charset="0"/>
              <a:cs typeface="Times New Roman" panose="02020603050405020304" pitchFamily="18" charset="0"/>
            </a:rPr>
            <a:t>Thông tin phòng trọ</a:t>
          </a:r>
        </a:p>
      </dgm:t>
    </dgm:pt>
    <dgm:pt modelId="{B3F06794-351B-4075-8DAF-67DBF94F5AC0}" type="par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38CD3DC8-6327-42F3-AEFA-ECADC8AD45A0}" type="sib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2261634F-A004-4BC5-ACE4-8CB0D5821D01}">
      <dgm:prSet phldrT="[Văn bản]" custT="1"/>
      <dgm:spPr/>
      <dgm:t>
        <a:bodyPr/>
        <a:lstStyle/>
        <a:p>
          <a:r>
            <a:rPr lang="en-US" sz="1200">
              <a:latin typeface="Times New Roman" panose="02020603050405020304" pitchFamily="18" charset="0"/>
              <a:cs typeface="Times New Roman" panose="02020603050405020304" pitchFamily="18" charset="0"/>
            </a:rPr>
            <a:t>Thông tin người dùng</a:t>
          </a:r>
        </a:p>
      </dgm:t>
    </dgm:pt>
    <dgm:pt modelId="{EB9C5903-4AF2-45C7-9BBB-CF82648E829C}" type="par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CD0CE429-8FF9-461F-B6B1-4FF9C5DAE7B5}" type="sib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98B74172-DC33-4460-82C2-2803A186DDDF}">
      <dgm:prSet phldrT="[Văn bản]" custT="1"/>
      <dgm:spPr/>
      <dgm:t>
        <a:bodyPr/>
        <a:lstStyle/>
        <a:p>
          <a:r>
            <a:rPr lang="en-US" sz="1200">
              <a:latin typeface="Times New Roman" panose="02020603050405020304" pitchFamily="18" charset="0"/>
              <a:cs typeface="Times New Roman" panose="02020603050405020304" pitchFamily="18" charset="0"/>
            </a:rPr>
            <a:t>Đánh giá</a:t>
          </a:r>
        </a:p>
      </dgm:t>
    </dgm:pt>
    <dgm:pt modelId="{E00262AB-CF50-40CD-B3EA-A36831B27AF5}" type="par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E1698238-D753-4DF1-8052-F3C26FA6075F}" type="sib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DB2E42D7-6ED2-42B4-B529-E386CA032707}">
      <dgm:prSet phldrT="[Văn bản]" custT="1"/>
      <dgm:spPr/>
      <dgm:t>
        <a:bodyPr/>
        <a:lstStyle/>
        <a:p>
          <a:r>
            <a:rPr lang="en-US" sz="1200">
              <a:latin typeface="Times New Roman" panose="02020603050405020304" pitchFamily="18" charset="0"/>
              <a:cs typeface="Times New Roman" panose="02020603050405020304" pitchFamily="18" charset="0"/>
            </a:rPr>
            <a:t>Tìm kiếm</a:t>
          </a:r>
        </a:p>
      </dgm:t>
    </dgm:pt>
    <dgm:pt modelId="{FCE434A4-2242-4178-BFBC-AED197635282}" type="par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E2B3ADBA-7A6A-406D-B1D7-9515CBBF898F}" type="sib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A74BE474-2E7A-4165-A6D6-A85AC6DD7C98}">
      <dgm:prSet phldrT="[Văn bản]" custT="1"/>
      <dgm:spPr/>
      <dgm:t>
        <a:bodyPr/>
        <a:lstStyle/>
        <a:p>
          <a:r>
            <a:rPr lang="en-US" sz="1200">
              <a:latin typeface="Times New Roman" panose="02020603050405020304" pitchFamily="18" charset="0"/>
              <a:cs typeface="Times New Roman" panose="02020603050405020304" pitchFamily="18" charset="0"/>
            </a:rPr>
            <a:t>Xem thông tin phòng trọ</a:t>
          </a:r>
        </a:p>
      </dgm:t>
    </dgm:pt>
    <dgm:pt modelId="{B8F1CE4C-BC7C-4F46-B5EA-DD9AE57F1A2E}" type="par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4013A23A-7097-4844-98F5-61E640EBCFF8}" type="sib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F22111F0-61BE-4214-89D7-87A1B573BBD6}">
      <dgm:prSet phldrT="[Văn bản]" custT="1"/>
      <dgm:spPr/>
      <dgm:t>
        <a:bodyPr/>
        <a:lstStyle/>
        <a:p>
          <a:r>
            <a:rPr lang="en-US" sz="1200">
              <a:latin typeface="Times New Roman" panose="02020603050405020304" pitchFamily="18" charset="0"/>
              <a:cs typeface="Times New Roman" panose="02020603050405020304" pitchFamily="18" charset="0"/>
            </a:rPr>
            <a:t>Thêm thông tin phòng trọ</a:t>
          </a:r>
        </a:p>
      </dgm:t>
    </dgm:pt>
    <dgm:pt modelId="{F1EB475F-59DF-4484-ADB8-A2234B79B585}" type="par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FC9644DF-92CD-4D74-97C6-013E0D4BE73E}" type="sib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B4AE3D2B-9808-46F3-BFB6-5F0BD54AF40C}">
      <dgm:prSet phldrT="[Văn bản]" custT="1"/>
      <dgm:spPr/>
      <dgm:t>
        <a:bodyPr/>
        <a:lstStyle/>
        <a:p>
          <a:r>
            <a:rPr lang="en-US" sz="1200">
              <a:latin typeface="Times New Roman" panose="02020603050405020304" pitchFamily="18" charset="0"/>
              <a:cs typeface="Times New Roman" panose="02020603050405020304" pitchFamily="18" charset="0"/>
            </a:rPr>
            <a:t>Sửa thông tin phòng trọ</a:t>
          </a:r>
        </a:p>
      </dgm:t>
    </dgm:pt>
    <dgm:pt modelId="{A3BC1891-6167-4FC7-AB72-909F5EBC8996}" type="par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C6FD1B28-C049-416F-944A-9653C80AE661}" type="sib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9AA56489-2A1B-4CA8-9505-4505BD968F49}">
      <dgm:prSet phldrT="[Văn bản]" custT="1"/>
      <dgm:spPr/>
      <dgm:t>
        <a:bodyPr/>
        <a:lstStyle/>
        <a:p>
          <a:r>
            <a:rPr lang="en-US" sz="1200">
              <a:latin typeface="Times New Roman" panose="02020603050405020304" pitchFamily="18" charset="0"/>
              <a:cs typeface="Times New Roman" panose="02020603050405020304" pitchFamily="18" charset="0"/>
            </a:rPr>
            <a:t>Xóa thông tin phòng trọ</a:t>
          </a:r>
        </a:p>
      </dgm:t>
    </dgm:pt>
    <dgm:pt modelId="{806B41A0-B514-4965-95B3-931CF26C5E99}" type="par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6022310F-DB21-4F8A-BA0B-726149E6DAA9}" type="sib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D5515820-1E2E-47A5-9A9A-1039DCB409C1}">
      <dgm:prSet phldrT="[Văn bản]" custT="1"/>
      <dgm:spPr/>
      <dgm:t>
        <a:bodyPr/>
        <a:lstStyle/>
        <a:p>
          <a:r>
            <a:rPr lang="en-US" sz="1200">
              <a:latin typeface="Times New Roman" panose="02020603050405020304" pitchFamily="18" charset="0"/>
              <a:cs typeface="Times New Roman" panose="02020603050405020304" pitchFamily="18" charset="0"/>
            </a:rPr>
            <a:t>Xem thông tin người dùng</a:t>
          </a:r>
        </a:p>
      </dgm:t>
    </dgm:pt>
    <dgm:pt modelId="{299B47D8-9E4F-49C3-A8CC-FF13C78DC249}" type="par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9C466984-AE36-430A-B1ED-4506317C7C8E}" type="sib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37DAC8B9-5E23-4D8A-B446-06FA0398BB2A}">
      <dgm:prSet phldrT="[Văn bản]" custT="1"/>
      <dgm:spPr/>
      <dgm:t>
        <a:bodyPr/>
        <a:lstStyle/>
        <a:p>
          <a:r>
            <a:rPr lang="en-US" sz="1200">
              <a:latin typeface="Times New Roman" panose="02020603050405020304" pitchFamily="18" charset="0"/>
              <a:cs typeface="Times New Roman" panose="02020603050405020304" pitchFamily="18" charset="0"/>
            </a:rPr>
            <a:t>Thêm thông tin người dùng</a:t>
          </a:r>
        </a:p>
      </dgm:t>
    </dgm:pt>
    <dgm:pt modelId="{385D40DB-4E3A-4F87-9ADC-1DC2FE539030}" type="par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A0D11422-3E3D-4311-9A4A-4E67414F93DE}" type="sib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4009AF42-48F0-4D7F-995A-51EA49547C02}">
      <dgm:prSet phldrT="[Văn bản]" custT="1"/>
      <dgm:spPr/>
      <dgm:t>
        <a:bodyPr/>
        <a:lstStyle/>
        <a:p>
          <a:r>
            <a:rPr lang="en-US" sz="1200">
              <a:latin typeface="Times New Roman" panose="02020603050405020304" pitchFamily="18" charset="0"/>
              <a:cs typeface="Times New Roman" panose="02020603050405020304" pitchFamily="18" charset="0"/>
            </a:rPr>
            <a:t>Sửa thông tin người dùng</a:t>
          </a:r>
        </a:p>
      </dgm:t>
    </dgm:pt>
    <dgm:pt modelId="{B287B886-780A-4AF9-B97F-8335FAD78432}" type="par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7C98E37E-1020-4A69-A643-36EFDC24D6AB}" type="sib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C544DD23-B399-400C-830A-5EEFCC23466F}">
      <dgm:prSet phldrT="[Văn bản]" custT="1"/>
      <dgm:spPr/>
      <dgm:t>
        <a:bodyPr/>
        <a:lstStyle/>
        <a:p>
          <a:r>
            <a:rPr lang="en-US" sz="1200">
              <a:latin typeface="Times New Roman" panose="02020603050405020304" pitchFamily="18" charset="0"/>
              <a:cs typeface="Times New Roman" panose="02020603050405020304" pitchFamily="18" charset="0"/>
            </a:rPr>
            <a:t>Xóa thông tin người dùng</a:t>
          </a:r>
        </a:p>
      </dgm:t>
    </dgm:pt>
    <dgm:pt modelId="{9C801D3C-887B-4AB5-BE0C-10CC30E68527}" type="par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39AFEB20-E221-41EB-A11F-4BF0F3BC25C4}" type="sib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1CDDE3FE-8283-4DC4-AEBE-35EA1C8C1343}">
      <dgm:prSet phldrT="[Văn bản]" custT="1"/>
      <dgm:spPr/>
      <dgm:t>
        <a:bodyPr/>
        <a:lstStyle/>
        <a:p>
          <a:r>
            <a:rPr lang="en-US" sz="1200">
              <a:latin typeface="Times New Roman" panose="02020603050405020304" pitchFamily="18" charset="0"/>
              <a:cs typeface="Times New Roman" panose="02020603050405020304" pitchFamily="18" charset="0"/>
            </a:rPr>
            <a:t>Đánh giá chủ trọ</a:t>
          </a:r>
        </a:p>
      </dgm:t>
    </dgm:pt>
    <dgm:pt modelId="{B8CECD3F-4605-4A6A-A7A1-AFCC8E857699}" type="par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6C45587D-C8B5-4A1A-A28A-5FD302050F61}" type="sib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13F98E41-070A-4B34-93AF-C51329DBA720}">
      <dgm:prSet phldrT="[Văn bản]" custT="1"/>
      <dgm:spPr/>
      <dgm:t>
        <a:bodyPr/>
        <a:lstStyle/>
        <a:p>
          <a:r>
            <a:rPr lang="en-US" sz="1200">
              <a:latin typeface="Times New Roman" panose="02020603050405020304" pitchFamily="18" charset="0"/>
              <a:cs typeface="Times New Roman" panose="02020603050405020304" pitchFamily="18" charset="0"/>
            </a:rPr>
            <a:t>Đánh giá phòng trọ</a:t>
          </a:r>
        </a:p>
      </dgm:t>
    </dgm:pt>
    <dgm:pt modelId="{8B315B7B-8796-41B8-A1FF-FB2C925A0297}" type="par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3BA75FD5-31A4-43C4-98A7-1D64A5EE20B6}" type="sib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96831EB9-F6F4-4187-B916-04B0EBEFBE5F}">
      <dgm:prSet phldrT="[Văn bản]" custT="1"/>
      <dgm:spPr/>
      <dgm:t>
        <a:bodyPr/>
        <a:lstStyle/>
        <a:p>
          <a:r>
            <a:rPr lang="en-US" sz="1200">
              <a:latin typeface="Times New Roman" panose="02020603050405020304" pitchFamily="18" charset="0"/>
              <a:cs typeface="Times New Roman" panose="02020603050405020304" pitchFamily="18" charset="0"/>
            </a:rPr>
            <a:t>Đánh giá người thuê trọ</a:t>
          </a:r>
        </a:p>
      </dgm:t>
    </dgm:pt>
    <dgm:pt modelId="{E27B867B-739C-4362-B6E3-37DBE402CEA0}" type="par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2A0CD1F4-BB1D-4951-AE40-4B5BE7F133E5}" type="sib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CF04B232-A65D-425D-8948-0827224C4456}">
      <dgm:prSet phldrT="[Văn bản]" custT="1"/>
      <dgm:spPr/>
      <dgm:t>
        <a:bodyPr/>
        <a:lstStyle/>
        <a:p>
          <a:r>
            <a:rPr lang="en-US" sz="1200">
              <a:latin typeface="Times New Roman" panose="02020603050405020304" pitchFamily="18" charset="0"/>
              <a:cs typeface="Times New Roman" panose="02020603050405020304" pitchFamily="18" charset="0"/>
            </a:rPr>
            <a:t>Tìm kiếm theo địa chỉ (tỉnh, huyện, xã)</a:t>
          </a:r>
        </a:p>
      </dgm:t>
    </dgm:pt>
    <dgm:pt modelId="{8720F7FA-20D2-4D98-A322-18C10F3E58DD}" type="par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65A220B2-4678-4A43-A018-1C00B964BE1D}" type="sib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38537AC9-D022-45D6-B0F5-CD3488828E54}">
      <dgm:prSet phldrT="[Văn bản]" custT="1"/>
      <dgm:spPr/>
      <dgm:t>
        <a:bodyPr/>
        <a:lstStyle/>
        <a:p>
          <a:r>
            <a:rPr lang="en-US" sz="1200">
              <a:latin typeface="Times New Roman" panose="02020603050405020304" pitchFamily="18" charset="0"/>
              <a:cs typeface="Times New Roman" panose="02020603050405020304" pitchFamily="18" charset="0"/>
            </a:rPr>
            <a:t>Tìm kiếm theo chủ trọ</a:t>
          </a:r>
        </a:p>
      </dgm:t>
    </dgm:pt>
    <dgm:pt modelId="{336BD14E-980A-454C-AE21-B390F590B006}" type="par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7307070F-E897-46DB-899B-79420F6C796B}" type="sib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972EB9BD-C9A2-4E76-A3DB-EA2EEFCFD4AC}">
      <dgm:prSet phldrT="[Văn bản]" custT="1"/>
      <dgm:spPr/>
      <dgm:t>
        <a:bodyPr/>
        <a:lstStyle/>
        <a:p>
          <a:r>
            <a:rPr lang="en-US" sz="1200">
              <a:latin typeface="Times New Roman" panose="02020603050405020304" pitchFamily="18" charset="0"/>
              <a:cs typeface="Times New Roman" panose="02020603050405020304" pitchFamily="18" charset="0"/>
            </a:rPr>
            <a:t>Tìm kiếm theo giá</a:t>
          </a:r>
        </a:p>
      </dgm:t>
    </dgm:pt>
    <dgm:pt modelId="{ECA89CE4-B9E1-4205-8941-4CEF5619D9D0}" type="par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101AB5BC-D633-44B0-9A97-B5EE904831A7}" type="sib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ED1CDE3E-15FA-435C-AB08-8763F47D75BA}">
      <dgm:prSet phldrT="[Văn bản]" custT="1"/>
      <dgm:spPr/>
      <dgm:t>
        <a:bodyPr/>
        <a:lstStyle/>
        <a:p>
          <a:r>
            <a:rPr lang="en-US" sz="1200">
              <a:latin typeface="Times New Roman" panose="02020603050405020304" pitchFamily="18" charset="0"/>
              <a:cs typeface="Times New Roman" panose="02020603050405020304" pitchFamily="18" charset="0"/>
            </a:rPr>
            <a:t>Tìm kiếm theo đánh giá</a:t>
          </a:r>
        </a:p>
      </dgm:t>
    </dgm:pt>
    <dgm:pt modelId="{DB4FDC34-C535-452D-9590-A86A74218137}" type="par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AECED7DB-24A1-43DA-AB62-FBE0545053B6}" type="sib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6A698866-72DF-48A9-B6B0-0ECDD4FA083F}" type="pres">
      <dgm:prSet presAssocID="{828268EA-6914-4FEF-973E-699C14DD49F7}" presName="Name0" presStyleCnt="0">
        <dgm:presLayoutVars>
          <dgm:orgChart val="1"/>
          <dgm:chPref val="1"/>
          <dgm:dir/>
          <dgm:animOne val="branch"/>
          <dgm:animLvl val="lvl"/>
          <dgm:resizeHandles/>
        </dgm:presLayoutVars>
      </dgm:prSet>
      <dgm:spPr/>
    </dgm:pt>
    <dgm:pt modelId="{95C86EC8-8E92-4F54-936D-584DF6B1448D}" type="pres">
      <dgm:prSet presAssocID="{073F0C87-803F-4D41-83D4-4AAB453EFF22}" presName="hierRoot1" presStyleCnt="0">
        <dgm:presLayoutVars>
          <dgm:hierBranch val="init"/>
        </dgm:presLayoutVars>
      </dgm:prSet>
      <dgm:spPr/>
    </dgm:pt>
    <dgm:pt modelId="{0DFF8610-07EC-4E4D-BC0D-83A002B16A2A}" type="pres">
      <dgm:prSet presAssocID="{073F0C87-803F-4D41-83D4-4AAB453EFF22}" presName="rootComposite1" presStyleCnt="0"/>
      <dgm:spPr/>
    </dgm:pt>
    <dgm:pt modelId="{E814C61E-6B96-47C0-BE39-1C0CA88ABC5D}" type="pres">
      <dgm:prSet presAssocID="{073F0C87-803F-4D41-83D4-4AAB453EFF22}" presName="rootText1" presStyleLbl="alignAcc1" presStyleIdx="0" presStyleCnt="0">
        <dgm:presLayoutVars>
          <dgm:chPref val="3"/>
        </dgm:presLayoutVars>
      </dgm:prSet>
      <dgm:spPr/>
    </dgm:pt>
    <dgm:pt modelId="{826ED653-A7CF-4BA6-B89A-35C963350E0D}" type="pres">
      <dgm:prSet presAssocID="{073F0C87-803F-4D41-83D4-4AAB453EFF22}" presName="topArc1" presStyleLbl="parChTrans1D1" presStyleIdx="0" presStyleCnt="42"/>
      <dgm:spPr/>
    </dgm:pt>
    <dgm:pt modelId="{A6B6FF6C-6D78-42F6-B5C0-4BC368865C81}" type="pres">
      <dgm:prSet presAssocID="{073F0C87-803F-4D41-83D4-4AAB453EFF22}" presName="bottomArc1" presStyleLbl="parChTrans1D1" presStyleIdx="1" presStyleCnt="42"/>
      <dgm:spPr/>
    </dgm:pt>
    <dgm:pt modelId="{6969ED56-D1E8-4EB1-9B23-E2AEEEC9A10D}" type="pres">
      <dgm:prSet presAssocID="{073F0C87-803F-4D41-83D4-4AAB453EFF22}" presName="topConnNode1" presStyleLbl="node1" presStyleIdx="0" presStyleCnt="0"/>
      <dgm:spPr/>
    </dgm:pt>
    <dgm:pt modelId="{41B18DC6-D479-4F62-8E2F-06074677F7E6}" type="pres">
      <dgm:prSet presAssocID="{073F0C87-803F-4D41-83D4-4AAB453EFF22}" presName="hierChild2" presStyleCnt="0"/>
      <dgm:spPr/>
    </dgm:pt>
    <dgm:pt modelId="{30B71686-21EF-4F5A-80E3-D66C99E4DBB1}" type="pres">
      <dgm:prSet presAssocID="{B3F06794-351B-4075-8DAF-67DBF94F5AC0}" presName="Name28" presStyleLbl="parChTrans1D2" presStyleIdx="0" presStyleCnt="5"/>
      <dgm:spPr/>
    </dgm:pt>
    <dgm:pt modelId="{D8417E27-A3AE-4F07-B270-8957DE68ADC5}" type="pres">
      <dgm:prSet presAssocID="{F676891D-F2FC-4BED-BC5A-6C9C0AC9011A}" presName="hierRoot2" presStyleCnt="0">
        <dgm:presLayoutVars>
          <dgm:hierBranch val="init"/>
        </dgm:presLayoutVars>
      </dgm:prSet>
      <dgm:spPr/>
    </dgm:pt>
    <dgm:pt modelId="{819E85C2-10C3-4402-B058-0D51F86C35BF}" type="pres">
      <dgm:prSet presAssocID="{F676891D-F2FC-4BED-BC5A-6C9C0AC9011A}" presName="rootComposite2" presStyleCnt="0"/>
      <dgm:spPr/>
    </dgm:pt>
    <dgm:pt modelId="{835B2D83-88FA-4E4D-8FAD-84443D523AC3}" type="pres">
      <dgm:prSet presAssocID="{F676891D-F2FC-4BED-BC5A-6C9C0AC9011A}" presName="rootText2" presStyleLbl="alignAcc1" presStyleIdx="0" presStyleCnt="0">
        <dgm:presLayoutVars>
          <dgm:chPref val="3"/>
        </dgm:presLayoutVars>
      </dgm:prSet>
      <dgm:spPr/>
    </dgm:pt>
    <dgm:pt modelId="{583F37EE-D37F-491F-9E5B-C94CC5874384}" type="pres">
      <dgm:prSet presAssocID="{F676891D-F2FC-4BED-BC5A-6C9C0AC9011A}" presName="topArc2" presStyleLbl="parChTrans1D1" presStyleIdx="2" presStyleCnt="42"/>
      <dgm:spPr/>
    </dgm:pt>
    <dgm:pt modelId="{750858A6-E9B6-412A-8CEA-C9CFDE2E5526}" type="pres">
      <dgm:prSet presAssocID="{F676891D-F2FC-4BED-BC5A-6C9C0AC9011A}" presName="bottomArc2" presStyleLbl="parChTrans1D1" presStyleIdx="3" presStyleCnt="42"/>
      <dgm:spPr/>
    </dgm:pt>
    <dgm:pt modelId="{0F15371E-302B-47DA-9889-F2871FB565A9}" type="pres">
      <dgm:prSet presAssocID="{F676891D-F2FC-4BED-BC5A-6C9C0AC9011A}" presName="topConnNode2" presStyleLbl="node2" presStyleIdx="0" presStyleCnt="0"/>
      <dgm:spPr/>
    </dgm:pt>
    <dgm:pt modelId="{38E8F045-F723-4029-B1F9-05B60A55439A}" type="pres">
      <dgm:prSet presAssocID="{F676891D-F2FC-4BED-BC5A-6C9C0AC9011A}" presName="hierChild4" presStyleCnt="0"/>
      <dgm:spPr/>
    </dgm:pt>
    <dgm:pt modelId="{278764BE-0BC3-4C63-948B-1BDD61CF9A4C}" type="pres">
      <dgm:prSet presAssocID="{B8F1CE4C-BC7C-4F46-B5EA-DD9AE57F1A2E}" presName="Name28" presStyleLbl="parChTrans1D3" presStyleIdx="0" presStyleCnt="15"/>
      <dgm:spPr/>
    </dgm:pt>
    <dgm:pt modelId="{B51E4A0E-26EC-46E4-922B-4D840AA0F8D3}" type="pres">
      <dgm:prSet presAssocID="{A74BE474-2E7A-4165-A6D6-A85AC6DD7C98}" presName="hierRoot2" presStyleCnt="0">
        <dgm:presLayoutVars>
          <dgm:hierBranch val="init"/>
        </dgm:presLayoutVars>
      </dgm:prSet>
      <dgm:spPr/>
    </dgm:pt>
    <dgm:pt modelId="{680053AF-623B-4042-8F9F-AD077375E932}" type="pres">
      <dgm:prSet presAssocID="{A74BE474-2E7A-4165-A6D6-A85AC6DD7C98}" presName="rootComposite2" presStyleCnt="0"/>
      <dgm:spPr/>
    </dgm:pt>
    <dgm:pt modelId="{B49031FF-9FB0-42EB-94FA-A5D956BA774D}" type="pres">
      <dgm:prSet presAssocID="{A74BE474-2E7A-4165-A6D6-A85AC6DD7C98}" presName="rootText2" presStyleLbl="alignAcc1" presStyleIdx="0" presStyleCnt="0">
        <dgm:presLayoutVars>
          <dgm:chPref val="3"/>
        </dgm:presLayoutVars>
      </dgm:prSet>
      <dgm:spPr/>
    </dgm:pt>
    <dgm:pt modelId="{A574E8DA-0A1A-4DCB-8103-86A9A2580223}" type="pres">
      <dgm:prSet presAssocID="{A74BE474-2E7A-4165-A6D6-A85AC6DD7C98}" presName="topArc2" presStyleLbl="parChTrans1D1" presStyleIdx="4" presStyleCnt="42"/>
      <dgm:spPr/>
    </dgm:pt>
    <dgm:pt modelId="{D8B6B66F-3B29-4AE1-B474-41FD8543F800}" type="pres">
      <dgm:prSet presAssocID="{A74BE474-2E7A-4165-A6D6-A85AC6DD7C98}" presName="bottomArc2" presStyleLbl="parChTrans1D1" presStyleIdx="5" presStyleCnt="42"/>
      <dgm:spPr/>
    </dgm:pt>
    <dgm:pt modelId="{0452D744-5B60-4C0E-A1DF-861BC5FEB376}" type="pres">
      <dgm:prSet presAssocID="{A74BE474-2E7A-4165-A6D6-A85AC6DD7C98}" presName="topConnNode2" presStyleLbl="node3" presStyleIdx="0" presStyleCnt="0"/>
      <dgm:spPr/>
    </dgm:pt>
    <dgm:pt modelId="{2FFBD0E0-9AEA-4CA6-A53D-D480ABDBECCC}" type="pres">
      <dgm:prSet presAssocID="{A74BE474-2E7A-4165-A6D6-A85AC6DD7C98}" presName="hierChild4" presStyleCnt="0"/>
      <dgm:spPr/>
    </dgm:pt>
    <dgm:pt modelId="{EF0AFABE-C2ED-4653-B691-BEAFEC3F41D0}" type="pres">
      <dgm:prSet presAssocID="{A74BE474-2E7A-4165-A6D6-A85AC6DD7C98}" presName="hierChild5" presStyleCnt="0"/>
      <dgm:spPr/>
    </dgm:pt>
    <dgm:pt modelId="{8D4FEE90-0EEC-49F1-8FF6-6641A9C7DC4D}" type="pres">
      <dgm:prSet presAssocID="{F1EB475F-59DF-4484-ADB8-A2234B79B585}" presName="Name28" presStyleLbl="parChTrans1D3" presStyleIdx="1" presStyleCnt="15"/>
      <dgm:spPr/>
    </dgm:pt>
    <dgm:pt modelId="{2D5F64F0-DF18-4E6C-998D-28032A490D91}" type="pres">
      <dgm:prSet presAssocID="{F22111F0-61BE-4214-89D7-87A1B573BBD6}" presName="hierRoot2" presStyleCnt="0">
        <dgm:presLayoutVars>
          <dgm:hierBranch val="init"/>
        </dgm:presLayoutVars>
      </dgm:prSet>
      <dgm:spPr/>
    </dgm:pt>
    <dgm:pt modelId="{AC80D1D0-A93B-4D78-9C9F-230A2C0FBC17}" type="pres">
      <dgm:prSet presAssocID="{F22111F0-61BE-4214-89D7-87A1B573BBD6}" presName="rootComposite2" presStyleCnt="0"/>
      <dgm:spPr/>
    </dgm:pt>
    <dgm:pt modelId="{12F464EA-3E6E-48F9-902D-D8533DC33647}" type="pres">
      <dgm:prSet presAssocID="{F22111F0-61BE-4214-89D7-87A1B573BBD6}" presName="rootText2" presStyleLbl="alignAcc1" presStyleIdx="0" presStyleCnt="0">
        <dgm:presLayoutVars>
          <dgm:chPref val="3"/>
        </dgm:presLayoutVars>
      </dgm:prSet>
      <dgm:spPr/>
    </dgm:pt>
    <dgm:pt modelId="{E325E4DF-B21D-4BA5-AA13-DE743F99068B}" type="pres">
      <dgm:prSet presAssocID="{F22111F0-61BE-4214-89D7-87A1B573BBD6}" presName="topArc2" presStyleLbl="parChTrans1D1" presStyleIdx="6" presStyleCnt="42"/>
      <dgm:spPr/>
    </dgm:pt>
    <dgm:pt modelId="{2FFE6F4E-7BE0-4626-B3EE-E424581F67C1}" type="pres">
      <dgm:prSet presAssocID="{F22111F0-61BE-4214-89D7-87A1B573BBD6}" presName="bottomArc2" presStyleLbl="parChTrans1D1" presStyleIdx="7" presStyleCnt="42"/>
      <dgm:spPr/>
    </dgm:pt>
    <dgm:pt modelId="{CDDFDD1A-28D2-452D-87DD-9F09CE673AFE}" type="pres">
      <dgm:prSet presAssocID="{F22111F0-61BE-4214-89D7-87A1B573BBD6}" presName="topConnNode2" presStyleLbl="node3" presStyleIdx="0" presStyleCnt="0"/>
      <dgm:spPr/>
    </dgm:pt>
    <dgm:pt modelId="{26C0A228-2670-4ACA-A421-F6455F24EBD8}" type="pres">
      <dgm:prSet presAssocID="{F22111F0-61BE-4214-89D7-87A1B573BBD6}" presName="hierChild4" presStyleCnt="0"/>
      <dgm:spPr/>
    </dgm:pt>
    <dgm:pt modelId="{C5A4B780-506F-4230-844A-33E3DB9BDE3F}" type="pres">
      <dgm:prSet presAssocID="{F22111F0-61BE-4214-89D7-87A1B573BBD6}" presName="hierChild5" presStyleCnt="0"/>
      <dgm:spPr/>
    </dgm:pt>
    <dgm:pt modelId="{A49AA48B-D8AC-4632-81F7-D3562AB5A92D}" type="pres">
      <dgm:prSet presAssocID="{A3BC1891-6167-4FC7-AB72-909F5EBC8996}" presName="Name28" presStyleLbl="parChTrans1D3" presStyleIdx="2" presStyleCnt="15"/>
      <dgm:spPr/>
    </dgm:pt>
    <dgm:pt modelId="{24E86DBF-2C7E-4920-8F2D-27DE6F568112}" type="pres">
      <dgm:prSet presAssocID="{B4AE3D2B-9808-46F3-BFB6-5F0BD54AF40C}" presName="hierRoot2" presStyleCnt="0">
        <dgm:presLayoutVars>
          <dgm:hierBranch val="init"/>
        </dgm:presLayoutVars>
      </dgm:prSet>
      <dgm:spPr/>
    </dgm:pt>
    <dgm:pt modelId="{B8829E0C-F32B-420E-B9BA-09C0401CAF4E}" type="pres">
      <dgm:prSet presAssocID="{B4AE3D2B-9808-46F3-BFB6-5F0BD54AF40C}" presName="rootComposite2" presStyleCnt="0"/>
      <dgm:spPr/>
    </dgm:pt>
    <dgm:pt modelId="{A0FC552A-BBB3-425A-9B5D-E528FA4A81F7}" type="pres">
      <dgm:prSet presAssocID="{B4AE3D2B-9808-46F3-BFB6-5F0BD54AF40C}" presName="rootText2" presStyleLbl="alignAcc1" presStyleIdx="0" presStyleCnt="0">
        <dgm:presLayoutVars>
          <dgm:chPref val="3"/>
        </dgm:presLayoutVars>
      </dgm:prSet>
      <dgm:spPr/>
    </dgm:pt>
    <dgm:pt modelId="{73F2D7AF-5291-4FF8-9511-8FCDCB7E5C13}" type="pres">
      <dgm:prSet presAssocID="{B4AE3D2B-9808-46F3-BFB6-5F0BD54AF40C}" presName="topArc2" presStyleLbl="parChTrans1D1" presStyleIdx="8" presStyleCnt="42"/>
      <dgm:spPr/>
    </dgm:pt>
    <dgm:pt modelId="{8EF16238-87B3-42B6-92B9-63A685ACF29F}" type="pres">
      <dgm:prSet presAssocID="{B4AE3D2B-9808-46F3-BFB6-5F0BD54AF40C}" presName="bottomArc2" presStyleLbl="parChTrans1D1" presStyleIdx="9" presStyleCnt="42"/>
      <dgm:spPr/>
    </dgm:pt>
    <dgm:pt modelId="{DB57E66C-EE3E-46D9-B25D-3593703103B6}" type="pres">
      <dgm:prSet presAssocID="{B4AE3D2B-9808-46F3-BFB6-5F0BD54AF40C}" presName="topConnNode2" presStyleLbl="node3" presStyleIdx="0" presStyleCnt="0"/>
      <dgm:spPr/>
    </dgm:pt>
    <dgm:pt modelId="{E8752FDB-3CDC-40A9-9D59-A2B786917864}" type="pres">
      <dgm:prSet presAssocID="{B4AE3D2B-9808-46F3-BFB6-5F0BD54AF40C}" presName="hierChild4" presStyleCnt="0"/>
      <dgm:spPr/>
    </dgm:pt>
    <dgm:pt modelId="{B5ACFF8C-40A3-42B1-AE03-1BF2343E303C}" type="pres">
      <dgm:prSet presAssocID="{B4AE3D2B-9808-46F3-BFB6-5F0BD54AF40C}" presName="hierChild5" presStyleCnt="0"/>
      <dgm:spPr/>
    </dgm:pt>
    <dgm:pt modelId="{DB81AEDE-A53B-4604-ADC2-BB4525E93601}" type="pres">
      <dgm:prSet presAssocID="{806B41A0-B514-4965-95B3-931CF26C5E99}" presName="Name28" presStyleLbl="parChTrans1D3" presStyleIdx="3" presStyleCnt="15"/>
      <dgm:spPr/>
    </dgm:pt>
    <dgm:pt modelId="{CF2A380B-5625-4BF7-81BB-4F412F2DC110}" type="pres">
      <dgm:prSet presAssocID="{9AA56489-2A1B-4CA8-9505-4505BD968F49}" presName="hierRoot2" presStyleCnt="0">
        <dgm:presLayoutVars>
          <dgm:hierBranch val="init"/>
        </dgm:presLayoutVars>
      </dgm:prSet>
      <dgm:spPr/>
    </dgm:pt>
    <dgm:pt modelId="{76CECAC2-55C4-4EA9-95B1-2D85C19B0E94}" type="pres">
      <dgm:prSet presAssocID="{9AA56489-2A1B-4CA8-9505-4505BD968F49}" presName="rootComposite2" presStyleCnt="0"/>
      <dgm:spPr/>
    </dgm:pt>
    <dgm:pt modelId="{A2BC574E-0BF9-4299-966A-697047D63EC4}" type="pres">
      <dgm:prSet presAssocID="{9AA56489-2A1B-4CA8-9505-4505BD968F49}" presName="rootText2" presStyleLbl="alignAcc1" presStyleIdx="0" presStyleCnt="0">
        <dgm:presLayoutVars>
          <dgm:chPref val="3"/>
        </dgm:presLayoutVars>
      </dgm:prSet>
      <dgm:spPr/>
    </dgm:pt>
    <dgm:pt modelId="{FBE4E56C-E1ED-485B-A346-C9B84F0F0228}" type="pres">
      <dgm:prSet presAssocID="{9AA56489-2A1B-4CA8-9505-4505BD968F49}" presName="topArc2" presStyleLbl="parChTrans1D1" presStyleIdx="10" presStyleCnt="42"/>
      <dgm:spPr/>
    </dgm:pt>
    <dgm:pt modelId="{7F4E0FA8-9A26-4267-8593-AE3247805E12}" type="pres">
      <dgm:prSet presAssocID="{9AA56489-2A1B-4CA8-9505-4505BD968F49}" presName="bottomArc2" presStyleLbl="parChTrans1D1" presStyleIdx="11" presStyleCnt="42"/>
      <dgm:spPr/>
    </dgm:pt>
    <dgm:pt modelId="{6C27B59F-C825-4446-8C74-66F9C4B0D4BD}" type="pres">
      <dgm:prSet presAssocID="{9AA56489-2A1B-4CA8-9505-4505BD968F49}" presName="topConnNode2" presStyleLbl="node3" presStyleIdx="0" presStyleCnt="0"/>
      <dgm:spPr/>
    </dgm:pt>
    <dgm:pt modelId="{F613C7C0-8E72-48FF-B91C-AE5FF1C58127}" type="pres">
      <dgm:prSet presAssocID="{9AA56489-2A1B-4CA8-9505-4505BD968F49}" presName="hierChild4" presStyleCnt="0"/>
      <dgm:spPr/>
    </dgm:pt>
    <dgm:pt modelId="{39DA1C14-2144-4503-8EAB-462F5302A416}" type="pres">
      <dgm:prSet presAssocID="{9AA56489-2A1B-4CA8-9505-4505BD968F49}" presName="hierChild5" presStyleCnt="0"/>
      <dgm:spPr/>
    </dgm:pt>
    <dgm:pt modelId="{C933A722-3F2E-49DE-8728-AEF5DD7917E7}" type="pres">
      <dgm:prSet presAssocID="{F676891D-F2FC-4BED-BC5A-6C9C0AC9011A}" presName="hierChild5" presStyleCnt="0"/>
      <dgm:spPr/>
    </dgm:pt>
    <dgm:pt modelId="{DA1BB784-2320-444A-8009-C1F2524F8F98}" type="pres">
      <dgm:prSet presAssocID="{EB9C5903-4AF2-45C7-9BBB-CF82648E829C}" presName="Name28" presStyleLbl="parChTrans1D2" presStyleIdx="1" presStyleCnt="5"/>
      <dgm:spPr/>
    </dgm:pt>
    <dgm:pt modelId="{90EEF1E9-C7AC-4B65-9B0B-37931F637737}" type="pres">
      <dgm:prSet presAssocID="{2261634F-A004-4BC5-ACE4-8CB0D5821D01}" presName="hierRoot2" presStyleCnt="0">
        <dgm:presLayoutVars>
          <dgm:hierBranch val="init"/>
        </dgm:presLayoutVars>
      </dgm:prSet>
      <dgm:spPr/>
    </dgm:pt>
    <dgm:pt modelId="{C854876D-C092-444B-A880-40D48E38A3F5}" type="pres">
      <dgm:prSet presAssocID="{2261634F-A004-4BC5-ACE4-8CB0D5821D01}" presName="rootComposite2" presStyleCnt="0"/>
      <dgm:spPr/>
    </dgm:pt>
    <dgm:pt modelId="{CFA016F2-15FE-4C5E-B85C-99B0E2483A92}" type="pres">
      <dgm:prSet presAssocID="{2261634F-A004-4BC5-ACE4-8CB0D5821D01}" presName="rootText2" presStyleLbl="alignAcc1" presStyleIdx="0" presStyleCnt="0">
        <dgm:presLayoutVars>
          <dgm:chPref val="3"/>
        </dgm:presLayoutVars>
      </dgm:prSet>
      <dgm:spPr/>
    </dgm:pt>
    <dgm:pt modelId="{ED7328CF-0552-4EC1-9ED1-D45A50649C41}" type="pres">
      <dgm:prSet presAssocID="{2261634F-A004-4BC5-ACE4-8CB0D5821D01}" presName="topArc2" presStyleLbl="parChTrans1D1" presStyleIdx="12" presStyleCnt="42"/>
      <dgm:spPr/>
    </dgm:pt>
    <dgm:pt modelId="{5097A38B-900A-45BE-B24A-5639E8DBE59E}" type="pres">
      <dgm:prSet presAssocID="{2261634F-A004-4BC5-ACE4-8CB0D5821D01}" presName="bottomArc2" presStyleLbl="parChTrans1D1" presStyleIdx="13" presStyleCnt="42"/>
      <dgm:spPr/>
    </dgm:pt>
    <dgm:pt modelId="{5F15BBA5-2745-4DFD-BE2E-FD6189BC5A79}" type="pres">
      <dgm:prSet presAssocID="{2261634F-A004-4BC5-ACE4-8CB0D5821D01}" presName="topConnNode2" presStyleLbl="node2" presStyleIdx="0" presStyleCnt="0"/>
      <dgm:spPr/>
    </dgm:pt>
    <dgm:pt modelId="{35FA843E-B0C9-4B94-85CC-1BB8EBFB836E}" type="pres">
      <dgm:prSet presAssocID="{2261634F-A004-4BC5-ACE4-8CB0D5821D01}" presName="hierChild4" presStyleCnt="0"/>
      <dgm:spPr/>
    </dgm:pt>
    <dgm:pt modelId="{BD341BCC-C984-4E2C-9CC5-5363C1655BD4}" type="pres">
      <dgm:prSet presAssocID="{299B47D8-9E4F-49C3-A8CC-FF13C78DC249}" presName="Name28" presStyleLbl="parChTrans1D3" presStyleIdx="4" presStyleCnt="15"/>
      <dgm:spPr/>
    </dgm:pt>
    <dgm:pt modelId="{83B0E9CF-C612-4200-9B8E-D0D514F7A048}" type="pres">
      <dgm:prSet presAssocID="{D5515820-1E2E-47A5-9A9A-1039DCB409C1}" presName="hierRoot2" presStyleCnt="0">
        <dgm:presLayoutVars>
          <dgm:hierBranch val="init"/>
        </dgm:presLayoutVars>
      </dgm:prSet>
      <dgm:spPr/>
    </dgm:pt>
    <dgm:pt modelId="{726C8950-AFFF-43DD-B5E5-6C7B31FE3EFD}" type="pres">
      <dgm:prSet presAssocID="{D5515820-1E2E-47A5-9A9A-1039DCB409C1}" presName="rootComposite2" presStyleCnt="0"/>
      <dgm:spPr/>
    </dgm:pt>
    <dgm:pt modelId="{79244389-59E8-4ECC-9E72-4A29BCC1EBF9}" type="pres">
      <dgm:prSet presAssocID="{D5515820-1E2E-47A5-9A9A-1039DCB409C1}" presName="rootText2" presStyleLbl="alignAcc1" presStyleIdx="0" presStyleCnt="0">
        <dgm:presLayoutVars>
          <dgm:chPref val="3"/>
        </dgm:presLayoutVars>
      </dgm:prSet>
      <dgm:spPr/>
    </dgm:pt>
    <dgm:pt modelId="{54C959C8-F8F5-4B5D-8BBA-2EE110790D58}" type="pres">
      <dgm:prSet presAssocID="{D5515820-1E2E-47A5-9A9A-1039DCB409C1}" presName="topArc2" presStyleLbl="parChTrans1D1" presStyleIdx="14" presStyleCnt="42"/>
      <dgm:spPr/>
    </dgm:pt>
    <dgm:pt modelId="{CB12240D-CE46-4AB7-A95B-693EDC6EE50F}" type="pres">
      <dgm:prSet presAssocID="{D5515820-1E2E-47A5-9A9A-1039DCB409C1}" presName="bottomArc2" presStyleLbl="parChTrans1D1" presStyleIdx="15" presStyleCnt="42"/>
      <dgm:spPr/>
    </dgm:pt>
    <dgm:pt modelId="{AF09CE91-AD48-4BD1-A808-5053A3D96D35}" type="pres">
      <dgm:prSet presAssocID="{D5515820-1E2E-47A5-9A9A-1039DCB409C1}" presName="topConnNode2" presStyleLbl="node3" presStyleIdx="0" presStyleCnt="0"/>
      <dgm:spPr/>
    </dgm:pt>
    <dgm:pt modelId="{D23D444E-C8D6-4E71-9A54-7575B55EAC21}" type="pres">
      <dgm:prSet presAssocID="{D5515820-1E2E-47A5-9A9A-1039DCB409C1}" presName="hierChild4" presStyleCnt="0"/>
      <dgm:spPr/>
    </dgm:pt>
    <dgm:pt modelId="{931E71D2-0959-4C38-971F-9BE5250356DB}" type="pres">
      <dgm:prSet presAssocID="{D5515820-1E2E-47A5-9A9A-1039DCB409C1}" presName="hierChild5" presStyleCnt="0"/>
      <dgm:spPr/>
    </dgm:pt>
    <dgm:pt modelId="{C25EE4A6-9271-4254-A8B5-F6C28D5C8F52}" type="pres">
      <dgm:prSet presAssocID="{385D40DB-4E3A-4F87-9ADC-1DC2FE539030}" presName="Name28" presStyleLbl="parChTrans1D3" presStyleIdx="5" presStyleCnt="15"/>
      <dgm:spPr/>
    </dgm:pt>
    <dgm:pt modelId="{6BDFC6FA-3E60-40B0-8630-5EEDB1FD5315}" type="pres">
      <dgm:prSet presAssocID="{37DAC8B9-5E23-4D8A-B446-06FA0398BB2A}" presName="hierRoot2" presStyleCnt="0">
        <dgm:presLayoutVars>
          <dgm:hierBranch val="init"/>
        </dgm:presLayoutVars>
      </dgm:prSet>
      <dgm:spPr/>
    </dgm:pt>
    <dgm:pt modelId="{CEF24097-195C-46D7-A423-3DC540FD261C}" type="pres">
      <dgm:prSet presAssocID="{37DAC8B9-5E23-4D8A-B446-06FA0398BB2A}" presName="rootComposite2" presStyleCnt="0"/>
      <dgm:spPr/>
    </dgm:pt>
    <dgm:pt modelId="{789E7B19-5677-4942-834A-C44A3DBD5BC6}" type="pres">
      <dgm:prSet presAssocID="{37DAC8B9-5E23-4D8A-B446-06FA0398BB2A}" presName="rootText2" presStyleLbl="alignAcc1" presStyleIdx="0" presStyleCnt="0">
        <dgm:presLayoutVars>
          <dgm:chPref val="3"/>
        </dgm:presLayoutVars>
      </dgm:prSet>
      <dgm:spPr/>
    </dgm:pt>
    <dgm:pt modelId="{A5983B4D-5FCD-4723-B79A-1668FF82986C}" type="pres">
      <dgm:prSet presAssocID="{37DAC8B9-5E23-4D8A-B446-06FA0398BB2A}" presName="topArc2" presStyleLbl="parChTrans1D1" presStyleIdx="16" presStyleCnt="42"/>
      <dgm:spPr/>
    </dgm:pt>
    <dgm:pt modelId="{E9130DDF-6B34-48FA-86EC-024F2A89207E}" type="pres">
      <dgm:prSet presAssocID="{37DAC8B9-5E23-4D8A-B446-06FA0398BB2A}" presName="bottomArc2" presStyleLbl="parChTrans1D1" presStyleIdx="17" presStyleCnt="42"/>
      <dgm:spPr/>
    </dgm:pt>
    <dgm:pt modelId="{F50B7F7E-C424-4CC9-B632-F45980956743}" type="pres">
      <dgm:prSet presAssocID="{37DAC8B9-5E23-4D8A-B446-06FA0398BB2A}" presName="topConnNode2" presStyleLbl="node3" presStyleIdx="0" presStyleCnt="0"/>
      <dgm:spPr/>
    </dgm:pt>
    <dgm:pt modelId="{421D7D53-A7D2-4789-9EFD-CC0622563FB5}" type="pres">
      <dgm:prSet presAssocID="{37DAC8B9-5E23-4D8A-B446-06FA0398BB2A}" presName="hierChild4" presStyleCnt="0"/>
      <dgm:spPr/>
    </dgm:pt>
    <dgm:pt modelId="{6DDDCE82-AA25-4333-86A7-8C3AAE8C6E7E}" type="pres">
      <dgm:prSet presAssocID="{37DAC8B9-5E23-4D8A-B446-06FA0398BB2A}" presName="hierChild5" presStyleCnt="0"/>
      <dgm:spPr/>
    </dgm:pt>
    <dgm:pt modelId="{9B9599BA-DDE1-4F15-B926-B8AE86717A10}" type="pres">
      <dgm:prSet presAssocID="{B287B886-780A-4AF9-B97F-8335FAD78432}" presName="Name28" presStyleLbl="parChTrans1D3" presStyleIdx="6" presStyleCnt="15"/>
      <dgm:spPr/>
    </dgm:pt>
    <dgm:pt modelId="{15689B61-35F9-4C38-8912-5820714CCE28}" type="pres">
      <dgm:prSet presAssocID="{4009AF42-48F0-4D7F-995A-51EA49547C02}" presName="hierRoot2" presStyleCnt="0">
        <dgm:presLayoutVars>
          <dgm:hierBranch val="init"/>
        </dgm:presLayoutVars>
      </dgm:prSet>
      <dgm:spPr/>
    </dgm:pt>
    <dgm:pt modelId="{A884C8A4-B3B9-43B0-B90D-2C63FDE302FC}" type="pres">
      <dgm:prSet presAssocID="{4009AF42-48F0-4D7F-995A-51EA49547C02}" presName="rootComposite2" presStyleCnt="0"/>
      <dgm:spPr/>
    </dgm:pt>
    <dgm:pt modelId="{7E50F055-C84F-4590-8360-905F2223F540}" type="pres">
      <dgm:prSet presAssocID="{4009AF42-48F0-4D7F-995A-51EA49547C02}" presName="rootText2" presStyleLbl="alignAcc1" presStyleIdx="0" presStyleCnt="0">
        <dgm:presLayoutVars>
          <dgm:chPref val="3"/>
        </dgm:presLayoutVars>
      </dgm:prSet>
      <dgm:spPr/>
    </dgm:pt>
    <dgm:pt modelId="{B1771B9A-6DEA-4856-8C5D-1DA20C7EEBE1}" type="pres">
      <dgm:prSet presAssocID="{4009AF42-48F0-4D7F-995A-51EA49547C02}" presName="topArc2" presStyleLbl="parChTrans1D1" presStyleIdx="18" presStyleCnt="42"/>
      <dgm:spPr/>
    </dgm:pt>
    <dgm:pt modelId="{31FA46FB-888B-4145-ABDD-C22A33AEBCF3}" type="pres">
      <dgm:prSet presAssocID="{4009AF42-48F0-4D7F-995A-51EA49547C02}" presName="bottomArc2" presStyleLbl="parChTrans1D1" presStyleIdx="19" presStyleCnt="42"/>
      <dgm:spPr/>
    </dgm:pt>
    <dgm:pt modelId="{2F620579-5705-45CB-B278-6F76C86EA104}" type="pres">
      <dgm:prSet presAssocID="{4009AF42-48F0-4D7F-995A-51EA49547C02}" presName="topConnNode2" presStyleLbl="node3" presStyleIdx="0" presStyleCnt="0"/>
      <dgm:spPr/>
    </dgm:pt>
    <dgm:pt modelId="{C0CB63CE-F299-4AF2-B3AA-3D45ACC13B01}" type="pres">
      <dgm:prSet presAssocID="{4009AF42-48F0-4D7F-995A-51EA49547C02}" presName="hierChild4" presStyleCnt="0"/>
      <dgm:spPr/>
    </dgm:pt>
    <dgm:pt modelId="{912311B3-16F1-4427-A9EB-C84C758BF7C6}" type="pres">
      <dgm:prSet presAssocID="{4009AF42-48F0-4D7F-995A-51EA49547C02}" presName="hierChild5" presStyleCnt="0"/>
      <dgm:spPr/>
    </dgm:pt>
    <dgm:pt modelId="{983EF0E4-FDA2-4A64-97DD-C9C2C1980C6E}" type="pres">
      <dgm:prSet presAssocID="{9C801D3C-887B-4AB5-BE0C-10CC30E68527}" presName="Name28" presStyleLbl="parChTrans1D3" presStyleIdx="7" presStyleCnt="15"/>
      <dgm:spPr/>
    </dgm:pt>
    <dgm:pt modelId="{119E4FB2-CE4E-479E-95B6-F05B6A2B0AFE}" type="pres">
      <dgm:prSet presAssocID="{C544DD23-B399-400C-830A-5EEFCC23466F}" presName="hierRoot2" presStyleCnt="0">
        <dgm:presLayoutVars>
          <dgm:hierBranch val="init"/>
        </dgm:presLayoutVars>
      </dgm:prSet>
      <dgm:spPr/>
    </dgm:pt>
    <dgm:pt modelId="{0FB91C7A-EE5A-4E64-82AA-83223C2FCD2A}" type="pres">
      <dgm:prSet presAssocID="{C544DD23-B399-400C-830A-5EEFCC23466F}" presName="rootComposite2" presStyleCnt="0"/>
      <dgm:spPr/>
    </dgm:pt>
    <dgm:pt modelId="{076A0982-E56B-4BCF-B87E-EF1B7FD4748A}" type="pres">
      <dgm:prSet presAssocID="{C544DD23-B399-400C-830A-5EEFCC23466F}" presName="rootText2" presStyleLbl="alignAcc1" presStyleIdx="0" presStyleCnt="0">
        <dgm:presLayoutVars>
          <dgm:chPref val="3"/>
        </dgm:presLayoutVars>
      </dgm:prSet>
      <dgm:spPr/>
    </dgm:pt>
    <dgm:pt modelId="{2EC1A786-0E4D-440A-88B3-6B0591F16C97}" type="pres">
      <dgm:prSet presAssocID="{C544DD23-B399-400C-830A-5EEFCC23466F}" presName="topArc2" presStyleLbl="parChTrans1D1" presStyleIdx="20" presStyleCnt="42"/>
      <dgm:spPr/>
    </dgm:pt>
    <dgm:pt modelId="{E9C3F4C8-D477-4288-8BD1-D6B28600FE79}" type="pres">
      <dgm:prSet presAssocID="{C544DD23-B399-400C-830A-5EEFCC23466F}" presName="bottomArc2" presStyleLbl="parChTrans1D1" presStyleIdx="21" presStyleCnt="42"/>
      <dgm:spPr/>
    </dgm:pt>
    <dgm:pt modelId="{37ED9B89-5BF6-4B52-9667-779D864E4B90}" type="pres">
      <dgm:prSet presAssocID="{C544DD23-B399-400C-830A-5EEFCC23466F}" presName="topConnNode2" presStyleLbl="node3" presStyleIdx="0" presStyleCnt="0"/>
      <dgm:spPr/>
    </dgm:pt>
    <dgm:pt modelId="{ACDDAEEF-96FC-415B-8879-5BAFDF55B417}" type="pres">
      <dgm:prSet presAssocID="{C544DD23-B399-400C-830A-5EEFCC23466F}" presName="hierChild4" presStyleCnt="0"/>
      <dgm:spPr/>
    </dgm:pt>
    <dgm:pt modelId="{6D56BFC3-CB6D-4F0B-A62C-21786D15BB41}" type="pres">
      <dgm:prSet presAssocID="{C544DD23-B399-400C-830A-5EEFCC23466F}" presName="hierChild5" presStyleCnt="0"/>
      <dgm:spPr/>
    </dgm:pt>
    <dgm:pt modelId="{902C7C23-A29E-43D5-88D1-435C6447ED28}" type="pres">
      <dgm:prSet presAssocID="{2261634F-A004-4BC5-ACE4-8CB0D5821D01}" presName="hierChild5" presStyleCnt="0"/>
      <dgm:spPr/>
    </dgm:pt>
    <dgm:pt modelId="{C7EA5007-D658-4196-9694-0AB7CD714ED1}" type="pres">
      <dgm:prSet presAssocID="{E00262AB-CF50-40CD-B3EA-A36831B27AF5}" presName="Name28" presStyleLbl="parChTrans1D2" presStyleIdx="2" presStyleCnt="5"/>
      <dgm:spPr/>
    </dgm:pt>
    <dgm:pt modelId="{45A90E0F-1B5F-43BB-92D7-CCF7FBEA6A8E}" type="pres">
      <dgm:prSet presAssocID="{98B74172-DC33-4460-82C2-2803A186DDDF}" presName="hierRoot2" presStyleCnt="0">
        <dgm:presLayoutVars>
          <dgm:hierBranch val="init"/>
        </dgm:presLayoutVars>
      </dgm:prSet>
      <dgm:spPr/>
    </dgm:pt>
    <dgm:pt modelId="{34352042-ACAE-4176-B335-49BA78DCAA80}" type="pres">
      <dgm:prSet presAssocID="{98B74172-DC33-4460-82C2-2803A186DDDF}" presName="rootComposite2" presStyleCnt="0"/>
      <dgm:spPr/>
    </dgm:pt>
    <dgm:pt modelId="{61AEF012-3B85-4AB4-8A87-C35E764D3B4A}" type="pres">
      <dgm:prSet presAssocID="{98B74172-DC33-4460-82C2-2803A186DDDF}" presName="rootText2" presStyleLbl="alignAcc1" presStyleIdx="0" presStyleCnt="0">
        <dgm:presLayoutVars>
          <dgm:chPref val="3"/>
        </dgm:presLayoutVars>
      </dgm:prSet>
      <dgm:spPr/>
    </dgm:pt>
    <dgm:pt modelId="{9A665AA6-49F7-4629-8E5C-B6E4E9D63262}" type="pres">
      <dgm:prSet presAssocID="{98B74172-DC33-4460-82C2-2803A186DDDF}" presName="topArc2" presStyleLbl="parChTrans1D1" presStyleIdx="22" presStyleCnt="42"/>
      <dgm:spPr/>
    </dgm:pt>
    <dgm:pt modelId="{7D4FBA2E-99D8-4901-9407-D07186103C8B}" type="pres">
      <dgm:prSet presAssocID="{98B74172-DC33-4460-82C2-2803A186DDDF}" presName="bottomArc2" presStyleLbl="parChTrans1D1" presStyleIdx="23" presStyleCnt="42"/>
      <dgm:spPr/>
    </dgm:pt>
    <dgm:pt modelId="{B3DD5965-A558-4D8A-866A-96100C450126}" type="pres">
      <dgm:prSet presAssocID="{98B74172-DC33-4460-82C2-2803A186DDDF}" presName="topConnNode2" presStyleLbl="node2" presStyleIdx="0" presStyleCnt="0"/>
      <dgm:spPr/>
    </dgm:pt>
    <dgm:pt modelId="{78FC3F61-7379-45C9-AB72-A798CDF9584C}" type="pres">
      <dgm:prSet presAssocID="{98B74172-DC33-4460-82C2-2803A186DDDF}" presName="hierChild4" presStyleCnt="0"/>
      <dgm:spPr/>
    </dgm:pt>
    <dgm:pt modelId="{72F18689-AAB7-409D-87E7-779296EC4FD5}" type="pres">
      <dgm:prSet presAssocID="{B8CECD3F-4605-4A6A-A7A1-AFCC8E857699}" presName="Name28" presStyleLbl="parChTrans1D3" presStyleIdx="8" presStyleCnt="15"/>
      <dgm:spPr/>
    </dgm:pt>
    <dgm:pt modelId="{3FD657C4-F8A1-4D1D-8FFE-F3D7DBDFCA48}" type="pres">
      <dgm:prSet presAssocID="{1CDDE3FE-8283-4DC4-AEBE-35EA1C8C1343}" presName="hierRoot2" presStyleCnt="0">
        <dgm:presLayoutVars>
          <dgm:hierBranch val="init"/>
        </dgm:presLayoutVars>
      </dgm:prSet>
      <dgm:spPr/>
    </dgm:pt>
    <dgm:pt modelId="{55E59A1A-15A8-4E61-BE4B-15DE0791C413}" type="pres">
      <dgm:prSet presAssocID="{1CDDE3FE-8283-4DC4-AEBE-35EA1C8C1343}" presName="rootComposite2" presStyleCnt="0"/>
      <dgm:spPr/>
    </dgm:pt>
    <dgm:pt modelId="{1080DF9C-C356-4B14-BC00-F17EC47C75EB}" type="pres">
      <dgm:prSet presAssocID="{1CDDE3FE-8283-4DC4-AEBE-35EA1C8C1343}" presName="rootText2" presStyleLbl="alignAcc1" presStyleIdx="0" presStyleCnt="0">
        <dgm:presLayoutVars>
          <dgm:chPref val="3"/>
        </dgm:presLayoutVars>
      </dgm:prSet>
      <dgm:spPr/>
    </dgm:pt>
    <dgm:pt modelId="{43F97BB4-989F-4858-A743-716E0C79495B}" type="pres">
      <dgm:prSet presAssocID="{1CDDE3FE-8283-4DC4-AEBE-35EA1C8C1343}" presName="topArc2" presStyleLbl="parChTrans1D1" presStyleIdx="24" presStyleCnt="42"/>
      <dgm:spPr/>
    </dgm:pt>
    <dgm:pt modelId="{6027D3C0-6283-4DC1-BA9C-6541F6A2BBC0}" type="pres">
      <dgm:prSet presAssocID="{1CDDE3FE-8283-4DC4-AEBE-35EA1C8C1343}" presName="bottomArc2" presStyleLbl="parChTrans1D1" presStyleIdx="25" presStyleCnt="42"/>
      <dgm:spPr/>
    </dgm:pt>
    <dgm:pt modelId="{24D7EE35-72B9-4DA9-9247-7F3CE3550827}" type="pres">
      <dgm:prSet presAssocID="{1CDDE3FE-8283-4DC4-AEBE-35EA1C8C1343}" presName="topConnNode2" presStyleLbl="node3" presStyleIdx="0" presStyleCnt="0"/>
      <dgm:spPr/>
    </dgm:pt>
    <dgm:pt modelId="{9B5A442A-1087-4503-8532-A42CD4483D0A}" type="pres">
      <dgm:prSet presAssocID="{1CDDE3FE-8283-4DC4-AEBE-35EA1C8C1343}" presName="hierChild4" presStyleCnt="0"/>
      <dgm:spPr/>
    </dgm:pt>
    <dgm:pt modelId="{28737C1C-7765-45C9-8BF9-9632F30C076C}" type="pres">
      <dgm:prSet presAssocID="{1CDDE3FE-8283-4DC4-AEBE-35EA1C8C1343}" presName="hierChild5" presStyleCnt="0"/>
      <dgm:spPr/>
    </dgm:pt>
    <dgm:pt modelId="{9226D1B8-31DF-4345-AF8D-D8B83B0A4153}" type="pres">
      <dgm:prSet presAssocID="{8B315B7B-8796-41B8-A1FF-FB2C925A0297}" presName="Name28" presStyleLbl="parChTrans1D3" presStyleIdx="9" presStyleCnt="15"/>
      <dgm:spPr/>
    </dgm:pt>
    <dgm:pt modelId="{4BD7C9D1-B1E5-4802-824B-4A0E816DBBEF}" type="pres">
      <dgm:prSet presAssocID="{13F98E41-070A-4B34-93AF-C51329DBA720}" presName="hierRoot2" presStyleCnt="0">
        <dgm:presLayoutVars>
          <dgm:hierBranch val="init"/>
        </dgm:presLayoutVars>
      </dgm:prSet>
      <dgm:spPr/>
    </dgm:pt>
    <dgm:pt modelId="{E1EC1F9B-5B85-4A8D-B6F3-FADF9A23C832}" type="pres">
      <dgm:prSet presAssocID="{13F98E41-070A-4B34-93AF-C51329DBA720}" presName="rootComposite2" presStyleCnt="0"/>
      <dgm:spPr/>
    </dgm:pt>
    <dgm:pt modelId="{CC24E230-BFEB-4848-9F00-7DD76D49C941}" type="pres">
      <dgm:prSet presAssocID="{13F98E41-070A-4B34-93AF-C51329DBA720}" presName="rootText2" presStyleLbl="alignAcc1" presStyleIdx="0" presStyleCnt="0">
        <dgm:presLayoutVars>
          <dgm:chPref val="3"/>
        </dgm:presLayoutVars>
      </dgm:prSet>
      <dgm:spPr/>
    </dgm:pt>
    <dgm:pt modelId="{51E24646-2F28-460B-97E8-E5B6B93D4625}" type="pres">
      <dgm:prSet presAssocID="{13F98E41-070A-4B34-93AF-C51329DBA720}" presName="topArc2" presStyleLbl="parChTrans1D1" presStyleIdx="26" presStyleCnt="42"/>
      <dgm:spPr/>
    </dgm:pt>
    <dgm:pt modelId="{0BA93529-37E9-4FF9-B5C1-FFBFEADFD141}" type="pres">
      <dgm:prSet presAssocID="{13F98E41-070A-4B34-93AF-C51329DBA720}" presName="bottomArc2" presStyleLbl="parChTrans1D1" presStyleIdx="27" presStyleCnt="42"/>
      <dgm:spPr/>
    </dgm:pt>
    <dgm:pt modelId="{C339D306-0F5B-47EA-9BE7-5AE68D159228}" type="pres">
      <dgm:prSet presAssocID="{13F98E41-070A-4B34-93AF-C51329DBA720}" presName="topConnNode2" presStyleLbl="node3" presStyleIdx="0" presStyleCnt="0"/>
      <dgm:spPr/>
    </dgm:pt>
    <dgm:pt modelId="{F23FE459-78F2-4050-8007-FD73BFB2AD26}" type="pres">
      <dgm:prSet presAssocID="{13F98E41-070A-4B34-93AF-C51329DBA720}" presName="hierChild4" presStyleCnt="0"/>
      <dgm:spPr/>
    </dgm:pt>
    <dgm:pt modelId="{AE51444C-A166-45F1-B0A2-E7CDDDFFA818}" type="pres">
      <dgm:prSet presAssocID="{13F98E41-070A-4B34-93AF-C51329DBA720}" presName="hierChild5" presStyleCnt="0"/>
      <dgm:spPr/>
    </dgm:pt>
    <dgm:pt modelId="{66FE453A-C79E-4083-BB1D-EFFE432E7268}" type="pres">
      <dgm:prSet presAssocID="{E27B867B-739C-4362-B6E3-37DBE402CEA0}" presName="Name28" presStyleLbl="parChTrans1D3" presStyleIdx="10" presStyleCnt="15"/>
      <dgm:spPr/>
    </dgm:pt>
    <dgm:pt modelId="{6641B266-C66F-45B7-8E4D-619863968B0C}" type="pres">
      <dgm:prSet presAssocID="{96831EB9-F6F4-4187-B916-04B0EBEFBE5F}" presName="hierRoot2" presStyleCnt="0">
        <dgm:presLayoutVars>
          <dgm:hierBranch val="init"/>
        </dgm:presLayoutVars>
      </dgm:prSet>
      <dgm:spPr/>
    </dgm:pt>
    <dgm:pt modelId="{4B57E113-B2AD-476C-9AA6-3CAC27E09820}" type="pres">
      <dgm:prSet presAssocID="{96831EB9-F6F4-4187-B916-04B0EBEFBE5F}" presName="rootComposite2" presStyleCnt="0"/>
      <dgm:spPr/>
    </dgm:pt>
    <dgm:pt modelId="{4E5B02C4-9470-4E12-AFA0-E7A2D407B0BC}" type="pres">
      <dgm:prSet presAssocID="{96831EB9-F6F4-4187-B916-04B0EBEFBE5F}" presName="rootText2" presStyleLbl="alignAcc1" presStyleIdx="0" presStyleCnt="0">
        <dgm:presLayoutVars>
          <dgm:chPref val="3"/>
        </dgm:presLayoutVars>
      </dgm:prSet>
      <dgm:spPr/>
    </dgm:pt>
    <dgm:pt modelId="{3F6A56D6-EE44-40D3-9473-56F425D41A19}" type="pres">
      <dgm:prSet presAssocID="{96831EB9-F6F4-4187-B916-04B0EBEFBE5F}" presName="topArc2" presStyleLbl="parChTrans1D1" presStyleIdx="28" presStyleCnt="42"/>
      <dgm:spPr/>
    </dgm:pt>
    <dgm:pt modelId="{6831F6F4-FB17-45AD-9F10-67C19E1F8777}" type="pres">
      <dgm:prSet presAssocID="{96831EB9-F6F4-4187-B916-04B0EBEFBE5F}" presName="bottomArc2" presStyleLbl="parChTrans1D1" presStyleIdx="29" presStyleCnt="42"/>
      <dgm:spPr/>
    </dgm:pt>
    <dgm:pt modelId="{322A865A-36D9-49BB-9BF8-A26A37D249F5}" type="pres">
      <dgm:prSet presAssocID="{96831EB9-F6F4-4187-B916-04B0EBEFBE5F}" presName="topConnNode2" presStyleLbl="node3" presStyleIdx="0" presStyleCnt="0"/>
      <dgm:spPr/>
    </dgm:pt>
    <dgm:pt modelId="{5D34BEFC-3FBA-4EFD-B19B-6A9AE4E72186}" type="pres">
      <dgm:prSet presAssocID="{96831EB9-F6F4-4187-B916-04B0EBEFBE5F}" presName="hierChild4" presStyleCnt="0"/>
      <dgm:spPr/>
    </dgm:pt>
    <dgm:pt modelId="{D9F9A301-1071-48A5-B334-746A42CEC116}" type="pres">
      <dgm:prSet presAssocID="{96831EB9-F6F4-4187-B916-04B0EBEFBE5F}" presName="hierChild5" presStyleCnt="0"/>
      <dgm:spPr/>
    </dgm:pt>
    <dgm:pt modelId="{8E88D43A-C6EC-4A15-8B5F-EF158C3C059E}" type="pres">
      <dgm:prSet presAssocID="{98B74172-DC33-4460-82C2-2803A186DDDF}" presName="hierChild5" presStyleCnt="0"/>
      <dgm:spPr/>
    </dgm:pt>
    <dgm:pt modelId="{7E0E2C81-530A-4D85-A648-62E9FDD0C922}" type="pres">
      <dgm:prSet presAssocID="{FCE434A4-2242-4178-BFBC-AED197635282}" presName="Name28" presStyleLbl="parChTrans1D2" presStyleIdx="3" presStyleCnt="5"/>
      <dgm:spPr/>
    </dgm:pt>
    <dgm:pt modelId="{8062A336-1630-4A3C-BF48-0BCE24A41CF5}" type="pres">
      <dgm:prSet presAssocID="{DB2E42D7-6ED2-42B4-B529-E386CA032707}" presName="hierRoot2" presStyleCnt="0">
        <dgm:presLayoutVars>
          <dgm:hierBranch val="init"/>
        </dgm:presLayoutVars>
      </dgm:prSet>
      <dgm:spPr/>
    </dgm:pt>
    <dgm:pt modelId="{2D68FAF1-3990-4906-8C5C-0B0F0277D06D}" type="pres">
      <dgm:prSet presAssocID="{DB2E42D7-6ED2-42B4-B529-E386CA032707}" presName="rootComposite2" presStyleCnt="0"/>
      <dgm:spPr/>
    </dgm:pt>
    <dgm:pt modelId="{291D406C-75CA-4D43-B3CA-02B1C7397499}" type="pres">
      <dgm:prSet presAssocID="{DB2E42D7-6ED2-42B4-B529-E386CA032707}" presName="rootText2" presStyleLbl="alignAcc1" presStyleIdx="0" presStyleCnt="0">
        <dgm:presLayoutVars>
          <dgm:chPref val="3"/>
        </dgm:presLayoutVars>
      </dgm:prSet>
      <dgm:spPr/>
    </dgm:pt>
    <dgm:pt modelId="{155B0529-A341-4F8C-B445-EB810D9F4954}" type="pres">
      <dgm:prSet presAssocID="{DB2E42D7-6ED2-42B4-B529-E386CA032707}" presName="topArc2" presStyleLbl="parChTrans1D1" presStyleIdx="30" presStyleCnt="42"/>
      <dgm:spPr/>
    </dgm:pt>
    <dgm:pt modelId="{D9DE798C-A58F-43AA-9E70-6AC9481E78D8}" type="pres">
      <dgm:prSet presAssocID="{DB2E42D7-6ED2-42B4-B529-E386CA032707}" presName="bottomArc2" presStyleLbl="parChTrans1D1" presStyleIdx="31" presStyleCnt="42"/>
      <dgm:spPr/>
    </dgm:pt>
    <dgm:pt modelId="{BBD4A5F2-70A2-4271-85A5-FAABDB8C2643}" type="pres">
      <dgm:prSet presAssocID="{DB2E42D7-6ED2-42B4-B529-E386CA032707}" presName="topConnNode2" presStyleLbl="node2" presStyleIdx="0" presStyleCnt="0"/>
      <dgm:spPr/>
    </dgm:pt>
    <dgm:pt modelId="{AA6142A7-B063-4F45-80FC-AC803E6EE4F0}" type="pres">
      <dgm:prSet presAssocID="{DB2E42D7-6ED2-42B4-B529-E386CA032707}" presName="hierChild4" presStyleCnt="0"/>
      <dgm:spPr/>
    </dgm:pt>
    <dgm:pt modelId="{A113B5D5-EDD2-4770-B771-6A2DB9B53F1E}" type="pres">
      <dgm:prSet presAssocID="{8720F7FA-20D2-4D98-A322-18C10F3E58DD}" presName="Name28" presStyleLbl="parChTrans1D3" presStyleIdx="11" presStyleCnt="15"/>
      <dgm:spPr/>
    </dgm:pt>
    <dgm:pt modelId="{612FE7DB-0561-44DA-B56B-BA7B62E0D8AC}" type="pres">
      <dgm:prSet presAssocID="{CF04B232-A65D-425D-8948-0827224C4456}" presName="hierRoot2" presStyleCnt="0">
        <dgm:presLayoutVars>
          <dgm:hierBranch val="init"/>
        </dgm:presLayoutVars>
      </dgm:prSet>
      <dgm:spPr/>
    </dgm:pt>
    <dgm:pt modelId="{1471FC8A-0D0E-420C-8488-D7E6EF177D4B}" type="pres">
      <dgm:prSet presAssocID="{CF04B232-A65D-425D-8948-0827224C4456}" presName="rootComposite2" presStyleCnt="0"/>
      <dgm:spPr/>
    </dgm:pt>
    <dgm:pt modelId="{66A27B9E-36F8-44BE-A7DC-D7CFD7ED4E7B}" type="pres">
      <dgm:prSet presAssocID="{CF04B232-A65D-425D-8948-0827224C4456}" presName="rootText2" presStyleLbl="alignAcc1" presStyleIdx="0" presStyleCnt="0">
        <dgm:presLayoutVars>
          <dgm:chPref val="3"/>
        </dgm:presLayoutVars>
      </dgm:prSet>
      <dgm:spPr/>
    </dgm:pt>
    <dgm:pt modelId="{79131BF5-0475-4B81-ACCB-710911436CBF}" type="pres">
      <dgm:prSet presAssocID="{CF04B232-A65D-425D-8948-0827224C4456}" presName="topArc2" presStyleLbl="parChTrans1D1" presStyleIdx="32" presStyleCnt="42"/>
      <dgm:spPr/>
    </dgm:pt>
    <dgm:pt modelId="{BF3F4066-5983-4152-8860-3ECD8F21B426}" type="pres">
      <dgm:prSet presAssocID="{CF04B232-A65D-425D-8948-0827224C4456}" presName="bottomArc2" presStyleLbl="parChTrans1D1" presStyleIdx="33" presStyleCnt="42"/>
      <dgm:spPr/>
    </dgm:pt>
    <dgm:pt modelId="{BE2E1CDB-77ED-43AA-B9AA-1CDBFF4E5BD9}" type="pres">
      <dgm:prSet presAssocID="{CF04B232-A65D-425D-8948-0827224C4456}" presName="topConnNode2" presStyleLbl="node3" presStyleIdx="0" presStyleCnt="0"/>
      <dgm:spPr/>
    </dgm:pt>
    <dgm:pt modelId="{D02911BE-5BEC-4557-A390-E1596A18F990}" type="pres">
      <dgm:prSet presAssocID="{CF04B232-A65D-425D-8948-0827224C4456}" presName="hierChild4" presStyleCnt="0"/>
      <dgm:spPr/>
    </dgm:pt>
    <dgm:pt modelId="{F74022C2-9AFF-4EF4-8035-1A88008F2C01}" type="pres">
      <dgm:prSet presAssocID="{CF04B232-A65D-425D-8948-0827224C4456}" presName="hierChild5" presStyleCnt="0"/>
      <dgm:spPr/>
    </dgm:pt>
    <dgm:pt modelId="{3750F828-9180-4195-BD5E-2061A4A18E0E}" type="pres">
      <dgm:prSet presAssocID="{336BD14E-980A-454C-AE21-B390F590B006}" presName="Name28" presStyleLbl="parChTrans1D3" presStyleIdx="12" presStyleCnt="15"/>
      <dgm:spPr/>
    </dgm:pt>
    <dgm:pt modelId="{77C39E52-6FEA-4E81-AFE4-BEA99E2A2E12}" type="pres">
      <dgm:prSet presAssocID="{38537AC9-D022-45D6-B0F5-CD3488828E54}" presName="hierRoot2" presStyleCnt="0">
        <dgm:presLayoutVars>
          <dgm:hierBranch val="init"/>
        </dgm:presLayoutVars>
      </dgm:prSet>
      <dgm:spPr/>
    </dgm:pt>
    <dgm:pt modelId="{2C9AF1A0-4EA7-4BDD-A1C5-82459E68EA13}" type="pres">
      <dgm:prSet presAssocID="{38537AC9-D022-45D6-B0F5-CD3488828E54}" presName="rootComposite2" presStyleCnt="0"/>
      <dgm:spPr/>
    </dgm:pt>
    <dgm:pt modelId="{F8E346D7-3B36-4D08-B091-578D5B022091}" type="pres">
      <dgm:prSet presAssocID="{38537AC9-D022-45D6-B0F5-CD3488828E54}" presName="rootText2" presStyleLbl="alignAcc1" presStyleIdx="0" presStyleCnt="0">
        <dgm:presLayoutVars>
          <dgm:chPref val="3"/>
        </dgm:presLayoutVars>
      </dgm:prSet>
      <dgm:spPr/>
    </dgm:pt>
    <dgm:pt modelId="{797712AE-9158-4220-A964-870B0B69111D}" type="pres">
      <dgm:prSet presAssocID="{38537AC9-D022-45D6-B0F5-CD3488828E54}" presName="topArc2" presStyleLbl="parChTrans1D1" presStyleIdx="34" presStyleCnt="42"/>
      <dgm:spPr/>
    </dgm:pt>
    <dgm:pt modelId="{3F9480D7-197D-403A-B39A-911197691FF0}" type="pres">
      <dgm:prSet presAssocID="{38537AC9-D022-45D6-B0F5-CD3488828E54}" presName="bottomArc2" presStyleLbl="parChTrans1D1" presStyleIdx="35" presStyleCnt="42"/>
      <dgm:spPr/>
    </dgm:pt>
    <dgm:pt modelId="{6C1BB7AE-C19D-4ED4-B328-BEFB2DAD3403}" type="pres">
      <dgm:prSet presAssocID="{38537AC9-D022-45D6-B0F5-CD3488828E54}" presName="topConnNode2" presStyleLbl="node3" presStyleIdx="0" presStyleCnt="0"/>
      <dgm:spPr/>
    </dgm:pt>
    <dgm:pt modelId="{D5CE8786-F0FD-4501-BC69-6DDAF2515A82}" type="pres">
      <dgm:prSet presAssocID="{38537AC9-D022-45D6-B0F5-CD3488828E54}" presName="hierChild4" presStyleCnt="0"/>
      <dgm:spPr/>
    </dgm:pt>
    <dgm:pt modelId="{A23F15D8-3703-41E6-9525-2FB67BEC47DC}" type="pres">
      <dgm:prSet presAssocID="{38537AC9-D022-45D6-B0F5-CD3488828E54}" presName="hierChild5" presStyleCnt="0"/>
      <dgm:spPr/>
    </dgm:pt>
    <dgm:pt modelId="{E89F8D80-D91E-4B5C-A659-11F16F74A89D}" type="pres">
      <dgm:prSet presAssocID="{ECA89CE4-B9E1-4205-8941-4CEF5619D9D0}" presName="Name28" presStyleLbl="parChTrans1D3" presStyleIdx="13" presStyleCnt="15"/>
      <dgm:spPr/>
    </dgm:pt>
    <dgm:pt modelId="{9DEAD34C-7CD2-4E10-BDFB-3E75DFED3485}" type="pres">
      <dgm:prSet presAssocID="{972EB9BD-C9A2-4E76-A3DB-EA2EEFCFD4AC}" presName="hierRoot2" presStyleCnt="0">
        <dgm:presLayoutVars>
          <dgm:hierBranch val="init"/>
        </dgm:presLayoutVars>
      </dgm:prSet>
      <dgm:spPr/>
    </dgm:pt>
    <dgm:pt modelId="{0D869DB7-24AE-427B-A23F-6A2B83DE4FC3}" type="pres">
      <dgm:prSet presAssocID="{972EB9BD-C9A2-4E76-A3DB-EA2EEFCFD4AC}" presName="rootComposite2" presStyleCnt="0"/>
      <dgm:spPr/>
    </dgm:pt>
    <dgm:pt modelId="{91A16891-8649-4C28-8E98-7164EA6C00D2}" type="pres">
      <dgm:prSet presAssocID="{972EB9BD-C9A2-4E76-A3DB-EA2EEFCFD4AC}" presName="rootText2" presStyleLbl="alignAcc1" presStyleIdx="0" presStyleCnt="0">
        <dgm:presLayoutVars>
          <dgm:chPref val="3"/>
        </dgm:presLayoutVars>
      </dgm:prSet>
      <dgm:spPr/>
    </dgm:pt>
    <dgm:pt modelId="{779D56C8-5E0C-418C-8B7F-8BEA774F3588}" type="pres">
      <dgm:prSet presAssocID="{972EB9BD-C9A2-4E76-A3DB-EA2EEFCFD4AC}" presName="topArc2" presStyleLbl="parChTrans1D1" presStyleIdx="36" presStyleCnt="42"/>
      <dgm:spPr/>
    </dgm:pt>
    <dgm:pt modelId="{2134B88F-0F9B-4D9F-AE08-C990A5514A8D}" type="pres">
      <dgm:prSet presAssocID="{972EB9BD-C9A2-4E76-A3DB-EA2EEFCFD4AC}" presName="bottomArc2" presStyleLbl="parChTrans1D1" presStyleIdx="37" presStyleCnt="42"/>
      <dgm:spPr/>
    </dgm:pt>
    <dgm:pt modelId="{A08AADEE-9F46-43E1-8E02-068BC9E12FA1}" type="pres">
      <dgm:prSet presAssocID="{972EB9BD-C9A2-4E76-A3DB-EA2EEFCFD4AC}" presName="topConnNode2" presStyleLbl="node3" presStyleIdx="0" presStyleCnt="0"/>
      <dgm:spPr/>
    </dgm:pt>
    <dgm:pt modelId="{8A52BD70-3095-4118-BBF7-C6C0622D1C75}" type="pres">
      <dgm:prSet presAssocID="{972EB9BD-C9A2-4E76-A3DB-EA2EEFCFD4AC}" presName="hierChild4" presStyleCnt="0"/>
      <dgm:spPr/>
    </dgm:pt>
    <dgm:pt modelId="{9227DCB7-BF10-4741-AF59-7524F3704E85}" type="pres">
      <dgm:prSet presAssocID="{972EB9BD-C9A2-4E76-A3DB-EA2EEFCFD4AC}" presName="hierChild5" presStyleCnt="0"/>
      <dgm:spPr/>
    </dgm:pt>
    <dgm:pt modelId="{E7B91311-A335-440D-B129-4727D402FFEA}" type="pres">
      <dgm:prSet presAssocID="{DB4FDC34-C535-452D-9590-A86A74218137}" presName="Name28" presStyleLbl="parChTrans1D3" presStyleIdx="14" presStyleCnt="15"/>
      <dgm:spPr/>
    </dgm:pt>
    <dgm:pt modelId="{A84EDAC9-32C3-48C7-A405-39F764D3648E}" type="pres">
      <dgm:prSet presAssocID="{ED1CDE3E-15FA-435C-AB08-8763F47D75BA}" presName="hierRoot2" presStyleCnt="0">
        <dgm:presLayoutVars>
          <dgm:hierBranch val="init"/>
        </dgm:presLayoutVars>
      </dgm:prSet>
      <dgm:spPr/>
    </dgm:pt>
    <dgm:pt modelId="{B770076B-B67B-4944-BD00-70F96A70B326}" type="pres">
      <dgm:prSet presAssocID="{ED1CDE3E-15FA-435C-AB08-8763F47D75BA}" presName="rootComposite2" presStyleCnt="0"/>
      <dgm:spPr/>
    </dgm:pt>
    <dgm:pt modelId="{41915ECA-7AAB-4CB5-B6FB-117FF481F06D}" type="pres">
      <dgm:prSet presAssocID="{ED1CDE3E-15FA-435C-AB08-8763F47D75BA}" presName="rootText2" presStyleLbl="alignAcc1" presStyleIdx="0" presStyleCnt="0">
        <dgm:presLayoutVars>
          <dgm:chPref val="3"/>
        </dgm:presLayoutVars>
      </dgm:prSet>
      <dgm:spPr/>
    </dgm:pt>
    <dgm:pt modelId="{0955BA02-EA0F-46B5-B57D-94BA674FF700}" type="pres">
      <dgm:prSet presAssocID="{ED1CDE3E-15FA-435C-AB08-8763F47D75BA}" presName="topArc2" presStyleLbl="parChTrans1D1" presStyleIdx="38" presStyleCnt="42"/>
      <dgm:spPr/>
    </dgm:pt>
    <dgm:pt modelId="{C0BD653C-B2B8-488C-8DB1-A0D24686115C}" type="pres">
      <dgm:prSet presAssocID="{ED1CDE3E-15FA-435C-AB08-8763F47D75BA}" presName="bottomArc2" presStyleLbl="parChTrans1D1" presStyleIdx="39" presStyleCnt="42"/>
      <dgm:spPr/>
    </dgm:pt>
    <dgm:pt modelId="{2E388C82-A0E3-45E4-B037-25F079EB8449}" type="pres">
      <dgm:prSet presAssocID="{ED1CDE3E-15FA-435C-AB08-8763F47D75BA}" presName="topConnNode2" presStyleLbl="node3" presStyleIdx="0" presStyleCnt="0"/>
      <dgm:spPr/>
    </dgm:pt>
    <dgm:pt modelId="{2A036EE8-2E02-4E8A-8F85-FD5C70496390}" type="pres">
      <dgm:prSet presAssocID="{ED1CDE3E-15FA-435C-AB08-8763F47D75BA}" presName="hierChild4" presStyleCnt="0"/>
      <dgm:spPr/>
    </dgm:pt>
    <dgm:pt modelId="{8CEB75BD-899A-4DCF-ABB1-8CAE930E44DE}" type="pres">
      <dgm:prSet presAssocID="{ED1CDE3E-15FA-435C-AB08-8763F47D75BA}" presName="hierChild5" presStyleCnt="0"/>
      <dgm:spPr/>
    </dgm:pt>
    <dgm:pt modelId="{E3C01991-F40F-40EF-BC8B-18BECE2D2BBC}" type="pres">
      <dgm:prSet presAssocID="{DB2E42D7-6ED2-42B4-B529-E386CA032707}" presName="hierChild5" presStyleCnt="0"/>
      <dgm:spPr/>
    </dgm:pt>
    <dgm:pt modelId="{486DBF09-00B6-4460-9B2A-14148BDE5F26}" type="pres">
      <dgm:prSet presAssocID="{073F0C87-803F-4D41-83D4-4AAB453EFF22}" presName="hierChild3" presStyleCnt="0"/>
      <dgm:spPr/>
    </dgm:pt>
    <dgm:pt modelId="{E9638554-1092-4FD4-81DF-9F6EF1F0D157}" type="pres">
      <dgm:prSet presAssocID="{F63C04D8-A4B6-47D1-8D77-F76D41F4F09C}" presName="Name101" presStyleLbl="parChTrans1D2" presStyleIdx="4" presStyleCnt="5"/>
      <dgm:spPr/>
    </dgm:pt>
    <dgm:pt modelId="{9E12BCE3-7054-4833-8619-EC4406975F32}" type="pres">
      <dgm:prSet presAssocID="{9E08B7DD-5C9F-4CE3-A7C9-A96398A9C0D8}" presName="hierRoot3" presStyleCnt="0">
        <dgm:presLayoutVars>
          <dgm:hierBranch val="init"/>
        </dgm:presLayoutVars>
      </dgm:prSet>
      <dgm:spPr/>
    </dgm:pt>
    <dgm:pt modelId="{C4D6D8B5-98FC-4F35-BAFF-062706EBA975}" type="pres">
      <dgm:prSet presAssocID="{9E08B7DD-5C9F-4CE3-A7C9-A96398A9C0D8}" presName="rootComposite3" presStyleCnt="0"/>
      <dgm:spPr/>
    </dgm:pt>
    <dgm:pt modelId="{37B8CAE6-1BC5-4D9E-BE8E-79DEBDF2DCFE}" type="pres">
      <dgm:prSet presAssocID="{9E08B7DD-5C9F-4CE3-A7C9-A96398A9C0D8}" presName="rootText3" presStyleLbl="alignAcc1" presStyleIdx="0" presStyleCnt="0">
        <dgm:presLayoutVars>
          <dgm:chPref val="3"/>
        </dgm:presLayoutVars>
      </dgm:prSet>
      <dgm:spPr/>
    </dgm:pt>
    <dgm:pt modelId="{D29360F1-CCFE-40A5-BE71-C17E3D6E2047}" type="pres">
      <dgm:prSet presAssocID="{9E08B7DD-5C9F-4CE3-A7C9-A96398A9C0D8}" presName="topArc3" presStyleLbl="parChTrans1D1" presStyleIdx="40" presStyleCnt="42"/>
      <dgm:spPr/>
    </dgm:pt>
    <dgm:pt modelId="{509F6A63-CD6B-4810-B674-A1D06338D8AC}" type="pres">
      <dgm:prSet presAssocID="{9E08B7DD-5C9F-4CE3-A7C9-A96398A9C0D8}" presName="bottomArc3" presStyleLbl="parChTrans1D1" presStyleIdx="41" presStyleCnt="42"/>
      <dgm:spPr/>
    </dgm:pt>
    <dgm:pt modelId="{520E3BC7-E9C6-43AD-BAC0-C5C7A1BF5512}" type="pres">
      <dgm:prSet presAssocID="{9E08B7DD-5C9F-4CE3-A7C9-A96398A9C0D8}" presName="topConnNode3" presStyleLbl="asst1" presStyleIdx="0" presStyleCnt="0"/>
      <dgm:spPr/>
    </dgm:pt>
    <dgm:pt modelId="{D68BB11C-7826-406F-9598-ACCB3CEA75FA}" type="pres">
      <dgm:prSet presAssocID="{9E08B7DD-5C9F-4CE3-A7C9-A96398A9C0D8}" presName="hierChild6" presStyleCnt="0"/>
      <dgm:spPr/>
    </dgm:pt>
    <dgm:pt modelId="{1F40ADF8-4394-4AD4-9106-3F4B6A60B825}" type="pres">
      <dgm:prSet presAssocID="{9E08B7DD-5C9F-4CE3-A7C9-A96398A9C0D8}" presName="hierChild7" presStyleCnt="0"/>
      <dgm:spPr/>
    </dgm:pt>
  </dgm:ptLst>
  <dgm:cxnLst>
    <dgm:cxn modelId="{069A7701-FECA-4D5F-86C9-B5AEE30C93CB}" type="presOf" srcId="{E00262AB-CF50-40CD-B3EA-A36831B27AF5}" destId="{C7EA5007-D658-4196-9694-0AB7CD714ED1}" srcOrd="0" destOrd="0" presId="urn:microsoft.com/office/officeart/2008/layout/HalfCircleOrganizationChart"/>
    <dgm:cxn modelId="{3073D503-7561-4E1B-BD03-9DD38BD5FA58}" type="presOf" srcId="{D5515820-1E2E-47A5-9A9A-1039DCB409C1}" destId="{79244389-59E8-4ECC-9E72-4A29BCC1EBF9}" srcOrd="0" destOrd="0" presId="urn:microsoft.com/office/officeart/2008/layout/HalfCircleOrganizationChart"/>
    <dgm:cxn modelId="{C0566704-4584-45F6-82F9-4B70935871D8}" type="presOf" srcId="{9AA56489-2A1B-4CA8-9505-4505BD968F49}" destId="{6C27B59F-C825-4446-8C74-66F9C4B0D4BD}" srcOrd="1" destOrd="0" presId="urn:microsoft.com/office/officeart/2008/layout/HalfCircleOrganizationChart"/>
    <dgm:cxn modelId="{15DF4904-3F9D-4A79-9145-BE8CF80C7207}" type="presOf" srcId="{B287B886-780A-4AF9-B97F-8335FAD78432}" destId="{9B9599BA-DDE1-4F15-B926-B8AE86717A10}" srcOrd="0" destOrd="0" presId="urn:microsoft.com/office/officeart/2008/layout/HalfCircleOrganizationChart"/>
    <dgm:cxn modelId="{2490E807-4631-4ABC-AF73-46BF46E89B35}" srcId="{073F0C87-803F-4D41-83D4-4AAB453EFF22}" destId="{2261634F-A004-4BC5-ACE4-8CB0D5821D01}" srcOrd="2" destOrd="0" parTransId="{EB9C5903-4AF2-45C7-9BBB-CF82648E829C}" sibTransId="{CD0CE429-8FF9-461F-B6B1-4FF9C5DAE7B5}"/>
    <dgm:cxn modelId="{1D48EF09-ECB7-4EAB-9BD2-0575F4229079}" srcId="{2261634F-A004-4BC5-ACE4-8CB0D5821D01}" destId="{D5515820-1E2E-47A5-9A9A-1039DCB409C1}" srcOrd="0" destOrd="0" parTransId="{299B47D8-9E4F-49C3-A8CC-FF13C78DC249}" sibTransId="{9C466984-AE36-430A-B1ED-4506317C7C8E}"/>
    <dgm:cxn modelId="{DD59280B-165E-4297-B2F6-8F530C1F0284}" type="presOf" srcId="{CF04B232-A65D-425D-8948-0827224C4456}" destId="{66A27B9E-36F8-44BE-A7DC-D7CFD7ED4E7B}" srcOrd="0" destOrd="0" presId="urn:microsoft.com/office/officeart/2008/layout/HalfCircleOrganizationChart"/>
    <dgm:cxn modelId="{57E34F0C-FD12-4ADB-9AF2-EE01586BDCC4}" type="presOf" srcId="{4009AF42-48F0-4D7F-995A-51EA49547C02}" destId="{7E50F055-C84F-4590-8360-905F2223F540}" srcOrd="0" destOrd="0" presId="urn:microsoft.com/office/officeart/2008/layout/HalfCircleOrganizationChart"/>
    <dgm:cxn modelId="{E8A06D0D-DD8D-4819-8582-1ABD9F9668F0}" type="presOf" srcId="{F1EB475F-59DF-4484-ADB8-A2234B79B585}" destId="{8D4FEE90-0EEC-49F1-8FF6-6641A9C7DC4D}" srcOrd="0" destOrd="0" presId="urn:microsoft.com/office/officeart/2008/layout/HalfCircleOrganizationChart"/>
    <dgm:cxn modelId="{3F852114-4A43-4CC1-BE9B-95965F747973}" srcId="{073F0C87-803F-4D41-83D4-4AAB453EFF22}" destId="{DB2E42D7-6ED2-42B4-B529-E386CA032707}" srcOrd="4" destOrd="0" parTransId="{FCE434A4-2242-4178-BFBC-AED197635282}" sibTransId="{E2B3ADBA-7A6A-406D-B1D7-9515CBBF898F}"/>
    <dgm:cxn modelId="{F32EEB16-670F-47C9-A98D-8F235CEDD71E}" type="presOf" srcId="{1CDDE3FE-8283-4DC4-AEBE-35EA1C8C1343}" destId="{24D7EE35-72B9-4DA9-9247-7F3CE3550827}" srcOrd="1" destOrd="0" presId="urn:microsoft.com/office/officeart/2008/layout/HalfCircleOrganizationChart"/>
    <dgm:cxn modelId="{C0E7E817-9ECF-41F5-B60F-C23F98A0E707}" type="presOf" srcId="{1CDDE3FE-8283-4DC4-AEBE-35EA1C8C1343}" destId="{1080DF9C-C356-4B14-BC00-F17EC47C75EB}" srcOrd="0" destOrd="0" presId="urn:microsoft.com/office/officeart/2008/layout/HalfCircleOrganizationChart"/>
    <dgm:cxn modelId="{24C6FF1F-1A04-4DE4-857E-1B047C73EB77}" type="presOf" srcId="{EB9C5903-4AF2-45C7-9BBB-CF82648E829C}" destId="{DA1BB784-2320-444A-8009-C1F2524F8F98}" srcOrd="0" destOrd="0" presId="urn:microsoft.com/office/officeart/2008/layout/HalfCircleOrganizationChart"/>
    <dgm:cxn modelId="{65977022-9FC7-4DE6-AD47-5E6EEF527168}" srcId="{073F0C87-803F-4D41-83D4-4AAB453EFF22}" destId="{98B74172-DC33-4460-82C2-2803A186DDDF}" srcOrd="3" destOrd="0" parTransId="{E00262AB-CF50-40CD-B3EA-A36831B27AF5}" sibTransId="{E1698238-D753-4DF1-8052-F3C26FA6075F}"/>
    <dgm:cxn modelId="{31017A22-E760-4495-B20C-1C3E194C1BA5}" type="presOf" srcId="{4009AF42-48F0-4D7F-995A-51EA49547C02}" destId="{2F620579-5705-45CB-B278-6F76C86EA104}" srcOrd="1" destOrd="0" presId="urn:microsoft.com/office/officeart/2008/layout/HalfCircleOrganizationChart"/>
    <dgm:cxn modelId="{B9A9BB22-AE6B-4F4C-8D0A-0648204A8AD0}" type="presOf" srcId="{B4AE3D2B-9808-46F3-BFB6-5F0BD54AF40C}" destId="{A0FC552A-BBB3-425A-9B5D-E528FA4A81F7}" srcOrd="0" destOrd="0" presId="urn:microsoft.com/office/officeart/2008/layout/HalfCircleOrganizationChart"/>
    <dgm:cxn modelId="{54176925-92A5-45C3-8F3A-961D7537FB35}" type="presOf" srcId="{96831EB9-F6F4-4187-B916-04B0EBEFBE5F}" destId="{4E5B02C4-9470-4E12-AFA0-E7A2D407B0BC}" srcOrd="0" destOrd="0" presId="urn:microsoft.com/office/officeart/2008/layout/HalfCircleOrganizationChart"/>
    <dgm:cxn modelId="{DAE33726-70A7-4CD5-90E9-9EA47F775C1F}" srcId="{F676891D-F2FC-4BED-BC5A-6C9C0AC9011A}" destId="{A74BE474-2E7A-4165-A6D6-A85AC6DD7C98}" srcOrd="0" destOrd="0" parTransId="{B8F1CE4C-BC7C-4F46-B5EA-DD9AE57F1A2E}" sibTransId="{4013A23A-7097-4844-98F5-61E640EBCFF8}"/>
    <dgm:cxn modelId="{C6EF6926-5C1A-4BA7-9C43-CC1B1F271821}" srcId="{F676891D-F2FC-4BED-BC5A-6C9C0AC9011A}" destId="{F22111F0-61BE-4214-89D7-87A1B573BBD6}" srcOrd="1" destOrd="0" parTransId="{F1EB475F-59DF-4484-ADB8-A2234B79B585}" sibTransId="{FC9644DF-92CD-4D74-97C6-013E0D4BE73E}"/>
    <dgm:cxn modelId="{5C852C2D-90CC-46CB-98C0-5BDDCBC17A8C}" srcId="{DB2E42D7-6ED2-42B4-B529-E386CA032707}" destId="{38537AC9-D022-45D6-B0F5-CD3488828E54}" srcOrd="1" destOrd="0" parTransId="{336BD14E-980A-454C-AE21-B390F590B006}" sibTransId="{7307070F-E897-46DB-899B-79420F6C796B}"/>
    <dgm:cxn modelId="{0542C92D-290D-4E20-934D-BB8D4D6F2E7F}" type="presOf" srcId="{073F0C87-803F-4D41-83D4-4AAB453EFF22}" destId="{E814C61E-6B96-47C0-BE39-1C0CA88ABC5D}" srcOrd="0" destOrd="0" presId="urn:microsoft.com/office/officeart/2008/layout/HalfCircleOrganizationChart"/>
    <dgm:cxn modelId="{EC100333-215E-4412-96AF-ED40CD5FD274}" type="presOf" srcId="{38537AC9-D022-45D6-B0F5-CD3488828E54}" destId="{F8E346D7-3B36-4D08-B091-578D5B022091}" srcOrd="0" destOrd="0" presId="urn:microsoft.com/office/officeart/2008/layout/HalfCircleOrganizationChart"/>
    <dgm:cxn modelId="{77634E35-82B6-4086-A041-4B6F5082D64D}" type="presOf" srcId="{385D40DB-4E3A-4F87-9ADC-1DC2FE539030}" destId="{C25EE4A6-9271-4254-A8B5-F6C28D5C8F52}" srcOrd="0" destOrd="0" presId="urn:microsoft.com/office/officeart/2008/layout/HalfCircleOrganizationChart"/>
    <dgm:cxn modelId="{1C1CFD36-56BC-412D-B1D5-DDA846459D4C}" type="presOf" srcId="{38537AC9-D022-45D6-B0F5-CD3488828E54}" destId="{6C1BB7AE-C19D-4ED4-B328-BEFB2DAD3403}" srcOrd="1" destOrd="0" presId="urn:microsoft.com/office/officeart/2008/layout/HalfCircleOrganizationChart"/>
    <dgm:cxn modelId="{87A2E161-D7F1-4E5F-B673-C8BCDE7EC2EF}" type="presOf" srcId="{CF04B232-A65D-425D-8948-0827224C4456}" destId="{BE2E1CDB-77ED-43AA-B9AA-1CDBFF4E5BD9}" srcOrd="1" destOrd="0" presId="urn:microsoft.com/office/officeart/2008/layout/HalfCircleOrganizationChart"/>
    <dgm:cxn modelId="{0E312962-FD9D-4889-9476-C903F377EDA1}" type="presOf" srcId="{073F0C87-803F-4D41-83D4-4AAB453EFF22}" destId="{6969ED56-D1E8-4EB1-9B23-E2AEEEC9A10D}" srcOrd="1" destOrd="0" presId="urn:microsoft.com/office/officeart/2008/layout/HalfCircleOrganizationChart"/>
    <dgm:cxn modelId="{EF246963-4BF4-42E6-907D-07E1E33C4ED2}" type="presOf" srcId="{E27B867B-739C-4362-B6E3-37DBE402CEA0}" destId="{66FE453A-C79E-4083-BB1D-EFFE432E7268}" srcOrd="0" destOrd="0" presId="urn:microsoft.com/office/officeart/2008/layout/HalfCircleOrganizationChart"/>
    <dgm:cxn modelId="{A534A264-E980-4E54-85EC-62CEFA9C2EBD}" type="presOf" srcId="{B4AE3D2B-9808-46F3-BFB6-5F0BD54AF40C}" destId="{DB57E66C-EE3E-46D9-B25D-3593703103B6}" srcOrd="1" destOrd="0" presId="urn:microsoft.com/office/officeart/2008/layout/HalfCircleOrganizationChart"/>
    <dgm:cxn modelId="{F7943A65-2C72-4EE5-BD1A-257AF64B5DA0}" srcId="{F676891D-F2FC-4BED-BC5A-6C9C0AC9011A}" destId="{9AA56489-2A1B-4CA8-9505-4505BD968F49}" srcOrd="3" destOrd="0" parTransId="{806B41A0-B514-4965-95B3-931CF26C5E99}" sibTransId="{6022310F-DB21-4F8A-BA0B-726149E6DAA9}"/>
    <dgm:cxn modelId="{793B5545-7D07-4DBA-9AFD-107A896567F5}" srcId="{98B74172-DC33-4460-82C2-2803A186DDDF}" destId="{1CDDE3FE-8283-4DC4-AEBE-35EA1C8C1343}" srcOrd="0" destOrd="0" parTransId="{B8CECD3F-4605-4A6A-A7A1-AFCC8E857699}" sibTransId="{6C45587D-C8B5-4A1A-A28A-5FD302050F61}"/>
    <dgm:cxn modelId="{BE8AF445-2A34-487F-9624-0C106CBEF764}" type="presOf" srcId="{D5515820-1E2E-47A5-9A9A-1039DCB409C1}" destId="{AF09CE91-AD48-4BD1-A808-5053A3D96D35}" srcOrd="1" destOrd="0" presId="urn:microsoft.com/office/officeart/2008/layout/HalfCircleOrganizationChart"/>
    <dgm:cxn modelId="{A5F45A46-2070-438C-B665-2D3909FA5536}" type="presOf" srcId="{ECA89CE4-B9E1-4205-8941-4CEF5619D9D0}" destId="{E89F8D80-D91E-4B5C-A659-11F16F74A89D}" srcOrd="0" destOrd="0" presId="urn:microsoft.com/office/officeart/2008/layout/HalfCircleOrganizationChart"/>
    <dgm:cxn modelId="{6C83AA68-AE4F-4998-B084-051FE1B9E953}" type="presOf" srcId="{A74BE474-2E7A-4165-A6D6-A85AC6DD7C98}" destId="{B49031FF-9FB0-42EB-94FA-A5D956BA774D}" srcOrd="0" destOrd="0" presId="urn:microsoft.com/office/officeart/2008/layout/HalfCircleOrganizationChart"/>
    <dgm:cxn modelId="{845FC548-409C-4870-8EE9-94729BF8E5A1}" srcId="{DB2E42D7-6ED2-42B4-B529-E386CA032707}" destId="{ED1CDE3E-15FA-435C-AB08-8763F47D75BA}" srcOrd="3" destOrd="0" parTransId="{DB4FDC34-C535-452D-9590-A86A74218137}" sibTransId="{AECED7DB-24A1-43DA-AB62-FBE0545053B6}"/>
    <dgm:cxn modelId="{86C8104A-D9D1-46B5-94C4-0FC21F2F3B8B}" type="presOf" srcId="{B8F1CE4C-BC7C-4F46-B5EA-DD9AE57F1A2E}" destId="{278764BE-0BC3-4C63-948B-1BDD61CF9A4C}" srcOrd="0" destOrd="0" presId="urn:microsoft.com/office/officeart/2008/layout/HalfCircleOrganizationChart"/>
    <dgm:cxn modelId="{894DA76B-27E3-4FDD-8ED8-82FBE6AEF236}" type="presOf" srcId="{2261634F-A004-4BC5-ACE4-8CB0D5821D01}" destId="{5F15BBA5-2745-4DFD-BE2E-FD6189BC5A79}" srcOrd="1" destOrd="0" presId="urn:microsoft.com/office/officeart/2008/layout/HalfCircleOrganizationChart"/>
    <dgm:cxn modelId="{2CCD144D-C3E9-4A0A-A56A-D332410AD98D}" type="presOf" srcId="{336BD14E-980A-454C-AE21-B390F590B006}" destId="{3750F828-9180-4195-BD5E-2061A4A18E0E}" srcOrd="0" destOrd="0" presId="urn:microsoft.com/office/officeart/2008/layout/HalfCircleOrganizationChart"/>
    <dgm:cxn modelId="{CC04AE6E-B014-4B87-808D-7CC132A50678}" srcId="{073F0C87-803F-4D41-83D4-4AAB453EFF22}" destId="{9E08B7DD-5C9F-4CE3-A7C9-A96398A9C0D8}" srcOrd="0" destOrd="0" parTransId="{F63C04D8-A4B6-47D1-8D77-F76D41F4F09C}" sibTransId="{2074D5DB-527B-4217-8F64-71A193B2D867}"/>
    <dgm:cxn modelId="{246B0F50-22B0-450D-84DA-76876A7DF774}" srcId="{98B74172-DC33-4460-82C2-2803A186DDDF}" destId="{13F98E41-070A-4B34-93AF-C51329DBA720}" srcOrd="1" destOrd="0" parTransId="{8B315B7B-8796-41B8-A1FF-FB2C925A0297}" sibTransId="{3BA75FD5-31A4-43C4-98A7-1D64A5EE20B6}"/>
    <dgm:cxn modelId="{C61DA575-00C8-4350-8B02-207537953821}" srcId="{F676891D-F2FC-4BED-BC5A-6C9C0AC9011A}" destId="{B4AE3D2B-9808-46F3-BFB6-5F0BD54AF40C}" srcOrd="2" destOrd="0" parTransId="{A3BC1891-6167-4FC7-AB72-909F5EBC8996}" sibTransId="{C6FD1B28-C049-416F-944A-9653C80AE661}"/>
    <dgm:cxn modelId="{89AEFC75-62C0-4398-8E12-2742029BC088}" type="presOf" srcId="{C544DD23-B399-400C-830A-5EEFCC23466F}" destId="{076A0982-E56B-4BCF-B87E-EF1B7FD4748A}" srcOrd="0" destOrd="0" presId="urn:microsoft.com/office/officeart/2008/layout/HalfCircleOrganizationChart"/>
    <dgm:cxn modelId="{BCAA095A-2878-40E1-974B-019E76ECA851}" type="presOf" srcId="{ED1CDE3E-15FA-435C-AB08-8763F47D75BA}" destId="{41915ECA-7AAB-4CB5-B6FB-117FF481F06D}" srcOrd="0" destOrd="0" presId="urn:microsoft.com/office/officeart/2008/layout/HalfCircleOrganizationChart"/>
    <dgm:cxn modelId="{3772D982-C5D7-4844-8646-9B11D15C798E}" type="presOf" srcId="{9AA56489-2A1B-4CA8-9505-4505BD968F49}" destId="{A2BC574E-0BF9-4299-966A-697047D63EC4}" srcOrd="0" destOrd="0" presId="urn:microsoft.com/office/officeart/2008/layout/HalfCircleOrganizationChart"/>
    <dgm:cxn modelId="{7C595A89-D024-4DE6-BAE2-454D1E91E298}" type="presOf" srcId="{F676891D-F2FC-4BED-BC5A-6C9C0AC9011A}" destId="{835B2D83-88FA-4E4D-8FAD-84443D523AC3}" srcOrd="0" destOrd="0" presId="urn:microsoft.com/office/officeart/2008/layout/HalfCircleOrganizationChart"/>
    <dgm:cxn modelId="{76B6678A-EC99-4741-964C-4F7611A2808C}" type="presOf" srcId="{FCE434A4-2242-4178-BFBC-AED197635282}" destId="{7E0E2C81-530A-4D85-A648-62E9FDD0C922}" srcOrd="0" destOrd="0" presId="urn:microsoft.com/office/officeart/2008/layout/HalfCircleOrganizationChart"/>
    <dgm:cxn modelId="{8396CF90-583F-437D-BEC0-5F7ED847B51F}" type="presOf" srcId="{DB4FDC34-C535-452D-9590-A86A74218137}" destId="{E7B91311-A335-440D-B129-4727D402FFEA}" srcOrd="0" destOrd="0" presId="urn:microsoft.com/office/officeart/2008/layout/HalfCircleOrganizationChart"/>
    <dgm:cxn modelId="{6ED48A92-BB7A-43CD-A685-3888192E3D71}" srcId="{828268EA-6914-4FEF-973E-699C14DD49F7}" destId="{073F0C87-803F-4D41-83D4-4AAB453EFF22}" srcOrd="0" destOrd="0" parTransId="{30F36E40-81AD-4806-A424-952FA714A2EC}" sibTransId="{CA39A1B9-5514-40D8-B894-47FF282AF1CD}"/>
    <dgm:cxn modelId="{203D3F97-51BB-4049-A6D9-6E6A1975F25F}" type="presOf" srcId="{ED1CDE3E-15FA-435C-AB08-8763F47D75BA}" destId="{2E388C82-A0E3-45E4-B037-25F079EB8449}" srcOrd="1" destOrd="0" presId="urn:microsoft.com/office/officeart/2008/layout/HalfCircleOrganizationChart"/>
    <dgm:cxn modelId="{E3CAF397-DFC3-440C-8BB4-AF49B574F373}" srcId="{DB2E42D7-6ED2-42B4-B529-E386CA032707}" destId="{972EB9BD-C9A2-4E76-A3DB-EA2EEFCFD4AC}" srcOrd="2" destOrd="0" parTransId="{ECA89CE4-B9E1-4205-8941-4CEF5619D9D0}" sibTransId="{101AB5BC-D633-44B0-9A97-B5EE904831A7}"/>
    <dgm:cxn modelId="{993E19A6-3BE2-425E-9800-E07329A452FE}" type="presOf" srcId="{A74BE474-2E7A-4165-A6D6-A85AC6DD7C98}" destId="{0452D744-5B60-4C0E-A1DF-861BC5FEB376}" srcOrd="1" destOrd="0" presId="urn:microsoft.com/office/officeart/2008/layout/HalfCircleOrganizationChart"/>
    <dgm:cxn modelId="{67BC0DA7-DEE4-4A07-A570-D099C9252D69}" srcId="{2261634F-A004-4BC5-ACE4-8CB0D5821D01}" destId="{C544DD23-B399-400C-830A-5EEFCC23466F}" srcOrd="3" destOrd="0" parTransId="{9C801D3C-887B-4AB5-BE0C-10CC30E68527}" sibTransId="{39AFEB20-E221-41EB-A11F-4BF0F3BC25C4}"/>
    <dgm:cxn modelId="{9679DEA7-0D18-45E3-9E2A-E89F29E94F74}" type="presOf" srcId="{13F98E41-070A-4B34-93AF-C51329DBA720}" destId="{C339D306-0F5B-47EA-9BE7-5AE68D159228}" srcOrd="1" destOrd="0" presId="urn:microsoft.com/office/officeart/2008/layout/HalfCircleOrganizationChart"/>
    <dgm:cxn modelId="{21DF29AC-40AC-479D-B8D0-E35DDBC9BB12}" type="presOf" srcId="{9E08B7DD-5C9F-4CE3-A7C9-A96398A9C0D8}" destId="{520E3BC7-E9C6-43AD-BAC0-C5C7A1BF5512}" srcOrd="1" destOrd="0" presId="urn:microsoft.com/office/officeart/2008/layout/HalfCircleOrganizationChart"/>
    <dgm:cxn modelId="{8E9877B2-CCC3-4AC2-A292-D472304C64BD}" srcId="{DB2E42D7-6ED2-42B4-B529-E386CA032707}" destId="{CF04B232-A65D-425D-8948-0827224C4456}" srcOrd="0" destOrd="0" parTransId="{8720F7FA-20D2-4D98-A322-18C10F3E58DD}" sibTransId="{65A220B2-4678-4A43-A018-1C00B964BE1D}"/>
    <dgm:cxn modelId="{5EFF54B4-E9FC-4037-AEE6-67B02A77FC5E}" srcId="{2261634F-A004-4BC5-ACE4-8CB0D5821D01}" destId="{37DAC8B9-5E23-4D8A-B446-06FA0398BB2A}" srcOrd="1" destOrd="0" parTransId="{385D40DB-4E3A-4F87-9ADC-1DC2FE539030}" sibTransId="{A0D11422-3E3D-4311-9A4A-4E67414F93DE}"/>
    <dgm:cxn modelId="{86468DBC-642C-44D1-974C-D2E1E6008A91}" type="presOf" srcId="{8B315B7B-8796-41B8-A1FF-FB2C925A0297}" destId="{9226D1B8-31DF-4345-AF8D-D8B83B0A4153}" srcOrd="0" destOrd="0" presId="urn:microsoft.com/office/officeart/2008/layout/HalfCircleOrganizationChart"/>
    <dgm:cxn modelId="{55790ABF-60B9-44D1-93FE-FFC0794D379A}" type="presOf" srcId="{A3BC1891-6167-4FC7-AB72-909F5EBC8996}" destId="{A49AA48B-D8AC-4632-81F7-D3562AB5A92D}" srcOrd="0" destOrd="0" presId="urn:microsoft.com/office/officeart/2008/layout/HalfCircleOrganizationChart"/>
    <dgm:cxn modelId="{FF250FBF-4837-4411-AB47-0AEC993317DB}" type="presOf" srcId="{806B41A0-B514-4965-95B3-931CF26C5E99}" destId="{DB81AEDE-A53B-4604-ADC2-BB4525E93601}" srcOrd="0" destOrd="0" presId="urn:microsoft.com/office/officeart/2008/layout/HalfCircleOrganizationChart"/>
    <dgm:cxn modelId="{A796B3C1-3786-4AAC-A540-B751E84FF689}" type="presOf" srcId="{972EB9BD-C9A2-4E76-A3DB-EA2EEFCFD4AC}" destId="{A08AADEE-9F46-43E1-8E02-068BC9E12FA1}" srcOrd="1" destOrd="0" presId="urn:microsoft.com/office/officeart/2008/layout/HalfCircleOrganizationChart"/>
    <dgm:cxn modelId="{C93B80C4-C69E-4EF2-BCB5-8FD7C369E2FE}" type="presOf" srcId="{2261634F-A004-4BC5-ACE4-8CB0D5821D01}" destId="{CFA016F2-15FE-4C5E-B85C-99B0E2483A92}" srcOrd="0" destOrd="0" presId="urn:microsoft.com/office/officeart/2008/layout/HalfCircleOrganizationChart"/>
    <dgm:cxn modelId="{56534CC6-4F13-42D4-BA70-967A4D4C4D9A}" type="presOf" srcId="{B3F06794-351B-4075-8DAF-67DBF94F5AC0}" destId="{30B71686-21EF-4F5A-80E3-D66C99E4DBB1}" srcOrd="0" destOrd="0" presId="urn:microsoft.com/office/officeart/2008/layout/HalfCircleOrganizationChart"/>
    <dgm:cxn modelId="{8CCFC6C6-EA97-40C6-A2A9-D154159DF62F}" type="presOf" srcId="{B8CECD3F-4605-4A6A-A7A1-AFCC8E857699}" destId="{72F18689-AAB7-409D-87E7-779296EC4FD5}" srcOrd="0" destOrd="0" presId="urn:microsoft.com/office/officeart/2008/layout/HalfCircleOrganizationChart"/>
    <dgm:cxn modelId="{23D454C7-D1F8-4300-8943-3B738ABB679F}" type="presOf" srcId="{96831EB9-F6F4-4187-B916-04B0EBEFBE5F}" destId="{322A865A-36D9-49BB-9BF8-A26A37D249F5}" srcOrd="1" destOrd="0" presId="urn:microsoft.com/office/officeart/2008/layout/HalfCircleOrganizationChart"/>
    <dgm:cxn modelId="{DE4DCCCD-7BA1-4CFE-8DBD-CEE5C3B2E781}" type="presOf" srcId="{9C801D3C-887B-4AB5-BE0C-10CC30E68527}" destId="{983EF0E4-FDA2-4A64-97DD-C9C2C1980C6E}" srcOrd="0" destOrd="0" presId="urn:microsoft.com/office/officeart/2008/layout/HalfCircleOrganizationChart"/>
    <dgm:cxn modelId="{52DE06D0-511C-48C4-8350-536C8CBF1CE6}" srcId="{2261634F-A004-4BC5-ACE4-8CB0D5821D01}" destId="{4009AF42-48F0-4D7F-995A-51EA49547C02}" srcOrd="2" destOrd="0" parTransId="{B287B886-780A-4AF9-B97F-8335FAD78432}" sibTransId="{7C98E37E-1020-4A69-A643-36EFDC24D6AB}"/>
    <dgm:cxn modelId="{D0EE28D2-E928-4039-A451-604734D05A3E}" type="presOf" srcId="{DB2E42D7-6ED2-42B4-B529-E386CA032707}" destId="{BBD4A5F2-70A2-4271-85A5-FAABDB8C2643}" srcOrd="1" destOrd="0" presId="urn:microsoft.com/office/officeart/2008/layout/HalfCircleOrganizationChart"/>
    <dgm:cxn modelId="{578231D3-5D9C-41E0-9971-679AE3EE5A1C}" type="presOf" srcId="{98B74172-DC33-4460-82C2-2803A186DDDF}" destId="{61AEF012-3B85-4AB4-8A87-C35E764D3B4A}" srcOrd="0" destOrd="0" presId="urn:microsoft.com/office/officeart/2008/layout/HalfCircleOrganizationChart"/>
    <dgm:cxn modelId="{23AE5BD4-6896-4C2F-91E2-904E8326422D}" type="presOf" srcId="{13F98E41-070A-4B34-93AF-C51329DBA720}" destId="{CC24E230-BFEB-4848-9F00-7DD76D49C941}" srcOrd="0" destOrd="0" presId="urn:microsoft.com/office/officeart/2008/layout/HalfCircleOrganizationChart"/>
    <dgm:cxn modelId="{D106A3D9-C9B9-4DFA-B34A-BF6C2EE20A85}" type="presOf" srcId="{C544DD23-B399-400C-830A-5EEFCC23466F}" destId="{37ED9B89-5BF6-4B52-9667-779D864E4B90}" srcOrd="1" destOrd="0" presId="urn:microsoft.com/office/officeart/2008/layout/HalfCircleOrganizationChart"/>
    <dgm:cxn modelId="{58A25ADA-04D1-4533-92F2-BE382F89756C}" type="presOf" srcId="{828268EA-6914-4FEF-973E-699C14DD49F7}" destId="{6A698866-72DF-48A9-B6B0-0ECDD4FA083F}" srcOrd="0" destOrd="0" presId="urn:microsoft.com/office/officeart/2008/layout/HalfCircleOrganizationChart"/>
    <dgm:cxn modelId="{9B5A9FDC-3AAC-4521-A346-372A4E9CBB74}" type="presOf" srcId="{299B47D8-9E4F-49C3-A8CC-FF13C78DC249}" destId="{BD341BCC-C984-4E2C-9CC5-5363C1655BD4}" srcOrd="0" destOrd="0" presId="urn:microsoft.com/office/officeart/2008/layout/HalfCircleOrganizationChart"/>
    <dgm:cxn modelId="{F9D5A1DC-55BE-4FB4-92D5-F8E8AC070D0A}" type="presOf" srcId="{F22111F0-61BE-4214-89D7-87A1B573BBD6}" destId="{CDDFDD1A-28D2-452D-87DD-9F09CE673AFE}" srcOrd="1" destOrd="0" presId="urn:microsoft.com/office/officeart/2008/layout/HalfCircleOrganizationChart"/>
    <dgm:cxn modelId="{74459DE0-C001-4E04-8E64-D5F514AF7B15}" type="presOf" srcId="{37DAC8B9-5E23-4D8A-B446-06FA0398BB2A}" destId="{789E7B19-5677-4942-834A-C44A3DBD5BC6}" srcOrd="0" destOrd="0" presId="urn:microsoft.com/office/officeart/2008/layout/HalfCircleOrganizationChart"/>
    <dgm:cxn modelId="{EC67BBE3-9535-4D46-8579-75520F9432BF}" type="presOf" srcId="{9E08B7DD-5C9F-4CE3-A7C9-A96398A9C0D8}" destId="{37B8CAE6-1BC5-4D9E-BE8E-79DEBDF2DCFE}" srcOrd="0" destOrd="0" presId="urn:microsoft.com/office/officeart/2008/layout/HalfCircleOrganizationChart"/>
    <dgm:cxn modelId="{CDB256E5-CDAA-4E7F-B7D9-BD5F1227644F}" type="presOf" srcId="{DB2E42D7-6ED2-42B4-B529-E386CA032707}" destId="{291D406C-75CA-4D43-B3CA-02B1C7397499}" srcOrd="0" destOrd="0" presId="urn:microsoft.com/office/officeart/2008/layout/HalfCircleOrganizationChart"/>
    <dgm:cxn modelId="{5EF4B4E5-6918-4A2E-B057-D1A36B541BD4}" type="presOf" srcId="{37DAC8B9-5E23-4D8A-B446-06FA0398BB2A}" destId="{F50B7F7E-C424-4CC9-B632-F45980956743}" srcOrd="1" destOrd="0" presId="urn:microsoft.com/office/officeart/2008/layout/HalfCircleOrganizationChart"/>
    <dgm:cxn modelId="{64DE67E6-2975-44EF-8C1C-3A3079F87CC9}" srcId="{073F0C87-803F-4D41-83D4-4AAB453EFF22}" destId="{F676891D-F2FC-4BED-BC5A-6C9C0AC9011A}" srcOrd="1" destOrd="0" parTransId="{B3F06794-351B-4075-8DAF-67DBF94F5AC0}" sibTransId="{38CD3DC8-6327-42F3-AEFA-ECADC8AD45A0}"/>
    <dgm:cxn modelId="{2E09BCEE-8586-49A1-97C8-B368557CE1CB}" type="presOf" srcId="{98B74172-DC33-4460-82C2-2803A186DDDF}" destId="{B3DD5965-A558-4D8A-866A-96100C450126}" srcOrd="1" destOrd="0" presId="urn:microsoft.com/office/officeart/2008/layout/HalfCircleOrganizationChart"/>
    <dgm:cxn modelId="{D33699EF-C428-422F-A598-999B9CD31554}" type="presOf" srcId="{F63C04D8-A4B6-47D1-8D77-F76D41F4F09C}" destId="{E9638554-1092-4FD4-81DF-9F6EF1F0D157}" srcOrd="0" destOrd="0" presId="urn:microsoft.com/office/officeart/2008/layout/HalfCircleOrganizationChart"/>
    <dgm:cxn modelId="{58F6F5F3-AD2E-4F27-A234-5856557EC7E1}" type="presOf" srcId="{F676891D-F2FC-4BED-BC5A-6C9C0AC9011A}" destId="{0F15371E-302B-47DA-9889-F2871FB565A9}" srcOrd="1" destOrd="0" presId="urn:microsoft.com/office/officeart/2008/layout/HalfCircleOrganizationChart"/>
    <dgm:cxn modelId="{85581BF4-D042-4031-85F3-542676EC3B63}" type="presOf" srcId="{972EB9BD-C9A2-4E76-A3DB-EA2EEFCFD4AC}" destId="{91A16891-8649-4C28-8E98-7164EA6C00D2}" srcOrd="0" destOrd="0" presId="urn:microsoft.com/office/officeart/2008/layout/HalfCircleOrganizationChart"/>
    <dgm:cxn modelId="{C6230CF6-B36A-47A9-891B-4AC6702C1FCE}" srcId="{98B74172-DC33-4460-82C2-2803A186DDDF}" destId="{96831EB9-F6F4-4187-B916-04B0EBEFBE5F}" srcOrd="2" destOrd="0" parTransId="{E27B867B-739C-4362-B6E3-37DBE402CEA0}" sibTransId="{2A0CD1F4-BB1D-4951-AE40-4B5BE7F133E5}"/>
    <dgm:cxn modelId="{5D8FF7F8-B1F9-42D1-991C-D09EF362F4F9}" type="presOf" srcId="{8720F7FA-20D2-4D98-A322-18C10F3E58DD}" destId="{A113B5D5-EDD2-4770-B771-6A2DB9B53F1E}" srcOrd="0" destOrd="0" presId="urn:microsoft.com/office/officeart/2008/layout/HalfCircleOrganizationChart"/>
    <dgm:cxn modelId="{952EC8FE-4417-40BA-834E-BA5E3F24C433}" type="presOf" srcId="{F22111F0-61BE-4214-89D7-87A1B573BBD6}" destId="{12F464EA-3E6E-48F9-902D-D8533DC33647}" srcOrd="0" destOrd="0" presId="urn:microsoft.com/office/officeart/2008/layout/HalfCircleOrganizationChart"/>
    <dgm:cxn modelId="{07310EA4-B5EF-41B0-985B-B16C2B7C7402}" type="presParOf" srcId="{6A698866-72DF-48A9-B6B0-0ECDD4FA083F}" destId="{95C86EC8-8E92-4F54-936D-584DF6B1448D}" srcOrd="0" destOrd="0" presId="urn:microsoft.com/office/officeart/2008/layout/HalfCircleOrganizationChart"/>
    <dgm:cxn modelId="{B255BFE6-2B2F-43C9-A1C6-ED9BB0C2A129}" type="presParOf" srcId="{95C86EC8-8E92-4F54-936D-584DF6B1448D}" destId="{0DFF8610-07EC-4E4D-BC0D-83A002B16A2A}" srcOrd="0" destOrd="0" presId="urn:microsoft.com/office/officeart/2008/layout/HalfCircleOrganizationChart"/>
    <dgm:cxn modelId="{BD741FEC-63D6-4456-9DD0-98849427218E}" type="presParOf" srcId="{0DFF8610-07EC-4E4D-BC0D-83A002B16A2A}" destId="{E814C61E-6B96-47C0-BE39-1C0CA88ABC5D}" srcOrd="0" destOrd="0" presId="urn:microsoft.com/office/officeart/2008/layout/HalfCircleOrganizationChart"/>
    <dgm:cxn modelId="{005F71AD-7AEA-4628-8A1C-71FEC2E37153}" type="presParOf" srcId="{0DFF8610-07EC-4E4D-BC0D-83A002B16A2A}" destId="{826ED653-A7CF-4BA6-B89A-35C963350E0D}" srcOrd="1" destOrd="0" presId="urn:microsoft.com/office/officeart/2008/layout/HalfCircleOrganizationChart"/>
    <dgm:cxn modelId="{E9A6A30A-DDFC-4D93-A7C7-B3E49140BFB9}" type="presParOf" srcId="{0DFF8610-07EC-4E4D-BC0D-83A002B16A2A}" destId="{A6B6FF6C-6D78-42F6-B5C0-4BC368865C81}" srcOrd="2" destOrd="0" presId="urn:microsoft.com/office/officeart/2008/layout/HalfCircleOrganizationChart"/>
    <dgm:cxn modelId="{F0603E4C-B33C-45D9-B741-2932B56C7F43}" type="presParOf" srcId="{0DFF8610-07EC-4E4D-BC0D-83A002B16A2A}" destId="{6969ED56-D1E8-4EB1-9B23-E2AEEEC9A10D}" srcOrd="3" destOrd="0" presId="urn:microsoft.com/office/officeart/2008/layout/HalfCircleOrganizationChart"/>
    <dgm:cxn modelId="{AF653F0C-9835-4360-ADEB-B0ADCA75AE2D}" type="presParOf" srcId="{95C86EC8-8E92-4F54-936D-584DF6B1448D}" destId="{41B18DC6-D479-4F62-8E2F-06074677F7E6}" srcOrd="1" destOrd="0" presId="urn:microsoft.com/office/officeart/2008/layout/HalfCircleOrganizationChart"/>
    <dgm:cxn modelId="{410E8ECB-A9E7-466F-95E6-239607AD6F1D}" type="presParOf" srcId="{41B18DC6-D479-4F62-8E2F-06074677F7E6}" destId="{30B71686-21EF-4F5A-80E3-D66C99E4DBB1}" srcOrd="0" destOrd="0" presId="urn:microsoft.com/office/officeart/2008/layout/HalfCircleOrganizationChart"/>
    <dgm:cxn modelId="{CABDA046-1662-40C9-A345-DF6DC05D2BA1}" type="presParOf" srcId="{41B18DC6-D479-4F62-8E2F-06074677F7E6}" destId="{D8417E27-A3AE-4F07-B270-8957DE68ADC5}" srcOrd="1" destOrd="0" presId="urn:microsoft.com/office/officeart/2008/layout/HalfCircleOrganizationChart"/>
    <dgm:cxn modelId="{50BFE223-AADD-4595-B9C0-40DA94932E4B}" type="presParOf" srcId="{D8417E27-A3AE-4F07-B270-8957DE68ADC5}" destId="{819E85C2-10C3-4402-B058-0D51F86C35BF}" srcOrd="0" destOrd="0" presId="urn:microsoft.com/office/officeart/2008/layout/HalfCircleOrganizationChart"/>
    <dgm:cxn modelId="{5DC43CDD-CA0A-4F2D-823A-735206A62500}" type="presParOf" srcId="{819E85C2-10C3-4402-B058-0D51F86C35BF}" destId="{835B2D83-88FA-4E4D-8FAD-84443D523AC3}" srcOrd="0" destOrd="0" presId="urn:microsoft.com/office/officeart/2008/layout/HalfCircleOrganizationChart"/>
    <dgm:cxn modelId="{1122C075-C8A4-4A60-BBA9-53889DA397DE}" type="presParOf" srcId="{819E85C2-10C3-4402-B058-0D51F86C35BF}" destId="{583F37EE-D37F-491F-9E5B-C94CC5874384}" srcOrd="1" destOrd="0" presId="urn:microsoft.com/office/officeart/2008/layout/HalfCircleOrganizationChart"/>
    <dgm:cxn modelId="{99E4FDC7-F403-43AF-BEB6-EB8DFFEAD6A3}" type="presParOf" srcId="{819E85C2-10C3-4402-B058-0D51F86C35BF}" destId="{750858A6-E9B6-412A-8CEA-C9CFDE2E5526}" srcOrd="2" destOrd="0" presId="urn:microsoft.com/office/officeart/2008/layout/HalfCircleOrganizationChart"/>
    <dgm:cxn modelId="{D5859BEC-4336-4DD4-86D6-FF9C92C7CCD1}" type="presParOf" srcId="{819E85C2-10C3-4402-B058-0D51F86C35BF}" destId="{0F15371E-302B-47DA-9889-F2871FB565A9}" srcOrd="3" destOrd="0" presId="urn:microsoft.com/office/officeart/2008/layout/HalfCircleOrganizationChart"/>
    <dgm:cxn modelId="{2AE64558-0516-402E-86B4-5BE949ED8553}" type="presParOf" srcId="{D8417E27-A3AE-4F07-B270-8957DE68ADC5}" destId="{38E8F045-F723-4029-B1F9-05B60A55439A}" srcOrd="1" destOrd="0" presId="urn:microsoft.com/office/officeart/2008/layout/HalfCircleOrganizationChart"/>
    <dgm:cxn modelId="{1DAA47B0-1B95-47D5-AE7C-15CF928C9826}" type="presParOf" srcId="{38E8F045-F723-4029-B1F9-05B60A55439A}" destId="{278764BE-0BC3-4C63-948B-1BDD61CF9A4C}" srcOrd="0" destOrd="0" presId="urn:microsoft.com/office/officeart/2008/layout/HalfCircleOrganizationChart"/>
    <dgm:cxn modelId="{3CD16CAD-ED16-40EC-BA41-F27492F07BAC}" type="presParOf" srcId="{38E8F045-F723-4029-B1F9-05B60A55439A}" destId="{B51E4A0E-26EC-46E4-922B-4D840AA0F8D3}" srcOrd="1" destOrd="0" presId="urn:microsoft.com/office/officeart/2008/layout/HalfCircleOrganizationChart"/>
    <dgm:cxn modelId="{B66B714C-463E-4446-94D2-A681489F5CCD}" type="presParOf" srcId="{B51E4A0E-26EC-46E4-922B-4D840AA0F8D3}" destId="{680053AF-623B-4042-8F9F-AD077375E932}" srcOrd="0" destOrd="0" presId="urn:microsoft.com/office/officeart/2008/layout/HalfCircleOrganizationChart"/>
    <dgm:cxn modelId="{C970A36B-76CB-4202-95C0-A99D86CAB977}" type="presParOf" srcId="{680053AF-623B-4042-8F9F-AD077375E932}" destId="{B49031FF-9FB0-42EB-94FA-A5D956BA774D}" srcOrd="0" destOrd="0" presId="urn:microsoft.com/office/officeart/2008/layout/HalfCircleOrganizationChart"/>
    <dgm:cxn modelId="{CDD5F25B-F85F-4DFB-9586-CBDE4A57B410}" type="presParOf" srcId="{680053AF-623B-4042-8F9F-AD077375E932}" destId="{A574E8DA-0A1A-4DCB-8103-86A9A2580223}" srcOrd="1" destOrd="0" presId="urn:microsoft.com/office/officeart/2008/layout/HalfCircleOrganizationChart"/>
    <dgm:cxn modelId="{AA14B6AA-7596-4F19-A0FA-B60530963C6F}" type="presParOf" srcId="{680053AF-623B-4042-8F9F-AD077375E932}" destId="{D8B6B66F-3B29-4AE1-B474-41FD8543F800}" srcOrd="2" destOrd="0" presId="urn:microsoft.com/office/officeart/2008/layout/HalfCircleOrganizationChart"/>
    <dgm:cxn modelId="{EF0969A8-4134-4ABE-8980-60EC2FD061F3}" type="presParOf" srcId="{680053AF-623B-4042-8F9F-AD077375E932}" destId="{0452D744-5B60-4C0E-A1DF-861BC5FEB376}" srcOrd="3" destOrd="0" presId="urn:microsoft.com/office/officeart/2008/layout/HalfCircleOrganizationChart"/>
    <dgm:cxn modelId="{0F542D7F-842B-40EA-B12C-C2FED24523C7}" type="presParOf" srcId="{B51E4A0E-26EC-46E4-922B-4D840AA0F8D3}" destId="{2FFBD0E0-9AEA-4CA6-A53D-D480ABDBECCC}" srcOrd="1" destOrd="0" presId="urn:microsoft.com/office/officeart/2008/layout/HalfCircleOrganizationChart"/>
    <dgm:cxn modelId="{B53BF76B-98AF-4FDC-8983-D700BB5B9845}" type="presParOf" srcId="{B51E4A0E-26EC-46E4-922B-4D840AA0F8D3}" destId="{EF0AFABE-C2ED-4653-B691-BEAFEC3F41D0}" srcOrd="2" destOrd="0" presId="urn:microsoft.com/office/officeart/2008/layout/HalfCircleOrganizationChart"/>
    <dgm:cxn modelId="{67EFA6E0-9C38-4BA7-9F8C-E3B4AD6D059A}" type="presParOf" srcId="{38E8F045-F723-4029-B1F9-05B60A55439A}" destId="{8D4FEE90-0EEC-49F1-8FF6-6641A9C7DC4D}" srcOrd="2" destOrd="0" presId="urn:microsoft.com/office/officeart/2008/layout/HalfCircleOrganizationChart"/>
    <dgm:cxn modelId="{D10037F3-1D3A-4E82-80AC-3F1DFC5E11F5}" type="presParOf" srcId="{38E8F045-F723-4029-B1F9-05B60A55439A}" destId="{2D5F64F0-DF18-4E6C-998D-28032A490D91}" srcOrd="3" destOrd="0" presId="urn:microsoft.com/office/officeart/2008/layout/HalfCircleOrganizationChart"/>
    <dgm:cxn modelId="{38FCB5F3-4A74-47C0-8EBF-0B2874D8CBC2}" type="presParOf" srcId="{2D5F64F0-DF18-4E6C-998D-28032A490D91}" destId="{AC80D1D0-A93B-4D78-9C9F-230A2C0FBC17}" srcOrd="0" destOrd="0" presId="urn:microsoft.com/office/officeart/2008/layout/HalfCircleOrganizationChart"/>
    <dgm:cxn modelId="{F5B38779-508E-49EE-BD8F-C2F36110ADED}" type="presParOf" srcId="{AC80D1D0-A93B-4D78-9C9F-230A2C0FBC17}" destId="{12F464EA-3E6E-48F9-902D-D8533DC33647}" srcOrd="0" destOrd="0" presId="urn:microsoft.com/office/officeart/2008/layout/HalfCircleOrganizationChart"/>
    <dgm:cxn modelId="{5FBEFE11-A843-4C0A-BA06-258DEFB9A9E6}" type="presParOf" srcId="{AC80D1D0-A93B-4D78-9C9F-230A2C0FBC17}" destId="{E325E4DF-B21D-4BA5-AA13-DE743F99068B}" srcOrd="1" destOrd="0" presId="urn:microsoft.com/office/officeart/2008/layout/HalfCircleOrganizationChart"/>
    <dgm:cxn modelId="{6DA9F16C-9096-4B8D-8AC4-767E2C7E0A4D}" type="presParOf" srcId="{AC80D1D0-A93B-4D78-9C9F-230A2C0FBC17}" destId="{2FFE6F4E-7BE0-4626-B3EE-E424581F67C1}" srcOrd="2" destOrd="0" presId="urn:microsoft.com/office/officeart/2008/layout/HalfCircleOrganizationChart"/>
    <dgm:cxn modelId="{6FEEEDE6-FE9C-45D6-A0A2-D0D3DD354F15}" type="presParOf" srcId="{AC80D1D0-A93B-4D78-9C9F-230A2C0FBC17}" destId="{CDDFDD1A-28D2-452D-87DD-9F09CE673AFE}" srcOrd="3" destOrd="0" presId="urn:microsoft.com/office/officeart/2008/layout/HalfCircleOrganizationChart"/>
    <dgm:cxn modelId="{9D08ECDE-FEA3-4755-8CCF-1A2993C313F5}" type="presParOf" srcId="{2D5F64F0-DF18-4E6C-998D-28032A490D91}" destId="{26C0A228-2670-4ACA-A421-F6455F24EBD8}" srcOrd="1" destOrd="0" presId="urn:microsoft.com/office/officeart/2008/layout/HalfCircleOrganizationChart"/>
    <dgm:cxn modelId="{04B107BC-9399-4F0A-A9D3-3E1DC5092683}" type="presParOf" srcId="{2D5F64F0-DF18-4E6C-998D-28032A490D91}" destId="{C5A4B780-506F-4230-844A-33E3DB9BDE3F}" srcOrd="2" destOrd="0" presId="urn:microsoft.com/office/officeart/2008/layout/HalfCircleOrganizationChart"/>
    <dgm:cxn modelId="{B3F58849-9410-4F59-90F5-0C94058295B4}" type="presParOf" srcId="{38E8F045-F723-4029-B1F9-05B60A55439A}" destId="{A49AA48B-D8AC-4632-81F7-D3562AB5A92D}" srcOrd="4" destOrd="0" presId="urn:microsoft.com/office/officeart/2008/layout/HalfCircleOrganizationChart"/>
    <dgm:cxn modelId="{E944E249-1C26-4DED-82AF-0667A4255C55}" type="presParOf" srcId="{38E8F045-F723-4029-B1F9-05B60A55439A}" destId="{24E86DBF-2C7E-4920-8F2D-27DE6F568112}" srcOrd="5" destOrd="0" presId="urn:microsoft.com/office/officeart/2008/layout/HalfCircleOrganizationChart"/>
    <dgm:cxn modelId="{E93445D3-9472-4984-BB1D-6CBDB2FDDBDA}" type="presParOf" srcId="{24E86DBF-2C7E-4920-8F2D-27DE6F568112}" destId="{B8829E0C-F32B-420E-B9BA-09C0401CAF4E}" srcOrd="0" destOrd="0" presId="urn:microsoft.com/office/officeart/2008/layout/HalfCircleOrganizationChart"/>
    <dgm:cxn modelId="{6D0AE54B-8994-4D25-A970-9EA4989522DB}" type="presParOf" srcId="{B8829E0C-F32B-420E-B9BA-09C0401CAF4E}" destId="{A0FC552A-BBB3-425A-9B5D-E528FA4A81F7}" srcOrd="0" destOrd="0" presId="urn:microsoft.com/office/officeart/2008/layout/HalfCircleOrganizationChart"/>
    <dgm:cxn modelId="{7EDF0198-43C7-40BB-92D1-B710AC721018}" type="presParOf" srcId="{B8829E0C-F32B-420E-B9BA-09C0401CAF4E}" destId="{73F2D7AF-5291-4FF8-9511-8FCDCB7E5C13}" srcOrd="1" destOrd="0" presId="urn:microsoft.com/office/officeart/2008/layout/HalfCircleOrganizationChart"/>
    <dgm:cxn modelId="{D8D0F893-8F61-46CE-BC65-85D7C3626845}" type="presParOf" srcId="{B8829E0C-F32B-420E-B9BA-09C0401CAF4E}" destId="{8EF16238-87B3-42B6-92B9-63A685ACF29F}" srcOrd="2" destOrd="0" presId="urn:microsoft.com/office/officeart/2008/layout/HalfCircleOrganizationChart"/>
    <dgm:cxn modelId="{BE73FC48-5DE2-4200-99C9-766C8086C102}" type="presParOf" srcId="{B8829E0C-F32B-420E-B9BA-09C0401CAF4E}" destId="{DB57E66C-EE3E-46D9-B25D-3593703103B6}" srcOrd="3" destOrd="0" presId="urn:microsoft.com/office/officeart/2008/layout/HalfCircleOrganizationChart"/>
    <dgm:cxn modelId="{39DFCDE8-BCF7-44AA-967B-6F968F537527}" type="presParOf" srcId="{24E86DBF-2C7E-4920-8F2D-27DE6F568112}" destId="{E8752FDB-3CDC-40A9-9D59-A2B786917864}" srcOrd="1" destOrd="0" presId="urn:microsoft.com/office/officeart/2008/layout/HalfCircleOrganizationChart"/>
    <dgm:cxn modelId="{8185225D-6D4B-4D58-9BDE-F726E33C6CF1}" type="presParOf" srcId="{24E86DBF-2C7E-4920-8F2D-27DE6F568112}" destId="{B5ACFF8C-40A3-42B1-AE03-1BF2343E303C}" srcOrd="2" destOrd="0" presId="urn:microsoft.com/office/officeart/2008/layout/HalfCircleOrganizationChart"/>
    <dgm:cxn modelId="{F2928E0F-5187-402B-BB33-096EEBC8B061}" type="presParOf" srcId="{38E8F045-F723-4029-B1F9-05B60A55439A}" destId="{DB81AEDE-A53B-4604-ADC2-BB4525E93601}" srcOrd="6" destOrd="0" presId="urn:microsoft.com/office/officeart/2008/layout/HalfCircleOrganizationChart"/>
    <dgm:cxn modelId="{60C9FD75-81EF-4F87-ACA6-CC762F15BCD8}" type="presParOf" srcId="{38E8F045-F723-4029-B1F9-05B60A55439A}" destId="{CF2A380B-5625-4BF7-81BB-4F412F2DC110}" srcOrd="7" destOrd="0" presId="urn:microsoft.com/office/officeart/2008/layout/HalfCircleOrganizationChart"/>
    <dgm:cxn modelId="{14DC6304-4B34-455A-8214-B4B3E5871870}" type="presParOf" srcId="{CF2A380B-5625-4BF7-81BB-4F412F2DC110}" destId="{76CECAC2-55C4-4EA9-95B1-2D85C19B0E94}" srcOrd="0" destOrd="0" presId="urn:microsoft.com/office/officeart/2008/layout/HalfCircleOrganizationChart"/>
    <dgm:cxn modelId="{DD30EA9F-8340-4E5E-AE20-29225771E043}" type="presParOf" srcId="{76CECAC2-55C4-4EA9-95B1-2D85C19B0E94}" destId="{A2BC574E-0BF9-4299-966A-697047D63EC4}" srcOrd="0" destOrd="0" presId="urn:microsoft.com/office/officeart/2008/layout/HalfCircleOrganizationChart"/>
    <dgm:cxn modelId="{59BA43A5-B291-4B5F-B29D-87AC2EBED366}" type="presParOf" srcId="{76CECAC2-55C4-4EA9-95B1-2D85C19B0E94}" destId="{FBE4E56C-E1ED-485B-A346-C9B84F0F0228}" srcOrd="1" destOrd="0" presId="urn:microsoft.com/office/officeart/2008/layout/HalfCircleOrganizationChart"/>
    <dgm:cxn modelId="{D7D7B191-9374-4B14-8FAF-F1C073A36528}" type="presParOf" srcId="{76CECAC2-55C4-4EA9-95B1-2D85C19B0E94}" destId="{7F4E0FA8-9A26-4267-8593-AE3247805E12}" srcOrd="2" destOrd="0" presId="urn:microsoft.com/office/officeart/2008/layout/HalfCircleOrganizationChart"/>
    <dgm:cxn modelId="{D58028D0-6587-471D-A3AB-FA2C92C54B69}" type="presParOf" srcId="{76CECAC2-55C4-4EA9-95B1-2D85C19B0E94}" destId="{6C27B59F-C825-4446-8C74-66F9C4B0D4BD}" srcOrd="3" destOrd="0" presId="urn:microsoft.com/office/officeart/2008/layout/HalfCircleOrganizationChart"/>
    <dgm:cxn modelId="{6665C386-00AA-4D0F-BA87-CA1708FF77A1}" type="presParOf" srcId="{CF2A380B-5625-4BF7-81BB-4F412F2DC110}" destId="{F613C7C0-8E72-48FF-B91C-AE5FF1C58127}" srcOrd="1" destOrd="0" presId="urn:microsoft.com/office/officeart/2008/layout/HalfCircleOrganizationChart"/>
    <dgm:cxn modelId="{73366378-D60E-4B43-ABF5-F5B62577FBF5}" type="presParOf" srcId="{CF2A380B-5625-4BF7-81BB-4F412F2DC110}" destId="{39DA1C14-2144-4503-8EAB-462F5302A416}" srcOrd="2" destOrd="0" presId="urn:microsoft.com/office/officeart/2008/layout/HalfCircleOrganizationChart"/>
    <dgm:cxn modelId="{E1891733-CE50-42E0-9ED7-C4A9429776FC}" type="presParOf" srcId="{D8417E27-A3AE-4F07-B270-8957DE68ADC5}" destId="{C933A722-3F2E-49DE-8728-AEF5DD7917E7}" srcOrd="2" destOrd="0" presId="urn:microsoft.com/office/officeart/2008/layout/HalfCircleOrganizationChart"/>
    <dgm:cxn modelId="{D708675F-FB9A-4869-A162-773C3C632F51}" type="presParOf" srcId="{41B18DC6-D479-4F62-8E2F-06074677F7E6}" destId="{DA1BB784-2320-444A-8009-C1F2524F8F98}" srcOrd="2" destOrd="0" presId="urn:microsoft.com/office/officeart/2008/layout/HalfCircleOrganizationChart"/>
    <dgm:cxn modelId="{1E9EB7CE-9D96-42B7-9222-763355EB0B49}" type="presParOf" srcId="{41B18DC6-D479-4F62-8E2F-06074677F7E6}" destId="{90EEF1E9-C7AC-4B65-9B0B-37931F637737}" srcOrd="3" destOrd="0" presId="urn:microsoft.com/office/officeart/2008/layout/HalfCircleOrganizationChart"/>
    <dgm:cxn modelId="{34BF80F2-0A3F-4575-9072-94A5B1D79D5B}" type="presParOf" srcId="{90EEF1E9-C7AC-4B65-9B0B-37931F637737}" destId="{C854876D-C092-444B-A880-40D48E38A3F5}" srcOrd="0" destOrd="0" presId="urn:microsoft.com/office/officeart/2008/layout/HalfCircleOrganizationChart"/>
    <dgm:cxn modelId="{178DCE81-1FF1-4FC2-A2A4-8AE3E6015685}" type="presParOf" srcId="{C854876D-C092-444B-A880-40D48E38A3F5}" destId="{CFA016F2-15FE-4C5E-B85C-99B0E2483A92}" srcOrd="0" destOrd="0" presId="urn:microsoft.com/office/officeart/2008/layout/HalfCircleOrganizationChart"/>
    <dgm:cxn modelId="{EBB2DC65-3F6E-4FE5-B4FA-98250BA01160}" type="presParOf" srcId="{C854876D-C092-444B-A880-40D48E38A3F5}" destId="{ED7328CF-0552-4EC1-9ED1-D45A50649C41}" srcOrd="1" destOrd="0" presId="urn:microsoft.com/office/officeart/2008/layout/HalfCircleOrganizationChart"/>
    <dgm:cxn modelId="{45097873-E2E2-4C62-983E-7809350E15AA}" type="presParOf" srcId="{C854876D-C092-444B-A880-40D48E38A3F5}" destId="{5097A38B-900A-45BE-B24A-5639E8DBE59E}" srcOrd="2" destOrd="0" presId="urn:microsoft.com/office/officeart/2008/layout/HalfCircleOrganizationChart"/>
    <dgm:cxn modelId="{C6A07513-AEAC-40BC-9612-8481BFA83DB6}" type="presParOf" srcId="{C854876D-C092-444B-A880-40D48E38A3F5}" destId="{5F15BBA5-2745-4DFD-BE2E-FD6189BC5A79}" srcOrd="3" destOrd="0" presId="urn:microsoft.com/office/officeart/2008/layout/HalfCircleOrganizationChart"/>
    <dgm:cxn modelId="{3D44633A-6FA4-4AAF-B801-5DF108BC1FEF}" type="presParOf" srcId="{90EEF1E9-C7AC-4B65-9B0B-37931F637737}" destId="{35FA843E-B0C9-4B94-85CC-1BB8EBFB836E}" srcOrd="1" destOrd="0" presId="urn:microsoft.com/office/officeart/2008/layout/HalfCircleOrganizationChart"/>
    <dgm:cxn modelId="{0B70446C-C44E-423A-B2B1-003B79265147}" type="presParOf" srcId="{35FA843E-B0C9-4B94-85CC-1BB8EBFB836E}" destId="{BD341BCC-C984-4E2C-9CC5-5363C1655BD4}" srcOrd="0" destOrd="0" presId="urn:microsoft.com/office/officeart/2008/layout/HalfCircleOrganizationChart"/>
    <dgm:cxn modelId="{21837D07-B50A-4F55-9D2F-122B44C089FF}" type="presParOf" srcId="{35FA843E-B0C9-4B94-85CC-1BB8EBFB836E}" destId="{83B0E9CF-C612-4200-9B8E-D0D514F7A048}" srcOrd="1" destOrd="0" presId="urn:microsoft.com/office/officeart/2008/layout/HalfCircleOrganizationChart"/>
    <dgm:cxn modelId="{CEE4530F-A9F9-4D8C-808E-B399211D3B8B}" type="presParOf" srcId="{83B0E9CF-C612-4200-9B8E-D0D514F7A048}" destId="{726C8950-AFFF-43DD-B5E5-6C7B31FE3EFD}" srcOrd="0" destOrd="0" presId="urn:microsoft.com/office/officeart/2008/layout/HalfCircleOrganizationChart"/>
    <dgm:cxn modelId="{F7CF65D4-2F40-4E42-83A8-80BE7B7AC55F}" type="presParOf" srcId="{726C8950-AFFF-43DD-B5E5-6C7B31FE3EFD}" destId="{79244389-59E8-4ECC-9E72-4A29BCC1EBF9}" srcOrd="0" destOrd="0" presId="urn:microsoft.com/office/officeart/2008/layout/HalfCircleOrganizationChart"/>
    <dgm:cxn modelId="{2E743800-FBE5-4418-A9A1-8A8A62E2A2B0}" type="presParOf" srcId="{726C8950-AFFF-43DD-B5E5-6C7B31FE3EFD}" destId="{54C959C8-F8F5-4B5D-8BBA-2EE110790D58}" srcOrd="1" destOrd="0" presId="urn:microsoft.com/office/officeart/2008/layout/HalfCircleOrganizationChart"/>
    <dgm:cxn modelId="{B9A55515-6FAD-4DF7-A5EA-AFF0F52394A6}" type="presParOf" srcId="{726C8950-AFFF-43DD-B5E5-6C7B31FE3EFD}" destId="{CB12240D-CE46-4AB7-A95B-693EDC6EE50F}" srcOrd="2" destOrd="0" presId="urn:microsoft.com/office/officeart/2008/layout/HalfCircleOrganizationChart"/>
    <dgm:cxn modelId="{72A617C1-BB14-4C2A-B90D-841FFA42C507}" type="presParOf" srcId="{726C8950-AFFF-43DD-B5E5-6C7B31FE3EFD}" destId="{AF09CE91-AD48-4BD1-A808-5053A3D96D35}" srcOrd="3" destOrd="0" presId="urn:microsoft.com/office/officeart/2008/layout/HalfCircleOrganizationChart"/>
    <dgm:cxn modelId="{9AC9D293-E528-4163-965D-AF87A651F14B}" type="presParOf" srcId="{83B0E9CF-C612-4200-9B8E-D0D514F7A048}" destId="{D23D444E-C8D6-4E71-9A54-7575B55EAC21}" srcOrd="1" destOrd="0" presId="urn:microsoft.com/office/officeart/2008/layout/HalfCircleOrganizationChart"/>
    <dgm:cxn modelId="{635A959A-B43D-43EA-8BBD-D5AD16FDAECB}" type="presParOf" srcId="{83B0E9CF-C612-4200-9B8E-D0D514F7A048}" destId="{931E71D2-0959-4C38-971F-9BE5250356DB}" srcOrd="2" destOrd="0" presId="urn:microsoft.com/office/officeart/2008/layout/HalfCircleOrganizationChart"/>
    <dgm:cxn modelId="{342E79F4-5CDD-46D7-BF4A-8E135875BDD7}" type="presParOf" srcId="{35FA843E-B0C9-4B94-85CC-1BB8EBFB836E}" destId="{C25EE4A6-9271-4254-A8B5-F6C28D5C8F52}" srcOrd="2" destOrd="0" presId="urn:microsoft.com/office/officeart/2008/layout/HalfCircleOrganizationChart"/>
    <dgm:cxn modelId="{38424BB3-5728-494E-B6B0-858DDAB45F4D}" type="presParOf" srcId="{35FA843E-B0C9-4B94-85CC-1BB8EBFB836E}" destId="{6BDFC6FA-3E60-40B0-8630-5EEDB1FD5315}" srcOrd="3" destOrd="0" presId="urn:microsoft.com/office/officeart/2008/layout/HalfCircleOrganizationChart"/>
    <dgm:cxn modelId="{8367044A-1F31-4803-B3E2-1987D948B20B}" type="presParOf" srcId="{6BDFC6FA-3E60-40B0-8630-5EEDB1FD5315}" destId="{CEF24097-195C-46D7-A423-3DC540FD261C}" srcOrd="0" destOrd="0" presId="urn:microsoft.com/office/officeart/2008/layout/HalfCircleOrganizationChart"/>
    <dgm:cxn modelId="{A51F3CF1-FF17-4C8F-9DC9-112924318E0E}" type="presParOf" srcId="{CEF24097-195C-46D7-A423-3DC540FD261C}" destId="{789E7B19-5677-4942-834A-C44A3DBD5BC6}" srcOrd="0" destOrd="0" presId="urn:microsoft.com/office/officeart/2008/layout/HalfCircleOrganizationChart"/>
    <dgm:cxn modelId="{2DF56590-2CEB-4D5D-AA70-44465F976061}" type="presParOf" srcId="{CEF24097-195C-46D7-A423-3DC540FD261C}" destId="{A5983B4D-5FCD-4723-B79A-1668FF82986C}" srcOrd="1" destOrd="0" presId="urn:microsoft.com/office/officeart/2008/layout/HalfCircleOrganizationChart"/>
    <dgm:cxn modelId="{C1530487-4FF9-49C0-BD02-4C991D74726E}" type="presParOf" srcId="{CEF24097-195C-46D7-A423-3DC540FD261C}" destId="{E9130DDF-6B34-48FA-86EC-024F2A89207E}" srcOrd="2" destOrd="0" presId="urn:microsoft.com/office/officeart/2008/layout/HalfCircleOrganizationChart"/>
    <dgm:cxn modelId="{C09D88FB-1805-40EC-80A5-AC3592C28438}" type="presParOf" srcId="{CEF24097-195C-46D7-A423-3DC540FD261C}" destId="{F50B7F7E-C424-4CC9-B632-F45980956743}" srcOrd="3" destOrd="0" presId="urn:microsoft.com/office/officeart/2008/layout/HalfCircleOrganizationChart"/>
    <dgm:cxn modelId="{925A6766-0EAE-4C67-89F1-93D7D3094241}" type="presParOf" srcId="{6BDFC6FA-3E60-40B0-8630-5EEDB1FD5315}" destId="{421D7D53-A7D2-4789-9EFD-CC0622563FB5}" srcOrd="1" destOrd="0" presId="urn:microsoft.com/office/officeart/2008/layout/HalfCircleOrganizationChart"/>
    <dgm:cxn modelId="{BD62B90D-DF26-4894-9C3B-6634651697DF}" type="presParOf" srcId="{6BDFC6FA-3E60-40B0-8630-5EEDB1FD5315}" destId="{6DDDCE82-AA25-4333-86A7-8C3AAE8C6E7E}" srcOrd="2" destOrd="0" presId="urn:microsoft.com/office/officeart/2008/layout/HalfCircleOrganizationChart"/>
    <dgm:cxn modelId="{8878A494-EEBA-464A-AE5B-B6633E217B22}" type="presParOf" srcId="{35FA843E-B0C9-4B94-85CC-1BB8EBFB836E}" destId="{9B9599BA-DDE1-4F15-B926-B8AE86717A10}" srcOrd="4" destOrd="0" presId="urn:microsoft.com/office/officeart/2008/layout/HalfCircleOrganizationChart"/>
    <dgm:cxn modelId="{519957A1-0C2F-4CA3-94B1-31E603979170}" type="presParOf" srcId="{35FA843E-B0C9-4B94-85CC-1BB8EBFB836E}" destId="{15689B61-35F9-4C38-8912-5820714CCE28}" srcOrd="5" destOrd="0" presId="urn:microsoft.com/office/officeart/2008/layout/HalfCircleOrganizationChart"/>
    <dgm:cxn modelId="{793F70CD-E17A-4029-934E-008ECE48A5C7}" type="presParOf" srcId="{15689B61-35F9-4C38-8912-5820714CCE28}" destId="{A884C8A4-B3B9-43B0-B90D-2C63FDE302FC}" srcOrd="0" destOrd="0" presId="urn:microsoft.com/office/officeart/2008/layout/HalfCircleOrganizationChart"/>
    <dgm:cxn modelId="{E84160A6-9DBD-4596-A800-265C336AAEF4}" type="presParOf" srcId="{A884C8A4-B3B9-43B0-B90D-2C63FDE302FC}" destId="{7E50F055-C84F-4590-8360-905F2223F540}" srcOrd="0" destOrd="0" presId="urn:microsoft.com/office/officeart/2008/layout/HalfCircleOrganizationChart"/>
    <dgm:cxn modelId="{0BE8304D-FAF4-4FFA-8A16-87266534BD58}" type="presParOf" srcId="{A884C8A4-B3B9-43B0-B90D-2C63FDE302FC}" destId="{B1771B9A-6DEA-4856-8C5D-1DA20C7EEBE1}" srcOrd="1" destOrd="0" presId="urn:microsoft.com/office/officeart/2008/layout/HalfCircleOrganizationChart"/>
    <dgm:cxn modelId="{CF3EAE1D-44DD-4068-A0F2-455AC83EB9C1}" type="presParOf" srcId="{A884C8A4-B3B9-43B0-B90D-2C63FDE302FC}" destId="{31FA46FB-888B-4145-ABDD-C22A33AEBCF3}" srcOrd="2" destOrd="0" presId="urn:microsoft.com/office/officeart/2008/layout/HalfCircleOrganizationChart"/>
    <dgm:cxn modelId="{1CFBA996-4E27-4591-B90A-099606B8A033}" type="presParOf" srcId="{A884C8A4-B3B9-43B0-B90D-2C63FDE302FC}" destId="{2F620579-5705-45CB-B278-6F76C86EA104}" srcOrd="3" destOrd="0" presId="urn:microsoft.com/office/officeart/2008/layout/HalfCircleOrganizationChart"/>
    <dgm:cxn modelId="{4960AD1D-C8EB-4169-9853-A0D8B184A1B1}" type="presParOf" srcId="{15689B61-35F9-4C38-8912-5820714CCE28}" destId="{C0CB63CE-F299-4AF2-B3AA-3D45ACC13B01}" srcOrd="1" destOrd="0" presId="urn:microsoft.com/office/officeart/2008/layout/HalfCircleOrganizationChart"/>
    <dgm:cxn modelId="{D3DC8D3E-6E45-49A5-BBBA-618A738D77AE}" type="presParOf" srcId="{15689B61-35F9-4C38-8912-5820714CCE28}" destId="{912311B3-16F1-4427-A9EB-C84C758BF7C6}" srcOrd="2" destOrd="0" presId="urn:microsoft.com/office/officeart/2008/layout/HalfCircleOrganizationChart"/>
    <dgm:cxn modelId="{BE49D002-78CE-4BEE-84B3-A55D4B7205FA}" type="presParOf" srcId="{35FA843E-B0C9-4B94-85CC-1BB8EBFB836E}" destId="{983EF0E4-FDA2-4A64-97DD-C9C2C1980C6E}" srcOrd="6" destOrd="0" presId="urn:microsoft.com/office/officeart/2008/layout/HalfCircleOrganizationChart"/>
    <dgm:cxn modelId="{A56D8E66-D5B3-4C1F-96E7-437AB12EEE58}" type="presParOf" srcId="{35FA843E-B0C9-4B94-85CC-1BB8EBFB836E}" destId="{119E4FB2-CE4E-479E-95B6-F05B6A2B0AFE}" srcOrd="7" destOrd="0" presId="urn:microsoft.com/office/officeart/2008/layout/HalfCircleOrganizationChart"/>
    <dgm:cxn modelId="{A743236C-9E39-4DEF-8DA0-412EAF6C7EE4}" type="presParOf" srcId="{119E4FB2-CE4E-479E-95B6-F05B6A2B0AFE}" destId="{0FB91C7A-EE5A-4E64-82AA-83223C2FCD2A}" srcOrd="0" destOrd="0" presId="urn:microsoft.com/office/officeart/2008/layout/HalfCircleOrganizationChart"/>
    <dgm:cxn modelId="{A4B34EE4-8E04-4E81-861C-4C0602D38B41}" type="presParOf" srcId="{0FB91C7A-EE5A-4E64-82AA-83223C2FCD2A}" destId="{076A0982-E56B-4BCF-B87E-EF1B7FD4748A}" srcOrd="0" destOrd="0" presId="urn:microsoft.com/office/officeart/2008/layout/HalfCircleOrganizationChart"/>
    <dgm:cxn modelId="{D6C1A971-0DEC-421E-97F5-E044D1E06777}" type="presParOf" srcId="{0FB91C7A-EE5A-4E64-82AA-83223C2FCD2A}" destId="{2EC1A786-0E4D-440A-88B3-6B0591F16C97}" srcOrd="1" destOrd="0" presId="urn:microsoft.com/office/officeart/2008/layout/HalfCircleOrganizationChart"/>
    <dgm:cxn modelId="{B484A3B1-476A-44C1-9F23-9D7768CF0E2D}" type="presParOf" srcId="{0FB91C7A-EE5A-4E64-82AA-83223C2FCD2A}" destId="{E9C3F4C8-D477-4288-8BD1-D6B28600FE79}" srcOrd="2" destOrd="0" presId="urn:microsoft.com/office/officeart/2008/layout/HalfCircleOrganizationChart"/>
    <dgm:cxn modelId="{1B3044BB-34BB-4593-8221-67C140704222}" type="presParOf" srcId="{0FB91C7A-EE5A-4E64-82AA-83223C2FCD2A}" destId="{37ED9B89-5BF6-4B52-9667-779D864E4B90}" srcOrd="3" destOrd="0" presId="urn:microsoft.com/office/officeart/2008/layout/HalfCircleOrganizationChart"/>
    <dgm:cxn modelId="{0F1663CC-C104-4297-82A3-EB9197DB7290}" type="presParOf" srcId="{119E4FB2-CE4E-479E-95B6-F05B6A2B0AFE}" destId="{ACDDAEEF-96FC-415B-8879-5BAFDF55B417}" srcOrd="1" destOrd="0" presId="urn:microsoft.com/office/officeart/2008/layout/HalfCircleOrganizationChart"/>
    <dgm:cxn modelId="{C8999C07-F025-44CA-AAB5-B55151722F02}" type="presParOf" srcId="{119E4FB2-CE4E-479E-95B6-F05B6A2B0AFE}" destId="{6D56BFC3-CB6D-4F0B-A62C-21786D15BB41}" srcOrd="2" destOrd="0" presId="urn:microsoft.com/office/officeart/2008/layout/HalfCircleOrganizationChart"/>
    <dgm:cxn modelId="{E736A445-9C49-4462-AFA1-12139D753598}" type="presParOf" srcId="{90EEF1E9-C7AC-4B65-9B0B-37931F637737}" destId="{902C7C23-A29E-43D5-88D1-435C6447ED28}" srcOrd="2" destOrd="0" presId="urn:microsoft.com/office/officeart/2008/layout/HalfCircleOrganizationChart"/>
    <dgm:cxn modelId="{5CF37C82-F7DA-4C7C-A3CF-E215AD4D12B3}" type="presParOf" srcId="{41B18DC6-D479-4F62-8E2F-06074677F7E6}" destId="{C7EA5007-D658-4196-9694-0AB7CD714ED1}" srcOrd="4" destOrd="0" presId="urn:microsoft.com/office/officeart/2008/layout/HalfCircleOrganizationChart"/>
    <dgm:cxn modelId="{855E6001-2EDD-4EF0-BF7C-EC57B5EFB678}" type="presParOf" srcId="{41B18DC6-D479-4F62-8E2F-06074677F7E6}" destId="{45A90E0F-1B5F-43BB-92D7-CCF7FBEA6A8E}" srcOrd="5" destOrd="0" presId="urn:microsoft.com/office/officeart/2008/layout/HalfCircleOrganizationChart"/>
    <dgm:cxn modelId="{42318C04-AA01-49E5-A74F-39E0DE956510}" type="presParOf" srcId="{45A90E0F-1B5F-43BB-92D7-CCF7FBEA6A8E}" destId="{34352042-ACAE-4176-B335-49BA78DCAA80}" srcOrd="0" destOrd="0" presId="urn:microsoft.com/office/officeart/2008/layout/HalfCircleOrganizationChart"/>
    <dgm:cxn modelId="{85A0CCB9-E21E-4F18-B1ED-390C745BF3D5}" type="presParOf" srcId="{34352042-ACAE-4176-B335-49BA78DCAA80}" destId="{61AEF012-3B85-4AB4-8A87-C35E764D3B4A}" srcOrd="0" destOrd="0" presId="urn:microsoft.com/office/officeart/2008/layout/HalfCircleOrganizationChart"/>
    <dgm:cxn modelId="{B3E65B86-BE3D-41A7-BC0F-159128EA5CB9}" type="presParOf" srcId="{34352042-ACAE-4176-B335-49BA78DCAA80}" destId="{9A665AA6-49F7-4629-8E5C-B6E4E9D63262}" srcOrd="1" destOrd="0" presId="urn:microsoft.com/office/officeart/2008/layout/HalfCircleOrganizationChart"/>
    <dgm:cxn modelId="{B1996942-6616-4E11-83B5-29A0C611D335}" type="presParOf" srcId="{34352042-ACAE-4176-B335-49BA78DCAA80}" destId="{7D4FBA2E-99D8-4901-9407-D07186103C8B}" srcOrd="2" destOrd="0" presId="urn:microsoft.com/office/officeart/2008/layout/HalfCircleOrganizationChart"/>
    <dgm:cxn modelId="{50CAA589-D19D-49B3-BB20-36E62F7C41E4}" type="presParOf" srcId="{34352042-ACAE-4176-B335-49BA78DCAA80}" destId="{B3DD5965-A558-4D8A-866A-96100C450126}" srcOrd="3" destOrd="0" presId="urn:microsoft.com/office/officeart/2008/layout/HalfCircleOrganizationChart"/>
    <dgm:cxn modelId="{FC5BE8A2-9CC4-43DD-946A-361510E97ECA}" type="presParOf" srcId="{45A90E0F-1B5F-43BB-92D7-CCF7FBEA6A8E}" destId="{78FC3F61-7379-45C9-AB72-A798CDF9584C}" srcOrd="1" destOrd="0" presId="urn:microsoft.com/office/officeart/2008/layout/HalfCircleOrganizationChart"/>
    <dgm:cxn modelId="{76F3203E-DFD4-458C-ABE4-1916AA07C437}" type="presParOf" srcId="{78FC3F61-7379-45C9-AB72-A798CDF9584C}" destId="{72F18689-AAB7-409D-87E7-779296EC4FD5}" srcOrd="0" destOrd="0" presId="urn:microsoft.com/office/officeart/2008/layout/HalfCircleOrganizationChart"/>
    <dgm:cxn modelId="{7DCEB86C-A64D-4771-AF44-AE516A336B49}" type="presParOf" srcId="{78FC3F61-7379-45C9-AB72-A798CDF9584C}" destId="{3FD657C4-F8A1-4D1D-8FFE-F3D7DBDFCA48}" srcOrd="1" destOrd="0" presId="urn:microsoft.com/office/officeart/2008/layout/HalfCircleOrganizationChart"/>
    <dgm:cxn modelId="{82D8745B-4713-412D-813D-D97DD7B40776}" type="presParOf" srcId="{3FD657C4-F8A1-4D1D-8FFE-F3D7DBDFCA48}" destId="{55E59A1A-15A8-4E61-BE4B-15DE0791C413}" srcOrd="0" destOrd="0" presId="urn:microsoft.com/office/officeart/2008/layout/HalfCircleOrganizationChart"/>
    <dgm:cxn modelId="{6E9A9152-0795-432A-8188-44549973413A}" type="presParOf" srcId="{55E59A1A-15A8-4E61-BE4B-15DE0791C413}" destId="{1080DF9C-C356-4B14-BC00-F17EC47C75EB}" srcOrd="0" destOrd="0" presId="urn:microsoft.com/office/officeart/2008/layout/HalfCircleOrganizationChart"/>
    <dgm:cxn modelId="{A6083B73-34E6-479A-953A-1CC5DA5D3E9C}" type="presParOf" srcId="{55E59A1A-15A8-4E61-BE4B-15DE0791C413}" destId="{43F97BB4-989F-4858-A743-716E0C79495B}" srcOrd="1" destOrd="0" presId="urn:microsoft.com/office/officeart/2008/layout/HalfCircleOrganizationChart"/>
    <dgm:cxn modelId="{DC2A24C8-37A7-4F4E-A86B-B51CE31D5126}" type="presParOf" srcId="{55E59A1A-15A8-4E61-BE4B-15DE0791C413}" destId="{6027D3C0-6283-4DC1-BA9C-6541F6A2BBC0}" srcOrd="2" destOrd="0" presId="urn:microsoft.com/office/officeart/2008/layout/HalfCircleOrganizationChart"/>
    <dgm:cxn modelId="{AB384403-AA1A-4693-A25F-8DB4DC4EB045}" type="presParOf" srcId="{55E59A1A-15A8-4E61-BE4B-15DE0791C413}" destId="{24D7EE35-72B9-4DA9-9247-7F3CE3550827}" srcOrd="3" destOrd="0" presId="urn:microsoft.com/office/officeart/2008/layout/HalfCircleOrganizationChart"/>
    <dgm:cxn modelId="{151DA0B9-3785-4C62-ADD7-1A468938B1F2}" type="presParOf" srcId="{3FD657C4-F8A1-4D1D-8FFE-F3D7DBDFCA48}" destId="{9B5A442A-1087-4503-8532-A42CD4483D0A}" srcOrd="1" destOrd="0" presId="urn:microsoft.com/office/officeart/2008/layout/HalfCircleOrganizationChart"/>
    <dgm:cxn modelId="{B1DB4FA0-3AD7-44F1-AE48-0B5904EAE289}" type="presParOf" srcId="{3FD657C4-F8A1-4D1D-8FFE-F3D7DBDFCA48}" destId="{28737C1C-7765-45C9-8BF9-9632F30C076C}" srcOrd="2" destOrd="0" presId="urn:microsoft.com/office/officeart/2008/layout/HalfCircleOrganizationChart"/>
    <dgm:cxn modelId="{B5E0B219-0D1B-4FBB-BC3C-95CA75B8EEBF}" type="presParOf" srcId="{78FC3F61-7379-45C9-AB72-A798CDF9584C}" destId="{9226D1B8-31DF-4345-AF8D-D8B83B0A4153}" srcOrd="2" destOrd="0" presId="urn:microsoft.com/office/officeart/2008/layout/HalfCircleOrganizationChart"/>
    <dgm:cxn modelId="{A8DE5510-0FC0-41E9-B249-C25F5807CC19}" type="presParOf" srcId="{78FC3F61-7379-45C9-AB72-A798CDF9584C}" destId="{4BD7C9D1-B1E5-4802-824B-4A0E816DBBEF}" srcOrd="3" destOrd="0" presId="urn:microsoft.com/office/officeart/2008/layout/HalfCircleOrganizationChart"/>
    <dgm:cxn modelId="{66B93334-C61B-4088-B81E-510F3EE6B266}" type="presParOf" srcId="{4BD7C9D1-B1E5-4802-824B-4A0E816DBBEF}" destId="{E1EC1F9B-5B85-4A8D-B6F3-FADF9A23C832}" srcOrd="0" destOrd="0" presId="urn:microsoft.com/office/officeart/2008/layout/HalfCircleOrganizationChart"/>
    <dgm:cxn modelId="{8C70FA47-990A-41D2-94AA-F9AE4CFAC83A}" type="presParOf" srcId="{E1EC1F9B-5B85-4A8D-B6F3-FADF9A23C832}" destId="{CC24E230-BFEB-4848-9F00-7DD76D49C941}" srcOrd="0" destOrd="0" presId="urn:microsoft.com/office/officeart/2008/layout/HalfCircleOrganizationChart"/>
    <dgm:cxn modelId="{69E4E341-E5D8-4D30-A187-12FFC5E6245A}" type="presParOf" srcId="{E1EC1F9B-5B85-4A8D-B6F3-FADF9A23C832}" destId="{51E24646-2F28-460B-97E8-E5B6B93D4625}" srcOrd="1" destOrd="0" presId="urn:microsoft.com/office/officeart/2008/layout/HalfCircleOrganizationChart"/>
    <dgm:cxn modelId="{98C26D3E-3DAA-46FF-B9AD-4410BCF205F4}" type="presParOf" srcId="{E1EC1F9B-5B85-4A8D-B6F3-FADF9A23C832}" destId="{0BA93529-37E9-4FF9-B5C1-FFBFEADFD141}" srcOrd="2" destOrd="0" presId="urn:microsoft.com/office/officeart/2008/layout/HalfCircleOrganizationChart"/>
    <dgm:cxn modelId="{3D18CD4E-10D0-4F35-9F91-651D95340AA9}" type="presParOf" srcId="{E1EC1F9B-5B85-4A8D-B6F3-FADF9A23C832}" destId="{C339D306-0F5B-47EA-9BE7-5AE68D159228}" srcOrd="3" destOrd="0" presId="urn:microsoft.com/office/officeart/2008/layout/HalfCircleOrganizationChart"/>
    <dgm:cxn modelId="{53544F95-11C3-411C-8F5A-A07EF173BC8C}" type="presParOf" srcId="{4BD7C9D1-B1E5-4802-824B-4A0E816DBBEF}" destId="{F23FE459-78F2-4050-8007-FD73BFB2AD26}" srcOrd="1" destOrd="0" presId="urn:microsoft.com/office/officeart/2008/layout/HalfCircleOrganizationChart"/>
    <dgm:cxn modelId="{D3501653-73EC-4204-B99B-015D8BEF8A23}" type="presParOf" srcId="{4BD7C9D1-B1E5-4802-824B-4A0E816DBBEF}" destId="{AE51444C-A166-45F1-B0A2-E7CDDDFFA818}" srcOrd="2" destOrd="0" presId="urn:microsoft.com/office/officeart/2008/layout/HalfCircleOrganizationChart"/>
    <dgm:cxn modelId="{23DAAE98-00D7-4E5F-8DA7-39F643CE9887}" type="presParOf" srcId="{78FC3F61-7379-45C9-AB72-A798CDF9584C}" destId="{66FE453A-C79E-4083-BB1D-EFFE432E7268}" srcOrd="4" destOrd="0" presId="urn:microsoft.com/office/officeart/2008/layout/HalfCircleOrganizationChart"/>
    <dgm:cxn modelId="{9B55EBCB-CA81-4386-A5DC-FF95F449D308}" type="presParOf" srcId="{78FC3F61-7379-45C9-AB72-A798CDF9584C}" destId="{6641B266-C66F-45B7-8E4D-619863968B0C}" srcOrd="5" destOrd="0" presId="urn:microsoft.com/office/officeart/2008/layout/HalfCircleOrganizationChart"/>
    <dgm:cxn modelId="{B5A988C9-6315-4AA4-91D3-7124579F63F1}" type="presParOf" srcId="{6641B266-C66F-45B7-8E4D-619863968B0C}" destId="{4B57E113-B2AD-476C-9AA6-3CAC27E09820}" srcOrd="0" destOrd="0" presId="urn:microsoft.com/office/officeart/2008/layout/HalfCircleOrganizationChart"/>
    <dgm:cxn modelId="{49B21549-97EB-49D7-AA77-C71A800D7B13}" type="presParOf" srcId="{4B57E113-B2AD-476C-9AA6-3CAC27E09820}" destId="{4E5B02C4-9470-4E12-AFA0-E7A2D407B0BC}" srcOrd="0" destOrd="0" presId="urn:microsoft.com/office/officeart/2008/layout/HalfCircleOrganizationChart"/>
    <dgm:cxn modelId="{145E76F7-4A57-4BA4-AA8A-E52CA9B37237}" type="presParOf" srcId="{4B57E113-B2AD-476C-9AA6-3CAC27E09820}" destId="{3F6A56D6-EE44-40D3-9473-56F425D41A19}" srcOrd="1" destOrd="0" presId="urn:microsoft.com/office/officeart/2008/layout/HalfCircleOrganizationChart"/>
    <dgm:cxn modelId="{26E97259-B5E3-47CB-94D5-69ED960AC317}" type="presParOf" srcId="{4B57E113-B2AD-476C-9AA6-3CAC27E09820}" destId="{6831F6F4-FB17-45AD-9F10-67C19E1F8777}" srcOrd="2" destOrd="0" presId="urn:microsoft.com/office/officeart/2008/layout/HalfCircleOrganizationChart"/>
    <dgm:cxn modelId="{220E791B-F8CF-400D-BDA8-A98AD66C433F}" type="presParOf" srcId="{4B57E113-B2AD-476C-9AA6-3CAC27E09820}" destId="{322A865A-36D9-49BB-9BF8-A26A37D249F5}" srcOrd="3" destOrd="0" presId="urn:microsoft.com/office/officeart/2008/layout/HalfCircleOrganizationChart"/>
    <dgm:cxn modelId="{FD7FEDC7-8F4F-47EA-A3F6-8CCF909D97E5}" type="presParOf" srcId="{6641B266-C66F-45B7-8E4D-619863968B0C}" destId="{5D34BEFC-3FBA-4EFD-B19B-6A9AE4E72186}" srcOrd="1" destOrd="0" presId="urn:microsoft.com/office/officeart/2008/layout/HalfCircleOrganizationChart"/>
    <dgm:cxn modelId="{DEDEF86E-0D91-4881-B026-68A74C08296A}" type="presParOf" srcId="{6641B266-C66F-45B7-8E4D-619863968B0C}" destId="{D9F9A301-1071-48A5-B334-746A42CEC116}" srcOrd="2" destOrd="0" presId="urn:microsoft.com/office/officeart/2008/layout/HalfCircleOrganizationChart"/>
    <dgm:cxn modelId="{86C781D8-0347-41FA-8769-996B044F22C4}" type="presParOf" srcId="{45A90E0F-1B5F-43BB-92D7-CCF7FBEA6A8E}" destId="{8E88D43A-C6EC-4A15-8B5F-EF158C3C059E}" srcOrd="2" destOrd="0" presId="urn:microsoft.com/office/officeart/2008/layout/HalfCircleOrganizationChart"/>
    <dgm:cxn modelId="{4DC526F7-D6C4-4ED8-AC0F-25B98E5E92FF}" type="presParOf" srcId="{41B18DC6-D479-4F62-8E2F-06074677F7E6}" destId="{7E0E2C81-530A-4D85-A648-62E9FDD0C922}" srcOrd="6" destOrd="0" presId="urn:microsoft.com/office/officeart/2008/layout/HalfCircleOrganizationChart"/>
    <dgm:cxn modelId="{784A35F0-59AA-4B55-A118-587AE59F7DDF}" type="presParOf" srcId="{41B18DC6-D479-4F62-8E2F-06074677F7E6}" destId="{8062A336-1630-4A3C-BF48-0BCE24A41CF5}" srcOrd="7" destOrd="0" presId="urn:microsoft.com/office/officeart/2008/layout/HalfCircleOrganizationChart"/>
    <dgm:cxn modelId="{3046639A-4E72-49EA-B845-8A690610A420}" type="presParOf" srcId="{8062A336-1630-4A3C-BF48-0BCE24A41CF5}" destId="{2D68FAF1-3990-4906-8C5C-0B0F0277D06D}" srcOrd="0" destOrd="0" presId="urn:microsoft.com/office/officeart/2008/layout/HalfCircleOrganizationChart"/>
    <dgm:cxn modelId="{F9CF8887-252F-426B-9699-1390CA7B8FA2}" type="presParOf" srcId="{2D68FAF1-3990-4906-8C5C-0B0F0277D06D}" destId="{291D406C-75CA-4D43-B3CA-02B1C7397499}" srcOrd="0" destOrd="0" presId="urn:microsoft.com/office/officeart/2008/layout/HalfCircleOrganizationChart"/>
    <dgm:cxn modelId="{6B32D0EB-1AA8-4558-AE53-6EBB06D3C898}" type="presParOf" srcId="{2D68FAF1-3990-4906-8C5C-0B0F0277D06D}" destId="{155B0529-A341-4F8C-B445-EB810D9F4954}" srcOrd="1" destOrd="0" presId="urn:microsoft.com/office/officeart/2008/layout/HalfCircleOrganizationChart"/>
    <dgm:cxn modelId="{D9D0F68D-2B92-415E-A18E-0A335BE03B67}" type="presParOf" srcId="{2D68FAF1-3990-4906-8C5C-0B0F0277D06D}" destId="{D9DE798C-A58F-43AA-9E70-6AC9481E78D8}" srcOrd="2" destOrd="0" presId="urn:microsoft.com/office/officeart/2008/layout/HalfCircleOrganizationChart"/>
    <dgm:cxn modelId="{1A5590E7-8574-404E-8C3D-42B70BC0F54C}" type="presParOf" srcId="{2D68FAF1-3990-4906-8C5C-0B0F0277D06D}" destId="{BBD4A5F2-70A2-4271-85A5-FAABDB8C2643}" srcOrd="3" destOrd="0" presId="urn:microsoft.com/office/officeart/2008/layout/HalfCircleOrganizationChart"/>
    <dgm:cxn modelId="{81F3AB1B-6D07-4554-86C2-B2BFE1DE300C}" type="presParOf" srcId="{8062A336-1630-4A3C-BF48-0BCE24A41CF5}" destId="{AA6142A7-B063-4F45-80FC-AC803E6EE4F0}" srcOrd="1" destOrd="0" presId="urn:microsoft.com/office/officeart/2008/layout/HalfCircleOrganizationChart"/>
    <dgm:cxn modelId="{AD93BDC7-AD77-4A44-8B33-ED93959BE894}" type="presParOf" srcId="{AA6142A7-B063-4F45-80FC-AC803E6EE4F0}" destId="{A113B5D5-EDD2-4770-B771-6A2DB9B53F1E}" srcOrd="0" destOrd="0" presId="urn:microsoft.com/office/officeart/2008/layout/HalfCircleOrganizationChart"/>
    <dgm:cxn modelId="{AE5AD727-4078-4052-AA10-A9B8A3D4D85F}" type="presParOf" srcId="{AA6142A7-B063-4F45-80FC-AC803E6EE4F0}" destId="{612FE7DB-0561-44DA-B56B-BA7B62E0D8AC}" srcOrd="1" destOrd="0" presId="urn:microsoft.com/office/officeart/2008/layout/HalfCircleOrganizationChart"/>
    <dgm:cxn modelId="{D5CEE0EF-1952-46CD-AAAA-8FB8612111A6}" type="presParOf" srcId="{612FE7DB-0561-44DA-B56B-BA7B62E0D8AC}" destId="{1471FC8A-0D0E-420C-8488-D7E6EF177D4B}" srcOrd="0" destOrd="0" presId="urn:microsoft.com/office/officeart/2008/layout/HalfCircleOrganizationChart"/>
    <dgm:cxn modelId="{E1F61FFB-3089-4BCC-87CD-322175A6F9A4}" type="presParOf" srcId="{1471FC8A-0D0E-420C-8488-D7E6EF177D4B}" destId="{66A27B9E-36F8-44BE-A7DC-D7CFD7ED4E7B}" srcOrd="0" destOrd="0" presId="urn:microsoft.com/office/officeart/2008/layout/HalfCircleOrganizationChart"/>
    <dgm:cxn modelId="{C51B8F3E-3274-412D-A6C4-3161E24611DB}" type="presParOf" srcId="{1471FC8A-0D0E-420C-8488-D7E6EF177D4B}" destId="{79131BF5-0475-4B81-ACCB-710911436CBF}" srcOrd="1" destOrd="0" presId="urn:microsoft.com/office/officeart/2008/layout/HalfCircleOrganizationChart"/>
    <dgm:cxn modelId="{9D9EEBD5-545C-4351-86C3-F14909A73701}" type="presParOf" srcId="{1471FC8A-0D0E-420C-8488-D7E6EF177D4B}" destId="{BF3F4066-5983-4152-8860-3ECD8F21B426}" srcOrd="2" destOrd="0" presId="urn:microsoft.com/office/officeart/2008/layout/HalfCircleOrganizationChart"/>
    <dgm:cxn modelId="{E2DA62E3-29E3-4937-B3A2-A1E91972D309}" type="presParOf" srcId="{1471FC8A-0D0E-420C-8488-D7E6EF177D4B}" destId="{BE2E1CDB-77ED-43AA-B9AA-1CDBFF4E5BD9}" srcOrd="3" destOrd="0" presId="urn:microsoft.com/office/officeart/2008/layout/HalfCircleOrganizationChart"/>
    <dgm:cxn modelId="{11677C42-50DA-4E53-BA23-333F8339EE6A}" type="presParOf" srcId="{612FE7DB-0561-44DA-B56B-BA7B62E0D8AC}" destId="{D02911BE-5BEC-4557-A390-E1596A18F990}" srcOrd="1" destOrd="0" presId="urn:microsoft.com/office/officeart/2008/layout/HalfCircleOrganizationChart"/>
    <dgm:cxn modelId="{ECE80AA9-514F-4FEC-90FD-2EE5F26D2786}" type="presParOf" srcId="{612FE7DB-0561-44DA-B56B-BA7B62E0D8AC}" destId="{F74022C2-9AFF-4EF4-8035-1A88008F2C01}" srcOrd="2" destOrd="0" presId="urn:microsoft.com/office/officeart/2008/layout/HalfCircleOrganizationChart"/>
    <dgm:cxn modelId="{E71171ED-9C43-417C-9D0A-EF74061E28EB}" type="presParOf" srcId="{AA6142A7-B063-4F45-80FC-AC803E6EE4F0}" destId="{3750F828-9180-4195-BD5E-2061A4A18E0E}" srcOrd="2" destOrd="0" presId="urn:microsoft.com/office/officeart/2008/layout/HalfCircleOrganizationChart"/>
    <dgm:cxn modelId="{D598B082-84F2-40E6-AB50-44B7662EB116}" type="presParOf" srcId="{AA6142A7-B063-4F45-80FC-AC803E6EE4F0}" destId="{77C39E52-6FEA-4E81-AFE4-BEA99E2A2E12}" srcOrd="3" destOrd="0" presId="urn:microsoft.com/office/officeart/2008/layout/HalfCircleOrganizationChart"/>
    <dgm:cxn modelId="{AF6A1AA4-47D3-4CE5-BF3B-7F392BC12C1F}" type="presParOf" srcId="{77C39E52-6FEA-4E81-AFE4-BEA99E2A2E12}" destId="{2C9AF1A0-4EA7-4BDD-A1C5-82459E68EA13}" srcOrd="0" destOrd="0" presId="urn:microsoft.com/office/officeart/2008/layout/HalfCircleOrganizationChart"/>
    <dgm:cxn modelId="{148047D2-7DE4-483D-8360-766D2B2DF5C6}" type="presParOf" srcId="{2C9AF1A0-4EA7-4BDD-A1C5-82459E68EA13}" destId="{F8E346D7-3B36-4D08-B091-578D5B022091}" srcOrd="0" destOrd="0" presId="urn:microsoft.com/office/officeart/2008/layout/HalfCircleOrganizationChart"/>
    <dgm:cxn modelId="{BA072534-9321-45A6-A97E-569DAEE93B59}" type="presParOf" srcId="{2C9AF1A0-4EA7-4BDD-A1C5-82459E68EA13}" destId="{797712AE-9158-4220-A964-870B0B69111D}" srcOrd="1" destOrd="0" presId="urn:microsoft.com/office/officeart/2008/layout/HalfCircleOrganizationChart"/>
    <dgm:cxn modelId="{F3A43A42-BF6E-4882-B9F7-CF9008876FBA}" type="presParOf" srcId="{2C9AF1A0-4EA7-4BDD-A1C5-82459E68EA13}" destId="{3F9480D7-197D-403A-B39A-911197691FF0}" srcOrd="2" destOrd="0" presId="urn:microsoft.com/office/officeart/2008/layout/HalfCircleOrganizationChart"/>
    <dgm:cxn modelId="{64297338-F46F-4021-9583-601C72C2C773}" type="presParOf" srcId="{2C9AF1A0-4EA7-4BDD-A1C5-82459E68EA13}" destId="{6C1BB7AE-C19D-4ED4-B328-BEFB2DAD3403}" srcOrd="3" destOrd="0" presId="urn:microsoft.com/office/officeart/2008/layout/HalfCircleOrganizationChart"/>
    <dgm:cxn modelId="{9CD5F161-435A-4E0A-8D2B-CABA7EDD4833}" type="presParOf" srcId="{77C39E52-6FEA-4E81-AFE4-BEA99E2A2E12}" destId="{D5CE8786-F0FD-4501-BC69-6DDAF2515A82}" srcOrd="1" destOrd="0" presId="urn:microsoft.com/office/officeart/2008/layout/HalfCircleOrganizationChart"/>
    <dgm:cxn modelId="{D754265D-CFFE-437C-BAEB-20E5AB20169F}" type="presParOf" srcId="{77C39E52-6FEA-4E81-AFE4-BEA99E2A2E12}" destId="{A23F15D8-3703-41E6-9525-2FB67BEC47DC}" srcOrd="2" destOrd="0" presId="urn:microsoft.com/office/officeart/2008/layout/HalfCircleOrganizationChart"/>
    <dgm:cxn modelId="{330E330D-3039-4269-BD6C-1EE6B08D4037}" type="presParOf" srcId="{AA6142A7-B063-4F45-80FC-AC803E6EE4F0}" destId="{E89F8D80-D91E-4B5C-A659-11F16F74A89D}" srcOrd="4" destOrd="0" presId="urn:microsoft.com/office/officeart/2008/layout/HalfCircleOrganizationChart"/>
    <dgm:cxn modelId="{04EB025C-69B7-4979-8C1B-E890136F2525}" type="presParOf" srcId="{AA6142A7-B063-4F45-80FC-AC803E6EE4F0}" destId="{9DEAD34C-7CD2-4E10-BDFB-3E75DFED3485}" srcOrd="5" destOrd="0" presId="urn:microsoft.com/office/officeart/2008/layout/HalfCircleOrganizationChart"/>
    <dgm:cxn modelId="{35B15128-A8FF-4BE2-868B-76569EB1ECE8}" type="presParOf" srcId="{9DEAD34C-7CD2-4E10-BDFB-3E75DFED3485}" destId="{0D869DB7-24AE-427B-A23F-6A2B83DE4FC3}" srcOrd="0" destOrd="0" presId="urn:microsoft.com/office/officeart/2008/layout/HalfCircleOrganizationChart"/>
    <dgm:cxn modelId="{D1B31F62-556F-428E-9BD4-AA4934F36923}" type="presParOf" srcId="{0D869DB7-24AE-427B-A23F-6A2B83DE4FC3}" destId="{91A16891-8649-4C28-8E98-7164EA6C00D2}" srcOrd="0" destOrd="0" presId="urn:microsoft.com/office/officeart/2008/layout/HalfCircleOrganizationChart"/>
    <dgm:cxn modelId="{21743412-120E-448E-9CAF-E1E1522352E7}" type="presParOf" srcId="{0D869DB7-24AE-427B-A23F-6A2B83DE4FC3}" destId="{779D56C8-5E0C-418C-8B7F-8BEA774F3588}" srcOrd="1" destOrd="0" presId="urn:microsoft.com/office/officeart/2008/layout/HalfCircleOrganizationChart"/>
    <dgm:cxn modelId="{04218732-3A6F-42A6-A070-758FDCABBA6F}" type="presParOf" srcId="{0D869DB7-24AE-427B-A23F-6A2B83DE4FC3}" destId="{2134B88F-0F9B-4D9F-AE08-C990A5514A8D}" srcOrd="2" destOrd="0" presId="urn:microsoft.com/office/officeart/2008/layout/HalfCircleOrganizationChart"/>
    <dgm:cxn modelId="{5A306465-6817-4402-A1B0-3FFC54CD182E}" type="presParOf" srcId="{0D869DB7-24AE-427B-A23F-6A2B83DE4FC3}" destId="{A08AADEE-9F46-43E1-8E02-068BC9E12FA1}" srcOrd="3" destOrd="0" presId="urn:microsoft.com/office/officeart/2008/layout/HalfCircleOrganizationChart"/>
    <dgm:cxn modelId="{B412CE1E-0038-4B3D-A7E7-C7658201F6EC}" type="presParOf" srcId="{9DEAD34C-7CD2-4E10-BDFB-3E75DFED3485}" destId="{8A52BD70-3095-4118-BBF7-C6C0622D1C75}" srcOrd="1" destOrd="0" presId="urn:microsoft.com/office/officeart/2008/layout/HalfCircleOrganizationChart"/>
    <dgm:cxn modelId="{E1995341-C0B4-4CDF-ACC9-AE67A7921532}" type="presParOf" srcId="{9DEAD34C-7CD2-4E10-BDFB-3E75DFED3485}" destId="{9227DCB7-BF10-4741-AF59-7524F3704E85}" srcOrd="2" destOrd="0" presId="urn:microsoft.com/office/officeart/2008/layout/HalfCircleOrganizationChart"/>
    <dgm:cxn modelId="{CF90BDC4-FF4A-47E6-8004-5B8B3430C166}" type="presParOf" srcId="{AA6142A7-B063-4F45-80FC-AC803E6EE4F0}" destId="{E7B91311-A335-440D-B129-4727D402FFEA}" srcOrd="6" destOrd="0" presId="urn:microsoft.com/office/officeart/2008/layout/HalfCircleOrganizationChart"/>
    <dgm:cxn modelId="{8C78B617-CFA0-4ECB-8F66-FE5D5D0FE263}" type="presParOf" srcId="{AA6142A7-B063-4F45-80FC-AC803E6EE4F0}" destId="{A84EDAC9-32C3-48C7-A405-39F764D3648E}" srcOrd="7" destOrd="0" presId="urn:microsoft.com/office/officeart/2008/layout/HalfCircleOrganizationChart"/>
    <dgm:cxn modelId="{12D25564-CE78-457B-AFD5-ACFCC01153D5}" type="presParOf" srcId="{A84EDAC9-32C3-48C7-A405-39F764D3648E}" destId="{B770076B-B67B-4944-BD00-70F96A70B326}" srcOrd="0" destOrd="0" presId="urn:microsoft.com/office/officeart/2008/layout/HalfCircleOrganizationChart"/>
    <dgm:cxn modelId="{83659FCA-0F4E-47A5-8698-FFF0E820CCC8}" type="presParOf" srcId="{B770076B-B67B-4944-BD00-70F96A70B326}" destId="{41915ECA-7AAB-4CB5-B6FB-117FF481F06D}" srcOrd="0" destOrd="0" presId="urn:microsoft.com/office/officeart/2008/layout/HalfCircleOrganizationChart"/>
    <dgm:cxn modelId="{F3F4C8BD-B37E-4E91-BD25-3D45C23AF896}" type="presParOf" srcId="{B770076B-B67B-4944-BD00-70F96A70B326}" destId="{0955BA02-EA0F-46B5-B57D-94BA674FF700}" srcOrd="1" destOrd="0" presId="urn:microsoft.com/office/officeart/2008/layout/HalfCircleOrganizationChart"/>
    <dgm:cxn modelId="{88040952-4619-4F6E-BC8C-6C1196E99FA8}" type="presParOf" srcId="{B770076B-B67B-4944-BD00-70F96A70B326}" destId="{C0BD653C-B2B8-488C-8DB1-A0D24686115C}" srcOrd="2" destOrd="0" presId="urn:microsoft.com/office/officeart/2008/layout/HalfCircleOrganizationChart"/>
    <dgm:cxn modelId="{1C6B353B-82B1-4635-8125-61C791C847F6}" type="presParOf" srcId="{B770076B-B67B-4944-BD00-70F96A70B326}" destId="{2E388C82-A0E3-45E4-B037-25F079EB8449}" srcOrd="3" destOrd="0" presId="urn:microsoft.com/office/officeart/2008/layout/HalfCircleOrganizationChart"/>
    <dgm:cxn modelId="{D337D5DD-C148-42F7-9142-257B8AE6FD9F}" type="presParOf" srcId="{A84EDAC9-32C3-48C7-A405-39F764D3648E}" destId="{2A036EE8-2E02-4E8A-8F85-FD5C70496390}" srcOrd="1" destOrd="0" presId="urn:microsoft.com/office/officeart/2008/layout/HalfCircleOrganizationChart"/>
    <dgm:cxn modelId="{9F8753F3-3623-4BDE-A944-D5C15EE22AD9}" type="presParOf" srcId="{A84EDAC9-32C3-48C7-A405-39F764D3648E}" destId="{8CEB75BD-899A-4DCF-ABB1-8CAE930E44DE}" srcOrd="2" destOrd="0" presId="urn:microsoft.com/office/officeart/2008/layout/HalfCircleOrganizationChart"/>
    <dgm:cxn modelId="{25FE679D-B98A-4CC9-8283-3143F9A32303}" type="presParOf" srcId="{8062A336-1630-4A3C-BF48-0BCE24A41CF5}" destId="{E3C01991-F40F-40EF-BC8B-18BECE2D2BBC}" srcOrd="2" destOrd="0" presId="urn:microsoft.com/office/officeart/2008/layout/HalfCircleOrganizationChart"/>
    <dgm:cxn modelId="{44E40AC8-68B9-4FA8-89FC-FE9F6FD613E2}" type="presParOf" srcId="{95C86EC8-8E92-4F54-936D-584DF6B1448D}" destId="{486DBF09-00B6-4460-9B2A-14148BDE5F26}" srcOrd="2" destOrd="0" presId="urn:microsoft.com/office/officeart/2008/layout/HalfCircleOrganizationChart"/>
    <dgm:cxn modelId="{E666EDA9-0A12-46FC-86A3-B518EE976BD8}" type="presParOf" srcId="{486DBF09-00B6-4460-9B2A-14148BDE5F26}" destId="{E9638554-1092-4FD4-81DF-9F6EF1F0D157}" srcOrd="0" destOrd="0" presId="urn:microsoft.com/office/officeart/2008/layout/HalfCircleOrganizationChart"/>
    <dgm:cxn modelId="{D4928144-767F-4F7D-B689-587C187A7348}" type="presParOf" srcId="{486DBF09-00B6-4460-9B2A-14148BDE5F26}" destId="{9E12BCE3-7054-4833-8619-EC4406975F32}" srcOrd="1" destOrd="0" presId="urn:microsoft.com/office/officeart/2008/layout/HalfCircleOrganizationChart"/>
    <dgm:cxn modelId="{D6BEA43A-5017-470F-B9E7-3D55870A51C6}" type="presParOf" srcId="{9E12BCE3-7054-4833-8619-EC4406975F32}" destId="{C4D6D8B5-98FC-4F35-BAFF-062706EBA975}" srcOrd="0" destOrd="0" presId="urn:microsoft.com/office/officeart/2008/layout/HalfCircleOrganizationChart"/>
    <dgm:cxn modelId="{6D72B657-C079-4D5A-B2E2-7D640EF1DB8A}" type="presParOf" srcId="{C4D6D8B5-98FC-4F35-BAFF-062706EBA975}" destId="{37B8CAE6-1BC5-4D9E-BE8E-79DEBDF2DCFE}" srcOrd="0" destOrd="0" presId="urn:microsoft.com/office/officeart/2008/layout/HalfCircleOrganizationChart"/>
    <dgm:cxn modelId="{1DFD45D7-BCA3-46F4-B845-3C32BA7FB90A}" type="presParOf" srcId="{C4D6D8B5-98FC-4F35-BAFF-062706EBA975}" destId="{D29360F1-CCFE-40A5-BE71-C17E3D6E2047}" srcOrd="1" destOrd="0" presId="urn:microsoft.com/office/officeart/2008/layout/HalfCircleOrganizationChart"/>
    <dgm:cxn modelId="{0EB664CA-2D42-410D-99E1-1F4F2CB155A2}" type="presParOf" srcId="{C4D6D8B5-98FC-4F35-BAFF-062706EBA975}" destId="{509F6A63-CD6B-4810-B674-A1D06338D8AC}" srcOrd="2" destOrd="0" presId="urn:microsoft.com/office/officeart/2008/layout/HalfCircleOrganizationChart"/>
    <dgm:cxn modelId="{1D2F0107-7C49-4A27-A9DF-864BD866F436}" type="presParOf" srcId="{C4D6D8B5-98FC-4F35-BAFF-062706EBA975}" destId="{520E3BC7-E9C6-43AD-BAC0-C5C7A1BF5512}" srcOrd="3" destOrd="0" presId="urn:microsoft.com/office/officeart/2008/layout/HalfCircleOrganizationChart"/>
    <dgm:cxn modelId="{B88B3836-561C-4050-A0D6-D38BCA5C7AD1}" type="presParOf" srcId="{9E12BCE3-7054-4833-8619-EC4406975F32}" destId="{D68BB11C-7826-406F-9598-ACCB3CEA75FA}" srcOrd="1" destOrd="0" presId="urn:microsoft.com/office/officeart/2008/layout/HalfCircleOrganizationChart"/>
    <dgm:cxn modelId="{4EFF29A4-5C63-4297-9822-E6B1FE60BF86}" type="presParOf" srcId="{9E12BCE3-7054-4833-8619-EC4406975F32}" destId="{1F40ADF8-4394-4AD4-9106-3F4B6A60B825}" srcOrd="2" destOrd="0" presId="urn:microsoft.com/office/officeart/2008/layout/HalfCircleOrganizationChar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638554-1092-4FD4-81DF-9F6EF1F0D157}">
      <dsp:nvSpPr>
        <dsp:cNvPr id="0" name=""/>
        <dsp:cNvSpPr/>
      </dsp:nvSpPr>
      <dsp:spPr>
        <a:xfrm>
          <a:off x="1943935" y="1492922"/>
          <a:ext cx="424020" cy="306520"/>
        </a:xfrm>
        <a:custGeom>
          <a:avLst/>
          <a:gdLst/>
          <a:ahLst/>
          <a:cxnLst/>
          <a:rect l="0" t="0" r="0" b="0"/>
          <a:pathLst>
            <a:path>
              <a:moveTo>
                <a:pt x="424020" y="0"/>
              </a:moveTo>
              <a:lnTo>
                <a:pt x="424020" y="306520"/>
              </a:lnTo>
              <a:lnTo>
                <a:pt x="0" y="306520"/>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1311-A335-440D-B129-4727D402FFEA}">
      <dsp:nvSpPr>
        <dsp:cNvPr id="0" name=""/>
        <dsp:cNvSpPr/>
      </dsp:nvSpPr>
      <dsp:spPr>
        <a:xfrm>
          <a:off x="4222406" y="2943787"/>
          <a:ext cx="469998" cy="2482818"/>
        </a:xfrm>
        <a:custGeom>
          <a:avLst/>
          <a:gdLst/>
          <a:ahLst/>
          <a:cxnLst/>
          <a:rect l="0" t="0" r="0" b="0"/>
          <a:pathLst>
            <a:path>
              <a:moveTo>
                <a:pt x="0" y="0"/>
              </a:moveTo>
              <a:lnTo>
                <a:pt x="0" y="2482818"/>
              </a:lnTo>
              <a:lnTo>
                <a:pt x="469998" y="24828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9F8D80-D91E-4B5C-A659-11F16F74A89D}">
      <dsp:nvSpPr>
        <dsp:cNvPr id="0" name=""/>
        <dsp:cNvSpPr/>
      </dsp:nvSpPr>
      <dsp:spPr>
        <a:xfrm>
          <a:off x="4222406" y="2943787"/>
          <a:ext cx="469998" cy="1757386"/>
        </a:xfrm>
        <a:custGeom>
          <a:avLst/>
          <a:gdLst/>
          <a:ahLst/>
          <a:cxnLst/>
          <a:rect l="0" t="0" r="0" b="0"/>
          <a:pathLst>
            <a:path>
              <a:moveTo>
                <a:pt x="0" y="0"/>
              </a:moveTo>
              <a:lnTo>
                <a:pt x="0" y="1757386"/>
              </a:lnTo>
              <a:lnTo>
                <a:pt x="469998" y="17573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50F828-9180-4195-BD5E-2061A4A18E0E}">
      <dsp:nvSpPr>
        <dsp:cNvPr id="0" name=""/>
        <dsp:cNvSpPr/>
      </dsp:nvSpPr>
      <dsp:spPr>
        <a:xfrm>
          <a:off x="4222406" y="2943787"/>
          <a:ext cx="469998" cy="1031953"/>
        </a:xfrm>
        <a:custGeom>
          <a:avLst/>
          <a:gdLst/>
          <a:ahLst/>
          <a:cxnLst/>
          <a:rect l="0" t="0" r="0" b="0"/>
          <a:pathLst>
            <a:path>
              <a:moveTo>
                <a:pt x="0" y="0"/>
              </a:moveTo>
              <a:lnTo>
                <a:pt x="0" y="1031953"/>
              </a:lnTo>
              <a:lnTo>
                <a:pt x="469998" y="10319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3B5D5-EDD2-4770-B771-6A2DB9B53F1E}">
      <dsp:nvSpPr>
        <dsp:cNvPr id="0" name=""/>
        <dsp:cNvSpPr/>
      </dsp:nvSpPr>
      <dsp:spPr>
        <a:xfrm>
          <a:off x="4222406" y="2943787"/>
          <a:ext cx="469998" cy="306520"/>
        </a:xfrm>
        <a:custGeom>
          <a:avLst/>
          <a:gdLst/>
          <a:ahLst/>
          <a:cxnLst/>
          <a:rect l="0" t="0" r="0" b="0"/>
          <a:pathLst>
            <a:path>
              <a:moveTo>
                <a:pt x="0" y="0"/>
              </a:moveTo>
              <a:lnTo>
                <a:pt x="0" y="306520"/>
              </a:lnTo>
              <a:lnTo>
                <a:pt x="469998" y="3065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0E2C81-530A-4D85-A648-62E9FDD0C922}">
      <dsp:nvSpPr>
        <dsp:cNvPr id="0" name=""/>
        <dsp:cNvSpPr/>
      </dsp:nvSpPr>
      <dsp:spPr>
        <a:xfrm>
          <a:off x="2367955" y="1492922"/>
          <a:ext cx="1854450" cy="939997"/>
        </a:xfrm>
        <a:custGeom>
          <a:avLst/>
          <a:gdLst/>
          <a:ahLst/>
          <a:cxnLst/>
          <a:rect l="0" t="0" r="0" b="0"/>
          <a:pathLst>
            <a:path>
              <a:moveTo>
                <a:pt x="0" y="0"/>
              </a:moveTo>
              <a:lnTo>
                <a:pt x="0" y="832714"/>
              </a:lnTo>
              <a:lnTo>
                <a:pt x="1854450" y="832714"/>
              </a:lnTo>
              <a:lnTo>
                <a:pt x="1854450" y="9399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FE453A-C79E-4083-BB1D-EFFE432E7268}">
      <dsp:nvSpPr>
        <dsp:cNvPr id="0" name=""/>
        <dsp:cNvSpPr/>
      </dsp:nvSpPr>
      <dsp:spPr>
        <a:xfrm>
          <a:off x="2986106" y="2943787"/>
          <a:ext cx="469998" cy="1757386"/>
        </a:xfrm>
        <a:custGeom>
          <a:avLst/>
          <a:gdLst/>
          <a:ahLst/>
          <a:cxnLst/>
          <a:rect l="0" t="0" r="0" b="0"/>
          <a:pathLst>
            <a:path>
              <a:moveTo>
                <a:pt x="0" y="0"/>
              </a:moveTo>
              <a:lnTo>
                <a:pt x="0" y="1757386"/>
              </a:lnTo>
              <a:lnTo>
                <a:pt x="469998" y="17573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26D1B8-31DF-4345-AF8D-D8B83B0A4153}">
      <dsp:nvSpPr>
        <dsp:cNvPr id="0" name=""/>
        <dsp:cNvSpPr/>
      </dsp:nvSpPr>
      <dsp:spPr>
        <a:xfrm>
          <a:off x="2986106" y="2943787"/>
          <a:ext cx="469998" cy="1031953"/>
        </a:xfrm>
        <a:custGeom>
          <a:avLst/>
          <a:gdLst/>
          <a:ahLst/>
          <a:cxnLst/>
          <a:rect l="0" t="0" r="0" b="0"/>
          <a:pathLst>
            <a:path>
              <a:moveTo>
                <a:pt x="0" y="0"/>
              </a:moveTo>
              <a:lnTo>
                <a:pt x="0" y="1031953"/>
              </a:lnTo>
              <a:lnTo>
                <a:pt x="469998" y="10319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F18689-AAB7-409D-87E7-779296EC4FD5}">
      <dsp:nvSpPr>
        <dsp:cNvPr id="0" name=""/>
        <dsp:cNvSpPr/>
      </dsp:nvSpPr>
      <dsp:spPr>
        <a:xfrm>
          <a:off x="2986106" y="2943787"/>
          <a:ext cx="469998" cy="306520"/>
        </a:xfrm>
        <a:custGeom>
          <a:avLst/>
          <a:gdLst/>
          <a:ahLst/>
          <a:cxnLst/>
          <a:rect l="0" t="0" r="0" b="0"/>
          <a:pathLst>
            <a:path>
              <a:moveTo>
                <a:pt x="0" y="0"/>
              </a:moveTo>
              <a:lnTo>
                <a:pt x="0" y="306520"/>
              </a:lnTo>
              <a:lnTo>
                <a:pt x="469998" y="3065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EA5007-D658-4196-9694-0AB7CD714ED1}">
      <dsp:nvSpPr>
        <dsp:cNvPr id="0" name=""/>
        <dsp:cNvSpPr/>
      </dsp:nvSpPr>
      <dsp:spPr>
        <a:xfrm>
          <a:off x="2367955" y="1492922"/>
          <a:ext cx="618150" cy="939997"/>
        </a:xfrm>
        <a:custGeom>
          <a:avLst/>
          <a:gdLst/>
          <a:ahLst/>
          <a:cxnLst/>
          <a:rect l="0" t="0" r="0" b="0"/>
          <a:pathLst>
            <a:path>
              <a:moveTo>
                <a:pt x="0" y="0"/>
              </a:moveTo>
              <a:lnTo>
                <a:pt x="0" y="832714"/>
              </a:lnTo>
              <a:lnTo>
                <a:pt x="618150" y="832714"/>
              </a:lnTo>
              <a:lnTo>
                <a:pt x="618150" y="9399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3EF0E4-FDA2-4A64-97DD-C9C2C1980C6E}">
      <dsp:nvSpPr>
        <dsp:cNvPr id="0" name=""/>
        <dsp:cNvSpPr/>
      </dsp:nvSpPr>
      <dsp:spPr>
        <a:xfrm>
          <a:off x="1749805" y="2943787"/>
          <a:ext cx="469998" cy="2482818"/>
        </a:xfrm>
        <a:custGeom>
          <a:avLst/>
          <a:gdLst/>
          <a:ahLst/>
          <a:cxnLst/>
          <a:rect l="0" t="0" r="0" b="0"/>
          <a:pathLst>
            <a:path>
              <a:moveTo>
                <a:pt x="0" y="0"/>
              </a:moveTo>
              <a:lnTo>
                <a:pt x="0" y="2482818"/>
              </a:lnTo>
              <a:lnTo>
                <a:pt x="469998" y="24828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9599BA-DDE1-4F15-B926-B8AE86717A10}">
      <dsp:nvSpPr>
        <dsp:cNvPr id="0" name=""/>
        <dsp:cNvSpPr/>
      </dsp:nvSpPr>
      <dsp:spPr>
        <a:xfrm>
          <a:off x="1749805" y="2943787"/>
          <a:ext cx="469998" cy="1757386"/>
        </a:xfrm>
        <a:custGeom>
          <a:avLst/>
          <a:gdLst/>
          <a:ahLst/>
          <a:cxnLst/>
          <a:rect l="0" t="0" r="0" b="0"/>
          <a:pathLst>
            <a:path>
              <a:moveTo>
                <a:pt x="0" y="0"/>
              </a:moveTo>
              <a:lnTo>
                <a:pt x="0" y="1757386"/>
              </a:lnTo>
              <a:lnTo>
                <a:pt x="469998" y="17573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E4A6-9271-4254-A8B5-F6C28D5C8F52}">
      <dsp:nvSpPr>
        <dsp:cNvPr id="0" name=""/>
        <dsp:cNvSpPr/>
      </dsp:nvSpPr>
      <dsp:spPr>
        <a:xfrm>
          <a:off x="1749805" y="2943787"/>
          <a:ext cx="469998" cy="1031953"/>
        </a:xfrm>
        <a:custGeom>
          <a:avLst/>
          <a:gdLst/>
          <a:ahLst/>
          <a:cxnLst/>
          <a:rect l="0" t="0" r="0" b="0"/>
          <a:pathLst>
            <a:path>
              <a:moveTo>
                <a:pt x="0" y="0"/>
              </a:moveTo>
              <a:lnTo>
                <a:pt x="0" y="1031953"/>
              </a:lnTo>
              <a:lnTo>
                <a:pt x="469998" y="10319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341BCC-C984-4E2C-9CC5-5363C1655BD4}">
      <dsp:nvSpPr>
        <dsp:cNvPr id="0" name=""/>
        <dsp:cNvSpPr/>
      </dsp:nvSpPr>
      <dsp:spPr>
        <a:xfrm>
          <a:off x="1749805" y="2943787"/>
          <a:ext cx="469998" cy="306520"/>
        </a:xfrm>
        <a:custGeom>
          <a:avLst/>
          <a:gdLst/>
          <a:ahLst/>
          <a:cxnLst/>
          <a:rect l="0" t="0" r="0" b="0"/>
          <a:pathLst>
            <a:path>
              <a:moveTo>
                <a:pt x="0" y="0"/>
              </a:moveTo>
              <a:lnTo>
                <a:pt x="0" y="306520"/>
              </a:lnTo>
              <a:lnTo>
                <a:pt x="469998" y="3065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1BB784-2320-444A-8009-C1F2524F8F98}">
      <dsp:nvSpPr>
        <dsp:cNvPr id="0" name=""/>
        <dsp:cNvSpPr/>
      </dsp:nvSpPr>
      <dsp:spPr>
        <a:xfrm>
          <a:off x="1749805" y="1492922"/>
          <a:ext cx="618150" cy="939997"/>
        </a:xfrm>
        <a:custGeom>
          <a:avLst/>
          <a:gdLst/>
          <a:ahLst/>
          <a:cxnLst/>
          <a:rect l="0" t="0" r="0" b="0"/>
          <a:pathLst>
            <a:path>
              <a:moveTo>
                <a:pt x="618150" y="0"/>
              </a:moveTo>
              <a:lnTo>
                <a:pt x="618150" y="832714"/>
              </a:lnTo>
              <a:lnTo>
                <a:pt x="0" y="832714"/>
              </a:lnTo>
              <a:lnTo>
                <a:pt x="0" y="9399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81AEDE-A53B-4604-ADC2-BB4525E93601}">
      <dsp:nvSpPr>
        <dsp:cNvPr id="0" name=""/>
        <dsp:cNvSpPr/>
      </dsp:nvSpPr>
      <dsp:spPr>
        <a:xfrm>
          <a:off x="513504" y="2943787"/>
          <a:ext cx="469998" cy="2482818"/>
        </a:xfrm>
        <a:custGeom>
          <a:avLst/>
          <a:gdLst/>
          <a:ahLst/>
          <a:cxnLst/>
          <a:rect l="0" t="0" r="0" b="0"/>
          <a:pathLst>
            <a:path>
              <a:moveTo>
                <a:pt x="0" y="0"/>
              </a:moveTo>
              <a:lnTo>
                <a:pt x="0" y="2482818"/>
              </a:lnTo>
              <a:lnTo>
                <a:pt x="469998" y="248281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9AA48B-D8AC-4632-81F7-D3562AB5A92D}">
      <dsp:nvSpPr>
        <dsp:cNvPr id="0" name=""/>
        <dsp:cNvSpPr/>
      </dsp:nvSpPr>
      <dsp:spPr>
        <a:xfrm>
          <a:off x="513504" y="2943787"/>
          <a:ext cx="469998" cy="1757386"/>
        </a:xfrm>
        <a:custGeom>
          <a:avLst/>
          <a:gdLst/>
          <a:ahLst/>
          <a:cxnLst/>
          <a:rect l="0" t="0" r="0" b="0"/>
          <a:pathLst>
            <a:path>
              <a:moveTo>
                <a:pt x="0" y="0"/>
              </a:moveTo>
              <a:lnTo>
                <a:pt x="0" y="1757386"/>
              </a:lnTo>
              <a:lnTo>
                <a:pt x="469998" y="175738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FEE90-0EEC-49F1-8FF6-6641A9C7DC4D}">
      <dsp:nvSpPr>
        <dsp:cNvPr id="0" name=""/>
        <dsp:cNvSpPr/>
      </dsp:nvSpPr>
      <dsp:spPr>
        <a:xfrm>
          <a:off x="513504" y="2943787"/>
          <a:ext cx="469998" cy="1031953"/>
        </a:xfrm>
        <a:custGeom>
          <a:avLst/>
          <a:gdLst/>
          <a:ahLst/>
          <a:cxnLst/>
          <a:rect l="0" t="0" r="0" b="0"/>
          <a:pathLst>
            <a:path>
              <a:moveTo>
                <a:pt x="0" y="0"/>
              </a:moveTo>
              <a:lnTo>
                <a:pt x="0" y="1031953"/>
              </a:lnTo>
              <a:lnTo>
                <a:pt x="469998" y="10319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8764BE-0BC3-4C63-948B-1BDD61CF9A4C}">
      <dsp:nvSpPr>
        <dsp:cNvPr id="0" name=""/>
        <dsp:cNvSpPr/>
      </dsp:nvSpPr>
      <dsp:spPr>
        <a:xfrm>
          <a:off x="513504" y="2943787"/>
          <a:ext cx="469998" cy="306520"/>
        </a:xfrm>
        <a:custGeom>
          <a:avLst/>
          <a:gdLst/>
          <a:ahLst/>
          <a:cxnLst/>
          <a:rect l="0" t="0" r="0" b="0"/>
          <a:pathLst>
            <a:path>
              <a:moveTo>
                <a:pt x="0" y="0"/>
              </a:moveTo>
              <a:lnTo>
                <a:pt x="0" y="306520"/>
              </a:lnTo>
              <a:lnTo>
                <a:pt x="469998" y="30652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B71686-21EF-4F5A-80E3-D66C99E4DBB1}">
      <dsp:nvSpPr>
        <dsp:cNvPr id="0" name=""/>
        <dsp:cNvSpPr/>
      </dsp:nvSpPr>
      <dsp:spPr>
        <a:xfrm>
          <a:off x="513504" y="1492922"/>
          <a:ext cx="1854450" cy="939997"/>
        </a:xfrm>
        <a:custGeom>
          <a:avLst/>
          <a:gdLst/>
          <a:ahLst/>
          <a:cxnLst/>
          <a:rect l="0" t="0" r="0" b="0"/>
          <a:pathLst>
            <a:path>
              <a:moveTo>
                <a:pt x="1854450" y="0"/>
              </a:moveTo>
              <a:lnTo>
                <a:pt x="1854450" y="832714"/>
              </a:lnTo>
              <a:lnTo>
                <a:pt x="0" y="832714"/>
              </a:lnTo>
              <a:lnTo>
                <a:pt x="0" y="93999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6ED653-A7CF-4BA6-B89A-35C963350E0D}">
      <dsp:nvSpPr>
        <dsp:cNvPr id="0" name=""/>
        <dsp:cNvSpPr/>
      </dsp:nvSpPr>
      <dsp:spPr>
        <a:xfrm>
          <a:off x="2112521" y="982054"/>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6FF6C-6D78-42F6-B5C0-4BC368865C81}">
      <dsp:nvSpPr>
        <dsp:cNvPr id="0" name=""/>
        <dsp:cNvSpPr/>
      </dsp:nvSpPr>
      <dsp:spPr>
        <a:xfrm>
          <a:off x="2112521" y="982054"/>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4C61E-6B96-47C0-BE39-1C0CA88ABC5D}">
      <dsp:nvSpPr>
        <dsp:cNvPr id="0" name=""/>
        <dsp:cNvSpPr/>
      </dsp:nvSpPr>
      <dsp:spPr>
        <a:xfrm>
          <a:off x="1857087" y="1074010"/>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ebsite phòng trọ</a:t>
          </a:r>
        </a:p>
      </dsp:txBody>
      <dsp:txXfrm>
        <a:off x="1857087" y="1074010"/>
        <a:ext cx="1021736" cy="326955"/>
      </dsp:txXfrm>
    </dsp:sp>
    <dsp:sp modelId="{583F37EE-D37F-491F-9E5B-C94CC5874384}">
      <dsp:nvSpPr>
        <dsp:cNvPr id="0" name=""/>
        <dsp:cNvSpPr/>
      </dsp:nvSpPr>
      <dsp:spPr>
        <a:xfrm>
          <a:off x="258070" y="2432919"/>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58A6-E9B6-412A-8CEA-C9CFDE2E5526}">
      <dsp:nvSpPr>
        <dsp:cNvPr id="0" name=""/>
        <dsp:cNvSpPr/>
      </dsp:nvSpPr>
      <dsp:spPr>
        <a:xfrm>
          <a:off x="258070" y="2432919"/>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B2D83-88FA-4E4D-8FAD-84443D523AC3}">
      <dsp:nvSpPr>
        <dsp:cNvPr id="0" name=""/>
        <dsp:cNvSpPr/>
      </dsp:nvSpPr>
      <dsp:spPr>
        <a:xfrm>
          <a:off x="2636" y="252487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phòng trọ</a:t>
          </a:r>
        </a:p>
      </dsp:txBody>
      <dsp:txXfrm>
        <a:off x="2636" y="2524876"/>
        <a:ext cx="1021736" cy="326955"/>
      </dsp:txXfrm>
    </dsp:sp>
    <dsp:sp modelId="{A574E8DA-0A1A-4DCB-8103-86A9A2580223}">
      <dsp:nvSpPr>
        <dsp:cNvPr id="0" name=""/>
        <dsp:cNvSpPr/>
      </dsp:nvSpPr>
      <dsp:spPr>
        <a:xfrm>
          <a:off x="922199" y="3158352"/>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B6B66F-3B29-4AE1-B474-41FD8543F800}">
      <dsp:nvSpPr>
        <dsp:cNvPr id="0" name=""/>
        <dsp:cNvSpPr/>
      </dsp:nvSpPr>
      <dsp:spPr>
        <a:xfrm>
          <a:off x="922199" y="3158352"/>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9031FF-9FB0-42EB-94FA-A5D956BA774D}">
      <dsp:nvSpPr>
        <dsp:cNvPr id="0" name=""/>
        <dsp:cNvSpPr/>
      </dsp:nvSpPr>
      <dsp:spPr>
        <a:xfrm>
          <a:off x="666765" y="3250308"/>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phòng trọ</a:t>
          </a:r>
        </a:p>
      </dsp:txBody>
      <dsp:txXfrm>
        <a:off x="666765" y="3250308"/>
        <a:ext cx="1021736" cy="326955"/>
      </dsp:txXfrm>
    </dsp:sp>
    <dsp:sp modelId="{E325E4DF-B21D-4BA5-AA13-DE743F99068B}">
      <dsp:nvSpPr>
        <dsp:cNvPr id="0" name=""/>
        <dsp:cNvSpPr/>
      </dsp:nvSpPr>
      <dsp:spPr>
        <a:xfrm>
          <a:off x="922199" y="3883785"/>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E6F4E-7BE0-4626-B3EE-E424581F67C1}">
      <dsp:nvSpPr>
        <dsp:cNvPr id="0" name=""/>
        <dsp:cNvSpPr/>
      </dsp:nvSpPr>
      <dsp:spPr>
        <a:xfrm>
          <a:off x="922199" y="3883785"/>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464EA-3E6E-48F9-902D-D8533DC33647}">
      <dsp:nvSpPr>
        <dsp:cNvPr id="0" name=""/>
        <dsp:cNvSpPr/>
      </dsp:nvSpPr>
      <dsp:spPr>
        <a:xfrm>
          <a:off x="666765" y="3975741"/>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phòng trọ</a:t>
          </a:r>
        </a:p>
      </dsp:txBody>
      <dsp:txXfrm>
        <a:off x="666765" y="3975741"/>
        <a:ext cx="1021736" cy="326955"/>
      </dsp:txXfrm>
    </dsp:sp>
    <dsp:sp modelId="{73F2D7AF-5291-4FF8-9511-8FCDCB7E5C13}">
      <dsp:nvSpPr>
        <dsp:cNvPr id="0" name=""/>
        <dsp:cNvSpPr/>
      </dsp:nvSpPr>
      <dsp:spPr>
        <a:xfrm>
          <a:off x="922199" y="4609217"/>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F16238-87B3-42B6-92B9-63A685ACF29F}">
      <dsp:nvSpPr>
        <dsp:cNvPr id="0" name=""/>
        <dsp:cNvSpPr/>
      </dsp:nvSpPr>
      <dsp:spPr>
        <a:xfrm>
          <a:off x="922199" y="4609217"/>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FC552A-BBB3-425A-9B5D-E528FA4A81F7}">
      <dsp:nvSpPr>
        <dsp:cNvPr id="0" name=""/>
        <dsp:cNvSpPr/>
      </dsp:nvSpPr>
      <dsp:spPr>
        <a:xfrm>
          <a:off x="666765" y="4701173"/>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phòng trọ</a:t>
          </a:r>
        </a:p>
      </dsp:txBody>
      <dsp:txXfrm>
        <a:off x="666765" y="4701173"/>
        <a:ext cx="1021736" cy="326955"/>
      </dsp:txXfrm>
    </dsp:sp>
    <dsp:sp modelId="{FBE4E56C-E1ED-485B-A346-C9B84F0F0228}">
      <dsp:nvSpPr>
        <dsp:cNvPr id="0" name=""/>
        <dsp:cNvSpPr/>
      </dsp:nvSpPr>
      <dsp:spPr>
        <a:xfrm>
          <a:off x="922199" y="5334650"/>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E0FA8-9A26-4267-8593-AE3247805E12}">
      <dsp:nvSpPr>
        <dsp:cNvPr id="0" name=""/>
        <dsp:cNvSpPr/>
      </dsp:nvSpPr>
      <dsp:spPr>
        <a:xfrm>
          <a:off x="922199" y="5334650"/>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BC574E-0BF9-4299-966A-697047D63EC4}">
      <dsp:nvSpPr>
        <dsp:cNvPr id="0" name=""/>
        <dsp:cNvSpPr/>
      </dsp:nvSpPr>
      <dsp:spPr>
        <a:xfrm>
          <a:off x="666765" y="542660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phòng trọ</a:t>
          </a:r>
        </a:p>
      </dsp:txBody>
      <dsp:txXfrm>
        <a:off x="666765" y="5426606"/>
        <a:ext cx="1021736" cy="326955"/>
      </dsp:txXfrm>
    </dsp:sp>
    <dsp:sp modelId="{ED7328CF-0552-4EC1-9ED1-D45A50649C41}">
      <dsp:nvSpPr>
        <dsp:cNvPr id="0" name=""/>
        <dsp:cNvSpPr/>
      </dsp:nvSpPr>
      <dsp:spPr>
        <a:xfrm>
          <a:off x="1494371" y="2432919"/>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7A38B-900A-45BE-B24A-5639E8DBE59E}">
      <dsp:nvSpPr>
        <dsp:cNvPr id="0" name=""/>
        <dsp:cNvSpPr/>
      </dsp:nvSpPr>
      <dsp:spPr>
        <a:xfrm>
          <a:off x="1494371" y="2432919"/>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016F2-15FE-4C5E-B85C-99B0E2483A92}">
      <dsp:nvSpPr>
        <dsp:cNvPr id="0" name=""/>
        <dsp:cNvSpPr/>
      </dsp:nvSpPr>
      <dsp:spPr>
        <a:xfrm>
          <a:off x="1238937" y="252487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người dùng</a:t>
          </a:r>
        </a:p>
      </dsp:txBody>
      <dsp:txXfrm>
        <a:off x="1238937" y="2524876"/>
        <a:ext cx="1021736" cy="326955"/>
      </dsp:txXfrm>
    </dsp:sp>
    <dsp:sp modelId="{54C959C8-F8F5-4B5D-8BBA-2EE110790D58}">
      <dsp:nvSpPr>
        <dsp:cNvPr id="0" name=""/>
        <dsp:cNvSpPr/>
      </dsp:nvSpPr>
      <dsp:spPr>
        <a:xfrm>
          <a:off x="2158499" y="3158352"/>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12240D-CE46-4AB7-A95B-693EDC6EE50F}">
      <dsp:nvSpPr>
        <dsp:cNvPr id="0" name=""/>
        <dsp:cNvSpPr/>
      </dsp:nvSpPr>
      <dsp:spPr>
        <a:xfrm>
          <a:off x="2158499" y="3158352"/>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244389-59E8-4ECC-9E72-4A29BCC1EBF9}">
      <dsp:nvSpPr>
        <dsp:cNvPr id="0" name=""/>
        <dsp:cNvSpPr/>
      </dsp:nvSpPr>
      <dsp:spPr>
        <a:xfrm>
          <a:off x="1903065" y="3250308"/>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người dùng</a:t>
          </a:r>
        </a:p>
      </dsp:txBody>
      <dsp:txXfrm>
        <a:off x="1903065" y="3250308"/>
        <a:ext cx="1021736" cy="326955"/>
      </dsp:txXfrm>
    </dsp:sp>
    <dsp:sp modelId="{A5983B4D-5FCD-4723-B79A-1668FF82986C}">
      <dsp:nvSpPr>
        <dsp:cNvPr id="0" name=""/>
        <dsp:cNvSpPr/>
      </dsp:nvSpPr>
      <dsp:spPr>
        <a:xfrm>
          <a:off x="2158499" y="3883785"/>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130DDF-6B34-48FA-86EC-024F2A89207E}">
      <dsp:nvSpPr>
        <dsp:cNvPr id="0" name=""/>
        <dsp:cNvSpPr/>
      </dsp:nvSpPr>
      <dsp:spPr>
        <a:xfrm>
          <a:off x="2158499" y="3883785"/>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7B19-5677-4942-834A-C44A3DBD5BC6}">
      <dsp:nvSpPr>
        <dsp:cNvPr id="0" name=""/>
        <dsp:cNvSpPr/>
      </dsp:nvSpPr>
      <dsp:spPr>
        <a:xfrm>
          <a:off x="1903065" y="3975741"/>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người dùng</a:t>
          </a:r>
        </a:p>
      </dsp:txBody>
      <dsp:txXfrm>
        <a:off x="1903065" y="3975741"/>
        <a:ext cx="1021736" cy="326955"/>
      </dsp:txXfrm>
    </dsp:sp>
    <dsp:sp modelId="{B1771B9A-6DEA-4856-8C5D-1DA20C7EEBE1}">
      <dsp:nvSpPr>
        <dsp:cNvPr id="0" name=""/>
        <dsp:cNvSpPr/>
      </dsp:nvSpPr>
      <dsp:spPr>
        <a:xfrm>
          <a:off x="2158499" y="4609217"/>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FA46FB-888B-4145-ABDD-C22A33AEBCF3}">
      <dsp:nvSpPr>
        <dsp:cNvPr id="0" name=""/>
        <dsp:cNvSpPr/>
      </dsp:nvSpPr>
      <dsp:spPr>
        <a:xfrm>
          <a:off x="2158499" y="4609217"/>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50F055-C84F-4590-8360-905F2223F540}">
      <dsp:nvSpPr>
        <dsp:cNvPr id="0" name=""/>
        <dsp:cNvSpPr/>
      </dsp:nvSpPr>
      <dsp:spPr>
        <a:xfrm>
          <a:off x="1903065" y="4701173"/>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người dùng</a:t>
          </a:r>
        </a:p>
      </dsp:txBody>
      <dsp:txXfrm>
        <a:off x="1903065" y="4701173"/>
        <a:ext cx="1021736" cy="326955"/>
      </dsp:txXfrm>
    </dsp:sp>
    <dsp:sp modelId="{2EC1A786-0E4D-440A-88B3-6B0591F16C97}">
      <dsp:nvSpPr>
        <dsp:cNvPr id="0" name=""/>
        <dsp:cNvSpPr/>
      </dsp:nvSpPr>
      <dsp:spPr>
        <a:xfrm>
          <a:off x="2158499" y="5334650"/>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C3F4C8-D477-4288-8BD1-D6B28600FE79}">
      <dsp:nvSpPr>
        <dsp:cNvPr id="0" name=""/>
        <dsp:cNvSpPr/>
      </dsp:nvSpPr>
      <dsp:spPr>
        <a:xfrm>
          <a:off x="2158499" y="5334650"/>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6A0982-E56B-4BCF-B87E-EF1B7FD4748A}">
      <dsp:nvSpPr>
        <dsp:cNvPr id="0" name=""/>
        <dsp:cNvSpPr/>
      </dsp:nvSpPr>
      <dsp:spPr>
        <a:xfrm>
          <a:off x="1903065" y="542660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người dùng</a:t>
          </a:r>
        </a:p>
      </dsp:txBody>
      <dsp:txXfrm>
        <a:off x="1903065" y="5426606"/>
        <a:ext cx="1021736" cy="326955"/>
      </dsp:txXfrm>
    </dsp:sp>
    <dsp:sp modelId="{9A665AA6-49F7-4629-8E5C-B6E4E9D63262}">
      <dsp:nvSpPr>
        <dsp:cNvPr id="0" name=""/>
        <dsp:cNvSpPr/>
      </dsp:nvSpPr>
      <dsp:spPr>
        <a:xfrm>
          <a:off x="2730672" y="2432919"/>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FBA2E-99D8-4901-9407-D07186103C8B}">
      <dsp:nvSpPr>
        <dsp:cNvPr id="0" name=""/>
        <dsp:cNvSpPr/>
      </dsp:nvSpPr>
      <dsp:spPr>
        <a:xfrm>
          <a:off x="2730672" y="2432919"/>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AEF012-3B85-4AB4-8A87-C35E764D3B4A}">
      <dsp:nvSpPr>
        <dsp:cNvPr id="0" name=""/>
        <dsp:cNvSpPr/>
      </dsp:nvSpPr>
      <dsp:spPr>
        <a:xfrm>
          <a:off x="2475238" y="252487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a:t>
          </a:r>
        </a:p>
      </dsp:txBody>
      <dsp:txXfrm>
        <a:off x="2475238" y="2524876"/>
        <a:ext cx="1021736" cy="326955"/>
      </dsp:txXfrm>
    </dsp:sp>
    <dsp:sp modelId="{43F97BB4-989F-4858-A743-716E0C79495B}">
      <dsp:nvSpPr>
        <dsp:cNvPr id="0" name=""/>
        <dsp:cNvSpPr/>
      </dsp:nvSpPr>
      <dsp:spPr>
        <a:xfrm>
          <a:off x="3394800" y="3158352"/>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27D3C0-6283-4DC1-BA9C-6541F6A2BBC0}">
      <dsp:nvSpPr>
        <dsp:cNvPr id="0" name=""/>
        <dsp:cNvSpPr/>
      </dsp:nvSpPr>
      <dsp:spPr>
        <a:xfrm>
          <a:off x="3394800" y="3158352"/>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80DF9C-C356-4B14-BC00-F17EC47C75EB}">
      <dsp:nvSpPr>
        <dsp:cNvPr id="0" name=""/>
        <dsp:cNvSpPr/>
      </dsp:nvSpPr>
      <dsp:spPr>
        <a:xfrm>
          <a:off x="3139366" y="3250308"/>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chủ trọ</a:t>
          </a:r>
        </a:p>
      </dsp:txBody>
      <dsp:txXfrm>
        <a:off x="3139366" y="3250308"/>
        <a:ext cx="1021736" cy="326955"/>
      </dsp:txXfrm>
    </dsp:sp>
    <dsp:sp modelId="{51E24646-2F28-460B-97E8-E5B6B93D4625}">
      <dsp:nvSpPr>
        <dsp:cNvPr id="0" name=""/>
        <dsp:cNvSpPr/>
      </dsp:nvSpPr>
      <dsp:spPr>
        <a:xfrm>
          <a:off x="3394800" y="3883785"/>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93529-37E9-4FF9-B5C1-FFBFEADFD141}">
      <dsp:nvSpPr>
        <dsp:cNvPr id="0" name=""/>
        <dsp:cNvSpPr/>
      </dsp:nvSpPr>
      <dsp:spPr>
        <a:xfrm>
          <a:off x="3394800" y="3883785"/>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4E230-BFEB-4848-9F00-7DD76D49C941}">
      <dsp:nvSpPr>
        <dsp:cNvPr id="0" name=""/>
        <dsp:cNvSpPr/>
      </dsp:nvSpPr>
      <dsp:spPr>
        <a:xfrm>
          <a:off x="3139366" y="3975741"/>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phòng trọ</a:t>
          </a:r>
        </a:p>
      </dsp:txBody>
      <dsp:txXfrm>
        <a:off x="3139366" y="3975741"/>
        <a:ext cx="1021736" cy="326955"/>
      </dsp:txXfrm>
    </dsp:sp>
    <dsp:sp modelId="{3F6A56D6-EE44-40D3-9473-56F425D41A19}">
      <dsp:nvSpPr>
        <dsp:cNvPr id="0" name=""/>
        <dsp:cNvSpPr/>
      </dsp:nvSpPr>
      <dsp:spPr>
        <a:xfrm>
          <a:off x="3394800" y="4609217"/>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1F6F4-FB17-45AD-9F10-67C19E1F8777}">
      <dsp:nvSpPr>
        <dsp:cNvPr id="0" name=""/>
        <dsp:cNvSpPr/>
      </dsp:nvSpPr>
      <dsp:spPr>
        <a:xfrm>
          <a:off x="3394800" y="4609217"/>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5B02C4-9470-4E12-AFA0-E7A2D407B0BC}">
      <dsp:nvSpPr>
        <dsp:cNvPr id="0" name=""/>
        <dsp:cNvSpPr/>
      </dsp:nvSpPr>
      <dsp:spPr>
        <a:xfrm>
          <a:off x="3139366" y="4701173"/>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người thuê trọ</a:t>
          </a:r>
        </a:p>
      </dsp:txBody>
      <dsp:txXfrm>
        <a:off x="3139366" y="4701173"/>
        <a:ext cx="1021736" cy="326955"/>
      </dsp:txXfrm>
    </dsp:sp>
    <dsp:sp modelId="{155B0529-A341-4F8C-B445-EB810D9F4954}">
      <dsp:nvSpPr>
        <dsp:cNvPr id="0" name=""/>
        <dsp:cNvSpPr/>
      </dsp:nvSpPr>
      <dsp:spPr>
        <a:xfrm>
          <a:off x="3966972" y="2432919"/>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DE798C-A58F-43AA-9E70-6AC9481E78D8}">
      <dsp:nvSpPr>
        <dsp:cNvPr id="0" name=""/>
        <dsp:cNvSpPr/>
      </dsp:nvSpPr>
      <dsp:spPr>
        <a:xfrm>
          <a:off x="3966972" y="2432919"/>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1D406C-75CA-4D43-B3CA-02B1C7397499}">
      <dsp:nvSpPr>
        <dsp:cNvPr id="0" name=""/>
        <dsp:cNvSpPr/>
      </dsp:nvSpPr>
      <dsp:spPr>
        <a:xfrm>
          <a:off x="3711538" y="252487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a:t>
          </a:r>
        </a:p>
      </dsp:txBody>
      <dsp:txXfrm>
        <a:off x="3711538" y="2524876"/>
        <a:ext cx="1021736" cy="326955"/>
      </dsp:txXfrm>
    </dsp:sp>
    <dsp:sp modelId="{79131BF5-0475-4B81-ACCB-710911436CBF}">
      <dsp:nvSpPr>
        <dsp:cNvPr id="0" name=""/>
        <dsp:cNvSpPr/>
      </dsp:nvSpPr>
      <dsp:spPr>
        <a:xfrm>
          <a:off x="4631101" y="3158352"/>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3F4066-5983-4152-8860-3ECD8F21B426}">
      <dsp:nvSpPr>
        <dsp:cNvPr id="0" name=""/>
        <dsp:cNvSpPr/>
      </dsp:nvSpPr>
      <dsp:spPr>
        <a:xfrm>
          <a:off x="4631101" y="3158352"/>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A27B9E-36F8-44BE-A7DC-D7CFD7ED4E7B}">
      <dsp:nvSpPr>
        <dsp:cNvPr id="0" name=""/>
        <dsp:cNvSpPr/>
      </dsp:nvSpPr>
      <dsp:spPr>
        <a:xfrm>
          <a:off x="4375667" y="3250308"/>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ịa chỉ (tỉnh, huyện, xã)</a:t>
          </a:r>
        </a:p>
      </dsp:txBody>
      <dsp:txXfrm>
        <a:off x="4375667" y="3250308"/>
        <a:ext cx="1021736" cy="326955"/>
      </dsp:txXfrm>
    </dsp:sp>
    <dsp:sp modelId="{797712AE-9158-4220-A964-870B0B69111D}">
      <dsp:nvSpPr>
        <dsp:cNvPr id="0" name=""/>
        <dsp:cNvSpPr/>
      </dsp:nvSpPr>
      <dsp:spPr>
        <a:xfrm>
          <a:off x="4631101" y="3883785"/>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9480D7-197D-403A-B39A-911197691FF0}">
      <dsp:nvSpPr>
        <dsp:cNvPr id="0" name=""/>
        <dsp:cNvSpPr/>
      </dsp:nvSpPr>
      <dsp:spPr>
        <a:xfrm>
          <a:off x="4631101" y="3883785"/>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E346D7-3B36-4D08-B091-578D5B022091}">
      <dsp:nvSpPr>
        <dsp:cNvPr id="0" name=""/>
        <dsp:cNvSpPr/>
      </dsp:nvSpPr>
      <dsp:spPr>
        <a:xfrm>
          <a:off x="4375667" y="3975741"/>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chủ trọ</a:t>
          </a:r>
        </a:p>
      </dsp:txBody>
      <dsp:txXfrm>
        <a:off x="4375667" y="3975741"/>
        <a:ext cx="1021736" cy="326955"/>
      </dsp:txXfrm>
    </dsp:sp>
    <dsp:sp modelId="{779D56C8-5E0C-418C-8B7F-8BEA774F3588}">
      <dsp:nvSpPr>
        <dsp:cNvPr id="0" name=""/>
        <dsp:cNvSpPr/>
      </dsp:nvSpPr>
      <dsp:spPr>
        <a:xfrm>
          <a:off x="4631101" y="4609217"/>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34B88F-0F9B-4D9F-AE08-C990A5514A8D}">
      <dsp:nvSpPr>
        <dsp:cNvPr id="0" name=""/>
        <dsp:cNvSpPr/>
      </dsp:nvSpPr>
      <dsp:spPr>
        <a:xfrm>
          <a:off x="4631101" y="4609217"/>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16891-8649-4C28-8E98-7164EA6C00D2}">
      <dsp:nvSpPr>
        <dsp:cNvPr id="0" name=""/>
        <dsp:cNvSpPr/>
      </dsp:nvSpPr>
      <dsp:spPr>
        <a:xfrm>
          <a:off x="4375667" y="4701173"/>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giá</a:t>
          </a:r>
        </a:p>
      </dsp:txBody>
      <dsp:txXfrm>
        <a:off x="4375667" y="4701173"/>
        <a:ext cx="1021736" cy="326955"/>
      </dsp:txXfrm>
    </dsp:sp>
    <dsp:sp modelId="{0955BA02-EA0F-46B5-B57D-94BA674FF700}">
      <dsp:nvSpPr>
        <dsp:cNvPr id="0" name=""/>
        <dsp:cNvSpPr/>
      </dsp:nvSpPr>
      <dsp:spPr>
        <a:xfrm>
          <a:off x="4631101" y="5334650"/>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BD653C-B2B8-488C-8DB1-A0D24686115C}">
      <dsp:nvSpPr>
        <dsp:cNvPr id="0" name=""/>
        <dsp:cNvSpPr/>
      </dsp:nvSpPr>
      <dsp:spPr>
        <a:xfrm>
          <a:off x="4631101" y="5334650"/>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915ECA-7AAB-4CB5-B6FB-117FF481F06D}">
      <dsp:nvSpPr>
        <dsp:cNvPr id="0" name=""/>
        <dsp:cNvSpPr/>
      </dsp:nvSpPr>
      <dsp:spPr>
        <a:xfrm>
          <a:off x="4375667" y="5426606"/>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ánh giá</a:t>
          </a:r>
        </a:p>
      </dsp:txBody>
      <dsp:txXfrm>
        <a:off x="4375667" y="5426606"/>
        <a:ext cx="1021736" cy="326955"/>
      </dsp:txXfrm>
    </dsp:sp>
    <dsp:sp modelId="{D29360F1-CCFE-40A5-BE71-C17E3D6E2047}">
      <dsp:nvSpPr>
        <dsp:cNvPr id="0" name=""/>
        <dsp:cNvSpPr/>
      </dsp:nvSpPr>
      <dsp:spPr>
        <a:xfrm>
          <a:off x="1494371" y="1707487"/>
          <a:ext cx="510868" cy="510868"/>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F6A63-CD6B-4810-B674-A1D06338D8AC}">
      <dsp:nvSpPr>
        <dsp:cNvPr id="0" name=""/>
        <dsp:cNvSpPr/>
      </dsp:nvSpPr>
      <dsp:spPr>
        <a:xfrm>
          <a:off x="1494371" y="1707487"/>
          <a:ext cx="510868" cy="510868"/>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B8CAE6-1BC5-4D9E-BE8E-79DEBDF2DCFE}">
      <dsp:nvSpPr>
        <dsp:cNvPr id="0" name=""/>
        <dsp:cNvSpPr/>
      </dsp:nvSpPr>
      <dsp:spPr>
        <a:xfrm>
          <a:off x="1238937" y="1799443"/>
          <a:ext cx="1021736" cy="32695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nhập</a:t>
          </a:r>
        </a:p>
      </dsp:txBody>
      <dsp:txXfrm>
        <a:off x="1238937" y="1799443"/>
        <a:ext cx="1021736" cy="32695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
    <b:Tag>Chỗ_dành_sẵn1</b:Tag>
    <b:SourceType>ElectronicSource</b:SourceType>
    <b:Guid>{26095663-9E45-49E0-B854-4407673C99DA}</b:Guid>
    <b:RefOrder>3</b:RefOrder>
  </b:Source>
</b:Sources>
</file>

<file path=customXml/itemProps1.xml><?xml version="1.0" encoding="utf-8"?>
<ds:datastoreItem xmlns:ds="http://schemas.openxmlformats.org/officeDocument/2006/customXml" ds:itemID="{C11E4A44-99BD-4ADE-8FFC-8DAE7403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2</TotalTime>
  <Pages>26</Pages>
  <Words>3063</Words>
  <Characters>17465</Characters>
  <Application>Microsoft Office Word</Application>
  <DocSecurity>0</DocSecurity>
  <Lines>145</Lines>
  <Paragraphs>4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048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Thi Thanh Thuy</cp:lastModifiedBy>
  <cp:revision>22</cp:revision>
  <cp:lastPrinted>2021-06-02T14:00:00Z</cp:lastPrinted>
  <dcterms:created xsi:type="dcterms:W3CDTF">2021-07-03T01:46:00Z</dcterms:created>
  <dcterms:modified xsi:type="dcterms:W3CDTF">2021-07-23T10:18:00Z</dcterms:modified>
</cp:coreProperties>
</file>